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CA3A6" w14:textId="77777777" w:rsidR="00D463E6" w:rsidRPr="00887578" w:rsidRDefault="00D463E6" w:rsidP="00D463E6">
      <w:pPr>
        <w:spacing w:after="0" w:line="240" w:lineRule="auto"/>
        <w:rPr>
          <w:rFonts w:eastAsia="Arial Unicode MS" w:cstheme="minorHAnsi"/>
          <w:b/>
          <w:i/>
          <w:color w:val="215868" w:themeColor="accent5" w:themeShade="80"/>
          <w:sz w:val="72"/>
          <w:szCs w:val="72"/>
        </w:rPr>
      </w:pPr>
      <w:r w:rsidRPr="00887578">
        <w:rPr>
          <w:rFonts w:eastAsia="Arial Unicode MS" w:cstheme="minorHAnsi"/>
          <w:noProof/>
          <w:sz w:val="24"/>
          <w:szCs w:val="24"/>
          <w:lang w:val="en-SG" w:eastAsia="en-SG"/>
        </w:rPr>
        <w:drawing>
          <wp:inline distT="0" distB="0" distL="0" distR="0" wp14:anchorId="2F741676" wp14:editId="138E7D7E">
            <wp:extent cx="1504950" cy="600075"/>
            <wp:effectExtent l="0" t="0" r="0" b="9525"/>
            <wp:docPr id="1" name="Picture 1" descr="Description: Image result for east we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Image result for east west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4950" cy="600075"/>
                    </a:xfrm>
                    <a:prstGeom prst="rect">
                      <a:avLst/>
                    </a:prstGeom>
                    <a:noFill/>
                    <a:ln>
                      <a:noFill/>
                    </a:ln>
                  </pic:spPr>
                </pic:pic>
              </a:graphicData>
            </a:graphic>
          </wp:inline>
        </w:drawing>
      </w:r>
      <w:r w:rsidRPr="001F1092">
        <w:rPr>
          <w:rFonts w:eastAsia="Arial Unicode MS" w:cstheme="minorHAnsi"/>
          <w:b/>
          <w:i/>
          <w:color w:val="002060"/>
          <w:sz w:val="72"/>
          <w:szCs w:val="72"/>
        </w:rPr>
        <w:t>East West University</w:t>
      </w:r>
    </w:p>
    <w:p w14:paraId="14FF1350" w14:textId="77777777" w:rsidR="00D463E6" w:rsidRPr="00887578" w:rsidRDefault="00D463E6" w:rsidP="00D463E6">
      <w:pPr>
        <w:spacing w:after="0" w:line="240" w:lineRule="auto"/>
        <w:rPr>
          <w:rFonts w:eastAsia="Arial Unicode MS" w:cstheme="minorHAnsi"/>
          <w:i/>
          <w:color w:val="1F497D" w:themeColor="text2"/>
          <w:sz w:val="32"/>
          <w:szCs w:val="32"/>
        </w:rPr>
      </w:pPr>
    </w:p>
    <w:p w14:paraId="1894AF38" w14:textId="666271E0" w:rsidR="00D463E6" w:rsidRPr="001F1092" w:rsidRDefault="006B6678" w:rsidP="00D463E6">
      <w:pPr>
        <w:spacing w:after="0" w:line="240" w:lineRule="auto"/>
        <w:rPr>
          <w:rFonts w:eastAsia="Arial Unicode MS" w:cstheme="minorHAnsi"/>
          <w:b/>
          <w:color w:val="002060"/>
          <w:sz w:val="40"/>
          <w:szCs w:val="40"/>
        </w:rPr>
      </w:pPr>
      <w:r>
        <w:rPr>
          <w:rFonts w:eastAsia="Arial Unicode MS" w:cstheme="minorHAnsi"/>
          <w:b/>
          <w:color w:val="002060"/>
          <w:sz w:val="40"/>
          <w:szCs w:val="40"/>
        </w:rPr>
        <w:t xml:space="preserve">                                       </w:t>
      </w:r>
      <w:r w:rsidR="00D463E6" w:rsidRPr="001F1092">
        <w:rPr>
          <w:rFonts w:eastAsia="Arial Unicode MS" w:cstheme="minorHAnsi"/>
          <w:b/>
          <w:color w:val="002060"/>
          <w:sz w:val="40"/>
          <w:szCs w:val="40"/>
        </w:rPr>
        <w:t xml:space="preserve">Report </w:t>
      </w:r>
    </w:p>
    <w:p w14:paraId="1B12B1F1" w14:textId="767700BF" w:rsidR="00D463E6" w:rsidRDefault="00D463E6" w:rsidP="007723BA">
      <w:pPr>
        <w:spacing w:after="0" w:line="240" w:lineRule="auto"/>
        <w:jc w:val="right"/>
        <w:rPr>
          <w:rFonts w:eastAsia="Arial Unicode MS" w:cstheme="minorHAnsi"/>
          <w:sz w:val="32"/>
          <w:szCs w:val="32"/>
        </w:rPr>
      </w:pPr>
    </w:p>
    <w:p w14:paraId="038DA994" w14:textId="1B90E7D1" w:rsidR="00D30228" w:rsidRPr="00D30228" w:rsidRDefault="00D30228" w:rsidP="00D30228">
      <w:pPr>
        <w:spacing w:after="0" w:line="240" w:lineRule="auto"/>
        <w:rPr>
          <w:rFonts w:ascii="Times New Roman" w:eastAsia="Arial Unicode MS" w:hAnsi="Times New Roman" w:cs="Times New Roman"/>
          <w:bCs/>
          <w:color w:val="002060"/>
          <w:sz w:val="28"/>
          <w:szCs w:val="28"/>
        </w:rPr>
      </w:pPr>
      <w:r w:rsidRPr="00D30228">
        <w:rPr>
          <w:rFonts w:ascii="Times New Roman" w:eastAsia="Arial Unicode MS" w:hAnsi="Times New Roman" w:cs="Times New Roman"/>
          <w:b/>
          <w:color w:val="002060"/>
          <w:sz w:val="28"/>
          <w:szCs w:val="28"/>
        </w:rPr>
        <w:t xml:space="preserve">Course Title  </w:t>
      </w:r>
      <w:r>
        <w:rPr>
          <w:rFonts w:ascii="Times New Roman" w:eastAsia="Arial Unicode MS" w:hAnsi="Times New Roman" w:cs="Times New Roman"/>
          <w:b/>
          <w:color w:val="002060"/>
          <w:sz w:val="28"/>
          <w:szCs w:val="28"/>
        </w:rPr>
        <w:t xml:space="preserve">   </w:t>
      </w:r>
      <w:r w:rsidR="008A6772">
        <w:rPr>
          <w:rFonts w:ascii="Nirmala UI" w:eastAsia="Arial Unicode MS" w:hAnsi="Nirmala UI" w:cs="Nirmala UI"/>
          <w:bCs/>
          <w:color w:val="002060"/>
          <w:sz w:val="28"/>
          <w:szCs w:val="35"/>
          <w:lang w:bidi="bn-IN"/>
        </w:rPr>
        <w:t>-</w:t>
      </w:r>
      <w:r>
        <w:rPr>
          <w:rFonts w:ascii="Times New Roman" w:eastAsia="Arial Unicode MS" w:hAnsi="Times New Roman" w:cs="Times New Roman"/>
          <w:b/>
          <w:color w:val="002060"/>
          <w:sz w:val="28"/>
          <w:szCs w:val="28"/>
        </w:rPr>
        <w:t xml:space="preserve">  </w:t>
      </w:r>
      <w:r w:rsidRPr="00D30228">
        <w:rPr>
          <w:rFonts w:ascii="Times New Roman" w:eastAsia="Arial Unicode MS" w:hAnsi="Times New Roman" w:cs="Times New Roman"/>
          <w:b/>
          <w:color w:val="002060"/>
          <w:sz w:val="28"/>
          <w:szCs w:val="28"/>
        </w:rPr>
        <w:t xml:space="preserve">  Software Engineering and Information System Design</w:t>
      </w:r>
    </w:p>
    <w:p w14:paraId="6CAF3861" w14:textId="03E3B421" w:rsidR="00D30228" w:rsidRPr="00D30228" w:rsidRDefault="00D30228" w:rsidP="00D30228">
      <w:pPr>
        <w:spacing w:after="0" w:line="240" w:lineRule="auto"/>
        <w:rPr>
          <w:rFonts w:ascii="Times New Roman" w:eastAsia="Arial Unicode MS" w:hAnsi="Times New Roman" w:cs="Times New Roman"/>
          <w:color w:val="002060"/>
          <w:sz w:val="28"/>
          <w:szCs w:val="28"/>
        </w:rPr>
      </w:pPr>
      <w:r w:rsidRPr="00D30228">
        <w:rPr>
          <w:rFonts w:ascii="Times New Roman" w:eastAsia="Arial Unicode MS" w:hAnsi="Times New Roman" w:cs="Times New Roman"/>
          <w:b/>
          <w:bCs/>
          <w:color w:val="002060"/>
          <w:sz w:val="28"/>
          <w:szCs w:val="28"/>
        </w:rPr>
        <w:t>Course Code</w:t>
      </w:r>
      <w:r>
        <w:rPr>
          <w:rFonts w:ascii="Times New Roman" w:eastAsia="Arial Unicode MS" w:hAnsi="Times New Roman" w:cs="Times New Roman"/>
          <w:b/>
          <w:bCs/>
          <w:color w:val="002060"/>
          <w:sz w:val="28"/>
          <w:szCs w:val="28"/>
        </w:rPr>
        <w:t xml:space="preserve">    </w:t>
      </w:r>
      <w:r w:rsidR="008A6772">
        <w:rPr>
          <w:rFonts w:ascii="Times New Roman" w:eastAsia="Arial Unicode MS" w:hAnsi="Times New Roman" w:cs="Times New Roman"/>
          <w:b/>
          <w:bCs/>
          <w:color w:val="002060"/>
          <w:sz w:val="28"/>
          <w:szCs w:val="28"/>
        </w:rPr>
        <w:t>-</w:t>
      </w:r>
      <w:r>
        <w:rPr>
          <w:rFonts w:ascii="Times New Roman" w:eastAsia="Arial Unicode MS" w:hAnsi="Times New Roman" w:cs="Times New Roman"/>
          <w:b/>
          <w:bCs/>
          <w:color w:val="002060"/>
          <w:sz w:val="28"/>
          <w:szCs w:val="28"/>
        </w:rPr>
        <w:t xml:space="preserve">  </w:t>
      </w:r>
      <w:r w:rsidRPr="00D30228">
        <w:rPr>
          <w:rFonts w:ascii="Times New Roman" w:eastAsia="Arial Unicode MS" w:hAnsi="Times New Roman" w:cs="Times New Roman"/>
          <w:b/>
          <w:bCs/>
          <w:color w:val="002060"/>
          <w:sz w:val="28"/>
          <w:szCs w:val="28"/>
        </w:rPr>
        <w:t xml:space="preserve"> </w:t>
      </w:r>
      <w:r>
        <w:rPr>
          <w:rFonts w:ascii="Times New Roman" w:eastAsia="Arial Unicode MS" w:hAnsi="Times New Roman" w:cs="Times New Roman"/>
          <w:b/>
          <w:bCs/>
          <w:color w:val="002060"/>
          <w:sz w:val="28"/>
          <w:szCs w:val="28"/>
        </w:rPr>
        <w:t xml:space="preserve"> </w:t>
      </w:r>
      <w:r w:rsidRPr="00D30228">
        <w:rPr>
          <w:rFonts w:ascii="Times New Roman" w:eastAsia="Arial Unicode MS" w:hAnsi="Times New Roman" w:cs="Times New Roman"/>
          <w:color w:val="002060"/>
          <w:sz w:val="28"/>
          <w:szCs w:val="28"/>
        </w:rPr>
        <w:t>CSE 411</w:t>
      </w:r>
    </w:p>
    <w:p w14:paraId="1912C220" w14:textId="5181F95B" w:rsidR="00D30228" w:rsidRPr="00D30228" w:rsidRDefault="00D30228" w:rsidP="00D30228">
      <w:pPr>
        <w:spacing w:after="0" w:line="240" w:lineRule="auto"/>
        <w:rPr>
          <w:rFonts w:ascii="Times New Roman" w:eastAsia="Arial Unicode MS" w:hAnsi="Times New Roman" w:cs="Times New Roman"/>
          <w:color w:val="002060"/>
          <w:sz w:val="28"/>
          <w:szCs w:val="28"/>
        </w:rPr>
      </w:pPr>
      <w:r w:rsidRPr="00D30228">
        <w:rPr>
          <w:rFonts w:ascii="Times New Roman" w:eastAsia="Arial Unicode MS" w:hAnsi="Times New Roman" w:cs="Times New Roman"/>
          <w:b/>
          <w:bCs/>
          <w:color w:val="002060"/>
          <w:sz w:val="28"/>
          <w:szCs w:val="28"/>
        </w:rPr>
        <w:t xml:space="preserve">Section              </w:t>
      </w:r>
      <w:r w:rsidR="008A6772">
        <w:rPr>
          <w:rFonts w:ascii="Times New Roman" w:eastAsia="Arial Unicode MS" w:hAnsi="Times New Roman" w:cs="Times New Roman"/>
          <w:b/>
          <w:bCs/>
          <w:color w:val="002060"/>
          <w:sz w:val="28"/>
          <w:szCs w:val="28"/>
        </w:rPr>
        <w:t>-</w:t>
      </w:r>
      <w:r w:rsidRPr="00D30228">
        <w:rPr>
          <w:rFonts w:ascii="Times New Roman" w:eastAsia="Arial Unicode MS" w:hAnsi="Times New Roman" w:cs="Times New Roman"/>
          <w:b/>
          <w:bCs/>
          <w:color w:val="002060"/>
          <w:sz w:val="28"/>
          <w:szCs w:val="28"/>
        </w:rPr>
        <w:t xml:space="preserve">   </w:t>
      </w:r>
      <w:r>
        <w:rPr>
          <w:rFonts w:ascii="Times New Roman" w:eastAsia="Arial Unicode MS" w:hAnsi="Times New Roman" w:cs="Times New Roman"/>
          <w:b/>
          <w:bCs/>
          <w:color w:val="002060"/>
          <w:sz w:val="28"/>
          <w:szCs w:val="28"/>
        </w:rPr>
        <w:t xml:space="preserve"> </w:t>
      </w:r>
      <w:r w:rsidRPr="00D30228">
        <w:rPr>
          <w:rFonts w:ascii="Times New Roman" w:eastAsia="Arial Unicode MS" w:hAnsi="Times New Roman" w:cs="Times New Roman"/>
          <w:color w:val="002060"/>
          <w:sz w:val="28"/>
          <w:szCs w:val="28"/>
        </w:rPr>
        <w:t>03</w:t>
      </w:r>
    </w:p>
    <w:p w14:paraId="4E6493F9" w14:textId="77777777" w:rsidR="00D30228" w:rsidRPr="00887578" w:rsidRDefault="00D30228" w:rsidP="00D30228">
      <w:pPr>
        <w:spacing w:after="0" w:line="240" w:lineRule="auto"/>
        <w:jc w:val="center"/>
        <w:rPr>
          <w:rFonts w:eastAsia="Arial Unicode MS" w:cstheme="minorHAnsi"/>
          <w:sz w:val="32"/>
          <w:szCs w:val="32"/>
        </w:rPr>
      </w:pPr>
    </w:p>
    <w:p w14:paraId="263C2E33" w14:textId="77777777" w:rsidR="00D463E6" w:rsidRPr="001F1092" w:rsidRDefault="00D463E6" w:rsidP="00D463E6">
      <w:pPr>
        <w:spacing w:after="0" w:line="240" w:lineRule="auto"/>
        <w:rPr>
          <w:rFonts w:eastAsia="Arial Unicode MS" w:cstheme="minorHAnsi"/>
          <w:color w:val="365F91" w:themeColor="accent1" w:themeShade="BF"/>
          <w:sz w:val="32"/>
          <w:szCs w:val="32"/>
        </w:rPr>
      </w:pPr>
    </w:p>
    <w:p w14:paraId="6DC52587" w14:textId="77777777" w:rsidR="00D463E6" w:rsidRPr="001F1092" w:rsidRDefault="00D463E6" w:rsidP="00D463E6">
      <w:pPr>
        <w:spacing w:after="0" w:line="240" w:lineRule="auto"/>
        <w:rPr>
          <w:rFonts w:eastAsia="Arial Unicode MS" w:cstheme="minorHAnsi"/>
          <w:b/>
          <w:bCs/>
          <w:color w:val="365F91" w:themeColor="accent1" w:themeShade="BF"/>
          <w:sz w:val="56"/>
          <w:szCs w:val="56"/>
        </w:rPr>
      </w:pPr>
      <w:r w:rsidRPr="001F1092">
        <w:rPr>
          <w:rFonts w:eastAsia="Arial Unicode MS" w:cstheme="minorHAnsi"/>
          <w:b/>
          <w:color w:val="365F91" w:themeColor="accent1" w:themeShade="BF"/>
          <w:sz w:val="32"/>
          <w:szCs w:val="32"/>
        </w:rPr>
        <w:t>Project topic:  Online Medicine Service of Management</w:t>
      </w:r>
      <w:r w:rsidR="00682128">
        <w:rPr>
          <w:rFonts w:eastAsia="Arial Unicode MS" w:cstheme="minorHAnsi"/>
          <w:b/>
          <w:color w:val="365F91" w:themeColor="accent1" w:themeShade="BF"/>
          <w:sz w:val="32"/>
          <w:szCs w:val="32"/>
        </w:rPr>
        <w:t xml:space="preserve"> System</w:t>
      </w:r>
    </w:p>
    <w:p w14:paraId="3F3DA56D" w14:textId="77777777" w:rsidR="00D463E6" w:rsidRPr="00887578" w:rsidRDefault="00D463E6" w:rsidP="00D463E6">
      <w:pPr>
        <w:spacing w:after="0" w:line="240" w:lineRule="auto"/>
        <w:jc w:val="right"/>
        <w:rPr>
          <w:rFonts w:eastAsia="Arial Unicode MS" w:cstheme="minorHAnsi"/>
          <w:b/>
          <w:color w:val="215868" w:themeColor="accent5" w:themeShade="80"/>
          <w:sz w:val="36"/>
          <w:szCs w:val="36"/>
          <w:u w:val="single"/>
        </w:rPr>
      </w:pPr>
    </w:p>
    <w:p w14:paraId="3B002A54" w14:textId="77777777" w:rsidR="00D463E6" w:rsidRPr="00887578" w:rsidRDefault="00D463E6" w:rsidP="00D463E6">
      <w:pPr>
        <w:spacing w:after="0" w:line="240" w:lineRule="auto"/>
        <w:rPr>
          <w:rFonts w:eastAsia="Arial Unicode MS" w:cstheme="minorHAnsi"/>
          <w:b/>
          <w:color w:val="215868" w:themeColor="accent5" w:themeShade="80"/>
          <w:sz w:val="36"/>
          <w:szCs w:val="36"/>
          <w:u w:val="single"/>
        </w:rPr>
      </w:pPr>
    </w:p>
    <w:p w14:paraId="1064A94B" w14:textId="1BDF975D" w:rsidR="00D463E6" w:rsidRPr="001F1092" w:rsidRDefault="00D463E6" w:rsidP="00D463E6">
      <w:pPr>
        <w:spacing w:after="0" w:line="240" w:lineRule="auto"/>
        <w:ind w:left="2880" w:firstLine="720"/>
        <w:rPr>
          <w:rFonts w:eastAsia="Arial Unicode MS" w:cstheme="minorHAnsi"/>
          <w:b/>
          <w:color w:val="002060"/>
          <w:sz w:val="36"/>
          <w:szCs w:val="36"/>
          <w:u w:val="single"/>
        </w:rPr>
      </w:pPr>
      <w:r w:rsidRPr="001F1092">
        <w:rPr>
          <w:rFonts w:eastAsia="Arial Unicode MS" w:cstheme="minorHAnsi"/>
          <w:b/>
          <w:color w:val="002060"/>
          <w:sz w:val="36"/>
          <w:szCs w:val="36"/>
          <w:u w:val="single"/>
        </w:rPr>
        <w:t>Submitted To</w:t>
      </w:r>
    </w:p>
    <w:p w14:paraId="00BF4E62" w14:textId="77777777" w:rsidR="00D463E6" w:rsidRPr="00887578" w:rsidRDefault="00D463E6" w:rsidP="00D463E6">
      <w:pPr>
        <w:spacing w:after="0" w:line="240" w:lineRule="auto"/>
        <w:ind w:left="2880" w:firstLine="720"/>
        <w:jc w:val="center"/>
        <w:rPr>
          <w:rFonts w:eastAsia="Arial Unicode MS" w:cstheme="minorHAnsi"/>
          <w:b/>
          <w:sz w:val="20"/>
          <w:szCs w:val="20"/>
          <w:u w:val="single"/>
        </w:rPr>
      </w:pPr>
    </w:p>
    <w:p w14:paraId="462EB88E" w14:textId="77777777" w:rsidR="00D463E6" w:rsidRPr="00887578" w:rsidRDefault="00D463E6" w:rsidP="00D463E6">
      <w:pPr>
        <w:spacing w:after="0" w:line="240" w:lineRule="auto"/>
        <w:jc w:val="center"/>
        <w:rPr>
          <w:rFonts w:eastAsia="Arial Unicode MS" w:cstheme="minorHAnsi"/>
          <w:b/>
          <w:bCs/>
          <w:sz w:val="36"/>
          <w:szCs w:val="36"/>
          <w:lang w:val="en-CA" w:eastAsia="en-CA" w:bidi="bn-BD"/>
        </w:rPr>
      </w:pPr>
      <w:r w:rsidRPr="00887578">
        <w:rPr>
          <w:rFonts w:eastAsia="Arial Unicode MS" w:cstheme="minorHAnsi"/>
          <w:b/>
          <w:bCs/>
          <w:sz w:val="36"/>
          <w:szCs w:val="36"/>
          <w:lang w:val="en-CA" w:eastAsia="en-CA" w:bidi="bn-BD"/>
        </w:rPr>
        <w:t>Md. Mohsin Uddin</w:t>
      </w:r>
    </w:p>
    <w:p w14:paraId="096AE6D9" w14:textId="77777777" w:rsidR="00D463E6" w:rsidRPr="00887578" w:rsidRDefault="00D463E6" w:rsidP="00D463E6">
      <w:pPr>
        <w:spacing w:after="0" w:line="240" w:lineRule="auto"/>
        <w:jc w:val="center"/>
        <w:rPr>
          <w:rFonts w:eastAsia="Arial Unicode MS" w:cstheme="minorHAnsi"/>
          <w:sz w:val="32"/>
          <w:szCs w:val="32"/>
        </w:rPr>
      </w:pPr>
      <w:r w:rsidRPr="00887578">
        <w:rPr>
          <w:rFonts w:eastAsia="Arial Unicode MS" w:cstheme="minorHAnsi"/>
          <w:sz w:val="32"/>
          <w:szCs w:val="32"/>
        </w:rPr>
        <w:t>Lecturer,</w:t>
      </w:r>
    </w:p>
    <w:p w14:paraId="6526C7CE" w14:textId="77777777" w:rsidR="00D463E6" w:rsidRPr="00887578" w:rsidRDefault="00D463E6" w:rsidP="00D463E6">
      <w:pPr>
        <w:spacing w:after="0" w:line="240" w:lineRule="auto"/>
        <w:ind w:left="1080" w:firstLine="360"/>
        <w:jc w:val="center"/>
        <w:rPr>
          <w:rFonts w:eastAsia="Arial Unicode MS" w:cstheme="minorHAnsi"/>
          <w:sz w:val="32"/>
          <w:szCs w:val="32"/>
        </w:rPr>
      </w:pPr>
      <w:r w:rsidRPr="00887578">
        <w:rPr>
          <w:rFonts w:eastAsia="Arial Unicode MS" w:cstheme="minorHAnsi"/>
          <w:sz w:val="32"/>
          <w:szCs w:val="32"/>
        </w:rPr>
        <w:t>Department of Computer Science and Engineering</w:t>
      </w:r>
    </w:p>
    <w:p w14:paraId="1BCC13C9" w14:textId="77777777" w:rsidR="00D463E6" w:rsidRPr="00887578" w:rsidRDefault="00D463E6" w:rsidP="00D463E6">
      <w:pPr>
        <w:spacing w:after="0" w:line="240" w:lineRule="auto"/>
        <w:jc w:val="center"/>
        <w:rPr>
          <w:rFonts w:eastAsia="Arial Unicode MS" w:cstheme="minorHAnsi"/>
          <w:sz w:val="32"/>
          <w:szCs w:val="32"/>
        </w:rPr>
      </w:pPr>
    </w:p>
    <w:p w14:paraId="7F1FD9B6" w14:textId="77777777" w:rsidR="00D463E6" w:rsidRPr="00887578" w:rsidRDefault="00D463E6" w:rsidP="00D463E6">
      <w:pPr>
        <w:spacing w:after="0" w:line="240" w:lineRule="auto"/>
        <w:jc w:val="center"/>
        <w:rPr>
          <w:rFonts w:eastAsia="Arial Unicode MS" w:cstheme="minorHAnsi"/>
          <w:sz w:val="32"/>
          <w:szCs w:val="32"/>
        </w:rPr>
      </w:pPr>
    </w:p>
    <w:p w14:paraId="03F01734" w14:textId="77777777" w:rsidR="00D463E6" w:rsidRPr="00887578" w:rsidRDefault="00D463E6" w:rsidP="00D463E6">
      <w:pPr>
        <w:spacing w:after="0" w:line="240" w:lineRule="auto"/>
        <w:rPr>
          <w:rFonts w:eastAsia="Arial Unicode MS" w:cstheme="minorHAnsi"/>
          <w:b/>
          <w:color w:val="215868" w:themeColor="accent5" w:themeShade="80"/>
          <w:sz w:val="36"/>
          <w:szCs w:val="36"/>
          <w:u w:val="single"/>
        </w:rPr>
      </w:pPr>
    </w:p>
    <w:p w14:paraId="2CB6D193" w14:textId="77777777" w:rsidR="00D463E6" w:rsidRPr="00887578" w:rsidRDefault="00D463E6" w:rsidP="00D463E6">
      <w:pPr>
        <w:spacing w:after="0" w:line="240" w:lineRule="auto"/>
        <w:jc w:val="center"/>
        <w:rPr>
          <w:rFonts w:eastAsia="Arial Unicode MS" w:cstheme="minorHAnsi"/>
          <w:b/>
          <w:color w:val="215868" w:themeColor="accent5" w:themeShade="80"/>
          <w:sz w:val="36"/>
          <w:szCs w:val="36"/>
          <w:u w:val="single"/>
        </w:rPr>
      </w:pPr>
      <w:r w:rsidRPr="00887578">
        <w:rPr>
          <w:rFonts w:eastAsia="Arial Unicode MS" w:cstheme="minorHAnsi"/>
          <w:b/>
          <w:color w:val="215868" w:themeColor="accent5" w:themeShade="80"/>
          <w:sz w:val="36"/>
          <w:szCs w:val="36"/>
          <w:u w:val="single"/>
        </w:rPr>
        <w:t>Submitted By</w:t>
      </w:r>
    </w:p>
    <w:p w14:paraId="7C92CA44" w14:textId="77777777" w:rsidR="00D463E6" w:rsidRPr="00887578" w:rsidRDefault="00D463E6" w:rsidP="00D463E6">
      <w:pPr>
        <w:spacing w:after="0" w:line="240" w:lineRule="auto"/>
        <w:rPr>
          <w:rFonts w:eastAsia="Arial Unicode MS" w:cstheme="minorHAnsi"/>
          <w:b/>
          <w:sz w:val="32"/>
          <w:szCs w:val="32"/>
        </w:rPr>
      </w:pPr>
    </w:p>
    <w:p w14:paraId="2666990D" w14:textId="77777777" w:rsidR="00D463E6" w:rsidRPr="00887578" w:rsidRDefault="00D463E6" w:rsidP="00D463E6">
      <w:pPr>
        <w:spacing w:after="0" w:line="240" w:lineRule="auto"/>
        <w:jc w:val="center"/>
        <w:rPr>
          <w:rFonts w:eastAsia="Arial Unicode MS" w:cstheme="minorHAnsi"/>
          <w:sz w:val="32"/>
          <w:szCs w:val="32"/>
        </w:rPr>
      </w:pPr>
      <w:r w:rsidRPr="00887578">
        <w:rPr>
          <w:rFonts w:eastAsia="Arial Unicode MS" w:cstheme="minorHAnsi"/>
          <w:sz w:val="32"/>
          <w:szCs w:val="32"/>
        </w:rPr>
        <w:t>Farzana Akhi</w:t>
      </w:r>
    </w:p>
    <w:p w14:paraId="490A556C" w14:textId="3A6C6460" w:rsidR="00D463E6" w:rsidRDefault="00D463E6" w:rsidP="00D463E6">
      <w:pPr>
        <w:spacing w:after="0" w:line="240" w:lineRule="auto"/>
        <w:jc w:val="center"/>
        <w:rPr>
          <w:rFonts w:eastAsia="Arial Unicode MS" w:cstheme="minorHAnsi"/>
          <w:bCs/>
          <w:sz w:val="32"/>
          <w:szCs w:val="32"/>
        </w:rPr>
      </w:pPr>
      <w:r w:rsidRPr="00887578">
        <w:rPr>
          <w:rFonts w:eastAsia="Arial Unicode MS" w:cstheme="minorHAnsi"/>
          <w:bCs/>
          <w:sz w:val="32"/>
          <w:szCs w:val="32"/>
        </w:rPr>
        <w:t>2016-2-60-142</w:t>
      </w:r>
    </w:p>
    <w:p w14:paraId="6B538E8A" w14:textId="77777777" w:rsidR="008D3D8A" w:rsidRPr="00887578" w:rsidRDefault="008D3D8A" w:rsidP="00D463E6">
      <w:pPr>
        <w:spacing w:after="0" w:line="240" w:lineRule="auto"/>
        <w:jc w:val="center"/>
        <w:rPr>
          <w:rFonts w:eastAsia="Arial Unicode MS" w:cstheme="minorHAnsi"/>
          <w:bCs/>
          <w:sz w:val="32"/>
          <w:szCs w:val="32"/>
        </w:rPr>
      </w:pPr>
    </w:p>
    <w:p w14:paraId="49CCD628" w14:textId="2B8C24CC" w:rsidR="00D463E6" w:rsidRPr="00887578" w:rsidRDefault="008D3D8A" w:rsidP="00D463E6">
      <w:pPr>
        <w:spacing w:after="0" w:line="240" w:lineRule="auto"/>
        <w:jc w:val="center"/>
        <w:rPr>
          <w:rFonts w:eastAsia="Arial Unicode MS" w:cstheme="minorHAnsi"/>
          <w:b/>
          <w:color w:val="215868" w:themeColor="accent5" w:themeShade="80"/>
          <w:sz w:val="36"/>
          <w:szCs w:val="36"/>
          <w:u w:val="single"/>
        </w:rPr>
      </w:pPr>
      <w:r>
        <w:rPr>
          <w:rFonts w:eastAsia="Arial Unicode MS" w:cstheme="minorHAnsi"/>
          <w:b/>
          <w:color w:val="215868" w:themeColor="accent5" w:themeShade="80"/>
          <w:sz w:val="36"/>
          <w:szCs w:val="36"/>
          <w:u w:val="single"/>
        </w:rPr>
        <w:t>S</w:t>
      </w:r>
      <w:r w:rsidR="00D463E6" w:rsidRPr="00887578">
        <w:rPr>
          <w:rFonts w:eastAsia="Arial Unicode MS" w:cstheme="minorHAnsi"/>
          <w:b/>
          <w:color w:val="215868" w:themeColor="accent5" w:themeShade="80"/>
          <w:sz w:val="36"/>
          <w:szCs w:val="36"/>
          <w:u w:val="single"/>
        </w:rPr>
        <w:t>ubmission Date</w:t>
      </w:r>
    </w:p>
    <w:p w14:paraId="52409A91" w14:textId="77777777" w:rsidR="00D463E6" w:rsidRPr="00887578" w:rsidRDefault="00D463E6" w:rsidP="00D463E6">
      <w:pPr>
        <w:spacing w:after="0" w:line="240" w:lineRule="auto"/>
        <w:jc w:val="center"/>
        <w:rPr>
          <w:rFonts w:eastAsia="Arial Unicode MS" w:cstheme="minorHAnsi"/>
          <w:b/>
          <w:color w:val="215868" w:themeColor="accent5" w:themeShade="80"/>
          <w:sz w:val="36"/>
          <w:szCs w:val="36"/>
          <w:u w:val="single"/>
        </w:rPr>
      </w:pPr>
    </w:p>
    <w:p w14:paraId="137684F2" w14:textId="7952DC2B" w:rsidR="00D463E6" w:rsidRDefault="0046528B" w:rsidP="00D463E6">
      <w:pPr>
        <w:spacing w:after="0" w:line="240" w:lineRule="auto"/>
        <w:jc w:val="center"/>
        <w:rPr>
          <w:rFonts w:eastAsia="Arial Unicode MS" w:cstheme="minorHAnsi"/>
          <w:color w:val="000000" w:themeColor="text1"/>
          <w:sz w:val="32"/>
          <w:szCs w:val="32"/>
        </w:rPr>
      </w:pPr>
      <w:r>
        <w:rPr>
          <w:rFonts w:eastAsia="Arial Unicode MS" w:cstheme="minorHAnsi"/>
          <w:color w:val="000000" w:themeColor="text1"/>
          <w:sz w:val="32"/>
          <w:szCs w:val="32"/>
        </w:rPr>
        <w:t>28</w:t>
      </w:r>
      <w:r w:rsidR="00D463E6" w:rsidRPr="00887578">
        <w:rPr>
          <w:rFonts w:eastAsia="Arial Unicode MS" w:cstheme="minorHAnsi"/>
          <w:color w:val="000000" w:themeColor="text1"/>
          <w:sz w:val="32"/>
          <w:szCs w:val="32"/>
        </w:rPr>
        <w:t>/1</w:t>
      </w:r>
      <w:r>
        <w:rPr>
          <w:rFonts w:eastAsia="Arial Unicode MS" w:cstheme="minorHAnsi"/>
          <w:color w:val="000000" w:themeColor="text1"/>
          <w:sz w:val="32"/>
          <w:szCs w:val="32"/>
        </w:rPr>
        <w:t>1</w:t>
      </w:r>
      <w:r w:rsidR="00D463E6" w:rsidRPr="00887578">
        <w:rPr>
          <w:rFonts w:eastAsia="Arial Unicode MS" w:cstheme="minorHAnsi"/>
          <w:color w:val="000000" w:themeColor="text1"/>
          <w:sz w:val="32"/>
          <w:szCs w:val="32"/>
        </w:rPr>
        <w:t>/2020</w:t>
      </w:r>
    </w:p>
    <w:p w14:paraId="7AD54EE9" w14:textId="77777777" w:rsidR="008B47E7" w:rsidRPr="00887578" w:rsidRDefault="008B47E7" w:rsidP="00D463E6">
      <w:pPr>
        <w:spacing w:after="0" w:line="240" w:lineRule="auto"/>
        <w:jc w:val="center"/>
        <w:rPr>
          <w:rFonts w:eastAsia="Arial Unicode MS" w:cstheme="minorHAnsi"/>
          <w:color w:val="000000" w:themeColor="text1"/>
          <w:sz w:val="32"/>
          <w:szCs w:val="32"/>
        </w:rPr>
      </w:pPr>
    </w:p>
    <w:p w14:paraId="44D6EA57" w14:textId="77777777" w:rsidR="00D463E6" w:rsidRPr="00887578" w:rsidRDefault="00D463E6" w:rsidP="00D463E6">
      <w:pPr>
        <w:spacing w:after="0" w:line="240" w:lineRule="auto"/>
        <w:jc w:val="center"/>
        <w:rPr>
          <w:rFonts w:eastAsia="Arial Unicode MS" w:cstheme="minorHAnsi"/>
          <w:color w:val="000000" w:themeColor="text1"/>
          <w:sz w:val="32"/>
          <w:szCs w:val="32"/>
        </w:rPr>
      </w:pPr>
    </w:p>
    <w:p w14:paraId="03E8EED1" w14:textId="77777777" w:rsidR="00D463E6" w:rsidRPr="00887578" w:rsidRDefault="00D463E6" w:rsidP="00D463E6">
      <w:pPr>
        <w:autoSpaceDE w:val="0"/>
        <w:autoSpaceDN w:val="0"/>
        <w:adjustRightInd w:val="0"/>
        <w:spacing w:after="0" w:line="240" w:lineRule="auto"/>
        <w:jc w:val="both"/>
        <w:rPr>
          <w:rFonts w:eastAsia="Arial Unicode MS" w:cstheme="minorHAnsi"/>
          <w:b/>
          <w:bCs/>
          <w:color w:val="231F20"/>
          <w:sz w:val="28"/>
          <w:szCs w:val="28"/>
        </w:rPr>
      </w:pPr>
    </w:p>
    <w:p w14:paraId="1A1E67EC" w14:textId="77777777" w:rsidR="00D463E6" w:rsidRPr="00887578" w:rsidRDefault="00D463E6" w:rsidP="00D463E6">
      <w:pPr>
        <w:autoSpaceDE w:val="0"/>
        <w:autoSpaceDN w:val="0"/>
        <w:adjustRightInd w:val="0"/>
        <w:spacing w:after="0" w:line="240" w:lineRule="auto"/>
        <w:jc w:val="both"/>
        <w:rPr>
          <w:rFonts w:eastAsia="Arial Unicode MS" w:cstheme="minorHAnsi"/>
          <w:b/>
          <w:bCs/>
          <w:color w:val="231F20"/>
          <w:sz w:val="28"/>
          <w:szCs w:val="28"/>
        </w:rPr>
      </w:pPr>
    </w:p>
    <w:p w14:paraId="1B8591B8" w14:textId="77777777" w:rsidR="0072028C" w:rsidRPr="00887578" w:rsidRDefault="0072028C" w:rsidP="00D463E6">
      <w:pPr>
        <w:autoSpaceDE w:val="0"/>
        <w:autoSpaceDN w:val="0"/>
        <w:adjustRightInd w:val="0"/>
        <w:spacing w:after="0" w:line="240" w:lineRule="auto"/>
        <w:jc w:val="both"/>
        <w:rPr>
          <w:rFonts w:eastAsia="Arial Unicode MS" w:cstheme="minorHAnsi"/>
          <w:b/>
          <w:bCs/>
          <w:color w:val="231F20"/>
          <w:sz w:val="28"/>
          <w:szCs w:val="28"/>
        </w:rPr>
      </w:pPr>
    </w:p>
    <w:p w14:paraId="6E33F02C" w14:textId="77777777" w:rsidR="00D463E6" w:rsidRPr="00887578" w:rsidRDefault="00D463E6" w:rsidP="00D463E6">
      <w:pPr>
        <w:autoSpaceDE w:val="0"/>
        <w:autoSpaceDN w:val="0"/>
        <w:adjustRightInd w:val="0"/>
        <w:spacing w:after="0" w:line="240" w:lineRule="auto"/>
        <w:jc w:val="both"/>
        <w:rPr>
          <w:rFonts w:eastAsia="Arial Unicode MS" w:cstheme="minorHAnsi"/>
          <w:color w:val="231F20"/>
          <w:sz w:val="28"/>
          <w:szCs w:val="28"/>
        </w:rPr>
      </w:pPr>
      <w:r w:rsidRPr="00887578">
        <w:rPr>
          <w:rFonts w:eastAsia="Arial Unicode MS" w:cstheme="minorHAnsi"/>
          <w:b/>
          <w:bCs/>
          <w:color w:val="231F20"/>
          <w:sz w:val="28"/>
          <w:szCs w:val="28"/>
        </w:rPr>
        <w:lastRenderedPageBreak/>
        <w:t>Introduction</w:t>
      </w:r>
      <w:r w:rsidRPr="00887578">
        <w:rPr>
          <w:rFonts w:eastAsia="Arial Unicode MS" w:cstheme="minorHAnsi"/>
          <w:color w:val="231F20"/>
          <w:sz w:val="28"/>
          <w:szCs w:val="28"/>
        </w:rPr>
        <w:t xml:space="preserve">: </w:t>
      </w:r>
    </w:p>
    <w:p w14:paraId="5991A7E4" w14:textId="77777777" w:rsidR="00D463E6" w:rsidRPr="00887578" w:rsidRDefault="00D463E6" w:rsidP="00D463E6">
      <w:pPr>
        <w:autoSpaceDE w:val="0"/>
        <w:autoSpaceDN w:val="0"/>
        <w:adjustRightInd w:val="0"/>
        <w:spacing w:after="0" w:line="240" w:lineRule="auto"/>
        <w:jc w:val="both"/>
        <w:rPr>
          <w:rFonts w:eastAsia="Arial Unicode MS" w:cstheme="minorHAnsi"/>
          <w:color w:val="231F20"/>
          <w:sz w:val="28"/>
          <w:szCs w:val="28"/>
        </w:rPr>
      </w:pPr>
    </w:p>
    <w:p w14:paraId="43E2C2D9" w14:textId="77777777" w:rsidR="00D463E6" w:rsidRDefault="00D463E6" w:rsidP="00D463E6">
      <w:pPr>
        <w:autoSpaceDE w:val="0"/>
        <w:autoSpaceDN w:val="0"/>
        <w:adjustRightInd w:val="0"/>
        <w:spacing w:after="0" w:line="240" w:lineRule="auto"/>
        <w:jc w:val="both"/>
        <w:rPr>
          <w:rFonts w:eastAsia="Arial Unicode MS" w:cstheme="minorHAnsi"/>
          <w:color w:val="231F20"/>
          <w:sz w:val="26"/>
          <w:szCs w:val="26"/>
        </w:rPr>
      </w:pPr>
      <w:r w:rsidRPr="00887578">
        <w:rPr>
          <w:rFonts w:eastAsia="Arial Unicode MS" w:cstheme="minorHAnsi"/>
          <w:color w:val="231F20"/>
          <w:sz w:val="26"/>
          <w:szCs w:val="26"/>
        </w:rPr>
        <w:t>This is an integrated service that provides all information abo</w:t>
      </w:r>
      <w:r w:rsidR="00A87447" w:rsidRPr="00887578">
        <w:rPr>
          <w:rFonts w:eastAsia="Arial Unicode MS" w:cstheme="minorHAnsi"/>
          <w:color w:val="231F20"/>
          <w:sz w:val="26"/>
          <w:szCs w:val="26"/>
        </w:rPr>
        <w:t xml:space="preserve">ut the location of the medicine shop </w:t>
      </w:r>
      <w:r w:rsidRPr="00887578">
        <w:rPr>
          <w:rFonts w:eastAsia="Arial Unicode MS" w:cstheme="minorHAnsi"/>
          <w:color w:val="231F20"/>
          <w:sz w:val="26"/>
          <w:szCs w:val="26"/>
        </w:rPr>
        <w:t>and its routes for the public. The proposed system is a web-based application that provides</w:t>
      </w:r>
      <w:r w:rsidR="00A87447" w:rsidRPr="00887578">
        <w:rPr>
          <w:rFonts w:eastAsia="Arial Unicode MS" w:cstheme="minorHAnsi"/>
          <w:color w:val="231F20"/>
          <w:sz w:val="26"/>
          <w:szCs w:val="26"/>
        </w:rPr>
        <w:t xml:space="preserve"> information regarding medicine</w:t>
      </w:r>
      <w:r w:rsidRPr="00887578">
        <w:rPr>
          <w:rFonts w:eastAsia="Arial Unicode MS" w:cstheme="minorHAnsi"/>
          <w:color w:val="231F20"/>
          <w:sz w:val="26"/>
          <w:szCs w:val="26"/>
        </w:rPr>
        <w:t xml:space="preserve"> quality, timings, routes, fair. The system contains an online order system where service recipient</w:t>
      </w:r>
      <w:r w:rsidR="00A87447" w:rsidRPr="00887578">
        <w:rPr>
          <w:rFonts w:eastAsia="Arial Unicode MS" w:cstheme="minorHAnsi"/>
          <w:color w:val="231F20"/>
          <w:sz w:val="26"/>
          <w:szCs w:val="26"/>
        </w:rPr>
        <w:t>s can order any nearby medicine</w:t>
      </w:r>
      <w:r w:rsidRPr="00887578">
        <w:rPr>
          <w:rFonts w:eastAsia="Arial Unicode MS" w:cstheme="minorHAnsi"/>
          <w:color w:val="231F20"/>
          <w:sz w:val="26"/>
          <w:szCs w:val="26"/>
        </w:rPr>
        <w:t xml:space="preserve"> service and service providers can receive the given order. There is also an admin modu</w:t>
      </w:r>
      <w:r w:rsidR="00A87447" w:rsidRPr="00887578">
        <w:rPr>
          <w:rFonts w:eastAsia="Arial Unicode MS" w:cstheme="minorHAnsi"/>
          <w:color w:val="231F20"/>
          <w:sz w:val="26"/>
          <w:szCs w:val="26"/>
        </w:rPr>
        <w:t>le where admin can add medicine shop, scrap medicine</w:t>
      </w:r>
      <w:r w:rsidRPr="00887578">
        <w:rPr>
          <w:rFonts w:eastAsia="Arial Unicode MS" w:cstheme="minorHAnsi"/>
          <w:color w:val="231F20"/>
          <w:sz w:val="26"/>
          <w:szCs w:val="26"/>
        </w:rPr>
        <w:t xml:space="preserve">, and also any update. The admin is a panel that will be consisted of a group of authorized persons.  </w:t>
      </w:r>
    </w:p>
    <w:p w14:paraId="6D59E3AF" w14:textId="77777777" w:rsidR="00416C64" w:rsidRPr="00887578" w:rsidRDefault="00416C64" w:rsidP="00D463E6">
      <w:pPr>
        <w:autoSpaceDE w:val="0"/>
        <w:autoSpaceDN w:val="0"/>
        <w:adjustRightInd w:val="0"/>
        <w:spacing w:after="0" w:line="240" w:lineRule="auto"/>
        <w:jc w:val="both"/>
        <w:rPr>
          <w:rFonts w:eastAsia="Arial Unicode MS" w:cstheme="minorHAnsi"/>
          <w:color w:val="231F20"/>
          <w:sz w:val="26"/>
          <w:szCs w:val="26"/>
        </w:rPr>
      </w:pPr>
    </w:p>
    <w:p w14:paraId="2C809D26" w14:textId="77777777" w:rsidR="00D463E6" w:rsidRPr="00887578" w:rsidRDefault="00D463E6" w:rsidP="00D463E6">
      <w:pPr>
        <w:autoSpaceDE w:val="0"/>
        <w:autoSpaceDN w:val="0"/>
        <w:adjustRightInd w:val="0"/>
        <w:spacing w:after="0" w:line="240" w:lineRule="auto"/>
        <w:jc w:val="both"/>
        <w:rPr>
          <w:rFonts w:eastAsia="Arial Unicode MS" w:cstheme="minorHAnsi"/>
          <w:color w:val="231F20"/>
          <w:sz w:val="24"/>
          <w:szCs w:val="24"/>
        </w:rPr>
      </w:pPr>
    </w:p>
    <w:p w14:paraId="5D1975EC" w14:textId="77777777" w:rsidR="00D463E6" w:rsidRDefault="00D463E6" w:rsidP="00D463E6">
      <w:pPr>
        <w:autoSpaceDE w:val="0"/>
        <w:autoSpaceDN w:val="0"/>
        <w:adjustRightInd w:val="0"/>
        <w:spacing w:after="0" w:line="240" w:lineRule="auto"/>
        <w:jc w:val="both"/>
        <w:rPr>
          <w:rFonts w:eastAsia="Arial Unicode MS" w:cstheme="minorHAnsi"/>
          <w:b/>
          <w:color w:val="231F20"/>
          <w:sz w:val="28"/>
          <w:szCs w:val="28"/>
        </w:rPr>
      </w:pPr>
      <w:r w:rsidRPr="00887578">
        <w:rPr>
          <w:rFonts w:eastAsia="Arial Unicode MS" w:cstheme="minorHAnsi"/>
          <w:b/>
          <w:color w:val="231F20"/>
          <w:sz w:val="28"/>
          <w:szCs w:val="28"/>
        </w:rPr>
        <w:t>Problem Definition:</w:t>
      </w:r>
    </w:p>
    <w:p w14:paraId="34CDC4A3" w14:textId="77777777" w:rsidR="00416C64" w:rsidRPr="00887578" w:rsidRDefault="00416C64" w:rsidP="00D463E6">
      <w:pPr>
        <w:autoSpaceDE w:val="0"/>
        <w:autoSpaceDN w:val="0"/>
        <w:adjustRightInd w:val="0"/>
        <w:spacing w:after="0" w:line="240" w:lineRule="auto"/>
        <w:jc w:val="both"/>
        <w:rPr>
          <w:rFonts w:eastAsia="Arial Unicode MS" w:cstheme="minorHAnsi"/>
          <w:b/>
          <w:color w:val="231F20"/>
          <w:sz w:val="28"/>
          <w:szCs w:val="28"/>
        </w:rPr>
      </w:pPr>
    </w:p>
    <w:p w14:paraId="54FD7C40" w14:textId="77777777" w:rsidR="00D463E6" w:rsidRPr="00887578" w:rsidRDefault="0024708D" w:rsidP="0024708D">
      <w:pPr>
        <w:pStyle w:val="ListParagraph"/>
        <w:numPr>
          <w:ilvl w:val="0"/>
          <w:numId w:val="5"/>
        </w:numPr>
        <w:jc w:val="both"/>
        <w:rPr>
          <w:rFonts w:eastAsia="Arial Unicode MS" w:cstheme="minorHAnsi"/>
          <w:sz w:val="26"/>
          <w:szCs w:val="26"/>
        </w:rPr>
      </w:pPr>
      <w:r w:rsidRPr="00887578">
        <w:rPr>
          <w:rFonts w:eastAsia="Arial Unicode MS" w:cstheme="minorHAnsi"/>
          <w:color w:val="231F20"/>
          <w:sz w:val="26"/>
          <w:szCs w:val="26"/>
        </w:rPr>
        <w:t>The patient has to face loss as a result of not getting the required medicine.</w:t>
      </w:r>
    </w:p>
    <w:p w14:paraId="1B9497B1" w14:textId="77777777" w:rsidR="0024708D" w:rsidRPr="00887578" w:rsidRDefault="00545000" w:rsidP="0024708D">
      <w:pPr>
        <w:pStyle w:val="ListParagraph"/>
        <w:numPr>
          <w:ilvl w:val="0"/>
          <w:numId w:val="5"/>
        </w:numPr>
        <w:jc w:val="both"/>
        <w:rPr>
          <w:rFonts w:eastAsia="Arial Unicode MS" w:cstheme="minorHAnsi"/>
          <w:sz w:val="26"/>
          <w:szCs w:val="26"/>
        </w:rPr>
      </w:pPr>
      <w:r w:rsidRPr="00887578">
        <w:rPr>
          <w:rFonts w:eastAsia="Arial Unicode MS" w:cstheme="minorHAnsi"/>
          <w:color w:val="231F20"/>
          <w:sz w:val="26"/>
          <w:szCs w:val="26"/>
        </w:rPr>
        <w:t>Time is much more wasted.</w:t>
      </w:r>
    </w:p>
    <w:p w14:paraId="2E8C1F1E" w14:textId="77777777" w:rsidR="00545000" w:rsidRPr="00887578" w:rsidRDefault="00545000" w:rsidP="0024708D">
      <w:pPr>
        <w:pStyle w:val="ListParagraph"/>
        <w:numPr>
          <w:ilvl w:val="0"/>
          <w:numId w:val="5"/>
        </w:numPr>
        <w:jc w:val="both"/>
        <w:rPr>
          <w:rFonts w:eastAsia="Arial Unicode MS" w:cstheme="minorHAnsi"/>
          <w:sz w:val="24"/>
          <w:szCs w:val="24"/>
        </w:rPr>
      </w:pPr>
      <w:r w:rsidRPr="00887578">
        <w:rPr>
          <w:rFonts w:eastAsia="Arial Unicode MS" w:cstheme="minorHAnsi"/>
          <w:color w:val="231F20"/>
          <w:sz w:val="26"/>
          <w:szCs w:val="26"/>
        </w:rPr>
        <w:t>Some time there is a lot of running and the necessary medicines are not available</w:t>
      </w:r>
      <w:r w:rsidRPr="00887578">
        <w:rPr>
          <w:rFonts w:eastAsia="Arial Unicode MS" w:cstheme="minorHAnsi"/>
          <w:color w:val="231F20"/>
          <w:sz w:val="24"/>
          <w:szCs w:val="24"/>
        </w:rPr>
        <w:t>.</w:t>
      </w:r>
    </w:p>
    <w:p w14:paraId="5092961E" w14:textId="77777777" w:rsidR="00545000" w:rsidRPr="00887578" w:rsidRDefault="00545000" w:rsidP="00545000">
      <w:pPr>
        <w:pStyle w:val="ListParagraph"/>
        <w:ind w:left="1080"/>
        <w:jc w:val="both"/>
        <w:rPr>
          <w:rFonts w:eastAsia="Arial Unicode MS" w:cstheme="minorHAnsi"/>
          <w:sz w:val="24"/>
          <w:szCs w:val="24"/>
        </w:rPr>
      </w:pPr>
    </w:p>
    <w:p w14:paraId="2295DD09" w14:textId="77777777" w:rsidR="00D463E6" w:rsidRPr="00887578" w:rsidRDefault="00D463E6" w:rsidP="00D463E6">
      <w:pPr>
        <w:spacing w:line="240" w:lineRule="auto"/>
        <w:jc w:val="both"/>
        <w:rPr>
          <w:rFonts w:eastAsia="Arial Unicode MS" w:cstheme="minorHAnsi"/>
          <w:b/>
          <w:sz w:val="28"/>
          <w:szCs w:val="28"/>
        </w:rPr>
      </w:pPr>
      <w:r w:rsidRPr="00887578">
        <w:rPr>
          <w:rFonts w:eastAsia="Arial Unicode MS" w:cstheme="minorHAnsi"/>
          <w:b/>
          <w:sz w:val="28"/>
          <w:szCs w:val="28"/>
        </w:rPr>
        <w:t>Challenges:</w:t>
      </w:r>
    </w:p>
    <w:p w14:paraId="6A4D5777" w14:textId="77777777" w:rsidR="00D463E6" w:rsidRPr="00887578" w:rsidRDefault="00D463E6" w:rsidP="00D463E6">
      <w:pPr>
        <w:pStyle w:val="ListParagraph"/>
        <w:numPr>
          <w:ilvl w:val="0"/>
          <w:numId w:val="2"/>
        </w:numPr>
        <w:spacing w:line="240" w:lineRule="auto"/>
        <w:jc w:val="both"/>
        <w:rPr>
          <w:rFonts w:eastAsia="Arial Unicode MS" w:cstheme="minorHAnsi"/>
          <w:sz w:val="26"/>
          <w:szCs w:val="26"/>
        </w:rPr>
      </w:pPr>
      <w:r w:rsidRPr="00887578">
        <w:rPr>
          <w:rFonts w:eastAsia="Arial Unicode MS" w:cstheme="minorHAnsi"/>
          <w:sz w:val="26"/>
          <w:szCs w:val="26"/>
        </w:rPr>
        <w:t xml:space="preserve">This system will be user friendly and reliable to the customers.  </w:t>
      </w:r>
    </w:p>
    <w:p w14:paraId="34216F16" w14:textId="77777777" w:rsidR="00D463E6" w:rsidRPr="00887578" w:rsidRDefault="00D463E6" w:rsidP="00D463E6">
      <w:pPr>
        <w:pStyle w:val="Title"/>
        <w:numPr>
          <w:ilvl w:val="0"/>
          <w:numId w:val="2"/>
        </w:numPr>
        <w:jc w:val="both"/>
        <w:rPr>
          <w:rFonts w:asciiTheme="minorHAnsi" w:eastAsia="Arial Unicode MS" w:hAnsiTheme="minorHAnsi" w:cstheme="minorHAnsi"/>
          <w:sz w:val="26"/>
          <w:szCs w:val="26"/>
        </w:rPr>
      </w:pPr>
      <w:r w:rsidRPr="00887578">
        <w:rPr>
          <w:rFonts w:asciiTheme="minorHAnsi" w:eastAsia="Arial Unicode MS" w:hAnsiTheme="minorHAnsi" w:cstheme="minorHAnsi"/>
          <w:sz w:val="26"/>
          <w:szCs w:val="26"/>
        </w:rPr>
        <w:t>The security system of the database will be made stronger so that nobody can get any information illegally.</w:t>
      </w:r>
    </w:p>
    <w:p w14:paraId="01AF6654" w14:textId="77777777" w:rsidR="00D463E6" w:rsidRPr="00887578" w:rsidRDefault="00D463E6" w:rsidP="00D463E6">
      <w:pPr>
        <w:pStyle w:val="Title"/>
        <w:numPr>
          <w:ilvl w:val="0"/>
          <w:numId w:val="2"/>
        </w:numPr>
        <w:jc w:val="both"/>
        <w:rPr>
          <w:rFonts w:asciiTheme="minorHAnsi" w:eastAsia="Arial Unicode MS" w:hAnsiTheme="minorHAnsi" w:cstheme="minorHAnsi"/>
          <w:sz w:val="26"/>
          <w:szCs w:val="26"/>
        </w:rPr>
      </w:pPr>
      <w:r w:rsidRPr="00887578">
        <w:rPr>
          <w:rFonts w:asciiTheme="minorHAnsi" w:eastAsia="Arial Unicode MS" w:hAnsiTheme="minorHAnsi" w:cstheme="minorHAnsi"/>
          <w:sz w:val="26"/>
          <w:szCs w:val="26"/>
        </w:rPr>
        <w:t xml:space="preserve">A few features will be added here so </w:t>
      </w:r>
      <w:r w:rsidR="0024708D" w:rsidRPr="00887578">
        <w:rPr>
          <w:rFonts w:asciiTheme="minorHAnsi" w:eastAsia="Arial Unicode MS" w:hAnsiTheme="minorHAnsi" w:cstheme="minorHAnsi"/>
          <w:sz w:val="26"/>
          <w:szCs w:val="26"/>
        </w:rPr>
        <w:t>that either medicine shop</w:t>
      </w:r>
      <w:r w:rsidRPr="00887578">
        <w:rPr>
          <w:rFonts w:asciiTheme="minorHAnsi" w:eastAsia="Arial Unicode MS" w:hAnsiTheme="minorHAnsi" w:cstheme="minorHAnsi"/>
          <w:sz w:val="26"/>
          <w:szCs w:val="26"/>
        </w:rPr>
        <w:t xml:space="preserve"> owner or customer can’t be harassed.</w:t>
      </w:r>
    </w:p>
    <w:p w14:paraId="40F554FF" w14:textId="77777777" w:rsidR="00D463E6" w:rsidRPr="00887578" w:rsidRDefault="00D463E6" w:rsidP="00D463E6">
      <w:pPr>
        <w:pStyle w:val="ListParagraph"/>
        <w:numPr>
          <w:ilvl w:val="0"/>
          <w:numId w:val="2"/>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color w:val="000000"/>
          <w:sz w:val="26"/>
          <w:szCs w:val="26"/>
        </w:rPr>
        <w:t>Information can be collected, processed, and communicated more quickly and efficiently. The system ensures that the right information reaches the right person at the right time.</w:t>
      </w:r>
    </w:p>
    <w:p w14:paraId="1ECA821F" w14:textId="77777777" w:rsidR="00D463E6" w:rsidRPr="00887578" w:rsidRDefault="00D463E6" w:rsidP="00D463E6">
      <w:pPr>
        <w:pStyle w:val="ListParagraph"/>
        <w:numPr>
          <w:ilvl w:val="0"/>
          <w:numId w:val="2"/>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color w:val="000000"/>
          <w:sz w:val="26"/>
          <w:szCs w:val="26"/>
        </w:rPr>
        <w:t>Provide accurate information to the user for taking necessary decisions.</w:t>
      </w:r>
      <w:r w:rsidRPr="00887578">
        <w:rPr>
          <w:rFonts w:eastAsia="Arial Unicode MS" w:cstheme="minorHAnsi"/>
          <w:b/>
          <w:bCs/>
          <w:color w:val="000000"/>
          <w:sz w:val="26"/>
          <w:szCs w:val="26"/>
        </w:rPr>
        <w:t xml:space="preserve"> </w:t>
      </w:r>
    </w:p>
    <w:p w14:paraId="59EEB4AE" w14:textId="77777777" w:rsidR="00D463E6" w:rsidRPr="00887578" w:rsidRDefault="00D463E6" w:rsidP="00D463E6">
      <w:pPr>
        <w:jc w:val="both"/>
        <w:rPr>
          <w:rFonts w:eastAsia="Arial Unicode MS" w:cstheme="minorHAnsi"/>
        </w:rPr>
      </w:pPr>
    </w:p>
    <w:p w14:paraId="359653C0" w14:textId="77777777" w:rsidR="00D463E6" w:rsidRPr="00887578" w:rsidRDefault="00D463E6" w:rsidP="00D463E6">
      <w:pPr>
        <w:spacing w:line="240" w:lineRule="auto"/>
        <w:jc w:val="both"/>
        <w:rPr>
          <w:rFonts w:eastAsia="Arial Unicode MS" w:cstheme="minorHAnsi"/>
          <w:b/>
          <w:bCs/>
          <w:sz w:val="28"/>
          <w:szCs w:val="28"/>
        </w:rPr>
      </w:pPr>
      <w:r w:rsidRPr="00887578">
        <w:rPr>
          <w:rFonts w:eastAsia="Arial Unicode MS" w:cstheme="minorHAnsi"/>
          <w:b/>
          <w:bCs/>
          <w:sz w:val="28"/>
          <w:szCs w:val="28"/>
        </w:rPr>
        <w:t>Motivation:</w:t>
      </w:r>
    </w:p>
    <w:p w14:paraId="6317ACBD" w14:textId="2D859552" w:rsidR="00D346DE" w:rsidRPr="00887578" w:rsidRDefault="00D346DE" w:rsidP="00D346DE">
      <w:pPr>
        <w:spacing w:line="240" w:lineRule="auto"/>
        <w:jc w:val="both"/>
        <w:rPr>
          <w:rFonts w:eastAsia="Arial Unicode MS" w:cstheme="minorHAnsi"/>
          <w:sz w:val="26"/>
          <w:szCs w:val="26"/>
        </w:rPr>
      </w:pPr>
      <w:r w:rsidRPr="00887578">
        <w:rPr>
          <w:rFonts w:eastAsia="Arial Unicode MS" w:cstheme="minorHAnsi"/>
          <w:sz w:val="26"/>
          <w:szCs w:val="26"/>
        </w:rPr>
        <w:t xml:space="preserve">The proposed system is designed to eradicate some inconveniences of the owner of </w:t>
      </w:r>
      <w:r w:rsidR="0082298A">
        <w:rPr>
          <w:rFonts w:eastAsia="Arial Unicode MS" w:cstheme="minorHAnsi"/>
          <w:sz w:val="26"/>
          <w:szCs w:val="26"/>
        </w:rPr>
        <w:t>shop</w:t>
      </w:r>
      <w:r w:rsidRPr="00887578">
        <w:rPr>
          <w:rFonts w:eastAsia="Arial Unicode MS" w:cstheme="minorHAnsi"/>
          <w:sz w:val="26"/>
          <w:szCs w:val="26"/>
        </w:rPr>
        <w:t xml:space="preserve"> and customers usually they face. The customers will easily be able to find out any ambulance at the right moment by using this system. Sometimes patients die due to the lack of </w:t>
      </w:r>
      <w:r w:rsidR="0082298A">
        <w:rPr>
          <w:rFonts w:eastAsia="Arial Unicode MS" w:cstheme="minorHAnsi"/>
          <w:sz w:val="26"/>
          <w:szCs w:val="26"/>
        </w:rPr>
        <w:t>medicine</w:t>
      </w:r>
      <w:r w:rsidRPr="00887578">
        <w:rPr>
          <w:rFonts w:eastAsia="Arial Unicode MS" w:cstheme="minorHAnsi"/>
          <w:sz w:val="26"/>
          <w:szCs w:val="26"/>
        </w:rPr>
        <w:t xml:space="preserve"> when they need it. </w:t>
      </w:r>
    </w:p>
    <w:p w14:paraId="1E4AAD26" w14:textId="77777777" w:rsidR="00D346DE" w:rsidRPr="00887578" w:rsidRDefault="00D346DE" w:rsidP="00D346DE">
      <w:pPr>
        <w:pStyle w:val="Title"/>
        <w:numPr>
          <w:ilvl w:val="0"/>
          <w:numId w:val="3"/>
        </w:numPr>
        <w:jc w:val="both"/>
        <w:rPr>
          <w:rFonts w:asciiTheme="minorHAnsi" w:eastAsia="Arial Unicode MS" w:hAnsiTheme="minorHAnsi" w:cstheme="minorHAnsi"/>
          <w:color w:val="231F20"/>
          <w:sz w:val="26"/>
          <w:szCs w:val="26"/>
        </w:rPr>
      </w:pPr>
      <w:r w:rsidRPr="00887578">
        <w:rPr>
          <w:rFonts w:asciiTheme="minorHAnsi" w:eastAsia="Arial Unicode MS" w:hAnsiTheme="minorHAnsi" w:cstheme="minorHAnsi"/>
          <w:color w:val="231F20"/>
          <w:sz w:val="26"/>
          <w:szCs w:val="26"/>
        </w:rPr>
        <w:t>Service recipients can registrar here to get service from the site.</w:t>
      </w:r>
    </w:p>
    <w:p w14:paraId="31E14028" w14:textId="52D8488D" w:rsidR="00D346DE" w:rsidRPr="00887578" w:rsidRDefault="00D346DE" w:rsidP="00D346DE">
      <w:pPr>
        <w:pStyle w:val="ListParagraph"/>
        <w:numPr>
          <w:ilvl w:val="0"/>
          <w:numId w:val="3"/>
        </w:numPr>
        <w:autoSpaceDE w:val="0"/>
        <w:autoSpaceDN w:val="0"/>
        <w:adjustRightInd w:val="0"/>
        <w:spacing w:after="0" w:line="240" w:lineRule="auto"/>
        <w:jc w:val="both"/>
        <w:rPr>
          <w:rFonts w:eastAsia="Arial Unicode MS" w:cstheme="minorHAnsi"/>
          <w:color w:val="231F20"/>
          <w:sz w:val="26"/>
          <w:szCs w:val="26"/>
        </w:rPr>
      </w:pPr>
      <w:r w:rsidRPr="00887578">
        <w:rPr>
          <w:rFonts w:eastAsia="Arial Unicode MS" w:cstheme="minorHAnsi"/>
          <w:color w:val="231F20"/>
          <w:sz w:val="26"/>
          <w:szCs w:val="26"/>
        </w:rPr>
        <w:t xml:space="preserve">Service recipients can order any </w:t>
      </w:r>
      <w:r w:rsidR="0082298A">
        <w:rPr>
          <w:rFonts w:eastAsia="Arial Unicode MS" w:cstheme="minorHAnsi"/>
          <w:color w:val="231F20"/>
          <w:sz w:val="26"/>
          <w:szCs w:val="26"/>
        </w:rPr>
        <w:t xml:space="preserve">Medicine </w:t>
      </w:r>
      <w:r w:rsidRPr="00887578">
        <w:rPr>
          <w:rFonts w:eastAsia="Arial Unicode MS" w:cstheme="minorHAnsi"/>
          <w:color w:val="231F20"/>
          <w:sz w:val="26"/>
          <w:szCs w:val="26"/>
        </w:rPr>
        <w:t>service through the site.</w:t>
      </w:r>
    </w:p>
    <w:p w14:paraId="2966FE99" w14:textId="77777777" w:rsidR="00D346DE" w:rsidRPr="00887578" w:rsidRDefault="00D346DE" w:rsidP="00D346DE">
      <w:pPr>
        <w:pStyle w:val="Title"/>
        <w:numPr>
          <w:ilvl w:val="0"/>
          <w:numId w:val="3"/>
        </w:numPr>
        <w:jc w:val="both"/>
        <w:rPr>
          <w:rFonts w:asciiTheme="minorHAnsi" w:eastAsia="Arial Unicode MS" w:hAnsiTheme="minorHAnsi" w:cstheme="minorHAnsi"/>
          <w:color w:val="231F20"/>
          <w:sz w:val="26"/>
          <w:szCs w:val="26"/>
        </w:rPr>
      </w:pPr>
      <w:r w:rsidRPr="00887578">
        <w:rPr>
          <w:rFonts w:asciiTheme="minorHAnsi" w:eastAsia="Arial Unicode MS" w:hAnsiTheme="minorHAnsi" w:cstheme="minorHAnsi"/>
          <w:color w:val="231F20"/>
          <w:sz w:val="26"/>
          <w:szCs w:val="26"/>
        </w:rPr>
        <w:t>Service recipients can log in and use the home page to order for service.</w:t>
      </w:r>
    </w:p>
    <w:p w14:paraId="4BFC27C7" w14:textId="77777777" w:rsidR="00D346DE" w:rsidRPr="00887578" w:rsidRDefault="00D346DE" w:rsidP="00D346DE">
      <w:pPr>
        <w:pStyle w:val="ListParagraph"/>
        <w:numPr>
          <w:ilvl w:val="0"/>
          <w:numId w:val="3"/>
        </w:numPr>
        <w:autoSpaceDE w:val="0"/>
        <w:autoSpaceDN w:val="0"/>
        <w:adjustRightInd w:val="0"/>
        <w:spacing w:after="0" w:line="240" w:lineRule="auto"/>
        <w:jc w:val="both"/>
        <w:rPr>
          <w:rFonts w:eastAsia="Arial Unicode MS" w:cstheme="minorHAnsi"/>
          <w:color w:val="231F20"/>
          <w:sz w:val="26"/>
          <w:szCs w:val="26"/>
        </w:rPr>
      </w:pPr>
      <w:r w:rsidRPr="00887578">
        <w:rPr>
          <w:rFonts w:eastAsia="Arial Unicode MS" w:cstheme="minorHAnsi"/>
          <w:color w:val="231F20"/>
          <w:sz w:val="26"/>
          <w:szCs w:val="26"/>
        </w:rPr>
        <w:t>There will be a service provider page where they can manage their logs.</w:t>
      </w:r>
    </w:p>
    <w:p w14:paraId="238EE632" w14:textId="77777777" w:rsidR="00D463E6" w:rsidRPr="00887578" w:rsidRDefault="00D346DE" w:rsidP="00D346DE">
      <w:pPr>
        <w:pStyle w:val="ListParagraph"/>
        <w:numPr>
          <w:ilvl w:val="0"/>
          <w:numId w:val="3"/>
        </w:numPr>
        <w:spacing w:line="240" w:lineRule="auto"/>
        <w:jc w:val="both"/>
        <w:rPr>
          <w:rFonts w:eastAsia="Arial Unicode MS" w:cstheme="minorHAnsi"/>
          <w:sz w:val="26"/>
          <w:szCs w:val="26"/>
        </w:rPr>
      </w:pPr>
      <w:r w:rsidRPr="00887578">
        <w:rPr>
          <w:rFonts w:eastAsia="Arial Unicode MS" w:cstheme="minorHAnsi"/>
          <w:color w:val="231F20"/>
          <w:sz w:val="26"/>
          <w:szCs w:val="26"/>
        </w:rPr>
        <w:lastRenderedPageBreak/>
        <w:t xml:space="preserve">There will be </w:t>
      </w:r>
      <w:r w:rsidRPr="00887578">
        <w:rPr>
          <w:rFonts w:eastAsia="Arial Unicode MS" w:cstheme="minorHAnsi"/>
          <w:sz w:val="26"/>
          <w:szCs w:val="26"/>
        </w:rPr>
        <w:t>an admin login page where admin can provide service as per the request of the user</w:t>
      </w:r>
      <w:r w:rsidR="00D463E6" w:rsidRPr="00887578">
        <w:rPr>
          <w:rFonts w:eastAsia="Arial Unicode MS" w:cstheme="minorHAnsi"/>
          <w:sz w:val="26"/>
          <w:szCs w:val="26"/>
        </w:rPr>
        <w:t>.</w:t>
      </w:r>
    </w:p>
    <w:p w14:paraId="3C21CB08" w14:textId="77777777" w:rsidR="00D463E6" w:rsidRPr="00887578" w:rsidRDefault="00D463E6" w:rsidP="004773FC">
      <w:pPr>
        <w:rPr>
          <w:rFonts w:eastAsia="Arial Unicode MS" w:cstheme="minorHAnsi"/>
          <w:sz w:val="24"/>
          <w:szCs w:val="24"/>
        </w:rPr>
      </w:pPr>
    </w:p>
    <w:p w14:paraId="7776B497" w14:textId="77777777" w:rsidR="00D463E6" w:rsidRDefault="00D463E6" w:rsidP="004773FC">
      <w:pPr>
        <w:tabs>
          <w:tab w:val="left" w:pos="330"/>
        </w:tabs>
        <w:rPr>
          <w:rFonts w:eastAsia="Arial Unicode MS" w:cstheme="minorHAnsi"/>
          <w:sz w:val="24"/>
          <w:szCs w:val="24"/>
        </w:rPr>
      </w:pPr>
    </w:p>
    <w:p w14:paraId="1FFAF806" w14:textId="77777777" w:rsidR="007723BA" w:rsidRDefault="007723BA" w:rsidP="004773FC">
      <w:pPr>
        <w:tabs>
          <w:tab w:val="left" w:pos="330"/>
        </w:tabs>
        <w:rPr>
          <w:rFonts w:eastAsia="Arial Unicode MS" w:cstheme="minorHAnsi"/>
          <w:sz w:val="24"/>
          <w:szCs w:val="24"/>
        </w:rPr>
      </w:pPr>
    </w:p>
    <w:p w14:paraId="7A09B8B2" w14:textId="77777777" w:rsidR="007723BA" w:rsidRDefault="007723BA" w:rsidP="007723BA">
      <w:pPr>
        <w:spacing w:line="240" w:lineRule="auto"/>
        <w:jc w:val="both"/>
        <w:rPr>
          <w:rFonts w:ascii="Times New Roman" w:hAnsi="Times New Roman" w:cs="Times New Roman"/>
          <w:sz w:val="24"/>
          <w:szCs w:val="24"/>
        </w:rPr>
      </w:pPr>
    </w:p>
    <w:p w14:paraId="61FF7F8B" w14:textId="77777777" w:rsidR="007723BA" w:rsidRDefault="007723BA" w:rsidP="007723BA">
      <w:pPr>
        <w:spacing w:after="0" w:line="240" w:lineRule="auto"/>
        <w:rPr>
          <w:rFonts w:ascii="Times New Roman" w:eastAsiaTheme="minorEastAsia" w:hAnsi="Times New Roman" w:cs="Times New Roman"/>
          <w:b/>
          <w:color w:val="000000" w:themeColor="text1"/>
          <w:sz w:val="28"/>
          <w:szCs w:val="28"/>
        </w:rPr>
      </w:pPr>
    </w:p>
    <w:p w14:paraId="21CCF381" w14:textId="77777777" w:rsidR="007723BA" w:rsidRDefault="007723BA" w:rsidP="007723BA">
      <w:pPr>
        <w:spacing w:after="0" w:line="240" w:lineRule="auto"/>
        <w:rPr>
          <w:rFonts w:ascii="Times New Roman" w:eastAsiaTheme="minorEastAsia" w:hAnsi="Times New Roman" w:cs="Times New Roman"/>
          <w:b/>
          <w:color w:val="000000" w:themeColor="text1"/>
          <w:sz w:val="28"/>
          <w:szCs w:val="28"/>
        </w:rPr>
      </w:pPr>
    </w:p>
    <w:p w14:paraId="4EA666F1" w14:textId="77777777" w:rsidR="007723BA" w:rsidRDefault="007723BA" w:rsidP="007723BA">
      <w:pPr>
        <w:spacing w:after="0" w:line="240" w:lineRule="auto"/>
        <w:rPr>
          <w:rFonts w:ascii="Times New Roman" w:eastAsiaTheme="minorEastAsia" w:hAnsi="Times New Roman" w:cs="Times New Roman"/>
          <w:b/>
          <w:color w:val="000000" w:themeColor="text1"/>
          <w:sz w:val="28"/>
          <w:szCs w:val="28"/>
        </w:rPr>
      </w:pPr>
      <w:r>
        <w:rPr>
          <w:rFonts w:ascii="Times New Roman" w:eastAsiaTheme="minorEastAsia" w:hAnsi="Times New Roman" w:cs="Times New Roman"/>
          <w:b/>
          <w:color w:val="000000" w:themeColor="text1"/>
          <w:sz w:val="28"/>
          <w:szCs w:val="28"/>
        </w:rPr>
        <w:t>System Components:</w:t>
      </w:r>
    </w:p>
    <w:p w14:paraId="60C8058A" w14:textId="77777777" w:rsidR="007723BA" w:rsidRDefault="007723BA" w:rsidP="007723BA">
      <w:pPr>
        <w:spacing w:after="0" w:line="240" w:lineRule="auto"/>
        <w:jc w:val="both"/>
        <w:rPr>
          <w:rFonts w:ascii="Times New Roman" w:eastAsiaTheme="minorEastAsia" w:hAnsi="Times New Roman" w:cs="Times New Roman"/>
          <w:color w:val="000000" w:themeColor="text1"/>
          <w:sz w:val="28"/>
          <w:szCs w:val="28"/>
        </w:rPr>
      </w:pPr>
      <w:r>
        <w:rPr>
          <w:noProof/>
          <w:lang w:val="en-SG" w:eastAsia="en-SG"/>
        </w:rPr>
        <w:drawing>
          <wp:inline distT="0" distB="0" distL="0" distR="0" wp14:anchorId="5C710F55" wp14:editId="7866116F">
            <wp:extent cx="5906529" cy="2430162"/>
            <wp:effectExtent l="0" t="57150" r="0" b="10350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4895EBD" w14:textId="77777777" w:rsidR="007723BA" w:rsidRDefault="007723BA" w:rsidP="007723BA">
      <w:pPr>
        <w:jc w:val="center"/>
        <w:rPr>
          <w:rFonts w:ascii="Times New Roman" w:hAnsi="Times New Roman" w:cs="Times New Roman"/>
          <w:sz w:val="24"/>
          <w:szCs w:val="24"/>
        </w:rPr>
      </w:pPr>
      <w:r>
        <w:rPr>
          <w:rFonts w:ascii="Times New Roman" w:hAnsi="Times New Roman" w:cs="Times New Roman"/>
          <w:sz w:val="24"/>
          <w:szCs w:val="24"/>
        </w:rPr>
        <w:t>Fig. Home Module</w:t>
      </w:r>
    </w:p>
    <w:p w14:paraId="5504702B" w14:textId="77777777" w:rsidR="007723BA" w:rsidRDefault="007723BA" w:rsidP="007723BA"/>
    <w:p w14:paraId="26501709" w14:textId="77777777" w:rsidR="007723BA" w:rsidRDefault="007723BA" w:rsidP="007723BA"/>
    <w:p w14:paraId="69907FF2" w14:textId="77777777" w:rsidR="007723BA" w:rsidRDefault="007723BA" w:rsidP="007723BA">
      <w:pPr>
        <w:jc w:val="center"/>
      </w:pPr>
      <w:r>
        <w:rPr>
          <w:noProof/>
          <w:lang w:val="en-SG" w:eastAsia="en-SG"/>
        </w:rPr>
        <w:drawing>
          <wp:inline distT="0" distB="0" distL="0" distR="0" wp14:anchorId="7EB7BC31" wp14:editId="69BBA127">
            <wp:extent cx="2388870" cy="1210945"/>
            <wp:effectExtent l="0" t="19050" r="0" b="27305"/>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7895249" w14:textId="77777777" w:rsidR="007723BA" w:rsidRDefault="007723BA" w:rsidP="007723BA">
      <w:pPr>
        <w:jc w:val="center"/>
      </w:pPr>
    </w:p>
    <w:p w14:paraId="1A269F87" w14:textId="77777777" w:rsidR="007723BA" w:rsidRDefault="007723BA" w:rsidP="007723BA">
      <w:pPr>
        <w:jc w:val="center"/>
        <w:rPr>
          <w:rFonts w:ascii="Times New Roman" w:hAnsi="Times New Roman" w:cs="Times New Roman"/>
          <w:sz w:val="24"/>
          <w:szCs w:val="24"/>
        </w:rPr>
      </w:pPr>
      <w:r>
        <w:rPr>
          <w:rFonts w:ascii="Times New Roman" w:hAnsi="Times New Roman" w:cs="Times New Roman"/>
          <w:sz w:val="24"/>
          <w:szCs w:val="24"/>
        </w:rPr>
        <w:t>Fig. Inbox Module</w:t>
      </w:r>
    </w:p>
    <w:p w14:paraId="56C2ABD3" w14:textId="77777777" w:rsidR="007723BA" w:rsidRDefault="007723BA" w:rsidP="007723BA">
      <w:pPr>
        <w:jc w:val="center"/>
        <w:rPr>
          <w:rFonts w:ascii="Times New Roman" w:hAnsi="Times New Roman" w:cs="Times New Roman"/>
          <w:sz w:val="24"/>
          <w:szCs w:val="24"/>
        </w:rPr>
      </w:pPr>
    </w:p>
    <w:p w14:paraId="054696D2" w14:textId="77777777" w:rsidR="007723BA" w:rsidRDefault="007723BA" w:rsidP="007723BA">
      <w:pPr>
        <w:jc w:val="center"/>
        <w:rPr>
          <w:rFonts w:ascii="Times New Roman" w:hAnsi="Times New Roman" w:cs="Times New Roman"/>
          <w:sz w:val="24"/>
          <w:szCs w:val="24"/>
        </w:rPr>
      </w:pPr>
      <w:r>
        <w:rPr>
          <w:noProof/>
          <w:lang w:val="en-SG" w:eastAsia="en-SG"/>
        </w:rPr>
        <w:lastRenderedPageBreak/>
        <w:drawing>
          <wp:inline distT="0" distB="0" distL="0" distR="0" wp14:anchorId="5E225106" wp14:editId="658B36AF">
            <wp:extent cx="3978910" cy="1383665"/>
            <wp:effectExtent l="0" t="57150" r="0" b="10223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014AF9D" w14:textId="77777777" w:rsidR="007723BA" w:rsidRDefault="007723BA" w:rsidP="007723BA">
      <w:pPr>
        <w:jc w:val="center"/>
        <w:rPr>
          <w:rFonts w:ascii="Times New Roman" w:hAnsi="Times New Roman" w:cs="Times New Roman"/>
          <w:sz w:val="24"/>
          <w:szCs w:val="24"/>
        </w:rPr>
      </w:pPr>
    </w:p>
    <w:p w14:paraId="34A1CBCA" w14:textId="77777777" w:rsidR="007723BA" w:rsidRDefault="007723BA" w:rsidP="007723BA">
      <w:pPr>
        <w:jc w:val="center"/>
        <w:rPr>
          <w:rFonts w:ascii="Times New Roman" w:hAnsi="Times New Roman" w:cs="Times New Roman"/>
          <w:sz w:val="24"/>
          <w:szCs w:val="24"/>
        </w:rPr>
      </w:pPr>
      <w:r>
        <w:rPr>
          <w:rFonts w:ascii="Times New Roman" w:hAnsi="Times New Roman" w:cs="Times New Roman"/>
          <w:sz w:val="24"/>
          <w:szCs w:val="24"/>
        </w:rPr>
        <w:t>Fig. History Module</w:t>
      </w:r>
    </w:p>
    <w:p w14:paraId="3E13CF3D" w14:textId="77777777" w:rsidR="007723BA" w:rsidRDefault="007723BA" w:rsidP="007723BA">
      <w:pPr>
        <w:jc w:val="center"/>
        <w:rPr>
          <w:rFonts w:ascii="Times New Roman" w:hAnsi="Times New Roman" w:cs="Times New Roman"/>
          <w:sz w:val="24"/>
          <w:szCs w:val="24"/>
        </w:rPr>
      </w:pPr>
    </w:p>
    <w:p w14:paraId="190229E2" w14:textId="77777777" w:rsidR="007723BA" w:rsidRDefault="007723BA" w:rsidP="007723BA">
      <w:pPr>
        <w:jc w:val="center"/>
        <w:rPr>
          <w:rFonts w:ascii="Times New Roman" w:hAnsi="Times New Roman" w:cs="Times New Roman"/>
          <w:sz w:val="24"/>
          <w:szCs w:val="24"/>
        </w:rPr>
      </w:pPr>
      <w:r>
        <w:rPr>
          <w:noProof/>
          <w:lang w:val="en-SG" w:eastAsia="en-SG"/>
        </w:rPr>
        <w:drawing>
          <wp:inline distT="0" distB="0" distL="0" distR="0" wp14:anchorId="28BDB9CF" wp14:editId="118DF2B3">
            <wp:extent cx="5222789" cy="1161536"/>
            <wp:effectExtent l="0" t="19050" r="0" b="7683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30D8AF6" w14:textId="77777777" w:rsidR="007723BA" w:rsidRDefault="007723BA" w:rsidP="007723BA">
      <w:pPr>
        <w:jc w:val="center"/>
        <w:rPr>
          <w:rFonts w:ascii="Times New Roman" w:hAnsi="Times New Roman" w:cs="Times New Roman"/>
          <w:sz w:val="24"/>
          <w:szCs w:val="24"/>
        </w:rPr>
      </w:pPr>
    </w:p>
    <w:p w14:paraId="3998BA43" w14:textId="77777777" w:rsidR="007723BA" w:rsidRDefault="007723BA" w:rsidP="007723BA">
      <w:pPr>
        <w:jc w:val="center"/>
        <w:rPr>
          <w:rFonts w:ascii="Times New Roman" w:hAnsi="Times New Roman" w:cs="Times New Roman"/>
          <w:sz w:val="24"/>
          <w:szCs w:val="24"/>
        </w:rPr>
      </w:pPr>
      <w:r>
        <w:rPr>
          <w:rFonts w:ascii="Times New Roman" w:hAnsi="Times New Roman" w:cs="Times New Roman"/>
          <w:sz w:val="24"/>
          <w:szCs w:val="24"/>
        </w:rPr>
        <w:t>Fig.  Profile Module</w:t>
      </w:r>
    </w:p>
    <w:p w14:paraId="332E6D57" w14:textId="77777777" w:rsidR="007723BA" w:rsidRDefault="007723BA" w:rsidP="007723BA">
      <w:pPr>
        <w:jc w:val="center"/>
        <w:rPr>
          <w:rFonts w:ascii="Times New Roman" w:hAnsi="Times New Roman" w:cs="Times New Roman"/>
          <w:sz w:val="24"/>
          <w:szCs w:val="24"/>
        </w:rPr>
      </w:pPr>
    </w:p>
    <w:p w14:paraId="17257AA6" w14:textId="77777777" w:rsidR="007723BA" w:rsidRDefault="007723BA" w:rsidP="007723BA">
      <w:pPr>
        <w:jc w:val="center"/>
        <w:rPr>
          <w:rFonts w:ascii="Times New Roman" w:hAnsi="Times New Roman" w:cs="Times New Roman"/>
          <w:sz w:val="24"/>
          <w:szCs w:val="24"/>
        </w:rPr>
      </w:pPr>
    </w:p>
    <w:p w14:paraId="13DEF631" w14:textId="77777777" w:rsidR="007723BA" w:rsidRDefault="007723BA" w:rsidP="007723BA">
      <w:pPr>
        <w:jc w:val="center"/>
        <w:rPr>
          <w:rFonts w:ascii="Times New Roman" w:hAnsi="Times New Roman" w:cs="Times New Roman"/>
          <w:sz w:val="24"/>
          <w:szCs w:val="24"/>
        </w:rPr>
      </w:pPr>
    </w:p>
    <w:p w14:paraId="6B977F01" w14:textId="77777777" w:rsidR="007723BA" w:rsidRDefault="007723BA" w:rsidP="007723BA">
      <w:pPr>
        <w:jc w:val="center"/>
        <w:rPr>
          <w:rFonts w:ascii="Times New Roman" w:hAnsi="Times New Roman" w:cs="Times New Roman"/>
          <w:sz w:val="24"/>
          <w:szCs w:val="24"/>
        </w:rPr>
      </w:pPr>
    </w:p>
    <w:p w14:paraId="2DF034F6" w14:textId="77777777" w:rsidR="007723BA" w:rsidRDefault="007723BA" w:rsidP="007723BA">
      <w:pPr>
        <w:jc w:val="center"/>
        <w:rPr>
          <w:rFonts w:ascii="Times New Roman" w:hAnsi="Times New Roman" w:cs="Times New Roman"/>
          <w:sz w:val="24"/>
          <w:szCs w:val="24"/>
        </w:rPr>
      </w:pPr>
      <w:r>
        <w:rPr>
          <w:noProof/>
          <w:lang w:val="en-SG" w:eastAsia="en-SG"/>
        </w:rPr>
        <w:drawing>
          <wp:inline distT="0" distB="0" distL="0" distR="0" wp14:anchorId="0DA46EDC" wp14:editId="783D9961">
            <wp:extent cx="4860290" cy="2512695"/>
            <wp:effectExtent l="57150" t="0" r="5461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732C94E9" w14:textId="77777777" w:rsidR="007723BA" w:rsidRDefault="002104AC" w:rsidP="006C754D">
      <w:pPr>
        <w:rPr>
          <w:rFonts w:ascii="Times New Roman" w:hAnsi="Times New Roman" w:cs="Times New Roman"/>
          <w:sz w:val="24"/>
          <w:szCs w:val="24"/>
        </w:rPr>
      </w:pPr>
      <w:r>
        <w:rPr>
          <w:rFonts w:ascii="Times New Roman" w:hAnsi="Times New Roman" w:cs="Times New Roman"/>
          <w:sz w:val="24"/>
          <w:szCs w:val="24"/>
        </w:rPr>
        <w:t xml:space="preserve">                                             </w:t>
      </w:r>
      <w:r w:rsidR="007723BA">
        <w:rPr>
          <w:rFonts w:ascii="Times New Roman" w:hAnsi="Times New Roman" w:cs="Times New Roman"/>
          <w:sz w:val="24"/>
          <w:szCs w:val="24"/>
        </w:rPr>
        <w:t>Fig. Service Provider Module</w:t>
      </w:r>
    </w:p>
    <w:p w14:paraId="10599CCB" w14:textId="77777777" w:rsidR="007723BA" w:rsidRDefault="007723BA" w:rsidP="007723BA">
      <w:pPr>
        <w:jc w:val="center"/>
        <w:rPr>
          <w:rFonts w:ascii="Times New Roman" w:hAnsi="Times New Roman" w:cs="Times New Roman"/>
          <w:sz w:val="24"/>
          <w:szCs w:val="24"/>
        </w:rPr>
      </w:pPr>
    </w:p>
    <w:p w14:paraId="58E0CBD2" w14:textId="77777777" w:rsidR="007723BA" w:rsidRDefault="007723BA" w:rsidP="006C754D">
      <w:pPr>
        <w:jc w:val="center"/>
        <w:rPr>
          <w:rFonts w:ascii="Times New Roman" w:hAnsi="Times New Roman" w:cs="Times New Roman"/>
          <w:sz w:val="24"/>
          <w:szCs w:val="24"/>
        </w:rPr>
      </w:pPr>
      <w:r>
        <w:rPr>
          <w:noProof/>
          <w:lang w:val="en-SG" w:eastAsia="en-SG"/>
        </w:rPr>
        <w:lastRenderedPageBreak/>
        <w:drawing>
          <wp:inline distT="0" distB="0" distL="0" distR="0" wp14:anchorId="6E320590" wp14:editId="100C51BD">
            <wp:extent cx="5749925" cy="3089275"/>
            <wp:effectExtent l="95250" t="57150" r="98425" b="1111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r>
        <w:rPr>
          <w:rFonts w:ascii="Times New Roman" w:hAnsi="Times New Roman" w:cs="Times New Roman"/>
          <w:sz w:val="24"/>
          <w:szCs w:val="24"/>
        </w:rPr>
        <w:t>Fig. Admin Module</w:t>
      </w:r>
    </w:p>
    <w:p w14:paraId="42F81A58" w14:textId="77777777" w:rsidR="007723BA" w:rsidRDefault="007723BA" w:rsidP="007723BA">
      <w:pPr>
        <w:rPr>
          <w:rFonts w:ascii="Times New Roman" w:hAnsi="Times New Roman" w:cs="Times New Roman"/>
          <w:sz w:val="24"/>
          <w:szCs w:val="24"/>
        </w:rPr>
      </w:pPr>
    </w:p>
    <w:p w14:paraId="431780C1" w14:textId="77777777" w:rsidR="007723BA" w:rsidRDefault="007723BA" w:rsidP="007723BA">
      <w:pPr>
        <w:rPr>
          <w:rFonts w:ascii="Times New Roman" w:hAnsi="Times New Roman" w:cs="Times New Roman"/>
          <w:sz w:val="24"/>
          <w:szCs w:val="24"/>
        </w:rPr>
      </w:pPr>
    </w:p>
    <w:p w14:paraId="77B33D55" w14:textId="77777777" w:rsidR="007723BA" w:rsidRDefault="007723BA" w:rsidP="004773FC">
      <w:pPr>
        <w:tabs>
          <w:tab w:val="left" w:pos="330"/>
        </w:tabs>
        <w:rPr>
          <w:rFonts w:eastAsia="Arial Unicode MS" w:cstheme="minorHAnsi"/>
          <w:sz w:val="24"/>
          <w:szCs w:val="24"/>
        </w:rPr>
      </w:pPr>
    </w:p>
    <w:p w14:paraId="3244E230" w14:textId="77777777" w:rsidR="007723BA" w:rsidRPr="00887578" w:rsidRDefault="007723BA" w:rsidP="004773FC">
      <w:pPr>
        <w:tabs>
          <w:tab w:val="left" w:pos="330"/>
        </w:tabs>
        <w:rPr>
          <w:rFonts w:eastAsia="Arial Unicode MS" w:cstheme="minorHAnsi"/>
          <w:sz w:val="24"/>
          <w:szCs w:val="24"/>
        </w:rPr>
      </w:pPr>
    </w:p>
    <w:p w14:paraId="17A60C1A" w14:textId="77777777" w:rsidR="00D463E6" w:rsidRPr="00887578" w:rsidRDefault="00D463E6" w:rsidP="00D463E6">
      <w:pPr>
        <w:jc w:val="both"/>
        <w:rPr>
          <w:rFonts w:eastAsia="Arial Unicode MS" w:cstheme="minorHAnsi"/>
          <w:b/>
          <w:sz w:val="32"/>
          <w:szCs w:val="32"/>
          <w:u w:val="single"/>
        </w:rPr>
      </w:pPr>
      <w:r w:rsidRPr="00887578">
        <w:rPr>
          <w:rFonts w:eastAsia="Arial Unicode MS" w:cstheme="minorHAnsi"/>
          <w:b/>
          <w:sz w:val="32"/>
          <w:szCs w:val="32"/>
          <w:u w:val="single"/>
        </w:rPr>
        <w:t>System requirements:</w:t>
      </w:r>
    </w:p>
    <w:p w14:paraId="582B11EB" w14:textId="77777777" w:rsidR="00D463E6" w:rsidRPr="00887578" w:rsidRDefault="00D463E6" w:rsidP="00D463E6">
      <w:pPr>
        <w:jc w:val="both"/>
        <w:rPr>
          <w:rFonts w:eastAsia="Arial Unicode MS" w:cstheme="minorHAnsi"/>
          <w:b/>
          <w:sz w:val="32"/>
          <w:szCs w:val="32"/>
        </w:rPr>
      </w:pPr>
      <w:r w:rsidRPr="00887578">
        <w:rPr>
          <w:rFonts w:eastAsia="Arial Unicode MS" w:cstheme="minorHAnsi"/>
          <w:b/>
          <w:sz w:val="32"/>
          <w:szCs w:val="32"/>
        </w:rPr>
        <w:t>Non-functional requirements:</w:t>
      </w:r>
    </w:p>
    <w:p w14:paraId="075B415C"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r w:rsidRPr="00887578">
        <w:rPr>
          <w:rStyle w:val="gt-card-ttl-txt"/>
          <w:rFonts w:eastAsia="Arial Unicode MS" w:cstheme="minorHAnsi"/>
          <w:b/>
          <w:bCs/>
          <w:color w:val="222222"/>
          <w:sz w:val="28"/>
          <w:szCs w:val="28"/>
          <w:shd w:val="clear" w:color="auto" w:fill="FFFFFF"/>
        </w:rPr>
        <w:t>Efficiency</w:t>
      </w:r>
      <w:r w:rsidRPr="00887578">
        <w:rPr>
          <w:rFonts w:eastAsia="Arial Unicode MS" w:cstheme="minorHAnsi"/>
          <w:b/>
          <w:bCs/>
          <w:color w:val="000000"/>
          <w:sz w:val="28"/>
          <w:szCs w:val="28"/>
        </w:rPr>
        <w:t xml:space="preserve"> requirement:</w:t>
      </w:r>
      <w:r w:rsidRPr="00887578">
        <w:rPr>
          <w:rFonts w:eastAsia="Arial Unicode MS" w:cstheme="minorHAnsi"/>
          <w:color w:val="000000"/>
          <w:sz w:val="24"/>
          <w:szCs w:val="24"/>
        </w:rPr>
        <w:t xml:space="preserve"> The impleme</w:t>
      </w:r>
      <w:r w:rsidR="00D346DE" w:rsidRPr="00887578">
        <w:rPr>
          <w:rFonts w:eastAsia="Arial Unicode MS" w:cstheme="minorHAnsi"/>
          <w:color w:val="000000"/>
          <w:sz w:val="24"/>
          <w:szCs w:val="24"/>
        </w:rPr>
        <w:t>ntation of this online medicine</w:t>
      </w:r>
      <w:r w:rsidRPr="00887578">
        <w:rPr>
          <w:rFonts w:eastAsia="Arial Unicode MS" w:cstheme="minorHAnsi"/>
          <w:color w:val="000000"/>
          <w:sz w:val="24"/>
          <w:szCs w:val="24"/>
        </w:rPr>
        <w:t xml:space="preserve"> service would save a lot of time for the person in need. The system is efficient in every aspect from better payment service to viewing the u</w:t>
      </w:r>
      <w:r w:rsidR="00D346DE" w:rsidRPr="00887578">
        <w:rPr>
          <w:rFonts w:eastAsia="Arial Unicode MS" w:cstheme="minorHAnsi"/>
          <w:color w:val="000000"/>
          <w:sz w:val="24"/>
          <w:szCs w:val="24"/>
        </w:rPr>
        <w:t>pdated location of the medicine shop</w:t>
      </w:r>
      <w:r w:rsidRPr="00887578">
        <w:rPr>
          <w:rFonts w:eastAsia="Arial Unicode MS" w:cstheme="minorHAnsi"/>
          <w:color w:val="000000"/>
          <w:sz w:val="24"/>
          <w:szCs w:val="24"/>
        </w:rPr>
        <w:t>.</w:t>
      </w:r>
    </w:p>
    <w:p w14:paraId="52E729DB"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p>
    <w:p w14:paraId="093DA2AF"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r w:rsidRPr="00887578">
        <w:rPr>
          <w:rFonts w:eastAsia="Arial Unicode MS" w:cstheme="minorHAnsi"/>
          <w:b/>
          <w:bCs/>
          <w:sz w:val="28"/>
          <w:szCs w:val="28"/>
          <w:shd w:val="clear" w:color="auto" w:fill="FFFFFF"/>
        </w:rPr>
        <w:t>Reliability </w:t>
      </w:r>
      <w:r w:rsidRPr="00887578">
        <w:rPr>
          <w:rFonts w:eastAsia="Arial Unicode MS" w:cstheme="minorHAnsi"/>
          <w:b/>
          <w:bCs/>
          <w:color w:val="000000"/>
          <w:sz w:val="28"/>
          <w:szCs w:val="28"/>
        </w:rPr>
        <w:t>requirement:</w:t>
      </w:r>
      <w:r w:rsidRPr="00887578">
        <w:rPr>
          <w:rFonts w:eastAsia="Arial Unicode MS" w:cstheme="minorHAnsi"/>
          <w:color w:val="000000"/>
          <w:sz w:val="24"/>
          <w:szCs w:val="24"/>
        </w:rPr>
        <w:t xml:space="preserve"> The system is reliable in the sense that it will show the accurate </w:t>
      </w:r>
      <w:r w:rsidR="00D346DE" w:rsidRPr="00887578">
        <w:rPr>
          <w:rFonts w:eastAsia="Arial Unicode MS" w:cstheme="minorHAnsi"/>
          <w:color w:val="000000"/>
          <w:sz w:val="24"/>
          <w:szCs w:val="24"/>
        </w:rPr>
        <w:t>distance of the nearby medicine shop</w:t>
      </w:r>
      <w:r w:rsidRPr="00887578">
        <w:rPr>
          <w:rFonts w:eastAsia="Arial Unicode MS" w:cstheme="minorHAnsi"/>
          <w:color w:val="000000"/>
          <w:sz w:val="24"/>
          <w:szCs w:val="24"/>
        </w:rPr>
        <w:t xml:space="preserve"> and would not waste any precious time of the service recipient and the routes can be selected by the recipient itself. The payment method is very safe and the recipient can through the profile of service providers for safety issues. </w:t>
      </w:r>
    </w:p>
    <w:p w14:paraId="1C96CB2C"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p>
    <w:p w14:paraId="5FFD2848" w14:textId="77777777" w:rsidR="00D463E6" w:rsidRPr="00887578" w:rsidRDefault="00D463E6" w:rsidP="00D463E6">
      <w:pPr>
        <w:spacing w:line="240" w:lineRule="auto"/>
        <w:jc w:val="both"/>
        <w:rPr>
          <w:rFonts w:eastAsia="Arial Unicode MS" w:cstheme="minorHAnsi"/>
          <w:sz w:val="24"/>
          <w:szCs w:val="24"/>
        </w:rPr>
      </w:pPr>
      <w:r w:rsidRPr="00887578">
        <w:rPr>
          <w:rFonts w:eastAsia="Arial Unicode MS" w:cstheme="minorHAnsi"/>
          <w:b/>
          <w:sz w:val="28"/>
          <w:szCs w:val="28"/>
        </w:rPr>
        <w:t>Availability requirement:</w:t>
      </w:r>
      <w:r w:rsidRPr="00887578">
        <w:rPr>
          <w:rFonts w:eastAsia="Arial Unicode MS" w:cstheme="minorHAnsi"/>
          <w:b/>
          <w:sz w:val="32"/>
          <w:szCs w:val="32"/>
        </w:rPr>
        <w:t xml:space="preserve"> </w:t>
      </w:r>
      <w:r w:rsidRPr="00887578">
        <w:rPr>
          <w:rFonts w:eastAsia="Arial Unicode MS" w:cstheme="minorHAnsi"/>
          <w:sz w:val="24"/>
          <w:szCs w:val="24"/>
        </w:rPr>
        <w:t>The system is 24 hours active and the service recipients can call for an ambulance at any time.</w:t>
      </w:r>
    </w:p>
    <w:p w14:paraId="0DFF2F12"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r w:rsidRPr="00887578">
        <w:rPr>
          <w:rFonts w:eastAsia="Arial Unicode MS" w:cstheme="minorHAnsi"/>
          <w:b/>
          <w:bCs/>
          <w:color w:val="222222"/>
          <w:sz w:val="28"/>
          <w:szCs w:val="28"/>
          <w:shd w:val="clear" w:color="auto" w:fill="FFFFFF"/>
        </w:rPr>
        <w:t>Usability</w:t>
      </w:r>
      <w:r w:rsidRPr="00887578">
        <w:rPr>
          <w:rFonts w:eastAsia="Arial Unicode MS" w:cstheme="minorHAnsi"/>
          <w:b/>
          <w:bCs/>
          <w:color w:val="000000"/>
          <w:sz w:val="28"/>
          <w:szCs w:val="28"/>
        </w:rPr>
        <w:t xml:space="preserve"> requirement:</w:t>
      </w:r>
      <w:r w:rsidRPr="00887578">
        <w:rPr>
          <w:rFonts w:eastAsia="Arial Unicode MS" w:cstheme="minorHAnsi"/>
          <w:b/>
          <w:bCs/>
          <w:color w:val="000000"/>
          <w:sz w:val="24"/>
          <w:szCs w:val="24"/>
        </w:rPr>
        <w:t xml:space="preserve"> </w:t>
      </w:r>
      <w:r w:rsidRPr="00887578">
        <w:rPr>
          <w:rFonts w:eastAsia="Arial Unicode MS" w:cstheme="minorHAnsi"/>
          <w:color w:val="000000"/>
          <w:sz w:val="24"/>
          <w:szCs w:val="24"/>
        </w:rPr>
        <w:t xml:space="preserve">The system design is user friendly and users like service recipients, service rider, and admin could use the service with ease. </w:t>
      </w:r>
    </w:p>
    <w:p w14:paraId="11BD8202"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p>
    <w:p w14:paraId="34EE27E5"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p>
    <w:p w14:paraId="2F7D5103" w14:textId="77777777" w:rsidR="00D463E6" w:rsidRPr="00887578" w:rsidRDefault="00D463E6" w:rsidP="00D463E6">
      <w:pPr>
        <w:autoSpaceDE w:val="0"/>
        <w:autoSpaceDN w:val="0"/>
        <w:adjustRightInd w:val="0"/>
        <w:spacing w:after="0" w:line="240" w:lineRule="auto"/>
        <w:jc w:val="both"/>
        <w:rPr>
          <w:rFonts w:eastAsia="Arial Unicode MS" w:cstheme="minorHAnsi"/>
          <w:color w:val="000000"/>
          <w:sz w:val="24"/>
          <w:szCs w:val="24"/>
        </w:rPr>
      </w:pPr>
    </w:p>
    <w:p w14:paraId="7599AB3D" w14:textId="77777777" w:rsidR="00D463E6" w:rsidRPr="00887578" w:rsidRDefault="00D463E6" w:rsidP="00D463E6">
      <w:pPr>
        <w:jc w:val="both"/>
        <w:rPr>
          <w:rFonts w:eastAsia="Arial Unicode MS" w:cstheme="minorHAnsi"/>
          <w:b/>
          <w:bCs/>
          <w:color w:val="000000"/>
          <w:sz w:val="32"/>
          <w:szCs w:val="32"/>
        </w:rPr>
      </w:pPr>
      <w:r w:rsidRPr="00887578">
        <w:rPr>
          <w:rFonts w:eastAsia="Arial Unicode MS" w:cstheme="minorHAnsi"/>
          <w:b/>
          <w:bCs/>
          <w:color w:val="000000"/>
          <w:sz w:val="32"/>
          <w:szCs w:val="32"/>
        </w:rPr>
        <w:lastRenderedPageBreak/>
        <w:t xml:space="preserve">Functional requirements: </w:t>
      </w:r>
    </w:p>
    <w:p w14:paraId="234B4A7C"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Login:</w:t>
      </w:r>
      <w:r w:rsidRPr="00887578">
        <w:rPr>
          <w:rFonts w:eastAsia="Arial Unicode MS" w:cstheme="minorHAnsi"/>
          <w:sz w:val="26"/>
          <w:szCs w:val="26"/>
        </w:rPr>
        <w:t xml:space="preserve"> The system will provide users with a login option. No user will be able to enter the system without proper authentication. Because given data will be compared with data stored from the system database.</w:t>
      </w:r>
    </w:p>
    <w:p w14:paraId="1A752C53"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sz w:val="26"/>
          <w:szCs w:val="26"/>
        </w:rPr>
        <w:t xml:space="preserve"> </w:t>
      </w:r>
    </w:p>
    <w:p w14:paraId="1C322540"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Forget Password:</w:t>
      </w:r>
      <w:r w:rsidRPr="00887578">
        <w:rPr>
          <w:rFonts w:eastAsia="Arial Unicode MS" w:cstheme="minorHAnsi"/>
          <w:sz w:val="26"/>
          <w:szCs w:val="26"/>
        </w:rPr>
        <w:t xml:space="preserve"> If a user forgets his/her password then they can click in the forgot password option. A few questions will be asked to the user and if the information is correct then the user will be asked to enter a new password.</w:t>
      </w:r>
    </w:p>
    <w:p w14:paraId="4ACBCB76" w14:textId="77777777" w:rsidR="003221B0" w:rsidRPr="00887578" w:rsidRDefault="003221B0" w:rsidP="003221B0">
      <w:pPr>
        <w:pStyle w:val="ListParagraph"/>
        <w:rPr>
          <w:rFonts w:eastAsia="Arial Unicode MS" w:cstheme="minorHAnsi"/>
          <w:sz w:val="26"/>
          <w:szCs w:val="26"/>
        </w:rPr>
      </w:pPr>
    </w:p>
    <w:p w14:paraId="07494516"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sz w:val="26"/>
          <w:szCs w:val="26"/>
        </w:rPr>
      </w:pPr>
    </w:p>
    <w:p w14:paraId="20EC20F4"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Registration:</w:t>
      </w:r>
      <w:r w:rsidRPr="00887578">
        <w:rPr>
          <w:rFonts w:eastAsia="Arial Unicode MS" w:cstheme="minorHAnsi"/>
          <w:sz w:val="26"/>
          <w:szCs w:val="26"/>
        </w:rPr>
        <w:t xml:space="preserve"> Before login one must registrar his/her information in the database of this system. Two registration options will be given below for the user so that he/she can choose if he/she wants to register as a provider or a recipient. On the registration page, the user will have to input a name, mail, phone number, etc.  </w:t>
      </w:r>
    </w:p>
    <w:p w14:paraId="1DB900D1"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sz w:val="26"/>
          <w:szCs w:val="26"/>
        </w:rPr>
      </w:pPr>
    </w:p>
    <w:p w14:paraId="5D611309"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color w:val="000000"/>
          <w:sz w:val="26"/>
          <w:szCs w:val="26"/>
        </w:rPr>
        <w:t>Email Functionality:</w:t>
      </w:r>
      <w:r w:rsidRPr="00887578">
        <w:rPr>
          <w:rFonts w:eastAsia="Arial Unicode MS" w:cstheme="minorHAnsi"/>
          <w:color w:val="000000"/>
          <w:sz w:val="26"/>
          <w:szCs w:val="26"/>
        </w:rPr>
        <w:t xml:space="preserve"> The system must be able to send emails to the service recipients and service providers after service completion. Even if registration is complete a mail will be sent to the user confirming his/her registration.  </w:t>
      </w:r>
    </w:p>
    <w:p w14:paraId="70243A8D" w14:textId="77777777" w:rsidR="003221B0" w:rsidRPr="00887578" w:rsidRDefault="003221B0" w:rsidP="003221B0">
      <w:pPr>
        <w:pStyle w:val="ListParagraph"/>
        <w:rPr>
          <w:rFonts w:eastAsia="Arial Unicode MS" w:cstheme="minorHAnsi"/>
          <w:sz w:val="26"/>
          <w:szCs w:val="26"/>
        </w:rPr>
      </w:pPr>
    </w:p>
    <w:p w14:paraId="38E71DD9"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sz w:val="26"/>
          <w:szCs w:val="26"/>
        </w:rPr>
      </w:pPr>
    </w:p>
    <w:p w14:paraId="1570D398"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b/>
          <w:color w:val="000000"/>
          <w:sz w:val="26"/>
          <w:szCs w:val="26"/>
        </w:rPr>
        <w:t>Storing New Information:</w:t>
      </w:r>
      <w:r w:rsidRPr="00887578">
        <w:rPr>
          <w:rFonts w:eastAsia="Arial Unicode MS" w:cstheme="minorHAnsi"/>
          <w:color w:val="000000"/>
          <w:sz w:val="26"/>
          <w:szCs w:val="26"/>
        </w:rPr>
        <w:t xml:space="preserve"> The system must be able to store new information. Even the service recipient and service provider will be able to create his/her profile by storing information like name, phone number, email, etc. Information like display pictures, portfolios, etc. will be stored in a directory.</w:t>
      </w:r>
    </w:p>
    <w:p w14:paraId="247225D1" w14:textId="77777777" w:rsidR="003221B0" w:rsidRPr="00887578" w:rsidRDefault="003221B0" w:rsidP="003221B0">
      <w:pPr>
        <w:autoSpaceDE w:val="0"/>
        <w:autoSpaceDN w:val="0"/>
        <w:adjustRightInd w:val="0"/>
        <w:spacing w:after="0" w:line="240" w:lineRule="auto"/>
        <w:jc w:val="both"/>
        <w:rPr>
          <w:rFonts w:eastAsia="Arial Unicode MS" w:cstheme="minorHAnsi"/>
          <w:color w:val="000000"/>
          <w:sz w:val="26"/>
          <w:szCs w:val="26"/>
        </w:rPr>
      </w:pPr>
    </w:p>
    <w:p w14:paraId="4A219439"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b/>
          <w:color w:val="000000"/>
          <w:sz w:val="26"/>
          <w:szCs w:val="26"/>
        </w:rPr>
        <w:t xml:space="preserve">Show History: </w:t>
      </w:r>
      <w:r w:rsidRPr="00887578">
        <w:rPr>
          <w:rFonts w:eastAsia="Arial Unicode MS" w:cstheme="minorHAnsi"/>
          <w:color w:val="000000"/>
          <w:sz w:val="26"/>
          <w:szCs w:val="26"/>
        </w:rPr>
        <w:t>The system must be able to show history to service recipients from any level. Users will be to see the exact time and date of the previous usage. History will also show the source to destination, service provider profile, etc. to the service recipient and service provider.</w:t>
      </w:r>
    </w:p>
    <w:p w14:paraId="05402B9F" w14:textId="77777777" w:rsidR="003221B0" w:rsidRPr="00887578" w:rsidRDefault="003221B0" w:rsidP="003221B0">
      <w:pPr>
        <w:pStyle w:val="ListParagraph"/>
        <w:rPr>
          <w:rFonts w:eastAsia="Arial Unicode MS" w:cstheme="minorHAnsi"/>
          <w:color w:val="000000"/>
          <w:sz w:val="26"/>
          <w:szCs w:val="26"/>
        </w:rPr>
      </w:pPr>
    </w:p>
    <w:p w14:paraId="09D62F3C" w14:textId="77777777" w:rsidR="003221B0" w:rsidRPr="00887578" w:rsidRDefault="003221B0" w:rsidP="003221B0">
      <w:pPr>
        <w:autoSpaceDE w:val="0"/>
        <w:autoSpaceDN w:val="0"/>
        <w:adjustRightInd w:val="0"/>
        <w:spacing w:after="0" w:line="240" w:lineRule="auto"/>
        <w:jc w:val="both"/>
        <w:rPr>
          <w:rFonts w:eastAsia="Arial Unicode MS" w:cstheme="minorHAnsi"/>
          <w:color w:val="000000"/>
          <w:sz w:val="26"/>
          <w:szCs w:val="26"/>
        </w:rPr>
      </w:pPr>
    </w:p>
    <w:p w14:paraId="78DEB44F"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color w:val="000000"/>
          <w:sz w:val="26"/>
          <w:szCs w:val="26"/>
        </w:rPr>
        <w:t>Providing User id:</w:t>
      </w:r>
      <w:r w:rsidRPr="00887578">
        <w:rPr>
          <w:rFonts w:eastAsia="Arial Unicode MS" w:cstheme="minorHAnsi"/>
          <w:color w:val="000000"/>
          <w:sz w:val="26"/>
          <w:szCs w:val="26"/>
        </w:rPr>
        <w:t xml:space="preserve"> User id will be given to users like service recipients and service providers. User id will be unique and it will be created by merging the user’s last name and a unique number which will also tell the user his/her serial number as a user of this system.   </w:t>
      </w:r>
    </w:p>
    <w:p w14:paraId="12B83EA7" w14:textId="77777777" w:rsidR="003221B0" w:rsidRPr="00887578" w:rsidRDefault="003221B0" w:rsidP="003221B0">
      <w:pPr>
        <w:autoSpaceDE w:val="0"/>
        <w:autoSpaceDN w:val="0"/>
        <w:adjustRightInd w:val="0"/>
        <w:spacing w:after="0" w:line="240" w:lineRule="auto"/>
        <w:jc w:val="both"/>
        <w:rPr>
          <w:rFonts w:eastAsia="Arial Unicode MS" w:cstheme="minorHAnsi"/>
          <w:sz w:val="26"/>
          <w:szCs w:val="26"/>
        </w:rPr>
      </w:pPr>
    </w:p>
    <w:p w14:paraId="41483B33"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b/>
          <w:color w:val="000000"/>
          <w:sz w:val="26"/>
          <w:szCs w:val="26"/>
        </w:rPr>
        <w:t>Transaction History:</w:t>
      </w:r>
      <w:r w:rsidRPr="00887578">
        <w:rPr>
          <w:rFonts w:eastAsia="Arial Unicode MS" w:cstheme="minorHAnsi"/>
          <w:color w:val="000000"/>
          <w:sz w:val="26"/>
          <w:szCs w:val="26"/>
        </w:rPr>
        <w:t xml:space="preserve"> The system must be able to show the service recipients' transaction history. The transaction history will be kept in the history option. </w:t>
      </w:r>
    </w:p>
    <w:p w14:paraId="0B13E5A7" w14:textId="77777777" w:rsidR="003221B0" w:rsidRPr="00887578" w:rsidRDefault="003221B0" w:rsidP="003221B0">
      <w:pPr>
        <w:pStyle w:val="ListParagraph"/>
        <w:rPr>
          <w:rFonts w:eastAsia="Arial Unicode MS" w:cstheme="minorHAnsi"/>
          <w:color w:val="000000"/>
          <w:sz w:val="26"/>
          <w:szCs w:val="26"/>
        </w:rPr>
      </w:pPr>
    </w:p>
    <w:p w14:paraId="155DEE25"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color w:val="000000"/>
          <w:sz w:val="26"/>
          <w:szCs w:val="26"/>
        </w:rPr>
      </w:pPr>
    </w:p>
    <w:p w14:paraId="4F85B6F1"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b/>
          <w:color w:val="000000"/>
          <w:sz w:val="26"/>
          <w:szCs w:val="26"/>
        </w:rPr>
        <w:t>Logout:</w:t>
      </w:r>
      <w:r w:rsidRPr="00887578">
        <w:rPr>
          <w:rFonts w:eastAsia="Arial Unicode MS" w:cstheme="minorHAnsi"/>
          <w:color w:val="000000"/>
          <w:sz w:val="26"/>
          <w:szCs w:val="26"/>
        </w:rPr>
        <w:t xml:space="preserve"> The user must be able to logout after they had finished taking their service. The logout system is part of the log module.</w:t>
      </w:r>
    </w:p>
    <w:p w14:paraId="57C8098D"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color w:val="000000"/>
          <w:sz w:val="26"/>
          <w:szCs w:val="26"/>
        </w:rPr>
      </w:pPr>
    </w:p>
    <w:p w14:paraId="3023436F"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color w:val="000000"/>
          <w:sz w:val="26"/>
          <w:szCs w:val="26"/>
        </w:rPr>
      </w:pPr>
      <w:r w:rsidRPr="00887578">
        <w:rPr>
          <w:rFonts w:eastAsia="Arial Unicode MS" w:cstheme="minorHAnsi"/>
          <w:b/>
          <w:color w:val="000000"/>
          <w:sz w:val="26"/>
          <w:szCs w:val="26"/>
        </w:rPr>
        <w:t>Processing Database:</w:t>
      </w:r>
      <w:r w:rsidRPr="00887578">
        <w:rPr>
          <w:rFonts w:eastAsia="Arial Unicode MS" w:cstheme="minorHAnsi"/>
          <w:color w:val="000000"/>
          <w:sz w:val="26"/>
          <w:szCs w:val="26"/>
        </w:rPr>
        <w:t xml:space="preserve"> The system must be able to process information from the database. Queries will be run to create a relationship between tables and attributes. Relationships like one to one, one to many relations will be used here.  </w:t>
      </w:r>
    </w:p>
    <w:p w14:paraId="47B10DE2" w14:textId="77777777" w:rsidR="003221B0" w:rsidRPr="0082298A" w:rsidRDefault="003221B0" w:rsidP="0082298A">
      <w:pPr>
        <w:autoSpaceDE w:val="0"/>
        <w:autoSpaceDN w:val="0"/>
        <w:adjustRightInd w:val="0"/>
        <w:spacing w:after="0" w:line="240" w:lineRule="auto"/>
        <w:jc w:val="both"/>
        <w:rPr>
          <w:rFonts w:eastAsia="Arial Unicode MS" w:cstheme="minorHAnsi"/>
          <w:sz w:val="26"/>
          <w:szCs w:val="26"/>
        </w:rPr>
      </w:pPr>
    </w:p>
    <w:p w14:paraId="6E6E66BF"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Payment System:</w:t>
      </w:r>
      <w:r w:rsidRPr="00887578">
        <w:rPr>
          <w:rFonts w:eastAsia="Arial Unicode MS" w:cstheme="minorHAnsi"/>
          <w:sz w:val="26"/>
          <w:szCs w:val="26"/>
        </w:rPr>
        <w:t xml:space="preserve"> In the profile option, there would be an option called a digital payment system which will keep a record of the digital wallet. Other than digital payment, regular cash option can also be found in the payment module.</w:t>
      </w:r>
    </w:p>
    <w:p w14:paraId="1C68B0D0" w14:textId="77777777" w:rsidR="003221B0" w:rsidRPr="00887578" w:rsidRDefault="003221B0" w:rsidP="003221B0">
      <w:pPr>
        <w:pStyle w:val="ListParagraph"/>
        <w:rPr>
          <w:rFonts w:eastAsia="Arial Unicode MS" w:cstheme="minorHAnsi"/>
          <w:sz w:val="26"/>
          <w:szCs w:val="26"/>
        </w:rPr>
      </w:pPr>
    </w:p>
    <w:p w14:paraId="7753E61D" w14:textId="77777777" w:rsidR="003221B0" w:rsidRPr="00887578" w:rsidRDefault="003221B0" w:rsidP="003221B0">
      <w:pPr>
        <w:autoSpaceDE w:val="0"/>
        <w:autoSpaceDN w:val="0"/>
        <w:adjustRightInd w:val="0"/>
        <w:spacing w:after="0" w:line="240" w:lineRule="auto"/>
        <w:jc w:val="both"/>
        <w:rPr>
          <w:rFonts w:eastAsia="Arial Unicode MS" w:cstheme="minorHAnsi"/>
          <w:sz w:val="26"/>
          <w:szCs w:val="26"/>
        </w:rPr>
      </w:pPr>
    </w:p>
    <w:p w14:paraId="705D4D4B" w14:textId="19C54D7E" w:rsidR="003221B0" w:rsidRPr="0082298A" w:rsidRDefault="003221B0" w:rsidP="0082298A">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Edit Information:</w:t>
      </w:r>
      <w:r w:rsidRPr="00887578">
        <w:rPr>
          <w:rFonts w:eastAsia="Arial Unicode MS" w:cstheme="minorHAnsi"/>
          <w:sz w:val="26"/>
          <w:szCs w:val="26"/>
        </w:rPr>
        <w:t xml:space="preserve"> The system will allow the service recipients and service providers to edit any information by going on their profile and using the setting option. In the setting option, they can change their user name, password, email, etc. In settings, they can also deactivate their id and thus shutting down the profile.</w:t>
      </w:r>
    </w:p>
    <w:p w14:paraId="466B18DA" w14:textId="77777777" w:rsidR="003221B0" w:rsidRPr="00887578" w:rsidRDefault="003221B0" w:rsidP="003221B0">
      <w:pPr>
        <w:autoSpaceDE w:val="0"/>
        <w:autoSpaceDN w:val="0"/>
        <w:adjustRightInd w:val="0"/>
        <w:spacing w:after="0" w:line="240" w:lineRule="auto"/>
        <w:jc w:val="both"/>
        <w:rPr>
          <w:rFonts w:eastAsia="Arial Unicode MS" w:cstheme="minorHAnsi"/>
          <w:sz w:val="26"/>
          <w:szCs w:val="26"/>
        </w:rPr>
      </w:pPr>
    </w:p>
    <w:p w14:paraId="15A53E89"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color w:val="000000"/>
          <w:sz w:val="26"/>
          <w:szCs w:val="26"/>
        </w:rPr>
        <w:t>Authorization:</w:t>
      </w:r>
      <w:r w:rsidRPr="00887578">
        <w:rPr>
          <w:rFonts w:eastAsia="Arial Unicode MS" w:cstheme="minorHAnsi"/>
          <w:color w:val="000000"/>
          <w:sz w:val="26"/>
          <w:szCs w:val="26"/>
        </w:rPr>
        <w:t xml:space="preserve"> The system should be designed in such a way that a non-authorized person can’t access the service. No one can enter into the system without a username and id, not even admin. All of the user name and password will be saved in the database.</w:t>
      </w:r>
    </w:p>
    <w:p w14:paraId="7F5CD15A" w14:textId="77777777" w:rsidR="003221B0" w:rsidRPr="00887578" w:rsidRDefault="003221B0" w:rsidP="003221B0">
      <w:pPr>
        <w:autoSpaceDE w:val="0"/>
        <w:autoSpaceDN w:val="0"/>
        <w:adjustRightInd w:val="0"/>
        <w:spacing w:after="0" w:line="240" w:lineRule="auto"/>
        <w:jc w:val="both"/>
        <w:rPr>
          <w:rFonts w:eastAsia="Arial Unicode MS" w:cstheme="minorHAnsi"/>
          <w:sz w:val="26"/>
          <w:szCs w:val="26"/>
        </w:rPr>
      </w:pPr>
    </w:p>
    <w:p w14:paraId="26D863C1" w14:textId="77777777" w:rsidR="00CA3C06" w:rsidRPr="00CA3C06"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color w:val="000000"/>
          <w:sz w:val="26"/>
          <w:szCs w:val="26"/>
        </w:rPr>
        <w:t>Record Modification:</w:t>
      </w:r>
      <w:r w:rsidRPr="00887578">
        <w:rPr>
          <w:rFonts w:eastAsia="Arial Unicode MS" w:cstheme="minorHAnsi"/>
          <w:color w:val="000000"/>
          <w:sz w:val="26"/>
          <w:szCs w:val="26"/>
        </w:rPr>
        <w:t xml:space="preserve"> The records should be modified by only administrators and no one else. Admin can delete any user profile if needed.</w:t>
      </w:r>
    </w:p>
    <w:p w14:paraId="5677B8E8" w14:textId="77777777" w:rsidR="00CA3C06" w:rsidRPr="00CA3C06" w:rsidRDefault="00CA3C06" w:rsidP="00CA3C06">
      <w:pPr>
        <w:pStyle w:val="ListParagraph"/>
        <w:rPr>
          <w:rFonts w:eastAsia="Arial Unicode MS" w:cstheme="minorHAnsi"/>
          <w:color w:val="000000"/>
          <w:sz w:val="26"/>
          <w:szCs w:val="26"/>
        </w:rPr>
      </w:pPr>
    </w:p>
    <w:p w14:paraId="0D25A16B" w14:textId="413AA1CE" w:rsidR="003221B0" w:rsidRPr="00887578" w:rsidRDefault="003221B0" w:rsidP="0082298A">
      <w:pPr>
        <w:pStyle w:val="ListParagraph"/>
        <w:autoSpaceDE w:val="0"/>
        <w:autoSpaceDN w:val="0"/>
        <w:adjustRightInd w:val="0"/>
        <w:spacing w:after="0" w:line="240" w:lineRule="auto"/>
        <w:ind w:left="927"/>
        <w:jc w:val="both"/>
        <w:rPr>
          <w:rFonts w:eastAsia="Arial Unicode MS" w:cstheme="minorHAnsi"/>
          <w:sz w:val="26"/>
          <w:szCs w:val="26"/>
        </w:rPr>
      </w:pPr>
      <w:r w:rsidRPr="00887578">
        <w:rPr>
          <w:rFonts w:eastAsia="Arial Unicode MS" w:cstheme="minorHAnsi"/>
          <w:color w:val="000000"/>
          <w:sz w:val="26"/>
          <w:szCs w:val="26"/>
        </w:rPr>
        <w:t xml:space="preserve"> </w:t>
      </w:r>
    </w:p>
    <w:p w14:paraId="77AE4FF9" w14:textId="77777777" w:rsidR="003221B0" w:rsidRPr="00887578" w:rsidRDefault="003221B0" w:rsidP="003221B0">
      <w:pPr>
        <w:pStyle w:val="ListParagraph"/>
        <w:numPr>
          <w:ilvl w:val="0"/>
          <w:numId w:val="4"/>
        </w:num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sz w:val="26"/>
          <w:szCs w:val="26"/>
        </w:rPr>
        <w:t>Report Card:</w:t>
      </w:r>
      <w:r w:rsidRPr="00887578">
        <w:rPr>
          <w:rFonts w:eastAsia="Arial Unicode MS" w:cstheme="minorHAnsi"/>
          <w:sz w:val="26"/>
          <w:szCs w:val="26"/>
        </w:rPr>
        <w:t xml:space="preserve"> There will be an option called a report card in the service provider panel. Information from the service rate will be dynamically added to the report card. By keeping the recipient information protected. </w:t>
      </w:r>
    </w:p>
    <w:p w14:paraId="753EF5F2" w14:textId="77777777" w:rsidR="003221B0" w:rsidRPr="00887578" w:rsidRDefault="003221B0" w:rsidP="003221B0">
      <w:pPr>
        <w:pStyle w:val="ListParagraph"/>
        <w:autoSpaceDE w:val="0"/>
        <w:autoSpaceDN w:val="0"/>
        <w:adjustRightInd w:val="0"/>
        <w:spacing w:after="0" w:line="240" w:lineRule="auto"/>
        <w:jc w:val="both"/>
        <w:rPr>
          <w:rFonts w:eastAsia="Arial Unicode MS" w:cstheme="minorHAnsi"/>
          <w:sz w:val="26"/>
          <w:szCs w:val="26"/>
        </w:rPr>
      </w:pPr>
    </w:p>
    <w:p w14:paraId="403C7E32" w14:textId="77777777" w:rsidR="00D463E6" w:rsidRPr="00887578" w:rsidRDefault="00D463E6" w:rsidP="00D463E6">
      <w:pPr>
        <w:autoSpaceDE w:val="0"/>
        <w:autoSpaceDN w:val="0"/>
        <w:adjustRightInd w:val="0"/>
        <w:spacing w:after="0" w:line="240" w:lineRule="auto"/>
        <w:jc w:val="both"/>
        <w:rPr>
          <w:rFonts w:eastAsia="Arial Unicode MS" w:cstheme="minorHAnsi"/>
          <w:b/>
          <w:bCs/>
          <w:sz w:val="26"/>
          <w:szCs w:val="26"/>
        </w:rPr>
      </w:pPr>
    </w:p>
    <w:p w14:paraId="55F0070E" w14:textId="2CBDF4BD" w:rsidR="00D15306" w:rsidRDefault="004773FC" w:rsidP="00D463E6">
      <w:pPr>
        <w:autoSpaceDE w:val="0"/>
        <w:autoSpaceDN w:val="0"/>
        <w:adjustRightInd w:val="0"/>
        <w:spacing w:after="0" w:line="240" w:lineRule="auto"/>
        <w:jc w:val="both"/>
        <w:rPr>
          <w:rFonts w:eastAsia="Arial Unicode MS" w:cstheme="minorHAnsi"/>
          <w:sz w:val="26"/>
          <w:szCs w:val="26"/>
        </w:rPr>
      </w:pPr>
      <w:r w:rsidRPr="00887578">
        <w:rPr>
          <w:rFonts w:eastAsia="Arial Unicode MS" w:cstheme="minorHAnsi"/>
          <w:b/>
          <w:bCs/>
          <w:sz w:val="26"/>
          <w:szCs w:val="26"/>
        </w:rPr>
        <w:t xml:space="preserve">     </w:t>
      </w:r>
      <w:r w:rsidR="00D463E6" w:rsidRPr="00887578">
        <w:rPr>
          <w:rFonts w:eastAsia="Arial Unicode MS" w:cstheme="minorHAnsi"/>
          <w:b/>
          <w:bCs/>
          <w:sz w:val="26"/>
          <w:szCs w:val="26"/>
        </w:rPr>
        <w:t xml:space="preserve">System tools: </w:t>
      </w:r>
      <w:r w:rsidR="00D463E6" w:rsidRPr="00887578">
        <w:rPr>
          <w:rFonts w:eastAsia="Arial Unicode MS" w:cstheme="minorHAnsi"/>
          <w:sz w:val="26"/>
          <w:szCs w:val="26"/>
        </w:rPr>
        <w:t>HTML, CSS, P</w:t>
      </w:r>
      <w:r w:rsidR="008A141F">
        <w:rPr>
          <w:rFonts w:eastAsia="Arial Unicode MS" w:cstheme="minorHAnsi"/>
          <w:sz w:val="26"/>
          <w:szCs w:val="26"/>
        </w:rPr>
        <w:t>HP</w:t>
      </w:r>
      <w:r w:rsidR="00D463E6" w:rsidRPr="00887578">
        <w:rPr>
          <w:rFonts w:eastAsia="Arial Unicode MS" w:cstheme="minorHAnsi"/>
          <w:sz w:val="26"/>
          <w:szCs w:val="26"/>
        </w:rPr>
        <w:t xml:space="preserve">, </w:t>
      </w:r>
      <w:r w:rsidR="008A141F">
        <w:rPr>
          <w:rFonts w:eastAsia="Arial Unicode MS" w:cstheme="minorHAnsi"/>
          <w:sz w:val="26"/>
          <w:szCs w:val="26"/>
        </w:rPr>
        <w:t>Laravel</w:t>
      </w:r>
      <w:r w:rsidR="00D463E6" w:rsidRPr="00887578">
        <w:rPr>
          <w:rFonts w:eastAsia="Arial Unicode MS" w:cstheme="minorHAnsi"/>
          <w:sz w:val="26"/>
          <w:szCs w:val="26"/>
        </w:rPr>
        <w:t>, MySQL</w:t>
      </w:r>
      <w:r w:rsidR="00E33D90">
        <w:rPr>
          <w:rFonts w:eastAsia="Arial Unicode MS" w:cstheme="minorHAnsi"/>
          <w:sz w:val="26"/>
          <w:szCs w:val="26"/>
        </w:rPr>
        <w:t>.</w:t>
      </w:r>
    </w:p>
    <w:p w14:paraId="0E62CC75" w14:textId="7F4A5727" w:rsidR="00E33D90" w:rsidRDefault="00E33D90" w:rsidP="00D463E6">
      <w:pPr>
        <w:autoSpaceDE w:val="0"/>
        <w:autoSpaceDN w:val="0"/>
        <w:adjustRightInd w:val="0"/>
        <w:spacing w:after="0" w:line="240" w:lineRule="auto"/>
        <w:jc w:val="both"/>
        <w:rPr>
          <w:rFonts w:eastAsia="Arial Unicode MS" w:cstheme="minorHAnsi"/>
          <w:sz w:val="26"/>
          <w:szCs w:val="26"/>
        </w:rPr>
      </w:pPr>
    </w:p>
    <w:p w14:paraId="61FE6B47" w14:textId="78666339" w:rsidR="00E33D90" w:rsidRDefault="00E33D90" w:rsidP="00D463E6">
      <w:pPr>
        <w:autoSpaceDE w:val="0"/>
        <w:autoSpaceDN w:val="0"/>
        <w:adjustRightInd w:val="0"/>
        <w:spacing w:after="0" w:line="240" w:lineRule="auto"/>
        <w:jc w:val="both"/>
        <w:rPr>
          <w:rFonts w:eastAsia="Arial Unicode MS" w:cstheme="minorHAnsi"/>
          <w:sz w:val="26"/>
          <w:szCs w:val="26"/>
        </w:rPr>
      </w:pPr>
    </w:p>
    <w:p w14:paraId="0AF97925" w14:textId="1FA9489A" w:rsidR="00E33D90" w:rsidRDefault="00E33D90" w:rsidP="00D463E6">
      <w:pPr>
        <w:autoSpaceDE w:val="0"/>
        <w:autoSpaceDN w:val="0"/>
        <w:adjustRightInd w:val="0"/>
        <w:spacing w:after="0" w:line="240" w:lineRule="auto"/>
        <w:jc w:val="both"/>
        <w:rPr>
          <w:rFonts w:eastAsia="Arial Unicode MS" w:cstheme="minorHAnsi"/>
          <w:sz w:val="26"/>
          <w:szCs w:val="26"/>
        </w:rPr>
      </w:pPr>
    </w:p>
    <w:p w14:paraId="3C52EC59" w14:textId="5441F935" w:rsidR="00E33D90" w:rsidRDefault="00E33D90" w:rsidP="00D463E6">
      <w:pPr>
        <w:autoSpaceDE w:val="0"/>
        <w:autoSpaceDN w:val="0"/>
        <w:adjustRightInd w:val="0"/>
        <w:spacing w:after="0" w:line="240" w:lineRule="auto"/>
        <w:jc w:val="both"/>
        <w:rPr>
          <w:rFonts w:eastAsia="Arial Unicode MS" w:cstheme="minorHAnsi"/>
          <w:sz w:val="26"/>
          <w:szCs w:val="26"/>
        </w:rPr>
      </w:pPr>
    </w:p>
    <w:p w14:paraId="02024F28" w14:textId="2DA37066" w:rsidR="00E33D90" w:rsidRDefault="00E33D90" w:rsidP="00D463E6">
      <w:pPr>
        <w:autoSpaceDE w:val="0"/>
        <w:autoSpaceDN w:val="0"/>
        <w:adjustRightInd w:val="0"/>
        <w:spacing w:after="0" w:line="240" w:lineRule="auto"/>
        <w:jc w:val="both"/>
        <w:rPr>
          <w:rFonts w:eastAsia="Arial Unicode MS" w:cstheme="minorHAnsi"/>
          <w:sz w:val="26"/>
          <w:szCs w:val="26"/>
        </w:rPr>
      </w:pPr>
    </w:p>
    <w:p w14:paraId="721BBBBE" w14:textId="77777777" w:rsidR="00E33D90" w:rsidRDefault="00E33D90" w:rsidP="00D463E6">
      <w:pPr>
        <w:autoSpaceDE w:val="0"/>
        <w:autoSpaceDN w:val="0"/>
        <w:adjustRightInd w:val="0"/>
        <w:spacing w:after="0" w:line="240" w:lineRule="auto"/>
        <w:jc w:val="both"/>
        <w:rPr>
          <w:rFonts w:eastAsia="Arial Unicode MS" w:cstheme="minorHAnsi"/>
          <w:sz w:val="26"/>
          <w:szCs w:val="26"/>
        </w:rPr>
      </w:pPr>
    </w:p>
    <w:p w14:paraId="57B47856" w14:textId="417971A1" w:rsidR="00E33D90" w:rsidRDefault="00E33D90" w:rsidP="00D463E6">
      <w:pPr>
        <w:autoSpaceDE w:val="0"/>
        <w:autoSpaceDN w:val="0"/>
        <w:adjustRightInd w:val="0"/>
        <w:spacing w:after="0" w:line="240" w:lineRule="auto"/>
        <w:jc w:val="both"/>
        <w:rPr>
          <w:rFonts w:eastAsia="Arial Unicode MS" w:cstheme="minorHAnsi"/>
          <w:sz w:val="26"/>
          <w:szCs w:val="26"/>
        </w:rPr>
      </w:pPr>
    </w:p>
    <w:p w14:paraId="6B090706" w14:textId="36CAA31B" w:rsidR="00E33D90" w:rsidRDefault="00E33D90" w:rsidP="00D463E6">
      <w:pPr>
        <w:autoSpaceDE w:val="0"/>
        <w:autoSpaceDN w:val="0"/>
        <w:adjustRightInd w:val="0"/>
        <w:spacing w:after="0" w:line="240" w:lineRule="auto"/>
        <w:jc w:val="both"/>
        <w:rPr>
          <w:rFonts w:eastAsia="Arial Unicode MS" w:cstheme="minorHAnsi"/>
          <w:sz w:val="26"/>
          <w:szCs w:val="26"/>
        </w:rPr>
      </w:pPr>
      <w:r>
        <w:rPr>
          <w:rFonts w:eastAsia="Arial Unicode MS" w:cstheme="minorHAnsi"/>
          <w:sz w:val="26"/>
          <w:szCs w:val="26"/>
        </w:rPr>
        <w:t>UML Use Case Diagram 1:</w:t>
      </w:r>
    </w:p>
    <w:p w14:paraId="11F39EB3" w14:textId="4A1BF9FD" w:rsidR="00D15306" w:rsidRDefault="00D15306" w:rsidP="00D463E6">
      <w:pPr>
        <w:autoSpaceDE w:val="0"/>
        <w:autoSpaceDN w:val="0"/>
        <w:adjustRightInd w:val="0"/>
        <w:spacing w:after="0" w:line="240" w:lineRule="auto"/>
        <w:jc w:val="both"/>
        <w:rPr>
          <w:rFonts w:eastAsia="Arial Unicode MS" w:cstheme="minorHAnsi"/>
          <w:sz w:val="26"/>
          <w:szCs w:val="26"/>
        </w:rPr>
      </w:pPr>
    </w:p>
    <w:p w14:paraId="2E524B42" w14:textId="54418B5D" w:rsidR="00D15306" w:rsidRDefault="00E33D90" w:rsidP="00D463E6">
      <w:pPr>
        <w:autoSpaceDE w:val="0"/>
        <w:autoSpaceDN w:val="0"/>
        <w:adjustRightInd w:val="0"/>
        <w:spacing w:after="0" w:line="240" w:lineRule="auto"/>
        <w:jc w:val="both"/>
        <w:rPr>
          <w:rFonts w:eastAsia="Arial Unicode MS" w:cstheme="minorHAnsi"/>
          <w:sz w:val="26"/>
          <w:szCs w:val="26"/>
        </w:rPr>
      </w:pPr>
      <w:r>
        <w:rPr>
          <w:rFonts w:eastAsia="Arial Unicode MS" w:cstheme="minorHAnsi"/>
          <w:sz w:val="26"/>
          <w:szCs w:val="26"/>
        </w:rPr>
        <w:t xml:space="preserve">                                                          Online Medicine Service</w:t>
      </w:r>
    </w:p>
    <w:p w14:paraId="6579069E" w14:textId="1CF06B1A" w:rsidR="00D15306" w:rsidRDefault="0093575C" w:rsidP="00D463E6">
      <w:pPr>
        <w:autoSpaceDE w:val="0"/>
        <w:autoSpaceDN w:val="0"/>
        <w:adjustRightInd w:val="0"/>
        <w:spacing w:after="0" w:line="240" w:lineRule="auto"/>
        <w:jc w:val="both"/>
        <w:rPr>
          <w:rFonts w:eastAsia="Arial Unicode MS" w:cstheme="minorHAnsi"/>
          <w:sz w:val="26"/>
          <w:szCs w:val="26"/>
        </w:rPr>
      </w:pPr>
      <w:r>
        <w:rPr>
          <w:noProof/>
        </w:rPr>
        <w:drawing>
          <wp:inline distT="0" distB="0" distL="0" distR="0" wp14:anchorId="4E4994FE" wp14:editId="04534255">
            <wp:extent cx="6086475" cy="5238750"/>
            <wp:effectExtent l="0" t="0" r="9525" b="0"/>
            <wp:docPr id="11" name="Picture 11" descr="C:\Users\user\Desktop\1.jpg"/>
            <wp:cNvGraphicFramePr/>
            <a:graphic xmlns:a="http://schemas.openxmlformats.org/drawingml/2006/main">
              <a:graphicData uri="http://schemas.openxmlformats.org/drawingml/2006/picture">
                <pic:pic xmlns:pic="http://schemas.openxmlformats.org/drawingml/2006/picture">
                  <pic:nvPicPr>
                    <pic:cNvPr id="1" name="Picture 1" descr="C:\Users\user\Desktop\1.jpg"/>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86475" cy="5238750"/>
                    </a:xfrm>
                    <a:prstGeom prst="rect">
                      <a:avLst/>
                    </a:prstGeom>
                    <a:noFill/>
                    <a:ln>
                      <a:noFill/>
                    </a:ln>
                  </pic:spPr>
                </pic:pic>
              </a:graphicData>
            </a:graphic>
          </wp:inline>
        </w:drawing>
      </w:r>
    </w:p>
    <w:p w14:paraId="6379AF97" w14:textId="4E520CCB" w:rsidR="00D15306" w:rsidRDefault="00D15306" w:rsidP="00D463E6">
      <w:pPr>
        <w:autoSpaceDE w:val="0"/>
        <w:autoSpaceDN w:val="0"/>
        <w:adjustRightInd w:val="0"/>
        <w:spacing w:after="0" w:line="240" w:lineRule="auto"/>
        <w:jc w:val="both"/>
        <w:rPr>
          <w:rFonts w:eastAsia="Arial Unicode MS" w:cstheme="minorHAnsi"/>
          <w:sz w:val="26"/>
          <w:szCs w:val="26"/>
        </w:rPr>
      </w:pPr>
    </w:p>
    <w:p w14:paraId="3CC1B8E3" w14:textId="6EDEC0F1" w:rsidR="00D15306" w:rsidRDefault="00D15306" w:rsidP="00D463E6">
      <w:pPr>
        <w:autoSpaceDE w:val="0"/>
        <w:autoSpaceDN w:val="0"/>
        <w:adjustRightInd w:val="0"/>
        <w:spacing w:after="0" w:line="240" w:lineRule="auto"/>
        <w:jc w:val="both"/>
        <w:rPr>
          <w:rFonts w:eastAsia="Arial Unicode MS" w:cstheme="minorHAnsi"/>
          <w:sz w:val="26"/>
          <w:szCs w:val="26"/>
        </w:rPr>
      </w:pPr>
    </w:p>
    <w:p w14:paraId="7AC9F640" w14:textId="30F8F5AE" w:rsidR="00D15306" w:rsidRDefault="00D15306" w:rsidP="00D463E6">
      <w:pPr>
        <w:autoSpaceDE w:val="0"/>
        <w:autoSpaceDN w:val="0"/>
        <w:adjustRightInd w:val="0"/>
        <w:spacing w:after="0" w:line="240" w:lineRule="auto"/>
        <w:jc w:val="both"/>
        <w:rPr>
          <w:rFonts w:eastAsia="Arial Unicode MS" w:cstheme="minorHAnsi"/>
          <w:sz w:val="26"/>
          <w:szCs w:val="26"/>
        </w:rPr>
      </w:pPr>
    </w:p>
    <w:p w14:paraId="59F5D493" w14:textId="46E8E65D" w:rsidR="00D15306" w:rsidRDefault="00D15306" w:rsidP="00D463E6">
      <w:pPr>
        <w:autoSpaceDE w:val="0"/>
        <w:autoSpaceDN w:val="0"/>
        <w:adjustRightInd w:val="0"/>
        <w:spacing w:after="0" w:line="240" w:lineRule="auto"/>
        <w:jc w:val="both"/>
        <w:rPr>
          <w:rFonts w:eastAsia="Arial Unicode MS" w:cstheme="minorHAnsi"/>
          <w:sz w:val="26"/>
          <w:szCs w:val="26"/>
        </w:rPr>
      </w:pPr>
    </w:p>
    <w:p w14:paraId="6FDA6B41" w14:textId="46BEC440" w:rsidR="00D15306" w:rsidRDefault="00D15306" w:rsidP="00D463E6">
      <w:pPr>
        <w:autoSpaceDE w:val="0"/>
        <w:autoSpaceDN w:val="0"/>
        <w:adjustRightInd w:val="0"/>
        <w:spacing w:after="0" w:line="240" w:lineRule="auto"/>
        <w:jc w:val="both"/>
        <w:rPr>
          <w:rFonts w:eastAsia="Arial Unicode MS" w:cstheme="minorHAnsi"/>
          <w:sz w:val="26"/>
          <w:szCs w:val="26"/>
        </w:rPr>
      </w:pPr>
    </w:p>
    <w:p w14:paraId="1F7BAAB6" w14:textId="6650CB53" w:rsidR="00F0400F" w:rsidRDefault="00F0400F" w:rsidP="00D463E6">
      <w:pPr>
        <w:autoSpaceDE w:val="0"/>
        <w:autoSpaceDN w:val="0"/>
        <w:adjustRightInd w:val="0"/>
        <w:spacing w:after="0" w:line="240" w:lineRule="auto"/>
        <w:jc w:val="both"/>
        <w:rPr>
          <w:rFonts w:eastAsia="Arial Unicode MS" w:cstheme="minorHAnsi"/>
          <w:sz w:val="26"/>
          <w:szCs w:val="26"/>
        </w:rPr>
      </w:pPr>
    </w:p>
    <w:p w14:paraId="44952CBB" w14:textId="29E1EC42" w:rsidR="00F0400F" w:rsidRDefault="00F0400F" w:rsidP="00D463E6">
      <w:pPr>
        <w:autoSpaceDE w:val="0"/>
        <w:autoSpaceDN w:val="0"/>
        <w:adjustRightInd w:val="0"/>
        <w:spacing w:after="0" w:line="240" w:lineRule="auto"/>
        <w:jc w:val="both"/>
        <w:rPr>
          <w:rFonts w:eastAsia="Arial Unicode MS" w:cstheme="minorHAnsi"/>
          <w:sz w:val="26"/>
          <w:szCs w:val="26"/>
        </w:rPr>
      </w:pPr>
    </w:p>
    <w:p w14:paraId="5B317026" w14:textId="12A84949" w:rsidR="00F0400F" w:rsidRDefault="00F0400F" w:rsidP="00D463E6">
      <w:pPr>
        <w:autoSpaceDE w:val="0"/>
        <w:autoSpaceDN w:val="0"/>
        <w:adjustRightInd w:val="0"/>
        <w:spacing w:after="0" w:line="240" w:lineRule="auto"/>
        <w:jc w:val="both"/>
        <w:rPr>
          <w:rFonts w:eastAsia="Arial Unicode MS" w:cstheme="minorHAnsi"/>
          <w:sz w:val="26"/>
          <w:szCs w:val="26"/>
        </w:rPr>
      </w:pPr>
    </w:p>
    <w:p w14:paraId="5D102313" w14:textId="77777777" w:rsidR="00F0400F" w:rsidRDefault="00F0400F" w:rsidP="00D463E6">
      <w:pPr>
        <w:autoSpaceDE w:val="0"/>
        <w:autoSpaceDN w:val="0"/>
        <w:adjustRightInd w:val="0"/>
        <w:spacing w:after="0" w:line="240" w:lineRule="auto"/>
        <w:jc w:val="both"/>
        <w:rPr>
          <w:rFonts w:eastAsia="Arial Unicode MS" w:cstheme="minorHAnsi"/>
          <w:sz w:val="26"/>
          <w:szCs w:val="26"/>
        </w:rPr>
      </w:pPr>
    </w:p>
    <w:p w14:paraId="3764D8DA" w14:textId="32E006DA" w:rsidR="00D15306" w:rsidRDefault="00D15306" w:rsidP="00D463E6">
      <w:pPr>
        <w:autoSpaceDE w:val="0"/>
        <w:autoSpaceDN w:val="0"/>
        <w:adjustRightInd w:val="0"/>
        <w:spacing w:after="0" w:line="240" w:lineRule="auto"/>
        <w:jc w:val="both"/>
        <w:rPr>
          <w:rFonts w:eastAsia="Arial Unicode MS" w:cstheme="minorHAnsi"/>
          <w:sz w:val="26"/>
          <w:szCs w:val="26"/>
        </w:rPr>
      </w:pPr>
    </w:p>
    <w:p w14:paraId="5773A300" w14:textId="0ABADB69" w:rsidR="00D15306" w:rsidRPr="00887578" w:rsidRDefault="00E33D90" w:rsidP="00D463E6">
      <w:pPr>
        <w:autoSpaceDE w:val="0"/>
        <w:autoSpaceDN w:val="0"/>
        <w:adjustRightInd w:val="0"/>
        <w:spacing w:after="0" w:line="240" w:lineRule="auto"/>
        <w:jc w:val="both"/>
        <w:rPr>
          <w:rFonts w:eastAsia="Arial Unicode MS" w:cstheme="minorHAnsi"/>
          <w:sz w:val="26"/>
          <w:szCs w:val="26"/>
        </w:rPr>
      </w:pPr>
      <w:r>
        <w:rPr>
          <w:rFonts w:eastAsia="Arial Unicode MS" w:cstheme="minorHAnsi"/>
          <w:sz w:val="26"/>
          <w:szCs w:val="26"/>
        </w:rPr>
        <w:t>UML Use Case diagram 2:</w:t>
      </w:r>
    </w:p>
    <w:p w14:paraId="0E961A1A" w14:textId="7146FD90" w:rsidR="001E3E10" w:rsidRDefault="001E3E10">
      <w:pPr>
        <w:rPr>
          <w:rFonts w:eastAsia="Arial Unicode MS" w:cstheme="minorHAnsi"/>
          <w:sz w:val="26"/>
          <w:szCs w:val="26"/>
        </w:rPr>
      </w:pPr>
    </w:p>
    <w:p w14:paraId="4B7A69BC" w14:textId="323724D8" w:rsidR="00E33D90" w:rsidRDefault="00E33D90">
      <w:pPr>
        <w:rPr>
          <w:rFonts w:eastAsia="Arial Unicode MS" w:cstheme="minorHAnsi"/>
          <w:sz w:val="26"/>
          <w:szCs w:val="26"/>
        </w:rPr>
      </w:pPr>
    </w:p>
    <w:p w14:paraId="088D3A41" w14:textId="406293D7" w:rsidR="00E33D90" w:rsidRDefault="00E33D90">
      <w:pPr>
        <w:rPr>
          <w:rFonts w:eastAsia="Arial Unicode MS" w:cstheme="minorHAnsi"/>
          <w:sz w:val="26"/>
          <w:szCs w:val="26"/>
        </w:rPr>
      </w:pPr>
      <w:r>
        <w:rPr>
          <w:rFonts w:eastAsia="Arial Unicode MS" w:cstheme="minorHAnsi"/>
          <w:sz w:val="26"/>
          <w:szCs w:val="26"/>
        </w:rPr>
        <w:lastRenderedPageBreak/>
        <w:t xml:space="preserve">                                                           Online Medicine Service</w:t>
      </w:r>
    </w:p>
    <w:p w14:paraId="03B62332" w14:textId="6217DDDC" w:rsidR="00D15306" w:rsidRDefault="00E33D90">
      <w:pPr>
        <w:rPr>
          <w:rFonts w:eastAsia="Arial Unicode MS" w:cstheme="minorHAnsi"/>
          <w:sz w:val="26"/>
          <w:szCs w:val="26"/>
        </w:rPr>
      </w:pPr>
      <w:r>
        <w:rPr>
          <w:noProof/>
        </w:rPr>
        <w:drawing>
          <wp:inline distT="0" distB="0" distL="0" distR="0" wp14:anchorId="48A72ADF" wp14:editId="2090E251">
            <wp:extent cx="6267450" cy="4419374"/>
            <wp:effectExtent l="0" t="0" r="0" b="635"/>
            <wp:docPr id="9" name="Picture 9" descr="C:\Users\user\Desktop\22.JPG"/>
            <wp:cNvGraphicFramePr/>
            <a:graphic xmlns:a="http://schemas.openxmlformats.org/drawingml/2006/main">
              <a:graphicData uri="http://schemas.openxmlformats.org/drawingml/2006/picture">
                <pic:pic xmlns:pic="http://schemas.openxmlformats.org/drawingml/2006/picture">
                  <pic:nvPicPr>
                    <pic:cNvPr id="2" name="Picture 2" descr="C:\Users\user\Desktop\22.JPG"/>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82223" cy="4429791"/>
                    </a:xfrm>
                    <a:prstGeom prst="rect">
                      <a:avLst/>
                    </a:prstGeom>
                    <a:noFill/>
                    <a:ln>
                      <a:noFill/>
                    </a:ln>
                  </pic:spPr>
                </pic:pic>
              </a:graphicData>
            </a:graphic>
          </wp:inline>
        </w:drawing>
      </w:r>
    </w:p>
    <w:p w14:paraId="6CD0CD52" w14:textId="2161B4E8" w:rsidR="00D15306" w:rsidRDefault="00D15306">
      <w:pPr>
        <w:rPr>
          <w:rFonts w:eastAsia="Arial Unicode MS" w:cstheme="minorHAnsi"/>
          <w:sz w:val="26"/>
          <w:szCs w:val="26"/>
        </w:rPr>
      </w:pPr>
    </w:p>
    <w:p w14:paraId="3C65F456" w14:textId="2E5B48BB" w:rsidR="00D15306" w:rsidRDefault="00D15306">
      <w:pPr>
        <w:rPr>
          <w:rFonts w:eastAsia="Arial Unicode MS" w:cstheme="minorHAnsi"/>
          <w:sz w:val="26"/>
          <w:szCs w:val="26"/>
        </w:rPr>
      </w:pPr>
    </w:p>
    <w:p w14:paraId="7F01FE54" w14:textId="0A86D8E6" w:rsidR="00D15306" w:rsidRDefault="00D15306">
      <w:pPr>
        <w:rPr>
          <w:rFonts w:eastAsia="Arial Unicode MS" w:cstheme="minorHAnsi"/>
          <w:sz w:val="26"/>
          <w:szCs w:val="26"/>
        </w:rPr>
      </w:pPr>
    </w:p>
    <w:p w14:paraId="723BB71C" w14:textId="77EC98EA" w:rsidR="00D15306" w:rsidRDefault="00D15306">
      <w:pPr>
        <w:rPr>
          <w:rFonts w:eastAsia="Arial Unicode MS" w:cstheme="minorHAnsi"/>
          <w:sz w:val="26"/>
          <w:szCs w:val="26"/>
        </w:rPr>
      </w:pPr>
    </w:p>
    <w:p w14:paraId="4AB35101" w14:textId="5C3760EA" w:rsidR="00D15306" w:rsidRDefault="00D15306">
      <w:pPr>
        <w:rPr>
          <w:rFonts w:eastAsia="Arial Unicode MS" w:cstheme="minorHAnsi"/>
          <w:sz w:val="26"/>
          <w:szCs w:val="26"/>
        </w:rPr>
      </w:pPr>
    </w:p>
    <w:p w14:paraId="538DCAC5" w14:textId="01A8D8A3" w:rsidR="00D15306" w:rsidRDefault="00D15306">
      <w:pPr>
        <w:rPr>
          <w:rFonts w:eastAsia="Arial Unicode MS" w:cstheme="minorHAnsi"/>
          <w:sz w:val="26"/>
          <w:szCs w:val="26"/>
        </w:rPr>
      </w:pPr>
    </w:p>
    <w:p w14:paraId="458B9C5D" w14:textId="17FA69A4" w:rsidR="00D15306" w:rsidRDefault="00D15306">
      <w:pPr>
        <w:rPr>
          <w:rFonts w:eastAsia="Arial Unicode MS" w:cstheme="minorHAnsi"/>
          <w:sz w:val="26"/>
          <w:szCs w:val="26"/>
        </w:rPr>
      </w:pPr>
    </w:p>
    <w:p w14:paraId="7CB36CF3" w14:textId="0A67A536" w:rsidR="00D15306" w:rsidRDefault="00D15306">
      <w:pPr>
        <w:rPr>
          <w:rFonts w:eastAsia="Arial Unicode MS" w:cstheme="minorHAnsi"/>
          <w:sz w:val="26"/>
          <w:szCs w:val="26"/>
        </w:rPr>
      </w:pPr>
    </w:p>
    <w:p w14:paraId="4539B0B4" w14:textId="513CCA0C" w:rsidR="00D15306" w:rsidRDefault="00D15306">
      <w:pPr>
        <w:rPr>
          <w:rFonts w:eastAsia="Arial Unicode MS" w:cstheme="minorHAnsi"/>
          <w:sz w:val="26"/>
          <w:szCs w:val="26"/>
        </w:rPr>
      </w:pPr>
    </w:p>
    <w:p w14:paraId="24201457" w14:textId="4F1E7A86" w:rsidR="00D15306" w:rsidRDefault="00D15306">
      <w:pPr>
        <w:rPr>
          <w:rFonts w:eastAsia="Arial Unicode MS" w:cstheme="minorHAnsi"/>
          <w:sz w:val="26"/>
          <w:szCs w:val="26"/>
        </w:rPr>
      </w:pPr>
    </w:p>
    <w:p w14:paraId="5F4F52BA" w14:textId="01258091" w:rsidR="00F0400F" w:rsidRDefault="00F0400F">
      <w:pPr>
        <w:rPr>
          <w:rFonts w:eastAsia="Arial Unicode MS" w:cstheme="minorHAnsi"/>
          <w:sz w:val="26"/>
          <w:szCs w:val="26"/>
        </w:rPr>
      </w:pPr>
    </w:p>
    <w:p w14:paraId="16C1E9BC" w14:textId="28308779" w:rsidR="00F0400F" w:rsidRDefault="00F0400F">
      <w:pPr>
        <w:rPr>
          <w:rFonts w:eastAsia="Arial Unicode MS" w:cstheme="minorHAnsi"/>
          <w:sz w:val="26"/>
          <w:szCs w:val="26"/>
        </w:rPr>
      </w:pPr>
    </w:p>
    <w:p w14:paraId="68C9F872" w14:textId="77777777" w:rsidR="00F0400F" w:rsidRDefault="00F0400F">
      <w:pPr>
        <w:rPr>
          <w:rFonts w:eastAsia="Arial Unicode MS" w:cstheme="minorHAnsi"/>
          <w:sz w:val="26"/>
          <w:szCs w:val="26"/>
        </w:rPr>
      </w:pPr>
    </w:p>
    <w:p w14:paraId="3EA4A634" w14:textId="53C67E2D" w:rsidR="00D15306" w:rsidRDefault="00E33D90">
      <w:pPr>
        <w:rPr>
          <w:rFonts w:eastAsia="Arial Unicode MS" w:cstheme="minorHAnsi"/>
          <w:sz w:val="26"/>
          <w:szCs w:val="26"/>
        </w:rPr>
      </w:pPr>
      <w:r>
        <w:rPr>
          <w:rFonts w:eastAsia="Arial Unicode MS" w:cstheme="minorHAnsi"/>
          <w:sz w:val="26"/>
          <w:szCs w:val="26"/>
        </w:rPr>
        <w:lastRenderedPageBreak/>
        <w:t>UML Class Diagram:</w:t>
      </w:r>
    </w:p>
    <w:p w14:paraId="75C3939A" w14:textId="77777777" w:rsidR="00104D0C" w:rsidRDefault="00104D0C">
      <w:pPr>
        <w:rPr>
          <w:rFonts w:eastAsia="Arial Unicode MS" w:cstheme="minorHAnsi"/>
          <w:sz w:val="26"/>
          <w:szCs w:val="26"/>
        </w:rPr>
      </w:pPr>
    </w:p>
    <w:p w14:paraId="58553CE5" w14:textId="77777777" w:rsidR="00104D0C" w:rsidRDefault="00104D0C">
      <w:pPr>
        <w:rPr>
          <w:rFonts w:eastAsia="Arial Unicode MS" w:cstheme="minorHAnsi"/>
          <w:sz w:val="26"/>
          <w:szCs w:val="26"/>
        </w:rPr>
      </w:pPr>
    </w:p>
    <w:p w14:paraId="0C318CE3" w14:textId="77777777" w:rsidR="00104D0C" w:rsidRDefault="00104D0C">
      <w:pPr>
        <w:rPr>
          <w:rFonts w:eastAsia="Arial Unicode MS" w:cstheme="minorHAnsi"/>
          <w:sz w:val="26"/>
          <w:szCs w:val="26"/>
        </w:rPr>
      </w:pPr>
    </w:p>
    <w:p w14:paraId="04E41E3F" w14:textId="77777777" w:rsidR="00104D0C" w:rsidRDefault="00104D0C">
      <w:pPr>
        <w:rPr>
          <w:rFonts w:eastAsia="Arial Unicode MS" w:cstheme="minorHAnsi"/>
          <w:sz w:val="26"/>
          <w:szCs w:val="26"/>
        </w:rPr>
      </w:pPr>
    </w:p>
    <w:p w14:paraId="1B72AEFC" w14:textId="126D9EA1" w:rsidR="00D15306" w:rsidRDefault="00D15306">
      <w:pPr>
        <w:rPr>
          <w:noProof/>
        </w:rPr>
      </w:pPr>
      <w:r>
        <w:rPr>
          <w:noProof/>
        </w:rPr>
        <w:drawing>
          <wp:inline distT="0" distB="0" distL="0" distR="0" wp14:anchorId="0E62312A" wp14:editId="76EED26F">
            <wp:extent cx="6953250" cy="5457825"/>
            <wp:effectExtent l="0" t="0" r="0" b="9525"/>
            <wp:docPr id="10" name="Picture 10" descr="C:\Users\user\Desktop\3.JPG"/>
            <wp:cNvGraphicFramePr/>
            <a:graphic xmlns:a="http://schemas.openxmlformats.org/drawingml/2006/main">
              <a:graphicData uri="http://schemas.openxmlformats.org/drawingml/2006/picture">
                <pic:pic xmlns:pic="http://schemas.openxmlformats.org/drawingml/2006/picture">
                  <pic:nvPicPr>
                    <pic:cNvPr id="3" name="Picture 3" descr="C:\Users\user\Desktop\3.JPG"/>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53250" cy="5457825"/>
                    </a:xfrm>
                    <a:prstGeom prst="rect">
                      <a:avLst/>
                    </a:prstGeom>
                    <a:noFill/>
                    <a:ln>
                      <a:noFill/>
                    </a:ln>
                  </pic:spPr>
                </pic:pic>
              </a:graphicData>
            </a:graphic>
          </wp:inline>
        </w:drawing>
      </w:r>
    </w:p>
    <w:p w14:paraId="5014B3DD" w14:textId="77777777" w:rsidR="00F0400F" w:rsidRDefault="00F0400F" w:rsidP="00104D0C">
      <w:pPr>
        <w:rPr>
          <w:rFonts w:eastAsia="Arial Unicode MS" w:cstheme="minorHAnsi"/>
          <w:sz w:val="26"/>
          <w:szCs w:val="26"/>
        </w:rPr>
      </w:pPr>
    </w:p>
    <w:p w14:paraId="063AFAED" w14:textId="77777777" w:rsidR="00F0400F" w:rsidRDefault="00F0400F" w:rsidP="00104D0C">
      <w:pPr>
        <w:rPr>
          <w:rFonts w:eastAsia="Arial Unicode MS" w:cstheme="minorHAnsi"/>
          <w:sz w:val="26"/>
          <w:szCs w:val="26"/>
        </w:rPr>
      </w:pPr>
    </w:p>
    <w:p w14:paraId="185DC1D4" w14:textId="77777777" w:rsidR="00F0400F" w:rsidRDefault="00F0400F" w:rsidP="00104D0C">
      <w:pPr>
        <w:rPr>
          <w:rFonts w:eastAsia="Arial Unicode MS" w:cstheme="minorHAnsi"/>
          <w:sz w:val="26"/>
          <w:szCs w:val="26"/>
        </w:rPr>
      </w:pPr>
    </w:p>
    <w:p w14:paraId="6CC92D97" w14:textId="77777777" w:rsidR="00F0400F" w:rsidRDefault="00F0400F" w:rsidP="00104D0C">
      <w:pPr>
        <w:rPr>
          <w:rFonts w:eastAsia="Arial Unicode MS" w:cstheme="minorHAnsi"/>
          <w:sz w:val="26"/>
          <w:szCs w:val="26"/>
        </w:rPr>
      </w:pPr>
    </w:p>
    <w:p w14:paraId="54922228" w14:textId="77777777" w:rsidR="00F0400F" w:rsidRDefault="00F0400F" w:rsidP="00104D0C">
      <w:pPr>
        <w:rPr>
          <w:rFonts w:eastAsia="Arial Unicode MS" w:cstheme="minorHAnsi"/>
          <w:sz w:val="26"/>
          <w:szCs w:val="26"/>
        </w:rPr>
      </w:pPr>
    </w:p>
    <w:p w14:paraId="126B4428" w14:textId="689498B6" w:rsidR="00104D0C" w:rsidRDefault="00F0400F" w:rsidP="00104D0C">
      <w:pPr>
        <w:rPr>
          <w:rFonts w:eastAsia="Arial Unicode MS" w:cstheme="minorHAnsi"/>
          <w:sz w:val="26"/>
          <w:szCs w:val="26"/>
        </w:rPr>
      </w:pPr>
      <w:r>
        <w:rPr>
          <w:rFonts w:eastAsia="Arial Unicode MS" w:cstheme="minorHAnsi"/>
          <w:sz w:val="26"/>
          <w:szCs w:val="26"/>
        </w:rPr>
        <w:lastRenderedPageBreak/>
        <w:t xml:space="preserve">Activity Diagram: </w:t>
      </w:r>
    </w:p>
    <w:p w14:paraId="1D81ABF1" w14:textId="5985EAF0" w:rsidR="00104D0C" w:rsidRDefault="00104D0C" w:rsidP="00104D0C">
      <w:pPr>
        <w:rPr>
          <w:rFonts w:eastAsia="Arial Unicode MS" w:cstheme="minorHAnsi"/>
          <w:noProof/>
          <w:sz w:val="26"/>
          <w:szCs w:val="26"/>
        </w:rPr>
      </w:pPr>
      <w:r>
        <w:rPr>
          <w:rFonts w:eastAsia="Arial Unicode MS" w:cstheme="minorHAnsi"/>
          <w:noProof/>
          <w:sz w:val="26"/>
          <w:szCs w:val="26"/>
        </w:rPr>
        <w:drawing>
          <wp:inline distT="0" distB="0" distL="0" distR="0" wp14:anchorId="3C678DF3" wp14:editId="7D9BB544">
            <wp:extent cx="5124450" cy="4486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5124450" cy="4486275"/>
                    </a:xfrm>
                    <a:prstGeom prst="rect">
                      <a:avLst/>
                    </a:prstGeom>
                  </pic:spPr>
                </pic:pic>
              </a:graphicData>
            </a:graphic>
          </wp:inline>
        </w:drawing>
      </w:r>
    </w:p>
    <w:p w14:paraId="0192CF22" w14:textId="318C352E" w:rsidR="00104D0C" w:rsidRDefault="00104D0C" w:rsidP="00104D0C">
      <w:pPr>
        <w:rPr>
          <w:rFonts w:eastAsia="Arial Unicode MS" w:cstheme="minorHAnsi"/>
          <w:noProof/>
          <w:sz w:val="26"/>
          <w:szCs w:val="26"/>
        </w:rPr>
      </w:pPr>
    </w:p>
    <w:p w14:paraId="6AE0FC67" w14:textId="1B3A71A4" w:rsidR="00104D0C" w:rsidRDefault="00104D0C" w:rsidP="00104D0C">
      <w:pPr>
        <w:rPr>
          <w:rFonts w:eastAsia="Arial Unicode MS" w:cstheme="minorHAnsi"/>
          <w:sz w:val="26"/>
          <w:szCs w:val="26"/>
        </w:rPr>
      </w:pPr>
      <w:r>
        <w:rPr>
          <w:rFonts w:eastAsia="Arial Unicode MS" w:cstheme="minorHAnsi"/>
          <w:noProof/>
          <w:sz w:val="26"/>
          <w:szCs w:val="26"/>
        </w:rPr>
        <w:lastRenderedPageBreak/>
        <w:drawing>
          <wp:inline distT="0" distB="0" distL="0" distR="0" wp14:anchorId="66EA38D6" wp14:editId="182F4834">
            <wp:extent cx="5731510" cy="3957320"/>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3">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14:paraId="344731BF" w14:textId="2A4C3F7C" w:rsidR="000F0E21" w:rsidRDefault="000F0E21" w:rsidP="000F0E21">
      <w:pPr>
        <w:rPr>
          <w:rFonts w:eastAsia="Arial Unicode MS" w:cstheme="minorHAnsi"/>
          <w:sz w:val="26"/>
          <w:szCs w:val="26"/>
        </w:rPr>
      </w:pPr>
    </w:p>
    <w:p w14:paraId="4A2C3C62" w14:textId="1E154841" w:rsidR="000F0E21" w:rsidRDefault="000F0E21" w:rsidP="000F0E21">
      <w:pPr>
        <w:rPr>
          <w:rFonts w:eastAsia="Arial Unicode MS" w:cstheme="minorHAnsi"/>
          <w:sz w:val="26"/>
          <w:szCs w:val="26"/>
        </w:rPr>
      </w:pPr>
    </w:p>
    <w:p w14:paraId="3181B87C" w14:textId="588F42D7" w:rsidR="000F0E21" w:rsidRDefault="000F0E21" w:rsidP="000F0E21">
      <w:pPr>
        <w:rPr>
          <w:rFonts w:eastAsia="Arial Unicode MS" w:cstheme="minorHAnsi"/>
          <w:sz w:val="26"/>
          <w:szCs w:val="26"/>
        </w:rPr>
      </w:pPr>
    </w:p>
    <w:p w14:paraId="0B040B20" w14:textId="27F7EF11" w:rsidR="000F0E21" w:rsidRDefault="000F0E21" w:rsidP="000F0E21">
      <w:pPr>
        <w:rPr>
          <w:noProof/>
        </w:rPr>
      </w:pPr>
      <w:r w:rsidRPr="008A0CD8">
        <w:rPr>
          <w:noProof/>
        </w:rPr>
        <w:lastRenderedPageBreak/>
        <w:drawing>
          <wp:inline distT="0" distB="0" distL="0" distR="0" wp14:anchorId="5F5B0B15" wp14:editId="2330E465">
            <wp:extent cx="5731510" cy="5781177"/>
            <wp:effectExtent l="0" t="0" r="2540" b="0"/>
            <wp:docPr id="13" name="Picture 13" descr="C:\Users\user\Desktop\133789429_130067158927928_150460559325598645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33789429_130067158927928_1504605593255986456_n.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5781177"/>
                    </a:xfrm>
                    <a:prstGeom prst="rect">
                      <a:avLst/>
                    </a:prstGeom>
                    <a:noFill/>
                    <a:ln>
                      <a:noFill/>
                    </a:ln>
                  </pic:spPr>
                </pic:pic>
              </a:graphicData>
            </a:graphic>
          </wp:inline>
        </w:drawing>
      </w:r>
    </w:p>
    <w:p w14:paraId="6D9B36C4" w14:textId="4BA819C4" w:rsidR="000F0E21" w:rsidRDefault="000F0E21" w:rsidP="000F0E21">
      <w:pPr>
        <w:rPr>
          <w:noProof/>
        </w:rPr>
      </w:pPr>
    </w:p>
    <w:p w14:paraId="0AF14069" w14:textId="1C25A8C8" w:rsidR="000F0E21" w:rsidRDefault="000F0E21" w:rsidP="000F0E21">
      <w:pPr>
        <w:rPr>
          <w:noProof/>
        </w:rPr>
      </w:pPr>
    </w:p>
    <w:p w14:paraId="6BC8B46E" w14:textId="34CC181F" w:rsidR="00F0400F" w:rsidRDefault="00F0400F" w:rsidP="00F0400F">
      <w:pPr>
        <w:rPr>
          <w:noProof/>
        </w:rPr>
      </w:pPr>
    </w:p>
    <w:p w14:paraId="14C63887" w14:textId="13734FAA" w:rsidR="00F0400F" w:rsidRDefault="00F0400F" w:rsidP="00F0400F">
      <w:pPr>
        <w:rPr>
          <w:noProof/>
        </w:rPr>
      </w:pPr>
    </w:p>
    <w:p w14:paraId="49C3DE36" w14:textId="7A3092F5" w:rsidR="00F0400F" w:rsidRDefault="00F0400F" w:rsidP="00F0400F">
      <w:pPr>
        <w:rPr>
          <w:noProof/>
        </w:rPr>
      </w:pPr>
    </w:p>
    <w:p w14:paraId="3482BCF0" w14:textId="16970773" w:rsidR="00F0400F" w:rsidRDefault="00F0400F" w:rsidP="00F0400F">
      <w:pPr>
        <w:rPr>
          <w:noProof/>
        </w:rPr>
      </w:pPr>
    </w:p>
    <w:p w14:paraId="3B058C76" w14:textId="5EEA61DB" w:rsidR="00F0400F" w:rsidRDefault="00F0400F" w:rsidP="00F0400F">
      <w:pPr>
        <w:rPr>
          <w:noProof/>
        </w:rPr>
      </w:pPr>
    </w:p>
    <w:p w14:paraId="60B90A57" w14:textId="35CE8825" w:rsidR="00F0400F" w:rsidRDefault="00F0400F" w:rsidP="00F0400F">
      <w:pPr>
        <w:rPr>
          <w:noProof/>
        </w:rPr>
      </w:pPr>
    </w:p>
    <w:p w14:paraId="4F49B36E" w14:textId="59756172" w:rsidR="00F0400F" w:rsidRDefault="00F0400F" w:rsidP="00F0400F">
      <w:pPr>
        <w:rPr>
          <w:noProof/>
        </w:rPr>
      </w:pPr>
    </w:p>
    <w:p w14:paraId="07282E21" w14:textId="77777777" w:rsidR="00F0400F" w:rsidRDefault="00F0400F" w:rsidP="00F0400F">
      <w:pPr>
        <w:rPr>
          <w:noProof/>
        </w:rPr>
      </w:pPr>
    </w:p>
    <w:p w14:paraId="6BDEBD48" w14:textId="670B3A65" w:rsidR="00F0400F" w:rsidRPr="00F0400F" w:rsidRDefault="00F0400F" w:rsidP="00F0400F">
      <w:pPr>
        <w:ind w:firstLine="720"/>
      </w:pPr>
      <w:r>
        <w:lastRenderedPageBreak/>
        <w:t>Sequence Diagram:</w:t>
      </w:r>
    </w:p>
    <w:p w14:paraId="1F0EAA6A" w14:textId="659D553D" w:rsidR="000F0E21" w:rsidRDefault="000F0E21" w:rsidP="000F0E21">
      <w:pPr>
        <w:rPr>
          <w:rFonts w:eastAsia="Arial Unicode MS" w:cstheme="minorHAnsi"/>
          <w:sz w:val="26"/>
          <w:szCs w:val="26"/>
        </w:rPr>
      </w:pPr>
      <w:r w:rsidRPr="008A0CD8">
        <w:rPr>
          <w:noProof/>
        </w:rPr>
        <w:drawing>
          <wp:inline distT="0" distB="0" distL="0" distR="0" wp14:anchorId="3E425586" wp14:editId="2DD6952D">
            <wp:extent cx="5730875" cy="5724075"/>
            <wp:effectExtent l="0" t="0" r="3175" b="0"/>
            <wp:docPr id="14" name="Picture 14" descr="C:\Users\user\Desktop\134676601_747022062606037_14242196423589174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134676601_747022062606037_142421964235891748_n.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4810" cy="5728005"/>
                    </a:xfrm>
                    <a:prstGeom prst="rect">
                      <a:avLst/>
                    </a:prstGeom>
                    <a:noFill/>
                    <a:ln>
                      <a:noFill/>
                    </a:ln>
                  </pic:spPr>
                </pic:pic>
              </a:graphicData>
            </a:graphic>
          </wp:inline>
        </w:drawing>
      </w:r>
    </w:p>
    <w:p w14:paraId="5FDC00A4" w14:textId="2C266E81" w:rsidR="001D6181" w:rsidRDefault="001D6181" w:rsidP="001D6181">
      <w:pPr>
        <w:rPr>
          <w:rFonts w:eastAsia="Arial Unicode MS" w:cstheme="minorHAnsi"/>
          <w:sz w:val="26"/>
          <w:szCs w:val="26"/>
        </w:rPr>
      </w:pPr>
    </w:p>
    <w:p w14:paraId="596A211B" w14:textId="5784E545" w:rsidR="00F0400F" w:rsidRDefault="00F0400F" w:rsidP="001D6181">
      <w:pPr>
        <w:rPr>
          <w:rFonts w:eastAsia="Arial Unicode MS" w:cstheme="minorHAnsi"/>
          <w:sz w:val="26"/>
          <w:szCs w:val="26"/>
        </w:rPr>
      </w:pPr>
    </w:p>
    <w:p w14:paraId="205C6774" w14:textId="13F98963" w:rsidR="00F0400F" w:rsidRDefault="00F0400F" w:rsidP="001D6181">
      <w:pPr>
        <w:rPr>
          <w:rFonts w:eastAsia="Arial Unicode MS" w:cstheme="minorHAnsi"/>
          <w:sz w:val="26"/>
          <w:szCs w:val="26"/>
        </w:rPr>
      </w:pPr>
    </w:p>
    <w:p w14:paraId="67184FF0" w14:textId="2ABF9423" w:rsidR="00F0400F" w:rsidRDefault="00F0400F" w:rsidP="001D6181">
      <w:pPr>
        <w:rPr>
          <w:rFonts w:eastAsia="Arial Unicode MS" w:cstheme="minorHAnsi"/>
          <w:sz w:val="26"/>
          <w:szCs w:val="26"/>
        </w:rPr>
      </w:pPr>
    </w:p>
    <w:p w14:paraId="12A2D66A" w14:textId="0C084FDE" w:rsidR="00F0400F" w:rsidRDefault="00F0400F" w:rsidP="001D6181">
      <w:pPr>
        <w:rPr>
          <w:rFonts w:eastAsia="Arial Unicode MS" w:cstheme="minorHAnsi"/>
          <w:sz w:val="26"/>
          <w:szCs w:val="26"/>
        </w:rPr>
      </w:pPr>
    </w:p>
    <w:p w14:paraId="35ECA355" w14:textId="5242C9BF" w:rsidR="00F0400F" w:rsidRDefault="00F0400F" w:rsidP="001D6181">
      <w:pPr>
        <w:rPr>
          <w:rFonts w:eastAsia="Arial Unicode MS" w:cstheme="minorHAnsi"/>
          <w:sz w:val="26"/>
          <w:szCs w:val="26"/>
        </w:rPr>
      </w:pPr>
    </w:p>
    <w:p w14:paraId="6742845E" w14:textId="7DDCFE22" w:rsidR="00F0400F" w:rsidRDefault="00F0400F" w:rsidP="001D6181">
      <w:pPr>
        <w:rPr>
          <w:rFonts w:eastAsia="Arial Unicode MS" w:cstheme="minorHAnsi"/>
          <w:sz w:val="26"/>
          <w:szCs w:val="26"/>
        </w:rPr>
      </w:pPr>
    </w:p>
    <w:p w14:paraId="220E6573" w14:textId="1D56B370" w:rsidR="00F0400F" w:rsidRDefault="00F0400F" w:rsidP="001D6181">
      <w:pPr>
        <w:rPr>
          <w:rFonts w:eastAsia="Arial Unicode MS" w:cstheme="minorHAnsi"/>
          <w:sz w:val="26"/>
          <w:szCs w:val="26"/>
        </w:rPr>
      </w:pPr>
    </w:p>
    <w:p w14:paraId="222E8E2E" w14:textId="77777777" w:rsidR="00F0400F" w:rsidRDefault="00F0400F" w:rsidP="001D6181">
      <w:pPr>
        <w:rPr>
          <w:rFonts w:eastAsia="Arial Unicode MS" w:cstheme="minorHAnsi"/>
          <w:sz w:val="26"/>
          <w:szCs w:val="26"/>
        </w:rPr>
      </w:pPr>
    </w:p>
    <w:p w14:paraId="37995CC8" w14:textId="0E02A623" w:rsidR="001D6181" w:rsidRDefault="00F0400F" w:rsidP="001D6181">
      <w:pPr>
        <w:rPr>
          <w:rFonts w:eastAsia="Arial Unicode MS" w:cstheme="minorHAnsi"/>
          <w:sz w:val="26"/>
          <w:szCs w:val="26"/>
        </w:rPr>
      </w:pPr>
      <w:r>
        <w:rPr>
          <w:rFonts w:eastAsia="Arial Unicode MS" w:cstheme="minorHAnsi"/>
          <w:sz w:val="26"/>
          <w:szCs w:val="26"/>
        </w:rPr>
        <w:lastRenderedPageBreak/>
        <w:t>Screenshot:</w:t>
      </w:r>
    </w:p>
    <w:p w14:paraId="4B608DA0" w14:textId="07801851" w:rsidR="00974A3D" w:rsidRDefault="00974A3D" w:rsidP="00974A3D">
      <w:pPr>
        <w:rPr>
          <w:rFonts w:eastAsia="Arial Unicode MS" w:cstheme="minorHAnsi"/>
          <w:sz w:val="26"/>
          <w:szCs w:val="26"/>
        </w:rPr>
      </w:pPr>
    </w:p>
    <w:p w14:paraId="5831902D" w14:textId="2F1F9869" w:rsidR="00974A3D" w:rsidRPr="00974A3D" w:rsidRDefault="00974A3D" w:rsidP="00974A3D">
      <w:pPr>
        <w:rPr>
          <w:rFonts w:eastAsia="Arial Unicode MS" w:cstheme="minorHAnsi"/>
          <w:sz w:val="26"/>
          <w:szCs w:val="26"/>
        </w:rPr>
      </w:pPr>
      <w:r>
        <w:rPr>
          <w:rFonts w:eastAsia="Arial Unicode MS" w:cstheme="minorHAnsi"/>
          <w:noProof/>
          <w:sz w:val="26"/>
          <w:szCs w:val="26"/>
        </w:rPr>
        <w:drawing>
          <wp:inline distT="0" distB="0" distL="0" distR="0" wp14:anchorId="50E6D325" wp14:editId="41C7FDBE">
            <wp:extent cx="5731510" cy="322262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drawing>
          <wp:inline distT="0" distB="0" distL="0" distR="0" wp14:anchorId="321EE508" wp14:editId="2BB52D3E">
            <wp:extent cx="5731510" cy="3222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lastRenderedPageBreak/>
        <w:drawing>
          <wp:inline distT="0" distB="0" distL="0" distR="0" wp14:anchorId="6FA9A7EA" wp14:editId="5DC6FAB2">
            <wp:extent cx="5731510" cy="32226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8">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drawing>
          <wp:inline distT="0" distB="0" distL="0" distR="0" wp14:anchorId="159D057E" wp14:editId="647F7AC8">
            <wp:extent cx="5731510" cy="32226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lastRenderedPageBreak/>
        <w:drawing>
          <wp:inline distT="0" distB="0" distL="0" distR="0" wp14:anchorId="130BFDD2" wp14:editId="6507D3FF">
            <wp:extent cx="5731510" cy="32226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drawing>
          <wp:inline distT="0" distB="0" distL="0" distR="0" wp14:anchorId="3E063528" wp14:editId="1D8C34B8">
            <wp:extent cx="5731510" cy="32226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1">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lastRenderedPageBreak/>
        <w:drawing>
          <wp:inline distT="0" distB="0" distL="0" distR="0" wp14:anchorId="5886BE5E" wp14:editId="780CB5A0">
            <wp:extent cx="5731510" cy="32226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2">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drawing>
          <wp:inline distT="0" distB="0" distL="0" distR="0" wp14:anchorId="6AEFD304" wp14:editId="22AF9DBB">
            <wp:extent cx="5731510" cy="32226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3">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lastRenderedPageBreak/>
        <w:drawing>
          <wp:inline distT="0" distB="0" distL="0" distR="0" wp14:anchorId="089FBB06" wp14:editId="0D4543FF">
            <wp:extent cx="5731510" cy="322262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4">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drawing>
          <wp:inline distT="0" distB="0" distL="0" distR="0" wp14:anchorId="6D5B1F9F" wp14:editId="177AD7D2">
            <wp:extent cx="5731510" cy="322262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5">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r>
        <w:rPr>
          <w:rFonts w:eastAsia="Arial Unicode MS" w:cstheme="minorHAnsi"/>
          <w:noProof/>
          <w:sz w:val="26"/>
          <w:szCs w:val="26"/>
        </w:rPr>
        <w:lastRenderedPageBreak/>
        <w:drawing>
          <wp:inline distT="0" distB="0" distL="0" distR="0" wp14:anchorId="6A26CCB5" wp14:editId="12F3714C">
            <wp:extent cx="5731510" cy="32226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sectPr w:rsidR="00974A3D" w:rsidRPr="00974A3D">
      <w:footerReference w:type="default" r:id="rId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0B231" w14:textId="77777777" w:rsidR="00024302" w:rsidRDefault="00024302" w:rsidP="00D15306">
      <w:pPr>
        <w:spacing w:after="0" w:line="240" w:lineRule="auto"/>
      </w:pPr>
      <w:r>
        <w:separator/>
      </w:r>
    </w:p>
  </w:endnote>
  <w:endnote w:type="continuationSeparator" w:id="0">
    <w:p w14:paraId="23335370" w14:textId="77777777" w:rsidR="00024302" w:rsidRDefault="00024302" w:rsidP="00D15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8B414" w14:textId="1E038BFD" w:rsidR="00104D0C" w:rsidRDefault="00104D0C">
    <w:pPr>
      <w:pStyle w:val="Footer"/>
    </w:pPr>
  </w:p>
  <w:p w14:paraId="091E3CD5" w14:textId="77777777" w:rsidR="00104D0C" w:rsidRDefault="00104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BD3EC" w14:textId="77777777" w:rsidR="00024302" w:rsidRDefault="00024302" w:rsidP="00D15306">
      <w:pPr>
        <w:spacing w:after="0" w:line="240" w:lineRule="auto"/>
      </w:pPr>
      <w:r>
        <w:separator/>
      </w:r>
    </w:p>
  </w:footnote>
  <w:footnote w:type="continuationSeparator" w:id="0">
    <w:p w14:paraId="24872706" w14:textId="77777777" w:rsidR="00024302" w:rsidRDefault="00024302" w:rsidP="00D15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80B"/>
    <w:multiLevelType w:val="hybridMultilevel"/>
    <w:tmpl w:val="A992D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E813B4A"/>
    <w:multiLevelType w:val="hybridMultilevel"/>
    <w:tmpl w:val="9B7A3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B130900"/>
    <w:multiLevelType w:val="hybridMultilevel"/>
    <w:tmpl w:val="E1B0CDA4"/>
    <w:lvl w:ilvl="0" w:tplc="04090005">
      <w:start w:val="1"/>
      <w:numFmt w:val="bullet"/>
      <w:lvlText w:val=""/>
      <w:lvlJc w:val="left"/>
      <w:pPr>
        <w:ind w:left="927"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2547560"/>
    <w:multiLevelType w:val="hybridMultilevel"/>
    <w:tmpl w:val="84FE68D2"/>
    <w:lvl w:ilvl="0" w:tplc="678267F4">
      <w:start w:val="1"/>
      <w:numFmt w:val="decimal"/>
      <w:lvlText w:val="%1."/>
      <w:lvlJc w:val="left"/>
      <w:pPr>
        <w:ind w:left="1080" w:hanging="360"/>
      </w:pPr>
      <w:rPr>
        <w:rFonts w:ascii="Times New Roman" w:hAnsi="Times New Roman" w:cs="Times New Roman" w:hint="default"/>
        <w:color w:val="231F2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6A8D5F41"/>
    <w:multiLevelType w:val="hybridMultilevel"/>
    <w:tmpl w:val="737E20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SxNLUwMTUyNzRW0lEKTi0uzszPAykwqQUAY63/dCwAAAA="/>
  </w:docVars>
  <w:rsids>
    <w:rsidRoot w:val="00D463E6"/>
    <w:rsid w:val="00024302"/>
    <w:rsid w:val="000D0FFE"/>
    <w:rsid w:val="000F0E21"/>
    <w:rsid w:val="00104D0C"/>
    <w:rsid w:val="001D6181"/>
    <w:rsid w:val="001E3E10"/>
    <w:rsid w:val="001F1092"/>
    <w:rsid w:val="002104AC"/>
    <w:rsid w:val="0024708D"/>
    <w:rsid w:val="003221B0"/>
    <w:rsid w:val="00416C64"/>
    <w:rsid w:val="0046528B"/>
    <w:rsid w:val="004674D7"/>
    <w:rsid w:val="004773FC"/>
    <w:rsid w:val="00545000"/>
    <w:rsid w:val="00560B33"/>
    <w:rsid w:val="00682128"/>
    <w:rsid w:val="006B6678"/>
    <w:rsid w:val="006C754D"/>
    <w:rsid w:val="00706206"/>
    <w:rsid w:val="0072028C"/>
    <w:rsid w:val="007723BA"/>
    <w:rsid w:val="007E5308"/>
    <w:rsid w:val="0082298A"/>
    <w:rsid w:val="00887578"/>
    <w:rsid w:val="008A141F"/>
    <w:rsid w:val="008A6772"/>
    <w:rsid w:val="008B47E7"/>
    <w:rsid w:val="008C5803"/>
    <w:rsid w:val="008C6FC8"/>
    <w:rsid w:val="008D3D8A"/>
    <w:rsid w:val="0093575C"/>
    <w:rsid w:val="00974A3D"/>
    <w:rsid w:val="00A87447"/>
    <w:rsid w:val="00AC169C"/>
    <w:rsid w:val="00AE5B65"/>
    <w:rsid w:val="00B20B23"/>
    <w:rsid w:val="00B516C8"/>
    <w:rsid w:val="00C73B61"/>
    <w:rsid w:val="00CA3C06"/>
    <w:rsid w:val="00D15306"/>
    <w:rsid w:val="00D30228"/>
    <w:rsid w:val="00D346DE"/>
    <w:rsid w:val="00D463E6"/>
    <w:rsid w:val="00D62F4F"/>
    <w:rsid w:val="00E33D90"/>
    <w:rsid w:val="00E71888"/>
    <w:rsid w:val="00F0400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AE14E"/>
  <w15:docId w15:val="{37E7D5DE-C637-49E7-A50F-4F21F46AE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3E6"/>
    <w:pPr>
      <w:spacing w:after="160"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D463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D463E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D463E6"/>
    <w:pPr>
      <w:ind w:left="720"/>
      <w:contextualSpacing/>
    </w:pPr>
  </w:style>
  <w:style w:type="character" w:customStyle="1" w:styleId="gt-card-ttl-txt">
    <w:name w:val="gt-card-ttl-txt"/>
    <w:basedOn w:val="DefaultParagraphFont"/>
    <w:rsid w:val="00D463E6"/>
  </w:style>
  <w:style w:type="paragraph" w:styleId="BalloonText">
    <w:name w:val="Balloon Text"/>
    <w:basedOn w:val="Normal"/>
    <w:link w:val="BalloonTextChar"/>
    <w:uiPriority w:val="99"/>
    <w:semiHidden/>
    <w:unhideWhenUsed/>
    <w:rsid w:val="00D463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3E6"/>
    <w:rPr>
      <w:rFonts w:ascii="Tahoma" w:hAnsi="Tahoma" w:cs="Tahoma"/>
      <w:sz w:val="16"/>
      <w:szCs w:val="16"/>
      <w:lang w:val="en-US"/>
    </w:rPr>
  </w:style>
  <w:style w:type="paragraph" w:styleId="Header">
    <w:name w:val="header"/>
    <w:basedOn w:val="Normal"/>
    <w:link w:val="HeaderChar"/>
    <w:uiPriority w:val="99"/>
    <w:unhideWhenUsed/>
    <w:rsid w:val="00D153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306"/>
    <w:rPr>
      <w:lang w:val="en-US"/>
    </w:rPr>
  </w:style>
  <w:style w:type="paragraph" w:styleId="Footer">
    <w:name w:val="footer"/>
    <w:basedOn w:val="Normal"/>
    <w:link w:val="FooterChar"/>
    <w:uiPriority w:val="99"/>
    <w:unhideWhenUsed/>
    <w:rsid w:val="00D153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30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67185">
      <w:bodyDiv w:val="1"/>
      <w:marLeft w:val="0"/>
      <w:marRight w:val="0"/>
      <w:marTop w:val="0"/>
      <w:marBottom w:val="0"/>
      <w:divBdr>
        <w:top w:val="none" w:sz="0" w:space="0" w:color="auto"/>
        <w:left w:val="none" w:sz="0" w:space="0" w:color="auto"/>
        <w:bottom w:val="none" w:sz="0" w:space="0" w:color="auto"/>
        <w:right w:val="none" w:sz="0" w:space="0" w:color="auto"/>
      </w:divBdr>
    </w:div>
    <w:div w:id="419640051">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image" Target="media/image2.jpeg"/><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image" Target="media/image5.jp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image" Target="media/image9.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image" Target="media/image4.jpeg"/><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image" Target="media/image3.jpeg"/><Relationship Id="rId45" Type="http://schemas.openxmlformats.org/officeDocument/2006/relationships/image" Target="media/image8.jpeg"/><Relationship Id="rId53" Type="http://schemas.openxmlformats.org/officeDocument/2006/relationships/image" Target="media/image1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49" Type="http://schemas.openxmlformats.org/officeDocument/2006/relationships/image" Target="media/image12.png"/><Relationship Id="rId57"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image" Target="media/image7.jpeg"/><Relationship Id="rId52"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openxmlformats.org/officeDocument/2006/relationships/image" Target="media/image6.jpg"/><Relationship Id="rId48" Type="http://schemas.openxmlformats.org/officeDocument/2006/relationships/image" Target="media/image11.png"/><Relationship Id="rId56" Type="http://schemas.openxmlformats.org/officeDocument/2006/relationships/image" Target="media/image19.png"/><Relationship Id="rId8" Type="http://schemas.openxmlformats.org/officeDocument/2006/relationships/image" Target="media/image1.jpeg"/><Relationship Id="rId51" Type="http://schemas.openxmlformats.org/officeDocument/2006/relationships/image" Target="media/image14.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FE6230-A47F-46B8-9588-19A9DEE946B3}" type="doc">
      <dgm:prSet loTypeId="urn:microsoft.com/office/officeart/2005/8/layout/bProcess4" loCatId="process" qsTypeId="urn:microsoft.com/office/officeart/2005/8/quickstyle/simple2" qsCatId="simple" csTypeId="urn:microsoft.com/office/officeart/2005/8/colors/accent1_2" csCatId="accent1" phldr="1"/>
      <dgm:spPr/>
    </dgm:pt>
    <dgm:pt modelId="{18C373E1-200E-4508-A311-AD22A76B1F0C}">
      <dgm:prSet phldrT="[Text]" custT="1"/>
      <dgm:spPr/>
      <dgm:t>
        <a:bodyPr/>
        <a:lstStyle/>
        <a:p>
          <a:pPr algn="l"/>
          <a:r>
            <a:rPr lang="en-US" sz="1200">
              <a:latin typeface="Times New Roman" panose="02020603050405020304" pitchFamily="18" charset="0"/>
              <a:cs typeface="Times New Roman" panose="02020603050405020304" pitchFamily="18" charset="0"/>
            </a:rPr>
            <a:t>Home</a:t>
          </a:r>
        </a:p>
      </dgm:t>
    </dgm:pt>
    <dgm:pt modelId="{6DA8459F-1EB9-4355-B2CB-DFA2FEF80B88}" type="parTrans" cxnId="{2B612AA1-C930-41EF-811D-720BED69C244}">
      <dgm:prSet/>
      <dgm:spPr/>
      <dgm:t>
        <a:bodyPr/>
        <a:lstStyle/>
        <a:p>
          <a:pPr algn="l"/>
          <a:endParaRPr lang="en-US"/>
        </a:p>
      </dgm:t>
    </dgm:pt>
    <dgm:pt modelId="{E118E003-114F-4DA4-92A8-40481CED7F01}" type="sibTrans" cxnId="{2B612AA1-C930-41EF-811D-720BED69C244}">
      <dgm:prSet/>
      <dgm:spPr/>
      <dgm:t>
        <a:bodyPr/>
        <a:lstStyle/>
        <a:p>
          <a:pPr algn="l"/>
          <a:endParaRPr lang="en-US"/>
        </a:p>
      </dgm:t>
    </dgm:pt>
    <dgm:pt modelId="{026DABC0-F811-4EF4-A39E-33FB9F7F2D39}">
      <dgm:prSet phldrT="[Text]" custT="1"/>
      <dgm:spPr/>
      <dgm:t>
        <a:bodyPr/>
        <a:lstStyle/>
        <a:p>
          <a:pPr algn="l"/>
          <a:r>
            <a:rPr lang="en-US" sz="1200">
              <a:latin typeface="Times New Roman" panose="02020603050405020304" pitchFamily="18" charset="0"/>
              <a:cs typeface="Times New Roman" panose="02020603050405020304" pitchFamily="18" charset="0"/>
            </a:rPr>
            <a:t>Service Provider Profile</a:t>
          </a:r>
        </a:p>
      </dgm:t>
    </dgm:pt>
    <dgm:pt modelId="{CB03BC70-FC76-423E-9EB9-45C4B8EE6814}" type="parTrans" cxnId="{149867BB-BB93-451A-A65A-F31F37A55836}">
      <dgm:prSet/>
      <dgm:spPr/>
      <dgm:t>
        <a:bodyPr/>
        <a:lstStyle/>
        <a:p>
          <a:pPr algn="l"/>
          <a:endParaRPr lang="en-US"/>
        </a:p>
      </dgm:t>
    </dgm:pt>
    <dgm:pt modelId="{052781B2-8B63-4D2C-B338-96CA830DD67F}" type="sibTrans" cxnId="{149867BB-BB93-451A-A65A-F31F37A55836}">
      <dgm:prSet/>
      <dgm:spPr/>
      <dgm:t>
        <a:bodyPr/>
        <a:lstStyle/>
        <a:p>
          <a:pPr algn="l"/>
          <a:endParaRPr lang="en-US"/>
        </a:p>
      </dgm:t>
    </dgm:pt>
    <dgm:pt modelId="{E36DE07C-C67C-44EA-9E61-9D2F895690F2}">
      <dgm:prSet phldrT="[Text]" custT="1"/>
      <dgm:spPr/>
      <dgm:t>
        <a:bodyPr/>
        <a:lstStyle/>
        <a:p>
          <a:pPr algn="l"/>
          <a:r>
            <a:rPr lang="en-US" sz="1200">
              <a:latin typeface="Times New Roman" panose="02020603050405020304" pitchFamily="18" charset="0"/>
              <a:cs typeface="Times New Roman" panose="02020603050405020304" pitchFamily="18" charset="0"/>
            </a:rPr>
            <a:t>Cash</a:t>
          </a:r>
        </a:p>
      </dgm:t>
    </dgm:pt>
    <dgm:pt modelId="{1F7DBFAF-D321-4FE0-A896-3C6F770D389B}" type="parTrans" cxnId="{2B63E9A2-424D-4498-A5B1-84CECE5E040B}">
      <dgm:prSet/>
      <dgm:spPr/>
      <dgm:t>
        <a:bodyPr/>
        <a:lstStyle/>
        <a:p>
          <a:pPr algn="l"/>
          <a:endParaRPr lang="en-US"/>
        </a:p>
      </dgm:t>
    </dgm:pt>
    <dgm:pt modelId="{91E3611C-59F2-4AF2-ACFF-D328BFC08BAF}" type="sibTrans" cxnId="{2B63E9A2-424D-4498-A5B1-84CECE5E040B}">
      <dgm:prSet/>
      <dgm:spPr/>
      <dgm:t>
        <a:bodyPr/>
        <a:lstStyle/>
        <a:p>
          <a:pPr algn="l"/>
          <a:endParaRPr lang="en-US"/>
        </a:p>
      </dgm:t>
    </dgm:pt>
    <dgm:pt modelId="{1AA45C6D-AB6D-481C-8F80-A1085CBD8227}">
      <dgm:prSet phldrT="[Text]" custT="1"/>
      <dgm:spPr/>
      <dgm:t>
        <a:bodyPr/>
        <a:lstStyle/>
        <a:p>
          <a:pPr algn="l"/>
          <a:r>
            <a:rPr lang="en-US" sz="1200">
              <a:latin typeface="Times New Roman" panose="02020603050405020304" pitchFamily="18" charset="0"/>
              <a:cs typeface="Times New Roman" panose="02020603050405020304" pitchFamily="18" charset="0"/>
            </a:rPr>
            <a:t>Digital payment</a:t>
          </a:r>
        </a:p>
      </dgm:t>
    </dgm:pt>
    <dgm:pt modelId="{94185C70-B3F7-4446-88CF-9B5089F76251}" type="parTrans" cxnId="{3B6755C2-147B-4F8A-9823-D6A465F4A48D}">
      <dgm:prSet/>
      <dgm:spPr/>
      <dgm:t>
        <a:bodyPr/>
        <a:lstStyle/>
        <a:p>
          <a:pPr algn="l"/>
          <a:endParaRPr lang="en-US"/>
        </a:p>
      </dgm:t>
    </dgm:pt>
    <dgm:pt modelId="{1B71FCE8-80BD-4567-B074-28022CABBB5F}" type="sibTrans" cxnId="{3B6755C2-147B-4F8A-9823-D6A465F4A48D}">
      <dgm:prSet/>
      <dgm:spPr/>
      <dgm:t>
        <a:bodyPr/>
        <a:lstStyle/>
        <a:p>
          <a:pPr algn="l"/>
          <a:endParaRPr lang="en-US"/>
        </a:p>
      </dgm:t>
    </dgm:pt>
    <dgm:pt modelId="{EB1A58C2-3B32-4725-809D-F893270986AE}">
      <dgm:prSet phldrT="[Text]" custT="1"/>
      <dgm:spPr/>
      <dgm:t>
        <a:bodyPr/>
        <a:lstStyle/>
        <a:p>
          <a:pPr algn="l"/>
          <a:r>
            <a:rPr lang="en-US" sz="1200">
              <a:latin typeface="Times New Roman" panose="02020603050405020304" pitchFamily="18" charset="0"/>
              <a:cs typeface="Times New Roman" panose="02020603050405020304" pitchFamily="18" charset="0"/>
            </a:rPr>
            <a:t>Delivary Service</a:t>
          </a:r>
        </a:p>
      </dgm:t>
    </dgm:pt>
    <dgm:pt modelId="{31F1A7DB-8013-4B4C-B920-E2C29237EB41}" type="parTrans" cxnId="{2A5E1070-25F4-46ED-B777-63FF2E104BBF}">
      <dgm:prSet/>
      <dgm:spPr/>
      <dgm:t>
        <a:bodyPr/>
        <a:lstStyle/>
        <a:p>
          <a:pPr algn="l"/>
          <a:endParaRPr lang="en-US"/>
        </a:p>
      </dgm:t>
    </dgm:pt>
    <dgm:pt modelId="{73030004-E896-4E0C-8523-886C41FAD4F5}" type="sibTrans" cxnId="{2A5E1070-25F4-46ED-B777-63FF2E104BBF}">
      <dgm:prSet/>
      <dgm:spPr/>
      <dgm:t>
        <a:bodyPr/>
        <a:lstStyle/>
        <a:p>
          <a:pPr algn="l"/>
          <a:endParaRPr lang="en-US"/>
        </a:p>
      </dgm:t>
    </dgm:pt>
    <dgm:pt modelId="{6B889001-3FCA-4177-9BAA-70D09DD20397}">
      <dgm:prSet phldrT="[Text]" custT="1"/>
      <dgm:spPr/>
      <dgm:t>
        <a:bodyPr/>
        <a:lstStyle/>
        <a:p>
          <a:pPr algn="l"/>
          <a:r>
            <a:rPr lang="en-US" sz="1200">
              <a:latin typeface="Times New Roman" panose="02020603050405020304" pitchFamily="18" charset="0"/>
              <a:cs typeface="Times New Roman" panose="02020603050405020304" pitchFamily="18" charset="0"/>
            </a:rPr>
            <a:t>Medicine list</a:t>
          </a:r>
        </a:p>
      </dgm:t>
    </dgm:pt>
    <dgm:pt modelId="{7414BF9F-FCA4-4862-80A9-BEF8A8144816}" type="parTrans" cxnId="{FB68F78B-A1C7-4024-B6E8-F2C4BC4A2EBF}">
      <dgm:prSet/>
      <dgm:spPr/>
      <dgm:t>
        <a:bodyPr/>
        <a:lstStyle/>
        <a:p>
          <a:pPr algn="l"/>
          <a:endParaRPr lang="en-US"/>
        </a:p>
      </dgm:t>
    </dgm:pt>
    <dgm:pt modelId="{B50F8DAD-758E-4926-A222-009E3D5CB16D}" type="sibTrans" cxnId="{FB68F78B-A1C7-4024-B6E8-F2C4BC4A2EBF}">
      <dgm:prSet/>
      <dgm:spPr/>
      <dgm:t>
        <a:bodyPr/>
        <a:lstStyle/>
        <a:p>
          <a:pPr algn="l"/>
          <a:endParaRPr lang="en-US"/>
        </a:p>
      </dgm:t>
    </dgm:pt>
    <dgm:pt modelId="{5F9C61E0-2CFD-4311-BD4F-F81B5E0C9EA8}">
      <dgm:prSet phldrT="[Text]" custT="1"/>
      <dgm:spPr/>
      <dgm:t>
        <a:bodyPr/>
        <a:lstStyle/>
        <a:p>
          <a:pPr algn="l"/>
          <a:r>
            <a:rPr lang="en-US" sz="1200">
              <a:latin typeface="Times New Roman" panose="02020603050405020304" pitchFamily="18" charset="0"/>
              <a:cs typeface="Times New Roman" panose="02020603050405020304" pitchFamily="18" charset="0"/>
            </a:rPr>
            <a:t>Technician</a:t>
          </a:r>
        </a:p>
      </dgm:t>
    </dgm:pt>
    <dgm:pt modelId="{960F674E-87B7-4768-8554-89B7937E8C3C}" type="parTrans" cxnId="{7521B727-4BF1-4D54-9A6E-426E9A325CC6}">
      <dgm:prSet/>
      <dgm:spPr/>
      <dgm:t>
        <a:bodyPr/>
        <a:lstStyle/>
        <a:p>
          <a:pPr algn="l"/>
          <a:endParaRPr lang="en-US"/>
        </a:p>
      </dgm:t>
    </dgm:pt>
    <dgm:pt modelId="{497ABD73-27D9-4E32-87F8-D8DAD0A7024D}" type="sibTrans" cxnId="{7521B727-4BF1-4D54-9A6E-426E9A325CC6}">
      <dgm:prSet/>
      <dgm:spPr/>
      <dgm:t>
        <a:bodyPr/>
        <a:lstStyle/>
        <a:p>
          <a:pPr algn="l"/>
          <a:endParaRPr lang="en-US"/>
        </a:p>
      </dgm:t>
    </dgm:pt>
    <dgm:pt modelId="{E9475CC1-A156-4F05-A233-2B47CAED750A}">
      <dgm:prSet phldrT="[Text]" custT="1"/>
      <dgm:spPr/>
      <dgm:t>
        <a:bodyPr/>
        <a:lstStyle/>
        <a:p>
          <a:pPr algn="l"/>
          <a:r>
            <a:rPr lang="en-US" sz="1200">
              <a:latin typeface="Times New Roman" panose="02020603050405020304" pitchFamily="18" charset="0"/>
              <a:cs typeface="Times New Roman" panose="02020603050405020304" pitchFamily="18" charset="0"/>
            </a:rPr>
            <a:t>Delivary boy</a:t>
          </a:r>
        </a:p>
      </dgm:t>
    </dgm:pt>
    <dgm:pt modelId="{07BC42A3-5B00-4587-A41A-59C9862984FA}" type="parTrans" cxnId="{87445244-EDA7-46A6-A3E1-29DDA8680752}">
      <dgm:prSet/>
      <dgm:spPr/>
      <dgm:t>
        <a:bodyPr/>
        <a:lstStyle/>
        <a:p>
          <a:pPr algn="l"/>
          <a:endParaRPr lang="en-US"/>
        </a:p>
      </dgm:t>
    </dgm:pt>
    <dgm:pt modelId="{4F879758-FF81-410C-AF42-4988BC3B01FA}" type="sibTrans" cxnId="{87445244-EDA7-46A6-A3E1-29DDA8680752}">
      <dgm:prSet/>
      <dgm:spPr/>
      <dgm:t>
        <a:bodyPr/>
        <a:lstStyle/>
        <a:p>
          <a:pPr algn="l"/>
          <a:endParaRPr lang="en-US"/>
        </a:p>
      </dgm:t>
    </dgm:pt>
    <dgm:pt modelId="{D8F3365A-CD5D-434C-9C9F-469FED8963E5}">
      <dgm:prSet phldrT="[Text]" custT="1"/>
      <dgm:spPr/>
      <dgm:t>
        <a:bodyPr/>
        <a:lstStyle/>
        <a:p>
          <a:pPr algn="l"/>
          <a:r>
            <a:rPr lang="en-US" sz="1200">
              <a:latin typeface="Times New Roman" panose="02020603050405020304" pitchFamily="18" charset="0"/>
              <a:cs typeface="Times New Roman" panose="02020603050405020304" pitchFamily="18" charset="0"/>
            </a:rPr>
            <a:t>Near by medicine shop</a:t>
          </a:r>
        </a:p>
      </dgm:t>
    </dgm:pt>
    <dgm:pt modelId="{B46FFACC-DEB9-42D7-B4CD-263D54C03029}">
      <dgm:prSet phldrT="[Text]" custT="1"/>
      <dgm:spPr/>
      <dgm:t>
        <a:bodyPr/>
        <a:lstStyle/>
        <a:p>
          <a:pPr algn="l"/>
          <a:r>
            <a:rPr lang="en-US" sz="1200">
              <a:latin typeface="Times New Roman" panose="02020603050405020304" pitchFamily="18" charset="0"/>
              <a:cs typeface="Times New Roman" panose="02020603050405020304" pitchFamily="18" charset="0"/>
            </a:rPr>
            <a:t>Map</a:t>
          </a:r>
        </a:p>
      </dgm:t>
    </dgm:pt>
    <dgm:pt modelId="{0753FBF8-0847-46F6-967C-D06BE79BE2EC}">
      <dgm:prSet phldrT="[Text]" custT="1"/>
      <dgm:spPr/>
      <dgm:t>
        <a:bodyPr/>
        <a:lstStyle/>
        <a:p>
          <a:pPr algn="l"/>
          <a:r>
            <a:rPr lang="en-US" sz="1200">
              <a:latin typeface="Times New Roman" panose="02020603050405020304" pitchFamily="18" charset="0"/>
              <a:cs typeface="Times New Roman" panose="02020603050405020304" pitchFamily="18" charset="0"/>
            </a:rPr>
            <a:t>New Destination</a:t>
          </a:r>
        </a:p>
      </dgm:t>
    </dgm:pt>
    <dgm:pt modelId="{1A75D20D-AD3A-47E2-9E11-E2C27C7585F0}" type="sibTrans" cxnId="{0860D459-E4A9-467C-956C-F525988D0901}">
      <dgm:prSet/>
      <dgm:spPr/>
      <dgm:t>
        <a:bodyPr/>
        <a:lstStyle/>
        <a:p>
          <a:pPr algn="l"/>
          <a:endParaRPr lang="en-US"/>
        </a:p>
      </dgm:t>
    </dgm:pt>
    <dgm:pt modelId="{FF176787-5575-4AE0-BCD2-0EEFAF45EC9D}" type="parTrans" cxnId="{0860D459-E4A9-467C-956C-F525988D0901}">
      <dgm:prSet/>
      <dgm:spPr/>
      <dgm:t>
        <a:bodyPr/>
        <a:lstStyle/>
        <a:p>
          <a:pPr algn="l"/>
          <a:endParaRPr lang="en-US"/>
        </a:p>
      </dgm:t>
    </dgm:pt>
    <dgm:pt modelId="{15C62243-518D-4DEE-8BAD-C38093B94726}" type="sibTrans" cxnId="{8FA67561-50A1-4E1A-9219-41D7A267F5AB}">
      <dgm:prSet/>
      <dgm:spPr/>
      <dgm:t>
        <a:bodyPr/>
        <a:lstStyle/>
        <a:p>
          <a:pPr algn="l"/>
          <a:endParaRPr lang="en-US"/>
        </a:p>
      </dgm:t>
    </dgm:pt>
    <dgm:pt modelId="{0090060D-2E3D-4C0B-8E6C-BF573704003E}" type="parTrans" cxnId="{8FA67561-50A1-4E1A-9219-41D7A267F5AB}">
      <dgm:prSet/>
      <dgm:spPr/>
      <dgm:t>
        <a:bodyPr/>
        <a:lstStyle/>
        <a:p>
          <a:pPr algn="l"/>
          <a:endParaRPr lang="en-US"/>
        </a:p>
      </dgm:t>
    </dgm:pt>
    <dgm:pt modelId="{B236D559-FEB5-484A-85F6-017DA85B13DF}" type="sibTrans" cxnId="{7EBE1C4F-C602-43A4-93AD-FC8BA389195F}">
      <dgm:prSet/>
      <dgm:spPr/>
      <dgm:t>
        <a:bodyPr/>
        <a:lstStyle/>
        <a:p>
          <a:pPr algn="l"/>
          <a:endParaRPr lang="en-US"/>
        </a:p>
      </dgm:t>
    </dgm:pt>
    <dgm:pt modelId="{B65436FA-A638-4596-A77D-DD645C63E7F8}" type="parTrans" cxnId="{7EBE1C4F-C602-43A4-93AD-FC8BA389195F}">
      <dgm:prSet/>
      <dgm:spPr/>
      <dgm:t>
        <a:bodyPr/>
        <a:lstStyle/>
        <a:p>
          <a:pPr algn="l"/>
          <a:endParaRPr lang="en-US"/>
        </a:p>
      </dgm:t>
    </dgm:pt>
    <dgm:pt modelId="{C5FEB0E7-A607-48E7-96F4-4490A60E52CE}">
      <dgm:prSet phldrT="[Text]" custT="1"/>
      <dgm:spPr/>
      <dgm:t>
        <a:bodyPr/>
        <a:lstStyle/>
        <a:p>
          <a:pPr algn="l"/>
          <a:r>
            <a:rPr lang="en-US" sz="1200">
              <a:latin typeface="Times New Roman" panose="02020603050405020304" pitchFamily="18" charset="0"/>
              <a:cs typeface="Times New Roman" panose="02020603050405020304" pitchFamily="18" charset="0"/>
            </a:rPr>
            <a:t>Shop owner Payment</a:t>
          </a:r>
        </a:p>
      </dgm:t>
    </dgm:pt>
    <dgm:pt modelId="{496186FB-F351-46D6-9F17-1D706D20C68E}" type="parTrans" cxnId="{2027A50D-AF3E-4FAE-9B96-93208878729A}">
      <dgm:prSet/>
      <dgm:spPr/>
      <dgm:t>
        <a:bodyPr/>
        <a:lstStyle/>
        <a:p>
          <a:endParaRPr lang="en-SG"/>
        </a:p>
      </dgm:t>
    </dgm:pt>
    <dgm:pt modelId="{84872D3D-FAD3-4D42-B00A-3423985A03EE}" type="sibTrans" cxnId="{2027A50D-AF3E-4FAE-9B96-93208878729A}">
      <dgm:prSet/>
      <dgm:spPr/>
      <dgm:t>
        <a:bodyPr/>
        <a:lstStyle/>
        <a:p>
          <a:endParaRPr lang="en-SG"/>
        </a:p>
      </dgm:t>
    </dgm:pt>
    <dgm:pt modelId="{62E415B1-7DEE-4B9B-977E-7BB9476D06CF}">
      <dgm:prSet phldrT="[Text]" custT="1"/>
      <dgm:spPr/>
      <dgm:t>
        <a:bodyPr/>
        <a:lstStyle/>
        <a:p>
          <a:pPr algn="l"/>
          <a:r>
            <a:rPr lang="en-US" sz="1200">
              <a:latin typeface="Times New Roman" panose="02020603050405020304" pitchFamily="18" charset="0"/>
              <a:cs typeface="Times New Roman" panose="02020603050405020304" pitchFamily="18" charset="0"/>
            </a:rPr>
            <a:t>Review</a:t>
          </a:r>
        </a:p>
      </dgm:t>
    </dgm:pt>
    <dgm:pt modelId="{05426F2B-BD01-4355-9780-455AABBC9B55}" type="parTrans" cxnId="{DBBEE587-A0D5-4EBF-8B8B-2DEE05F75FC0}">
      <dgm:prSet/>
      <dgm:spPr/>
      <dgm:t>
        <a:bodyPr/>
        <a:lstStyle/>
        <a:p>
          <a:endParaRPr lang="en-SG"/>
        </a:p>
      </dgm:t>
    </dgm:pt>
    <dgm:pt modelId="{59538217-F177-4216-834A-1DB2B131F1CE}" type="sibTrans" cxnId="{DBBEE587-A0D5-4EBF-8B8B-2DEE05F75FC0}">
      <dgm:prSet/>
      <dgm:spPr/>
      <dgm:t>
        <a:bodyPr/>
        <a:lstStyle/>
        <a:p>
          <a:endParaRPr lang="en-SG"/>
        </a:p>
      </dgm:t>
    </dgm:pt>
    <dgm:pt modelId="{BDA2BB57-8923-4404-884D-EE15C25EF9A5}" type="pres">
      <dgm:prSet presAssocID="{F3FE6230-A47F-46B8-9588-19A9DEE946B3}" presName="Name0" presStyleCnt="0">
        <dgm:presLayoutVars>
          <dgm:dir/>
          <dgm:resizeHandles/>
        </dgm:presLayoutVars>
      </dgm:prSet>
      <dgm:spPr/>
    </dgm:pt>
    <dgm:pt modelId="{CBE03056-11F5-406B-BE3D-0B7B9E08A561}" type="pres">
      <dgm:prSet presAssocID="{18C373E1-200E-4508-A311-AD22A76B1F0C}" presName="compNode" presStyleCnt="0"/>
      <dgm:spPr/>
    </dgm:pt>
    <dgm:pt modelId="{AE22DB9B-C5F0-44BD-8B55-C9CD290D605C}" type="pres">
      <dgm:prSet presAssocID="{18C373E1-200E-4508-A311-AD22A76B1F0C}" presName="dummyConnPt" presStyleCnt="0"/>
      <dgm:spPr/>
    </dgm:pt>
    <dgm:pt modelId="{C8F1D7A7-0A25-42A8-8298-4C08FA0B05BA}" type="pres">
      <dgm:prSet presAssocID="{18C373E1-200E-4508-A311-AD22A76B1F0C}" presName="node" presStyleLbl="node1" presStyleIdx="0" presStyleCnt="4">
        <dgm:presLayoutVars>
          <dgm:bulletEnabled val="1"/>
        </dgm:presLayoutVars>
      </dgm:prSet>
      <dgm:spPr/>
    </dgm:pt>
    <dgm:pt modelId="{30964737-94EA-4A2B-A60F-DF029B5D893F}" type="pres">
      <dgm:prSet presAssocID="{E118E003-114F-4DA4-92A8-40481CED7F01}" presName="sibTrans" presStyleLbl="bgSibTrans2D1" presStyleIdx="0" presStyleCnt="3"/>
      <dgm:spPr/>
    </dgm:pt>
    <dgm:pt modelId="{4CBCF49F-EB59-4F32-8F7B-72D070ACEA55}" type="pres">
      <dgm:prSet presAssocID="{0753FBF8-0847-46F6-967C-D06BE79BE2EC}" presName="compNode" presStyleCnt="0"/>
      <dgm:spPr/>
    </dgm:pt>
    <dgm:pt modelId="{4955968C-FF04-4415-A2F3-0F639705A498}" type="pres">
      <dgm:prSet presAssocID="{0753FBF8-0847-46F6-967C-D06BE79BE2EC}" presName="dummyConnPt" presStyleCnt="0"/>
      <dgm:spPr/>
    </dgm:pt>
    <dgm:pt modelId="{7044A56D-C0A7-4C1E-B992-A511E0E7C64B}" type="pres">
      <dgm:prSet presAssocID="{0753FBF8-0847-46F6-967C-D06BE79BE2EC}" presName="node" presStyleLbl="node1" presStyleIdx="1" presStyleCnt="4">
        <dgm:presLayoutVars>
          <dgm:bulletEnabled val="1"/>
        </dgm:presLayoutVars>
      </dgm:prSet>
      <dgm:spPr/>
    </dgm:pt>
    <dgm:pt modelId="{9E5318A1-8436-433E-9BE3-D2AFAC4CDF94}" type="pres">
      <dgm:prSet presAssocID="{1A75D20D-AD3A-47E2-9E11-E2C27C7585F0}" presName="sibTrans" presStyleLbl="bgSibTrans2D1" presStyleIdx="1" presStyleCnt="3"/>
      <dgm:spPr/>
    </dgm:pt>
    <dgm:pt modelId="{E58F2B1E-BB7A-4D7C-BDC9-D46C2CFDB7EF}" type="pres">
      <dgm:prSet presAssocID="{026DABC0-F811-4EF4-A39E-33FB9F7F2D39}" presName="compNode" presStyleCnt="0"/>
      <dgm:spPr/>
    </dgm:pt>
    <dgm:pt modelId="{15BD9C45-F772-47C0-AA1F-18A15D4EA095}" type="pres">
      <dgm:prSet presAssocID="{026DABC0-F811-4EF4-A39E-33FB9F7F2D39}" presName="dummyConnPt" presStyleCnt="0"/>
      <dgm:spPr/>
    </dgm:pt>
    <dgm:pt modelId="{AE78C9B2-9F3B-42AB-AC3F-49F2AD399472}" type="pres">
      <dgm:prSet presAssocID="{026DABC0-F811-4EF4-A39E-33FB9F7F2D39}" presName="node" presStyleLbl="node1" presStyleIdx="2" presStyleCnt="4">
        <dgm:presLayoutVars>
          <dgm:bulletEnabled val="1"/>
        </dgm:presLayoutVars>
      </dgm:prSet>
      <dgm:spPr/>
    </dgm:pt>
    <dgm:pt modelId="{E14827E8-E5B6-4F50-9F90-A9DD119A38D8}" type="pres">
      <dgm:prSet presAssocID="{052781B2-8B63-4D2C-B338-96CA830DD67F}" presName="sibTrans" presStyleLbl="bgSibTrans2D1" presStyleIdx="2" presStyleCnt="3"/>
      <dgm:spPr/>
    </dgm:pt>
    <dgm:pt modelId="{200EA49F-8161-4A69-8E34-C835360965A9}" type="pres">
      <dgm:prSet presAssocID="{E36DE07C-C67C-44EA-9E61-9D2F895690F2}" presName="compNode" presStyleCnt="0"/>
      <dgm:spPr/>
    </dgm:pt>
    <dgm:pt modelId="{E7D19AA6-A26F-4EA3-BDAD-A6A330103A8A}" type="pres">
      <dgm:prSet presAssocID="{E36DE07C-C67C-44EA-9E61-9D2F895690F2}" presName="dummyConnPt" presStyleCnt="0"/>
      <dgm:spPr/>
    </dgm:pt>
    <dgm:pt modelId="{F9220E21-5FF8-4BF1-B42C-8EE817FC0960}" type="pres">
      <dgm:prSet presAssocID="{E36DE07C-C67C-44EA-9E61-9D2F895690F2}" presName="node" presStyleLbl="node1" presStyleIdx="3" presStyleCnt="4">
        <dgm:presLayoutVars>
          <dgm:bulletEnabled val="1"/>
        </dgm:presLayoutVars>
      </dgm:prSet>
      <dgm:spPr/>
    </dgm:pt>
  </dgm:ptLst>
  <dgm:cxnLst>
    <dgm:cxn modelId="{B46A1506-3FDF-450C-8EC7-4CD85A138667}" type="presOf" srcId="{B46FFACC-DEB9-42D7-B4CD-263D54C03029}" destId="{7044A56D-C0A7-4C1E-B992-A511E0E7C64B}" srcOrd="0" destOrd="1" presId="urn:microsoft.com/office/officeart/2005/8/layout/bProcess4"/>
    <dgm:cxn modelId="{F6455D0D-6DDC-42FD-BE9A-1EC5F27DF8EB}" type="presOf" srcId="{18C373E1-200E-4508-A311-AD22A76B1F0C}" destId="{C8F1D7A7-0A25-42A8-8298-4C08FA0B05BA}" srcOrd="0" destOrd="0" presId="urn:microsoft.com/office/officeart/2005/8/layout/bProcess4"/>
    <dgm:cxn modelId="{2027A50D-AF3E-4FAE-9B96-93208878729A}" srcId="{026DABC0-F811-4EF4-A39E-33FB9F7F2D39}" destId="{C5FEB0E7-A607-48E7-96F4-4490A60E52CE}" srcOrd="3" destOrd="0" parTransId="{496186FB-F351-46D6-9F17-1D706D20C68E}" sibTransId="{84872D3D-FAD3-4D42-B00A-3423985A03EE}"/>
    <dgm:cxn modelId="{6688ED22-529E-40CF-ABB7-6000ECF5F4E4}" type="presOf" srcId="{62E415B1-7DEE-4B9B-977E-7BB9476D06CF}" destId="{C8F1D7A7-0A25-42A8-8298-4C08FA0B05BA}" srcOrd="0" destOrd="2" presId="urn:microsoft.com/office/officeart/2005/8/layout/bProcess4"/>
    <dgm:cxn modelId="{7521B727-4BF1-4D54-9A6E-426E9A325CC6}" srcId="{026DABC0-F811-4EF4-A39E-33FB9F7F2D39}" destId="{5F9C61E0-2CFD-4311-BD4F-F81B5E0C9EA8}" srcOrd="1" destOrd="0" parTransId="{960F674E-87B7-4768-8554-89B7937E8C3C}" sibTransId="{497ABD73-27D9-4E32-87F8-D8DAD0A7024D}"/>
    <dgm:cxn modelId="{7AEDA93F-BC5D-44E2-9E81-6CCA85490A8E}" type="presOf" srcId="{1A75D20D-AD3A-47E2-9E11-E2C27C7585F0}" destId="{9E5318A1-8436-433E-9BE3-D2AFAC4CDF94}" srcOrd="0" destOrd="0" presId="urn:microsoft.com/office/officeart/2005/8/layout/bProcess4"/>
    <dgm:cxn modelId="{8FA67561-50A1-4E1A-9219-41D7A267F5AB}" srcId="{0753FBF8-0847-46F6-967C-D06BE79BE2EC}" destId="{D8F3365A-CD5D-434C-9C9F-469FED8963E5}" srcOrd="1" destOrd="0" parTransId="{0090060D-2E3D-4C0B-8E6C-BF573704003E}" sibTransId="{15C62243-518D-4DEE-8BAD-C38093B94726}"/>
    <dgm:cxn modelId="{47EDA463-8E47-498D-B4B7-B6DC77AAC325}" type="presOf" srcId="{1AA45C6D-AB6D-481C-8F80-A1085CBD8227}" destId="{F9220E21-5FF8-4BF1-B42C-8EE817FC0960}" srcOrd="0" destOrd="1" presId="urn:microsoft.com/office/officeart/2005/8/layout/bProcess4"/>
    <dgm:cxn modelId="{87445244-EDA7-46A6-A3E1-29DDA8680752}" srcId="{026DABC0-F811-4EF4-A39E-33FB9F7F2D39}" destId="{E9475CC1-A156-4F05-A233-2B47CAED750A}" srcOrd="2" destOrd="0" parTransId="{07BC42A3-5B00-4587-A41A-59C9862984FA}" sibTransId="{4F879758-FF81-410C-AF42-4988BC3B01FA}"/>
    <dgm:cxn modelId="{23168D46-9B55-4E10-A5BA-9B2A88BB5CB2}" type="presOf" srcId="{6B889001-3FCA-4177-9BAA-70D09DD20397}" destId="{AE78C9B2-9F3B-42AB-AC3F-49F2AD399472}" srcOrd="0" destOrd="1" presId="urn:microsoft.com/office/officeart/2005/8/layout/bProcess4"/>
    <dgm:cxn modelId="{58AC276D-DBB1-4DAF-B463-1EDEFE28519E}" type="presOf" srcId="{D8F3365A-CD5D-434C-9C9F-469FED8963E5}" destId="{7044A56D-C0A7-4C1E-B992-A511E0E7C64B}" srcOrd="0" destOrd="2" presId="urn:microsoft.com/office/officeart/2005/8/layout/bProcess4"/>
    <dgm:cxn modelId="{7EBE1C4F-C602-43A4-93AD-FC8BA389195F}" srcId="{0753FBF8-0847-46F6-967C-D06BE79BE2EC}" destId="{B46FFACC-DEB9-42D7-B4CD-263D54C03029}" srcOrd="0" destOrd="0" parTransId="{B65436FA-A638-4596-A77D-DD645C63E7F8}" sibTransId="{B236D559-FEB5-484A-85F6-017DA85B13DF}"/>
    <dgm:cxn modelId="{2A5E1070-25F4-46ED-B777-63FF2E104BBF}" srcId="{18C373E1-200E-4508-A311-AD22A76B1F0C}" destId="{EB1A58C2-3B32-4725-809D-F893270986AE}" srcOrd="0" destOrd="0" parTransId="{31F1A7DB-8013-4B4C-B920-E2C29237EB41}" sibTransId="{73030004-E896-4E0C-8523-886C41FAD4F5}"/>
    <dgm:cxn modelId="{B875D851-950E-4DCB-8659-B1F1C0FD7E1A}" type="presOf" srcId="{052781B2-8B63-4D2C-B338-96CA830DD67F}" destId="{E14827E8-E5B6-4F50-9F90-A9DD119A38D8}" srcOrd="0" destOrd="0" presId="urn:microsoft.com/office/officeart/2005/8/layout/bProcess4"/>
    <dgm:cxn modelId="{E1C71556-8F82-4BBB-8EB9-52B41DDB6402}" type="presOf" srcId="{E118E003-114F-4DA4-92A8-40481CED7F01}" destId="{30964737-94EA-4A2B-A60F-DF029B5D893F}" srcOrd="0" destOrd="0" presId="urn:microsoft.com/office/officeart/2005/8/layout/bProcess4"/>
    <dgm:cxn modelId="{0860D459-E4A9-467C-956C-F525988D0901}" srcId="{F3FE6230-A47F-46B8-9588-19A9DEE946B3}" destId="{0753FBF8-0847-46F6-967C-D06BE79BE2EC}" srcOrd="1" destOrd="0" parTransId="{FF176787-5575-4AE0-BCD2-0EEFAF45EC9D}" sibTransId="{1A75D20D-AD3A-47E2-9E11-E2C27C7585F0}"/>
    <dgm:cxn modelId="{DBBEE587-A0D5-4EBF-8B8B-2DEE05F75FC0}" srcId="{18C373E1-200E-4508-A311-AD22A76B1F0C}" destId="{62E415B1-7DEE-4B9B-977E-7BB9476D06CF}" srcOrd="1" destOrd="0" parTransId="{05426F2B-BD01-4355-9780-455AABBC9B55}" sibTransId="{59538217-F177-4216-834A-1DB2B131F1CE}"/>
    <dgm:cxn modelId="{FB68F78B-A1C7-4024-B6E8-F2C4BC4A2EBF}" srcId="{026DABC0-F811-4EF4-A39E-33FB9F7F2D39}" destId="{6B889001-3FCA-4177-9BAA-70D09DD20397}" srcOrd="0" destOrd="0" parTransId="{7414BF9F-FCA4-4862-80A9-BEF8A8144816}" sibTransId="{B50F8DAD-758E-4926-A222-009E3D5CB16D}"/>
    <dgm:cxn modelId="{A6EA779A-05BA-43C2-BD7D-9949460B36CD}" type="presOf" srcId="{026DABC0-F811-4EF4-A39E-33FB9F7F2D39}" destId="{AE78C9B2-9F3B-42AB-AC3F-49F2AD399472}" srcOrd="0" destOrd="0" presId="urn:microsoft.com/office/officeart/2005/8/layout/bProcess4"/>
    <dgm:cxn modelId="{2B612AA1-C930-41EF-811D-720BED69C244}" srcId="{F3FE6230-A47F-46B8-9588-19A9DEE946B3}" destId="{18C373E1-200E-4508-A311-AD22A76B1F0C}" srcOrd="0" destOrd="0" parTransId="{6DA8459F-1EB9-4355-B2CB-DFA2FEF80B88}" sibTransId="{E118E003-114F-4DA4-92A8-40481CED7F01}"/>
    <dgm:cxn modelId="{C880E0A2-B140-4E0F-8E7A-0080EDFA75AB}" type="presOf" srcId="{C5FEB0E7-A607-48E7-96F4-4490A60E52CE}" destId="{AE78C9B2-9F3B-42AB-AC3F-49F2AD399472}" srcOrd="0" destOrd="4" presId="urn:microsoft.com/office/officeart/2005/8/layout/bProcess4"/>
    <dgm:cxn modelId="{38F8E7A2-EF54-4AE8-8F11-5C299034FFC8}" type="presOf" srcId="{F3FE6230-A47F-46B8-9588-19A9DEE946B3}" destId="{BDA2BB57-8923-4404-884D-EE15C25EF9A5}" srcOrd="0" destOrd="0" presId="urn:microsoft.com/office/officeart/2005/8/layout/bProcess4"/>
    <dgm:cxn modelId="{2B63E9A2-424D-4498-A5B1-84CECE5E040B}" srcId="{F3FE6230-A47F-46B8-9588-19A9DEE946B3}" destId="{E36DE07C-C67C-44EA-9E61-9D2F895690F2}" srcOrd="3" destOrd="0" parTransId="{1F7DBFAF-D321-4FE0-A896-3C6F770D389B}" sibTransId="{91E3611C-59F2-4AF2-ACFF-D328BFC08BAF}"/>
    <dgm:cxn modelId="{BAE2FFAC-9D48-49DB-AF63-885914E6E4A2}" type="presOf" srcId="{5F9C61E0-2CFD-4311-BD4F-F81B5E0C9EA8}" destId="{AE78C9B2-9F3B-42AB-AC3F-49F2AD399472}" srcOrd="0" destOrd="2" presId="urn:microsoft.com/office/officeart/2005/8/layout/bProcess4"/>
    <dgm:cxn modelId="{75B318BB-8BBE-4DD7-9AFF-26F69F3DC62E}" type="presOf" srcId="{0753FBF8-0847-46F6-967C-D06BE79BE2EC}" destId="{7044A56D-C0A7-4C1E-B992-A511E0E7C64B}" srcOrd="0" destOrd="0" presId="urn:microsoft.com/office/officeart/2005/8/layout/bProcess4"/>
    <dgm:cxn modelId="{149867BB-BB93-451A-A65A-F31F37A55836}" srcId="{F3FE6230-A47F-46B8-9588-19A9DEE946B3}" destId="{026DABC0-F811-4EF4-A39E-33FB9F7F2D39}" srcOrd="2" destOrd="0" parTransId="{CB03BC70-FC76-423E-9EB9-45C4B8EE6814}" sibTransId="{052781B2-8B63-4D2C-B338-96CA830DD67F}"/>
    <dgm:cxn modelId="{3B6755C2-147B-4F8A-9823-D6A465F4A48D}" srcId="{E36DE07C-C67C-44EA-9E61-9D2F895690F2}" destId="{1AA45C6D-AB6D-481C-8F80-A1085CBD8227}" srcOrd="0" destOrd="0" parTransId="{94185C70-B3F7-4446-88CF-9B5089F76251}" sibTransId="{1B71FCE8-80BD-4567-B074-28022CABBB5F}"/>
    <dgm:cxn modelId="{18CA12D8-85F9-417D-9692-3CA9FE8A16BD}" type="presOf" srcId="{E9475CC1-A156-4F05-A233-2B47CAED750A}" destId="{AE78C9B2-9F3B-42AB-AC3F-49F2AD399472}" srcOrd="0" destOrd="3" presId="urn:microsoft.com/office/officeart/2005/8/layout/bProcess4"/>
    <dgm:cxn modelId="{61E324E3-BA15-4E13-8809-CED1DF2B9C40}" type="presOf" srcId="{EB1A58C2-3B32-4725-809D-F893270986AE}" destId="{C8F1D7A7-0A25-42A8-8298-4C08FA0B05BA}" srcOrd="0" destOrd="1" presId="urn:microsoft.com/office/officeart/2005/8/layout/bProcess4"/>
    <dgm:cxn modelId="{94E8F9F8-9C3C-4613-800A-48354AFDF090}" type="presOf" srcId="{E36DE07C-C67C-44EA-9E61-9D2F895690F2}" destId="{F9220E21-5FF8-4BF1-B42C-8EE817FC0960}" srcOrd="0" destOrd="0" presId="urn:microsoft.com/office/officeart/2005/8/layout/bProcess4"/>
    <dgm:cxn modelId="{44C4BDA5-0290-430C-BF2B-E26EBC51A3A6}" type="presParOf" srcId="{BDA2BB57-8923-4404-884D-EE15C25EF9A5}" destId="{CBE03056-11F5-406B-BE3D-0B7B9E08A561}" srcOrd="0" destOrd="0" presId="urn:microsoft.com/office/officeart/2005/8/layout/bProcess4"/>
    <dgm:cxn modelId="{4E644F80-EEE6-4CBA-910B-81226D864D8D}" type="presParOf" srcId="{CBE03056-11F5-406B-BE3D-0B7B9E08A561}" destId="{AE22DB9B-C5F0-44BD-8B55-C9CD290D605C}" srcOrd="0" destOrd="0" presId="urn:microsoft.com/office/officeart/2005/8/layout/bProcess4"/>
    <dgm:cxn modelId="{3D1DE89E-405B-4AF1-BB51-34677DC33FC8}" type="presParOf" srcId="{CBE03056-11F5-406B-BE3D-0B7B9E08A561}" destId="{C8F1D7A7-0A25-42A8-8298-4C08FA0B05BA}" srcOrd="1" destOrd="0" presId="urn:microsoft.com/office/officeart/2005/8/layout/bProcess4"/>
    <dgm:cxn modelId="{97A310FF-2E35-49DD-B87B-CE794FFB7874}" type="presParOf" srcId="{BDA2BB57-8923-4404-884D-EE15C25EF9A5}" destId="{30964737-94EA-4A2B-A60F-DF029B5D893F}" srcOrd="1" destOrd="0" presId="urn:microsoft.com/office/officeart/2005/8/layout/bProcess4"/>
    <dgm:cxn modelId="{1015B0F1-4EA9-4197-AAF1-00F031F81036}" type="presParOf" srcId="{BDA2BB57-8923-4404-884D-EE15C25EF9A5}" destId="{4CBCF49F-EB59-4F32-8F7B-72D070ACEA55}" srcOrd="2" destOrd="0" presId="urn:microsoft.com/office/officeart/2005/8/layout/bProcess4"/>
    <dgm:cxn modelId="{1D9155D1-E25D-477C-BB28-7049F2675870}" type="presParOf" srcId="{4CBCF49F-EB59-4F32-8F7B-72D070ACEA55}" destId="{4955968C-FF04-4415-A2F3-0F639705A498}" srcOrd="0" destOrd="0" presId="urn:microsoft.com/office/officeart/2005/8/layout/bProcess4"/>
    <dgm:cxn modelId="{2A707336-F955-4B54-B215-918C2A678602}" type="presParOf" srcId="{4CBCF49F-EB59-4F32-8F7B-72D070ACEA55}" destId="{7044A56D-C0A7-4C1E-B992-A511E0E7C64B}" srcOrd="1" destOrd="0" presId="urn:microsoft.com/office/officeart/2005/8/layout/bProcess4"/>
    <dgm:cxn modelId="{15F94503-5E9C-48B1-A134-32BE64931134}" type="presParOf" srcId="{BDA2BB57-8923-4404-884D-EE15C25EF9A5}" destId="{9E5318A1-8436-433E-9BE3-D2AFAC4CDF94}" srcOrd="3" destOrd="0" presId="urn:microsoft.com/office/officeart/2005/8/layout/bProcess4"/>
    <dgm:cxn modelId="{31BD4AD5-7418-4846-9289-04AFEE35BC37}" type="presParOf" srcId="{BDA2BB57-8923-4404-884D-EE15C25EF9A5}" destId="{E58F2B1E-BB7A-4D7C-BDC9-D46C2CFDB7EF}" srcOrd="4" destOrd="0" presId="urn:microsoft.com/office/officeart/2005/8/layout/bProcess4"/>
    <dgm:cxn modelId="{4C6F49B9-F898-4649-A1AA-26C135843AF7}" type="presParOf" srcId="{E58F2B1E-BB7A-4D7C-BDC9-D46C2CFDB7EF}" destId="{15BD9C45-F772-47C0-AA1F-18A15D4EA095}" srcOrd="0" destOrd="0" presId="urn:microsoft.com/office/officeart/2005/8/layout/bProcess4"/>
    <dgm:cxn modelId="{6324F68A-2000-4D67-B125-622A548F5617}" type="presParOf" srcId="{E58F2B1E-BB7A-4D7C-BDC9-D46C2CFDB7EF}" destId="{AE78C9B2-9F3B-42AB-AC3F-49F2AD399472}" srcOrd="1" destOrd="0" presId="urn:microsoft.com/office/officeart/2005/8/layout/bProcess4"/>
    <dgm:cxn modelId="{B7362F0B-DE62-49E6-AA8F-EC642A94E8AE}" type="presParOf" srcId="{BDA2BB57-8923-4404-884D-EE15C25EF9A5}" destId="{E14827E8-E5B6-4F50-9F90-A9DD119A38D8}" srcOrd="5" destOrd="0" presId="urn:microsoft.com/office/officeart/2005/8/layout/bProcess4"/>
    <dgm:cxn modelId="{982182C0-8779-49FD-9C21-DB85ABCFC067}" type="presParOf" srcId="{BDA2BB57-8923-4404-884D-EE15C25EF9A5}" destId="{200EA49F-8161-4A69-8E34-C835360965A9}" srcOrd="6" destOrd="0" presId="urn:microsoft.com/office/officeart/2005/8/layout/bProcess4"/>
    <dgm:cxn modelId="{C1DC9060-BC8C-44D2-9F75-AF878CC357A9}" type="presParOf" srcId="{200EA49F-8161-4A69-8E34-C835360965A9}" destId="{E7D19AA6-A26F-4EA3-BDAD-A6A330103A8A}" srcOrd="0" destOrd="0" presId="urn:microsoft.com/office/officeart/2005/8/layout/bProcess4"/>
    <dgm:cxn modelId="{71F2F4CD-C89D-41ED-913B-0BF4320963DE}" type="presParOf" srcId="{200EA49F-8161-4A69-8E34-C835360965A9}" destId="{F9220E21-5FF8-4BF1-B42C-8EE817FC0960}" srcOrd="1" destOrd="0" presId="urn:microsoft.com/office/officeart/2005/8/layout/b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AE04849-45D7-40A6-AACF-75934FC1C58D}" type="doc">
      <dgm:prSet loTypeId="urn:microsoft.com/office/officeart/2008/layout/NameandTitleOrganizationalChart" loCatId="hierarchy" qsTypeId="urn:microsoft.com/office/officeart/2005/8/quickstyle/simple4" qsCatId="simple" csTypeId="urn:microsoft.com/office/officeart/2005/8/colors/accent1_2" csCatId="accent1" phldr="1"/>
      <dgm:spPr/>
      <dgm:t>
        <a:bodyPr/>
        <a:lstStyle/>
        <a:p>
          <a:endParaRPr lang="en-US"/>
        </a:p>
      </dgm:t>
    </dgm:pt>
    <dgm:pt modelId="{298A9C98-545B-44D4-B896-6E24A250E514}">
      <dgm:prSet phldrT="[Text]" custT="1"/>
      <dgm:spPr/>
      <dgm:t>
        <a:bodyPr/>
        <a:lstStyle/>
        <a:p>
          <a:r>
            <a:rPr lang="en-US" sz="1200">
              <a:latin typeface="Times New Roman" panose="02020603050405020304" pitchFamily="18" charset="0"/>
              <a:cs typeface="Times New Roman" panose="02020603050405020304" pitchFamily="18" charset="0"/>
            </a:rPr>
            <a:t>Inbox</a:t>
          </a:r>
        </a:p>
      </dgm:t>
    </dgm:pt>
    <dgm:pt modelId="{4104A067-7702-4506-84E6-E635AED2B791}" type="parTrans" cxnId="{88355BFB-79E4-4C10-A30C-D3728F56AB50}">
      <dgm:prSet/>
      <dgm:spPr/>
      <dgm:t>
        <a:bodyPr/>
        <a:lstStyle/>
        <a:p>
          <a:endParaRPr lang="en-US"/>
        </a:p>
      </dgm:t>
    </dgm:pt>
    <dgm:pt modelId="{487D1543-4011-4EB9-9620-0EE062E0A327}" type="sibTrans" cxnId="{88355BFB-79E4-4C10-A30C-D3728F56AB50}">
      <dgm:prSet/>
      <dgm:spPr/>
      <dgm:t>
        <a:bodyPr/>
        <a:lstStyle/>
        <a:p>
          <a:endParaRPr lang="en-US"/>
        </a:p>
      </dgm:t>
    </dgm:pt>
    <dgm:pt modelId="{FE7EA53E-B5F0-48B9-9D91-1334E701D611}">
      <dgm:prSet phldrT="[Text]" custT="1"/>
      <dgm:spPr/>
      <dgm:t>
        <a:bodyPr/>
        <a:lstStyle/>
        <a:p>
          <a:r>
            <a:rPr lang="en-US" sz="1200">
              <a:latin typeface="Times New Roman" panose="02020603050405020304" pitchFamily="18" charset="0"/>
              <a:cs typeface="Times New Roman" panose="02020603050405020304" pitchFamily="18" charset="0"/>
            </a:rPr>
            <a:t>Chat Option</a:t>
          </a:r>
        </a:p>
      </dgm:t>
    </dgm:pt>
    <dgm:pt modelId="{F2A834AF-C008-4C75-B3C7-A75EF8E04FF3}" type="parTrans" cxnId="{49FBBE7B-EC63-4CCB-BF80-D6551BB22037}">
      <dgm:prSet/>
      <dgm:spPr/>
      <dgm:t>
        <a:bodyPr/>
        <a:lstStyle/>
        <a:p>
          <a:endParaRPr lang="en-US"/>
        </a:p>
      </dgm:t>
    </dgm:pt>
    <dgm:pt modelId="{EC048BEB-5802-46B9-88AD-61A729CE1DD1}" type="sibTrans" cxnId="{49FBBE7B-EC63-4CCB-BF80-D6551BB22037}">
      <dgm:prSet/>
      <dgm:spPr/>
      <dgm:t>
        <a:bodyPr/>
        <a:lstStyle/>
        <a:p>
          <a:endParaRPr lang="en-US"/>
        </a:p>
      </dgm:t>
    </dgm:pt>
    <dgm:pt modelId="{D9EF2EDE-DAED-4C2A-AA52-8CE53CB135B0}" type="pres">
      <dgm:prSet presAssocID="{FAE04849-45D7-40A6-AACF-75934FC1C58D}" presName="hierChild1" presStyleCnt="0">
        <dgm:presLayoutVars>
          <dgm:orgChart val="1"/>
          <dgm:chPref val="1"/>
          <dgm:dir/>
          <dgm:animOne val="branch"/>
          <dgm:animLvl val="lvl"/>
          <dgm:resizeHandles/>
        </dgm:presLayoutVars>
      </dgm:prSet>
      <dgm:spPr/>
    </dgm:pt>
    <dgm:pt modelId="{93E538E4-D24A-4607-9B32-D45D5E203DD6}" type="pres">
      <dgm:prSet presAssocID="{298A9C98-545B-44D4-B896-6E24A250E514}" presName="hierRoot1" presStyleCnt="0">
        <dgm:presLayoutVars>
          <dgm:hierBranch val="init"/>
        </dgm:presLayoutVars>
      </dgm:prSet>
      <dgm:spPr/>
    </dgm:pt>
    <dgm:pt modelId="{09F10535-7779-4C59-B431-F10FD8686007}" type="pres">
      <dgm:prSet presAssocID="{298A9C98-545B-44D4-B896-6E24A250E514}" presName="rootComposite1" presStyleCnt="0"/>
      <dgm:spPr/>
    </dgm:pt>
    <dgm:pt modelId="{D6C8ACF2-7249-43F3-8789-FF4F37310C6A}" type="pres">
      <dgm:prSet presAssocID="{298A9C98-545B-44D4-B896-6E24A250E514}" presName="rootText1" presStyleLbl="node0" presStyleIdx="0" presStyleCnt="1">
        <dgm:presLayoutVars>
          <dgm:chMax/>
          <dgm:chPref val="3"/>
        </dgm:presLayoutVars>
      </dgm:prSet>
      <dgm:spPr/>
    </dgm:pt>
    <dgm:pt modelId="{4BB61978-3E50-4E37-8800-B8DDBC5D37B8}" type="pres">
      <dgm:prSet presAssocID="{298A9C98-545B-44D4-B896-6E24A250E514}" presName="titleText1" presStyleLbl="fgAcc0" presStyleIdx="0" presStyleCnt="1">
        <dgm:presLayoutVars>
          <dgm:chMax val="0"/>
          <dgm:chPref val="0"/>
        </dgm:presLayoutVars>
      </dgm:prSet>
      <dgm:spPr/>
    </dgm:pt>
    <dgm:pt modelId="{BC9DFA9E-3874-470C-87BB-174E2BD15B18}" type="pres">
      <dgm:prSet presAssocID="{298A9C98-545B-44D4-B896-6E24A250E514}" presName="rootConnector1" presStyleLbl="node1" presStyleIdx="0" presStyleCnt="1"/>
      <dgm:spPr/>
    </dgm:pt>
    <dgm:pt modelId="{ABE3FDB8-C260-4F9F-A629-21795C544C06}" type="pres">
      <dgm:prSet presAssocID="{298A9C98-545B-44D4-B896-6E24A250E514}" presName="hierChild2" presStyleCnt="0"/>
      <dgm:spPr/>
    </dgm:pt>
    <dgm:pt modelId="{DDD6698B-8E4B-49DC-BDFF-445400FEED06}" type="pres">
      <dgm:prSet presAssocID="{F2A834AF-C008-4C75-B3C7-A75EF8E04FF3}" presName="Name37" presStyleLbl="parChTrans1D2" presStyleIdx="0" presStyleCnt="1"/>
      <dgm:spPr/>
    </dgm:pt>
    <dgm:pt modelId="{9B6FCC51-BD76-4F2A-8395-9F5F44FBCA55}" type="pres">
      <dgm:prSet presAssocID="{FE7EA53E-B5F0-48B9-9D91-1334E701D611}" presName="hierRoot2" presStyleCnt="0">
        <dgm:presLayoutVars>
          <dgm:hierBranch val="init"/>
        </dgm:presLayoutVars>
      </dgm:prSet>
      <dgm:spPr/>
    </dgm:pt>
    <dgm:pt modelId="{B7B359BB-46BA-4146-B282-91D2C9525AAA}" type="pres">
      <dgm:prSet presAssocID="{FE7EA53E-B5F0-48B9-9D91-1334E701D611}" presName="rootComposite" presStyleCnt="0"/>
      <dgm:spPr/>
    </dgm:pt>
    <dgm:pt modelId="{18902434-99C2-41A5-B556-271828E4F7D4}" type="pres">
      <dgm:prSet presAssocID="{FE7EA53E-B5F0-48B9-9D91-1334E701D611}" presName="rootText" presStyleLbl="node1" presStyleIdx="0" presStyleCnt="1">
        <dgm:presLayoutVars>
          <dgm:chMax/>
          <dgm:chPref val="3"/>
        </dgm:presLayoutVars>
      </dgm:prSet>
      <dgm:spPr/>
    </dgm:pt>
    <dgm:pt modelId="{BFB275BB-8D24-45FC-8ABB-931F4448DACE}" type="pres">
      <dgm:prSet presAssocID="{FE7EA53E-B5F0-48B9-9D91-1334E701D611}" presName="titleText2" presStyleLbl="fgAcc1" presStyleIdx="0" presStyleCnt="1">
        <dgm:presLayoutVars>
          <dgm:chMax val="0"/>
          <dgm:chPref val="0"/>
        </dgm:presLayoutVars>
      </dgm:prSet>
      <dgm:spPr/>
    </dgm:pt>
    <dgm:pt modelId="{BED76C07-8ABC-4787-AAE6-DCF61551950F}" type="pres">
      <dgm:prSet presAssocID="{FE7EA53E-B5F0-48B9-9D91-1334E701D611}" presName="rootConnector" presStyleLbl="node2" presStyleIdx="0" presStyleCnt="0"/>
      <dgm:spPr/>
    </dgm:pt>
    <dgm:pt modelId="{DBAEE155-3527-4180-B8DA-E15917BBDB83}" type="pres">
      <dgm:prSet presAssocID="{FE7EA53E-B5F0-48B9-9D91-1334E701D611}" presName="hierChild4" presStyleCnt="0"/>
      <dgm:spPr/>
    </dgm:pt>
    <dgm:pt modelId="{009FFA08-5E12-4190-B122-85CE52176E92}" type="pres">
      <dgm:prSet presAssocID="{FE7EA53E-B5F0-48B9-9D91-1334E701D611}" presName="hierChild5" presStyleCnt="0"/>
      <dgm:spPr/>
    </dgm:pt>
    <dgm:pt modelId="{C999F30B-AF10-4A2F-81F2-271D077C3708}" type="pres">
      <dgm:prSet presAssocID="{298A9C98-545B-44D4-B896-6E24A250E514}" presName="hierChild3" presStyleCnt="0"/>
      <dgm:spPr/>
    </dgm:pt>
  </dgm:ptLst>
  <dgm:cxnLst>
    <dgm:cxn modelId="{04923D0B-0692-49BB-AA20-A4319AEEF4E7}" type="presOf" srcId="{298A9C98-545B-44D4-B896-6E24A250E514}" destId="{D6C8ACF2-7249-43F3-8789-FF4F37310C6A}" srcOrd="0" destOrd="0" presId="urn:microsoft.com/office/officeart/2008/layout/NameandTitleOrganizationalChart"/>
    <dgm:cxn modelId="{9598991E-3A59-4AFF-A216-9AC3678AF0DB}" type="presOf" srcId="{298A9C98-545B-44D4-B896-6E24A250E514}" destId="{BC9DFA9E-3874-470C-87BB-174E2BD15B18}" srcOrd="1" destOrd="0" presId="urn:microsoft.com/office/officeart/2008/layout/NameandTitleOrganizationalChart"/>
    <dgm:cxn modelId="{49FBBE7B-EC63-4CCB-BF80-D6551BB22037}" srcId="{298A9C98-545B-44D4-B896-6E24A250E514}" destId="{FE7EA53E-B5F0-48B9-9D91-1334E701D611}" srcOrd="0" destOrd="0" parTransId="{F2A834AF-C008-4C75-B3C7-A75EF8E04FF3}" sibTransId="{EC048BEB-5802-46B9-88AD-61A729CE1DD1}"/>
    <dgm:cxn modelId="{9786E29B-672D-4F99-A994-E8DE76764C2E}" type="presOf" srcId="{EC048BEB-5802-46B9-88AD-61A729CE1DD1}" destId="{BFB275BB-8D24-45FC-8ABB-931F4448DACE}" srcOrd="0" destOrd="0" presId="urn:microsoft.com/office/officeart/2008/layout/NameandTitleOrganizationalChart"/>
    <dgm:cxn modelId="{C371C5A4-5E18-4D5C-8304-007522E36A30}" type="presOf" srcId="{FE7EA53E-B5F0-48B9-9D91-1334E701D611}" destId="{BED76C07-8ABC-4787-AAE6-DCF61551950F}" srcOrd="1" destOrd="0" presId="urn:microsoft.com/office/officeart/2008/layout/NameandTitleOrganizationalChart"/>
    <dgm:cxn modelId="{67BE27A9-FFB6-4672-9112-807649E93294}" type="presOf" srcId="{487D1543-4011-4EB9-9620-0EE062E0A327}" destId="{4BB61978-3E50-4E37-8800-B8DDBC5D37B8}" srcOrd="0" destOrd="0" presId="urn:microsoft.com/office/officeart/2008/layout/NameandTitleOrganizationalChart"/>
    <dgm:cxn modelId="{69CF2AAC-B132-4E96-883B-16DB2127E1EF}" type="presOf" srcId="{F2A834AF-C008-4C75-B3C7-A75EF8E04FF3}" destId="{DDD6698B-8E4B-49DC-BDFF-445400FEED06}" srcOrd="0" destOrd="0" presId="urn:microsoft.com/office/officeart/2008/layout/NameandTitleOrganizationalChart"/>
    <dgm:cxn modelId="{BA7CECBD-FB7A-4C35-9D1A-4E4B7CF0EB64}" type="presOf" srcId="{FAE04849-45D7-40A6-AACF-75934FC1C58D}" destId="{D9EF2EDE-DAED-4C2A-AA52-8CE53CB135B0}" srcOrd="0" destOrd="0" presId="urn:microsoft.com/office/officeart/2008/layout/NameandTitleOrganizationalChart"/>
    <dgm:cxn modelId="{0428CFF4-000C-4ABC-80D7-566BFC1FFFD7}" type="presOf" srcId="{FE7EA53E-B5F0-48B9-9D91-1334E701D611}" destId="{18902434-99C2-41A5-B556-271828E4F7D4}" srcOrd="0" destOrd="0" presId="urn:microsoft.com/office/officeart/2008/layout/NameandTitleOrganizationalChart"/>
    <dgm:cxn modelId="{88355BFB-79E4-4C10-A30C-D3728F56AB50}" srcId="{FAE04849-45D7-40A6-AACF-75934FC1C58D}" destId="{298A9C98-545B-44D4-B896-6E24A250E514}" srcOrd="0" destOrd="0" parTransId="{4104A067-7702-4506-84E6-E635AED2B791}" sibTransId="{487D1543-4011-4EB9-9620-0EE062E0A327}"/>
    <dgm:cxn modelId="{6E3849EB-B534-4C81-8DBD-890FB19F3790}" type="presParOf" srcId="{D9EF2EDE-DAED-4C2A-AA52-8CE53CB135B0}" destId="{93E538E4-D24A-4607-9B32-D45D5E203DD6}" srcOrd="0" destOrd="0" presId="urn:microsoft.com/office/officeart/2008/layout/NameandTitleOrganizationalChart"/>
    <dgm:cxn modelId="{C74A3C5A-F3F1-48EB-90BD-EE496EBD9927}" type="presParOf" srcId="{93E538E4-D24A-4607-9B32-D45D5E203DD6}" destId="{09F10535-7779-4C59-B431-F10FD8686007}" srcOrd="0" destOrd="0" presId="urn:microsoft.com/office/officeart/2008/layout/NameandTitleOrganizationalChart"/>
    <dgm:cxn modelId="{E269D29F-7667-4C7B-A78E-8B2E6E1E9B26}" type="presParOf" srcId="{09F10535-7779-4C59-B431-F10FD8686007}" destId="{D6C8ACF2-7249-43F3-8789-FF4F37310C6A}" srcOrd="0" destOrd="0" presId="urn:microsoft.com/office/officeart/2008/layout/NameandTitleOrganizationalChart"/>
    <dgm:cxn modelId="{A5AFD486-724B-4E4F-BAE5-1C036BA1D1DB}" type="presParOf" srcId="{09F10535-7779-4C59-B431-F10FD8686007}" destId="{4BB61978-3E50-4E37-8800-B8DDBC5D37B8}" srcOrd="1" destOrd="0" presId="urn:microsoft.com/office/officeart/2008/layout/NameandTitleOrganizationalChart"/>
    <dgm:cxn modelId="{4AC43406-06A1-4F32-A0A0-1C0CB77388F4}" type="presParOf" srcId="{09F10535-7779-4C59-B431-F10FD8686007}" destId="{BC9DFA9E-3874-470C-87BB-174E2BD15B18}" srcOrd="2" destOrd="0" presId="urn:microsoft.com/office/officeart/2008/layout/NameandTitleOrganizationalChart"/>
    <dgm:cxn modelId="{BD1FE1F3-10F0-4728-BBE1-B9C7B3C9C0BC}" type="presParOf" srcId="{93E538E4-D24A-4607-9B32-D45D5E203DD6}" destId="{ABE3FDB8-C260-4F9F-A629-21795C544C06}" srcOrd="1" destOrd="0" presId="urn:microsoft.com/office/officeart/2008/layout/NameandTitleOrganizationalChart"/>
    <dgm:cxn modelId="{A05E8D6B-8A93-4FBF-AD6A-034ED39A6C85}" type="presParOf" srcId="{ABE3FDB8-C260-4F9F-A629-21795C544C06}" destId="{DDD6698B-8E4B-49DC-BDFF-445400FEED06}" srcOrd="0" destOrd="0" presId="urn:microsoft.com/office/officeart/2008/layout/NameandTitleOrganizationalChart"/>
    <dgm:cxn modelId="{4448243F-B910-4107-91BA-073B32E8E2DB}" type="presParOf" srcId="{ABE3FDB8-C260-4F9F-A629-21795C544C06}" destId="{9B6FCC51-BD76-4F2A-8395-9F5F44FBCA55}" srcOrd="1" destOrd="0" presId="urn:microsoft.com/office/officeart/2008/layout/NameandTitleOrganizationalChart"/>
    <dgm:cxn modelId="{34C7EB2F-C16A-4371-B7B5-7F9B33F3D89B}" type="presParOf" srcId="{9B6FCC51-BD76-4F2A-8395-9F5F44FBCA55}" destId="{B7B359BB-46BA-4146-B282-91D2C9525AAA}" srcOrd="0" destOrd="0" presId="urn:microsoft.com/office/officeart/2008/layout/NameandTitleOrganizationalChart"/>
    <dgm:cxn modelId="{339E2EE7-BD26-485E-929F-8FADCBC6CA40}" type="presParOf" srcId="{B7B359BB-46BA-4146-B282-91D2C9525AAA}" destId="{18902434-99C2-41A5-B556-271828E4F7D4}" srcOrd="0" destOrd="0" presId="urn:microsoft.com/office/officeart/2008/layout/NameandTitleOrganizationalChart"/>
    <dgm:cxn modelId="{EFCE30F5-4E0C-45F9-BC6C-BF07C1E295ED}" type="presParOf" srcId="{B7B359BB-46BA-4146-B282-91D2C9525AAA}" destId="{BFB275BB-8D24-45FC-8ABB-931F4448DACE}" srcOrd="1" destOrd="0" presId="urn:microsoft.com/office/officeart/2008/layout/NameandTitleOrganizationalChart"/>
    <dgm:cxn modelId="{EBEC05F2-F19D-443E-A02A-B23F51CB1C6E}" type="presParOf" srcId="{B7B359BB-46BA-4146-B282-91D2C9525AAA}" destId="{BED76C07-8ABC-4787-AAE6-DCF61551950F}" srcOrd="2" destOrd="0" presId="urn:microsoft.com/office/officeart/2008/layout/NameandTitleOrganizationalChart"/>
    <dgm:cxn modelId="{76676D23-C07D-4B07-848C-C179A96575C7}" type="presParOf" srcId="{9B6FCC51-BD76-4F2A-8395-9F5F44FBCA55}" destId="{DBAEE155-3527-4180-B8DA-E15917BBDB83}" srcOrd="1" destOrd="0" presId="urn:microsoft.com/office/officeart/2008/layout/NameandTitleOrganizationalChart"/>
    <dgm:cxn modelId="{B07E2C42-9346-49A0-AFB9-861A22EC8744}" type="presParOf" srcId="{9B6FCC51-BD76-4F2A-8395-9F5F44FBCA55}" destId="{009FFA08-5E12-4190-B122-85CE52176E92}" srcOrd="2" destOrd="0" presId="urn:microsoft.com/office/officeart/2008/layout/NameandTitleOrganizationalChart"/>
    <dgm:cxn modelId="{DC095C56-BF9C-4CFE-A648-F10F77AB3AF6}" type="presParOf" srcId="{93E538E4-D24A-4607-9B32-D45D5E203DD6}" destId="{C999F30B-AF10-4A2F-81F2-271D077C3708}" srcOrd="2" destOrd="0" presId="urn:microsoft.com/office/officeart/2008/layout/NameandTitleOrganizational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E3C65F4-9433-4A37-9CB9-23467ED0607E}" type="doc">
      <dgm:prSet loTypeId="urn:microsoft.com/office/officeart/2005/8/layout/orgChart1" loCatId="hierarchy" qsTypeId="urn:microsoft.com/office/officeart/2005/8/quickstyle/simple2" qsCatId="simple" csTypeId="urn:microsoft.com/office/officeart/2005/8/colors/accent1_5" csCatId="accent1" phldr="1"/>
      <dgm:spPr/>
      <dgm:t>
        <a:bodyPr/>
        <a:lstStyle/>
        <a:p>
          <a:endParaRPr lang="en-US"/>
        </a:p>
      </dgm:t>
    </dgm:pt>
    <dgm:pt modelId="{2E59E545-1295-4736-B552-C48A7980DA4B}">
      <dgm:prSet phldrT="[Text]" custT="1"/>
      <dgm:spPr/>
      <dgm:t>
        <a:bodyPr/>
        <a:lstStyle/>
        <a:p>
          <a:r>
            <a:rPr lang="en-US" sz="1200">
              <a:latin typeface="Times New Roman" panose="02020603050405020304" pitchFamily="18" charset="0"/>
              <a:cs typeface="Times New Roman" panose="02020603050405020304" pitchFamily="18" charset="0"/>
            </a:rPr>
            <a:t>History</a:t>
          </a:r>
        </a:p>
      </dgm:t>
    </dgm:pt>
    <dgm:pt modelId="{C723F39D-0CD3-4F58-84C9-C107BD9A83B9}" type="parTrans" cxnId="{BD4EE62C-38B4-47A4-AC6B-062346E7B849}">
      <dgm:prSet/>
      <dgm:spPr/>
      <dgm:t>
        <a:bodyPr/>
        <a:lstStyle/>
        <a:p>
          <a:endParaRPr lang="en-US"/>
        </a:p>
      </dgm:t>
    </dgm:pt>
    <dgm:pt modelId="{A1FBA42E-0133-450E-8A6E-D5008520EF82}" type="sibTrans" cxnId="{BD4EE62C-38B4-47A4-AC6B-062346E7B849}">
      <dgm:prSet/>
      <dgm:spPr/>
      <dgm:t>
        <a:bodyPr/>
        <a:lstStyle/>
        <a:p>
          <a:endParaRPr lang="en-US"/>
        </a:p>
      </dgm:t>
    </dgm:pt>
    <dgm:pt modelId="{C8C01458-85F2-4EFF-9CAE-864139D4A006}">
      <dgm:prSet phldrT="[Text]" custT="1"/>
      <dgm:spPr/>
      <dgm:t>
        <a:bodyPr/>
        <a:lstStyle/>
        <a:p>
          <a:r>
            <a:rPr lang="en-US" sz="1200">
              <a:latin typeface="Times New Roman" panose="02020603050405020304" pitchFamily="18" charset="0"/>
              <a:cs typeface="Times New Roman" panose="02020603050405020304" pitchFamily="18" charset="0"/>
            </a:rPr>
            <a:t>Canceled Service</a:t>
          </a:r>
        </a:p>
      </dgm:t>
    </dgm:pt>
    <dgm:pt modelId="{22DAE053-98C8-4AF6-B441-D52A9E439972}" type="parTrans" cxnId="{4F40627F-1609-43A0-9C6C-E4DE1D2D5D3E}">
      <dgm:prSet/>
      <dgm:spPr/>
      <dgm:t>
        <a:bodyPr/>
        <a:lstStyle/>
        <a:p>
          <a:endParaRPr lang="en-US"/>
        </a:p>
      </dgm:t>
    </dgm:pt>
    <dgm:pt modelId="{D55ED1A3-964C-4765-9851-35CF94831271}" type="sibTrans" cxnId="{4F40627F-1609-43A0-9C6C-E4DE1D2D5D3E}">
      <dgm:prSet/>
      <dgm:spPr/>
      <dgm:t>
        <a:bodyPr/>
        <a:lstStyle/>
        <a:p>
          <a:endParaRPr lang="en-US"/>
        </a:p>
      </dgm:t>
    </dgm:pt>
    <dgm:pt modelId="{F4915A67-9067-48B9-8A1F-B2F9B6127E79}">
      <dgm:prSet phldrT="[Text]" custT="1"/>
      <dgm:spPr/>
      <dgm:t>
        <a:bodyPr/>
        <a:lstStyle/>
        <a:p>
          <a:r>
            <a:rPr lang="en-US" sz="1200">
              <a:latin typeface="Times New Roman" panose="02020603050405020304" pitchFamily="18" charset="0"/>
              <a:cs typeface="Times New Roman" panose="02020603050405020304" pitchFamily="18" charset="0"/>
            </a:rPr>
            <a:t>Delivary Previous Service</a:t>
          </a:r>
        </a:p>
      </dgm:t>
    </dgm:pt>
    <dgm:pt modelId="{C4CAD77B-BEBE-452A-B8AE-0230DB658ECB}" type="parTrans" cxnId="{6F44375F-A332-49D5-AD37-29322D317D8A}">
      <dgm:prSet/>
      <dgm:spPr/>
      <dgm:t>
        <a:bodyPr/>
        <a:lstStyle/>
        <a:p>
          <a:endParaRPr lang="en-US"/>
        </a:p>
      </dgm:t>
    </dgm:pt>
    <dgm:pt modelId="{D4182DDD-AC91-4AFD-89C5-31882638DBA5}" type="sibTrans" cxnId="{6F44375F-A332-49D5-AD37-29322D317D8A}">
      <dgm:prSet/>
      <dgm:spPr/>
      <dgm:t>
        <a:bodyPr/>
        <a:lstStyle/>
        <a:p>
          <a:endParaRPr lang="en-US"/>
        </a:p>
      </dgm:t>
    </dgm:pt>
    <dgm:pt modelId="{DD67B6D3-9432-4D06-9282-E5934D7EC224}" type="pres">
      <dgm:prSet presAssocID="{DE3C65F4-9433-4A37-9CB9-23467ED0607E}" presName="hierChild1" presStyleCnt="0">
        <dgm:presLayoutVars>
          <dgm:orgChart val="1"/>
          <dgm:chPref val="1"/>
          <dgm:dir/>
          <dgm:animOne val="branch"/>
          <dgm:animLvl val="lvl"/>
          <dgm:resizeHandles/>
        </dgm:presLayoutVars>
      </dgm:prSet>
      <dgm:spPr/>
    </dgm:pt>
    <dgm:pt modelId="{14362A1A-1792-4930-BF92-C17A498F476B}" type="pres">
      <dgm:prSet presAssocID="{2E59E545-1295-4736-B552-C48A7980DA4B}" presName="hierRoot1" presStyleCnt="0">
        <dgm:presLayoutVars>
          <dgm:hierBranch val="init"/>
        </dgm:presLayoutVars>
      </dgm:prSet>
      <dgm:spPr/>
    </dgm:pt>
    <dgm:pt modelId="{E9BEC722-1AAB-46C4-9368-D90D16B213CE}" type="pres">
      <dgm:prSet presAssocID="{2E59E545-1295-4736-B552-C48A7980DA4B}" presName="rootComposite1" presStyleCnt="0"/>
      <dgm:spPr/>
    </dgm:pt>
    <dgm:pt modelId="{2309895F-A7CF-45D2-8DE3-3246A6270DDF}" type="pres">
      <dgm:prSet presAssocID="{2E59E545-1295-4736-B552-C48A7980DA4B}" presName="rootText1" presStyleLbl="node0" presStyleIdx="0" presStyleCnt="1">
        <dgm:presLayoutVars>
          <dgm:chPref val="3"/>
        </dgm:presLayoutVars>
      </dgm:prSet>
      <dgm:spPr/>
    </dgm:pt>
    <dgm:pt modelId="{CA28F7C1-6F78-485D-A067-33B02DE90B0F}" type="pres">
      <dgm:prSet presAssocID="{2E59E545-1295-4736-B552-C48A7980DA4B}" presName="rootConnector1" presStyleLbl="node1" presStyleIdx="0" presStyleCnt="0"/>
      <dgm:spPr/>
    </dgm:pt>
    <dgm:pt modelId="{408DE8A9-DB65-4F56-9200-C68A1139BC86}" type="pres">
      <dgm:prSet presAssocID="{2E59E545-1295-4736-B552-C48A7980DA4B}" presName="hierChild2" presStyleCnt="0"/>
      <dgm:spPr/>
    </dgm:pt>
    <dgm:pt modelId="{3F4B6505-FE0E-4146-A100-58BFEFFE5779}" type="pres">
      <dgm:prSet presAssocID="{22DAE053-98C8-4AF6-B441-D52A9E439972}" presName="Name37" presStyleLbl="parChTrans1D2" presStyleIdx="0" presStyleCnt="2"/>
      <dgm:spPr/>
    </dgm:pt>
    <dgm:pt modelId="{80E85F10-5A03-41A3-88F9-CA6268B555DA}" type="pres">
      <dgm:prSet presAssocID="{C8C01458-85F2-4EFF-9CAE-864139D4A006}" presName="hierRoot2" presStyleCnt="0">
        <dgm:presLayoutVars>
          <dgm:hierBranch val="init"/>
        </dgm:presLayoutVars>
      </dgm:prSet>
      <dgm:spPr/>
    </dgm:pt>
    <dgm:pt modelId="{8326E97E-6E34-4680-BC08-F63A4F37C99D}" type="pres">
      <dgm:prSet presAssocID="{C8C01458-85F2-4EFF-9CAE-864139D4A006}" presName="rootComposite" presStyleCnt="0"/>
      <dgm:spPr/>
    </dgm:pt>
    <dgm:pt modelId="{AC47B0E6-4258-4E02-9DA5-8C75C3F65340}" type="pres">
      <dgm:prSet presAssocID="{C8C01458-85F2-4EFF-9CAE-864139D4A006}" presName="rootText" presStyleLbl="node2" presStyleIdx="0" presStyleCnt="2">
        <dgm:presLayoutVars>
          <dgm:chPref val="3"/>
        </dgm:presLayoutVars>
      </dgm:prSet>
      <dgm:spPr/>
    </dgm:pt>
    <dgm:pt modelId="{B6B30231-83B1-4FED-A90B-0BA1E2AE52A4}" type="pres">
      <dgm:prSet presAssocID="{C8C01458-85F2-4EFF-9CAE-864139D4A006}" presName="rootConnector" presStyleLbl="node2" presStyleIdx="0" presStyleCnt="2"/>
      <dgm:spPr/>
    </dgm:pt>
    <dgm:pt modelId="{513C57AF-E097-40E2-A9F6-94B4E7442269}" type="pres">
      <dgm:prSet presAssocID="{C8C01458-85F2-4EFF-9CAE-864139D4A006}" presName="hierChild4" presStyleCnt="0"/>
      <dgm:spPr/>
    </dgm:pt>
    <dgm:pt modelId="{E0CF6868-263B-4BD4-963F-D59F7E17D66F}" type="pres">
      <dgm:prSet presAssocID="{C8C01458-85F2-4EFF-9CAE-864139D4A006}" presName="hierChild5" presStyleCnt="0"/>
      <dgm:spPr/>
    </dgm:pt>
    <dgm:pt modelId="{7C70A46A-9609-46D9-8D9F-F8DD9B8AB049}" type="pres">
      <dgm:prSet presAssocID="{C4CAD77B-BEBE-452A-B8AE-0230DB658ECB}" presName="Name37" presStyleLbl="parChTrans1D2" presStyleIdx="1" presStyleCnt="2"/>
      <dgm:spPr/>
    </dgm:pt>
    <dgm:pt modelId="{E2666AD2-D86B-4307-81E7-3628DC9B1E76}" type="pres">
      <dgm:prSet presAssocID="{F4915A67-9067-48B9-8A1F-B2F9B6127E79}" presName="hierRoot2" presStyleCnt="0">
        <dgm:presLayoutVars>
          <dgm:hierBranch val="init"/>
        </dgm:presLayoutVars>
      </dgm:prSet>
      <dgm:spPr/>
    </dgm:pt>
    <dgm:pt modelId="{8E1030E1-CD8B-435B-8F07-26CE0AA17474}" type="pres">
      <dgm:prSet presAssocID="{F4915A67-9067-48B9-8A1F-B2F9B6127E79}" presName="rootComposite" presStyleCnt="0"/>
      <dgm:spPr/>
    </dgm:pt>
    <dgm:pt modelId="{E19DB130-9184-4314-8494-ABD03849A861}" type="pres">
      <dgm:prSet presAssocID="{F4915A67-9067-48B9-8A1F-B2F9B6127E79}" presName="rootText" presStyleLbl="node2" presStyleIdx="1" presStyleCnt="2" custScaleX="119943">
        <dgm:presLayoutVars>
          <dgm:chPref val="3"/>
        </dgm:presLayoutVars>
      </dgm:prSet>
      <dgm:spPr/>
    </dgm:pt>
    <dgm:pt modelId="{78511C92-E250-4F23-B08A-B3CDAFB40A93}" type="pres">
      <dgm:prSet presAssocID="{F4915A67-9067-48B9-8A1F-B2F9B6127E79}" presName="rootConnector" presStyleLbl="node2" presStyleIdx="1" presStyleCnt="2"/>
      <dgm:spPr/>
    </dgm:pt>
    <dgm:pt modelId="{63955B6C-A125-4A83-A307-8DBED222B59A}" type="pres">
      <dgm:prSet presAssocID="{F4915A67-9067-48B9-8A1F-B2F9B6127E79}" presName="hierChild4" presStyleCnt="0"/>
      <dgm:spPr/>
    </dgm:pt>
    <dgm:pt modelId="{54FDCAF5-83A0-4D04-96E6-18E2E30A6202}" type="pres">
      <dgm:prSet presAssocID="{F4915A67-9067-48B9-8A1F-B2F9B6127E79}" presName="hierChild5" presStyleCnt="0"/>
      <dgm:spPr/>
    </dgm:pt>
    <dgm:pt modelId="{8524D229-415B-4077-9F56-B24F4BBC4EC1}" type="pres">
      <dgm:prSet presAssocID="{2E59E545-1295-4736-B552-C48A7980DA4B}" presName="hierChild3" presStyleCnt="0"/>
      <dgm:spPr/>
    </dgm:pt>
  </dgm:ptLst>
  <dgm:cxnLst>
    <dgm:cxn modelId="{D758C717-0684-4CD3-AB59-CE0E9C71EEF7}" type="presOf" srcId="{2E59E545-1295-4736-B552-C48A7980DA4B}" destId="{CA28F7C1-6F78-485D-A067-33B02DE90B0F}" srcOrd="1" destOrd="0" presId="urn:microsoft.com/office/officeart/2005/8/layout/orgChart1"/>
    <dgm:cxn modelId="{8C31541F-FC05-4D6D-AC9F-EB26DA19399D}" type="presOf" srcId="{F4915A67-9067-48B9-8A1F-B2F9B6127E79}" destId="{E19DB130-9184-4314-8494-ABD03849A861}" srcOrd="0" destOrd="0" presId="urn:microsoft.com/office/officeart/2005/8/layout/orgChart1"/>
    <dgm:cxn modelId="{BD4EE62C-38B4-47A4-AC6B-062346E7B849}" srcId="{DE3C65F4-9433-4A37-9CB9-23467ED0607E}" destId="{2E59E545-1295-4736-B552-C48A7980DA4B}" srcOrd="0" destOrd="0" parTransId="{C723F39D-0CD3-4F58-84C9-C107BD9A83B9}" sibTransId="{A1FBA42E-0133-450E-8A6E-D5008520EF82}"/>
    <dgm:cxn modelId="{A6DB553F-ABE3-400C-B608-1879A842499C}" type="presOf" srcId="{C8C01458-85F2-4EFF-9CAE-864139D4A006}" destId="{AC47B0E6-4258-4E02-9DA5-8C75C3F65340}" srcOrd="0" destOrd="0" presId="urn:microsoft.com/office/officeart/2005/8/layout/orgChart1"/>
    <dgm:cxn modelId="{6F44375F-A332-49D5-AD37-29322D317D8A}" srcId="{2E59E545-1295-4736-B552-C48A7980DA4B}" destId="{F4915A67-9067-48B9-8A1F-B2F9B6127E79}" srcOrd="1" destOrd="0" parTransId="{C4CAD77B-BEBE-452A-B8AE-0230DB658ECB}" sibTransId="{D4182DDD-AC91-4AFD-89C5-31882638DBA5}"/>
    <dgm:cxn modelId="{74BF266F-4E72-46BA-9643-384438EC20C1}" type="presOf" srcId="{C8C01458-85F2-4EFF-9CAE-864139D4A006}" destId="{B6B30231-83B1-4FED-A90B-0BA1E2AE52A4}" srcOrd="1" destOrd="0" presId="urn:microsoft.com/office/officeart/2005/8/layout/orgChart1"/>
    <dgm:cxn modelId="{6EE5EE76-4D11-43E4-A7CC-8BBD013CDF26}" type="presOf" srcId="{F4915A67-9067-48B9-8A1F-B2F9B6127E79}" destId="{78511C92-E250-4F23-B08A-B3CDAFB40A93}" srcOrd="1" destOrd="0" presId="urn:microsoft.com/office/officeart/2005/8/layout/orgChart1"/>
    <dgm:cxn modelId="{4F40627F-1609-43A0-9C6C-E4DE1D2D5D3E}" srcId="{2E59E545-1295-4736-B552-C48A7980DA4B}" destId="{C8C01458-85F2-4EFF-9CAE-864139D4A006}" srcOrd="0" destOrd="0" parTransId="{22DAE053-98C8-4AF6-B441-D52A9E439972}" sibTransId="{D55ED1A3-964C-4765-9851-35CF94831271}"/>
    <dgm:cxn modelId="{BBEE2989-07C9-4744-9DC0-ECA148D1C0D3}" type="presOf" srcId="{C4CAD77B-BEBE-452A-B8AE-0230DB658ECB}" destId="{7C70A46A-9609-46D9-8D9F-F8DD9B8AB049}" srcOrd="0" destOrd="0" presId="urn:microsoft.com/office/officeart/2005/8/layout/orgChart1"/>
    <dgm:cxn modelId="{1074ACB9-DF6C-41A8-9A3B-ED1275B43589}" type="presOf" srcId="{DE3C65F4-9433-4A37-9CB9-23467ED0607E}" destId="{DD67B6D3-9432-4D06-9282-E5934D7EC224}" srcOrd="0" destOrd="0" presId="urn:microsoft.com/office/officeart/2005/8/layout/orgChart1"/>
    <dgm:cxn modelId="{979AF1D5-91FB-4792-84FC-9D7F0DB2B173}" type="presOf" srcId="{22DAE053-98C8-4AF6-B441-D52A9E439972}" destId="{3F4B6505-FE0E-4146-A100-58BFEFFE5779}" srcOrd="0" destOrd="0" presId="urn:microsoft.com/office/officeart/2005/8/layout/orgChart1"/>
    <dgm:cxn modelId="{EE2D4FF6-4B3C-4C10-A07D-824E4A292CC1}" type="presOf" srcId="{2E59E545-1295-4736-B552-C48A7980DA4B}" destId="{2309895F-A7CF-45D2-8DE3-3246A6270DDF}" srcOrd="0" destOrd="0" presId="urn:microsoft.com/office/officeart/2005/8/layout/orgChart1"/>
    <dgm:cxn modelId="{1BC760ED-9D89-4492-A973-C00CD360B378}" type="presParOf" srcId="{DD67B6D3-9432-4D06-9282-E5934D7EC224}" destId="{14362A1A-1792-4930-BF92-C17A498F476B}" srcOrd="0" destOrd="0" presId="urn:microsoft.com/office/officeart/2005/8/layout/orgChart1"/>
    <dgm:cxn modelId="{5C4D259E-8597-4F01-BFC3-105CE70234AE}" type="presParOf" srcId="{14362A1A-1792-4930-BF92-C17A498F476B}" destId="{E9BEC722-1AAB-46C4-9368-D90D16B213CE}" srcOrd="0" destOrd="0" presId="urn:microsoft.com/office/officeart/2005/8/layout/orgChart1"/>
    <dgm:cxn modelId="{0C70D257-F4F3-404B-87CB-8FB4F6DF8807}" type="presParOf" srcId="{E9BEC722-1AAB-46C4-9368-D90D16B213CE}" destId="{2309895F-A7CF-45D2-8DE3-3246A6270DDF}" srcOrd="0" destOrd="0" presId="urn:microsoft.com/office/officeart/2005/8/layout/orgChart1"/>
    <dgm:cxn modelId="{3B49AD29-D554-4DC4-9DCE-42E88A87BF13}" type="presParOf" srcId="{E9BEC722-1AAB-46C4-9368-D90D16B213CE}" destId="{CA28F7C1-6F78-485D-A067-33B02DE90B0F}" srcOrd="1" destOrd="0" presId="urn:microsoft.com/office/officeart/2005/8/layout/orgChart1"/>
    <dgm:cxn modelId="{ED946683-58C0-4403-8B60-E5080521C296}" type="presParOf" srcId="{14362A1A-1792-4930-BF92-C17A498F476B}" destId="{408DE8A9-DB65-4F56-9200-C68A1139BC86}" srcOrd="1" destOrd="0" presId="urn:microsoft.com/office/officeart/2005/8/layout/orgChart1"/>
    <dgm:cxn modelId="{F990F76F-650A-49EC-8A28-5A6ABC83BD66}" type="presParOf" srcId="{408DE8A9-DB65-4F56-9200-C68A1139BC86}" destId="{3F4B6505-FE0E-4146-A100-58BFEFFE5779}" srcOrd="0" destOrd="0" presId="urn:microsoft.com/office/officeart/2005/8/layout/orgChart1"/>
    <dgm:cxn modelId="{203CA14B-1D56-4234-874F-E2463C3BD822}" type="presParOf" srcId="{408DE8A9-DB65-4F56-9200-C68A1139BC86}" destId="{80E85F10-5A03-41A3-88F9-CA6268B555DA}" srcOrd="1" destOrd="0" presId="urn:microsoft.com/office/officeart/2005/8/layout/orgChart1"/>
    <dgm:cxn modelId="{9B3D39E9-EFCE-442C-8927-3CE6008AE07A}" type="presParOf" srcId="{80E85F10-5A03-41A3-88F9-CA6268B555DA}" destId="{8326E97E-6E34-4680-BC08-F63A4F37C99D}" srcOrd="0" destOrd="0" presId="urn:microsoft.com/office/officeart/2005/8/layout/orgChart1"/>
    <dgm:cxn modelId="{C2D774B6-68A4-45D6-B6BB-719E77D49481}" type="presParOf" srcId="{8326E97E-6E34-4680-BC08-F63A4F37C99D}" destId="{AC47B0E6-4258-4E02-9DA5-8C75C3F65340}" srcOrd="0" destOrd="0" presId="urn:microsoft.com/office/officeart/2005/8/layout/orgChart1"/>
    <dgm:cxn modelId="{A6EFB3F9-4957-479E-8A53-3D85A87542E6}" type="presParOf" srcId="{8326E97E-6E34-4680-BC08-F63A4F37C99D}" destId="{B6B30231-83B1-4FED-A90B-0BA1E2AE52A4}" srcOrd="1" destOrd="0" presId="urn:microsoft.com/office/officeart/2005/8/layout/orgChart1"/>
    <dgm:cxn modelId="{A9740474-A54E-4782-AA8B-0DB571799DAA}" type="presParOf" srcId="{80E85F10-5A03-41A3-88F9-CA6268B555DA}" destId="{513C57AF-E097-40E2-A9F6-94B4E7442269}" srcOrd="1" destOrd="0" presId="urn:microsoft.com/office/officeart/2005/8/layout/orgChart1"/>
    <dgm:cxn modelId="{3FDB072D-24FA-4E93-B988-4C1BFE227377}" type="presParOf" srcId="{80E85F10-5A03-41A3-88F9-CA6268B555DA}" destId="{E0CF6868-263B-4BD4-963F-D59F7E17D66F}" srcOrd="2" destOrd="0" presId="urn:microsoft.com/office/officeart/2005/8/layout/orgChart1"/>
    <dgm:cxn modelId="{3C97ECE7-7FA4-4628-92BF-B833DDE1703B}" type="presParOf" srcId="{408DE8A9-DB65-4F56-9200-C68A1139BC86}" destId="{7C70A46A-9609-46D9-8D9F-F8DD9B8AB049}" srcOrd="2" destOrd="0" presId="urn:microsoft.com/office/officeart/2005/8/layout/orgChart1"/>
    <dgm:cxn modelId="{0F6DE6D2-DBC5-4AAF-B638-49E0A554626B}" type="presParOf" srcId="{408DE8A9-DB65-4F56-9200-C68A1139BC86}" destId="{E2666AD2-D86B-4307-81E7-3628DC9B1E76}" srcOrd="3" destOrd="0" presId="urn:microsoft.com/office/officeart/2005/8/layout/orgChart1"/>
    <dgm:cxn modelId="{E8EF6337-DAAC-4622-939C-0A31CB891F9B}" type="presParOf" srcId="{E2666AD2-D86B-4307-81E7-3628DC9B1E76}" destId="{8E1030E1-CD8B-435B-8F07-26CE0AA17474}" srcOrd="0" destOrd="0" presId="urn:microsoft.com/office/officeart/2005/8/layout/orgChart1"/>
    <dgm:cxn modelId="{E7AB3731-4AE1-411A-BE0B-98BCCE13F8DE}" type="presParOf" srcId="{8E1030E1-CD8B-435B-8F07-26CE0AA17474}" destId="{E19DB130-9184-4314-8494-ABD03849A861}" srcOrd="0" destOrd="0" presId="urn:microsoft.com/office/officeart/2005/8/layout/orgChart1"/>
    <dgm:cxn modelId="{80591D51-B99E-4551-A5B2-6F44112E8D1D}" type="presParOf" srcId="{8E1030E1-CD8B-435B-8F07-26CE0AA17474}" destId="{78511C92-E250-4F23-B08A-B3CDAFB40A93}" srcOrd="1" destOrd="0" presId="urn:microsoft.com/office/officeart/2005/8/layout/orgChart1"/>
    <dgm:cxn modelId="{9E2E7E84-6646-4E4F-8F01-01419A36955B}" type="presParOf" srcId="{E2666AD2-D86B-4307-81E7-3628DC9B1E76}" destId="{63955B6C-A125-4A83-A307-8DBED222B59A}" srcOrd="1" destOrd="0" presId="urn:microsoft.com/office/officeart/2005/8/layout/orgChart1"/>
    <dgm:cxn modelId="{D98FFFBA-F08D-4C54-B2AE-DFA757623F58}" type="presParOf" srcId="{E2666AD2-D86B-4307-81E7-3628DC9B1E76}" destId="{54FDCAF5-83A0-4D04-96E6-18E2E30A6202}" srcOrd="2" destOrd="0" presId="urn:microsoft.com/office/officeart/2005/8/layout/orgChart1"/>
    <dgm:cxn modelId="{5999BD9D-0B0A-4312-96F4-5B6B0BE6ACB0}" type="presParOf" srcId="{14362A1A-1792-4930-BF92-C17A498F476B}" destId="{8524D229-415B-4077-9F56-B24F4BBC4EC1}"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EE54EDE-EA8D-4655-970E-0CCC9637253F}" type="doc">
      <dgm:prSet loTypeId="urn:microsoft.com/office/officeart/2005/8/layout/hierarchy5" loCatId="hierarchy" qsTypeId="urn:microsoft.com/office/officeart/2005/8/quickstyle/simple4" qsCatId="simple" csTypeId="urn:microsoft.com/office/officeart/2005/8/colors/accent1_2" csCatId="accent1" phldr="1"/>
      <dgm:spPr/>
      <dgm:t>
        <a:bodyPr/>
        <a:lstStyle/>
        <a:p>
          <a:endParaRPr lang="en-US"/>
        </a:p>
      </dgm:t>
    </dgm:pt>
    <dgm:pt modelId="{DE3C620C-F3E6-4CBD-B443-318831FF2D7C}">
      <dgm:prSet phldrT="[Text]" custT="1"/>
      <dgm:spPr/>
      <dgm:t>
        <a:bodyPr/>
        <a:lstStyle/>
        <a:p>
          <a:r>
            <a:rPr lang="en-US" sz="1200">
              <a:latin typeface="Times New Roman" panose="02020603050405020304" pitchFamily="18" charset="0"/>
              <a:cs typeface="Times New Roman" panose="02020603050405020304" pitchFamily="18" charset="0"/>
            </a:rPr>
            <a:t>Profile</a:t>
          </a:r>
        </a:p>
      </dgm:t>
    </dgm:pt>
    <dgm:pt modelId="{3B1C8EB7-F4E1-4D4C-9260-3B9D93CCE378}" type="parTrans" cxnId="{56EA1FD7-5913-44CD-9D4A-05F60E63A4F7}">
      <dgm:prSet/>
      <dgm:spPr/>
      <dgm:t>
        <a:bodyPr/>
        <a:lstStyle/>
        <a:p>
          <a:endParaRPr lang="en-US"/>
        </a:p>
      </dgm:t>
    </dgm:pt>
    <dgm:pt modelId="{1D60C2D9-BE1F-4234-ADE1-F11F1CA882DB}" type="sibTrans" cxnId="{56EA1FD7-5913-44CD-9D4A-05F60E63A4F7}">
      <dgm:prSet/>
      <dgm:spPr/>
      <dgm:t>
        <a:bodyPr/>
        <a:lstStyle/>
        <a:p>
          <a:endParaRPr lang="en-US"/>
        </a:p>
      </dgm:t>
    </dgm:pt>
    <dgm:pt modelId="{33846C5A-917E-4CCE-86C9-A98B1B2717B0}">
      <dgm:prSet phldrT="[Text]" custT="1"/>
      <dgm:spPr/>
      <dgm:t>
        <a:bodyPr/>
        <a:lstStyle/>
        <a:p>
          <a:r>
            <a:rPr lang="en-US" sz="1200">
              <a:latin typeface="Times New Roman" panose="02020603050405020304" pitchFamily="18" charset="0"/>
              <a:cs typeface="Times New Roman" panose="02020603050405020304" pitchFamily="18" charset="0"/>
            </a:rPr>
            <a:t>Settings</a:t>
          </a:r>
        </a:p>
      </dgm:t>
    </dgm:pt>
    <dgm:pt modelId="{954765EE-A9F9-4AAE-91BD-24617619BA6F}" type="parTrans" cxnId="{E3148ED2-6040-402C-B2C8-ABFD38E8BA0E}">
      <dgm:prSet/>
      <dgm:spPr/>
      <dgm:t>
        <a:bodyPr/>
        <a:lstStyle/>
        <a:p>
          <a:endParaRPr lang="en-US"/>
        </a:p>
      </dgm:t>
    </dgm:pt>
    <dgm:pt modelId="{219E7F69-0BE9-4E34-ADBD-76FAD04EE5E8}" type="sibTrans" cxnId="{E3148ED2-6040-402C-B2C8-ABFD38E8BA0E}">
      <dgm:prSet/>
      <dgm:spPr/>
      <dgm:t>
        <a:bodyPr/>
        <a:lstStyle/>
        <a:p>
          <a:endParaRPr lang="en-US"/>
        </a:p>
      </dgm:t>
    </dgm:pt>
    <dgm:pt modelId="{5B6EFE1A-0F2A-41B8-9090-D6D35DB68A64}">
      <dgm:prSet phldrT="[Text]" custT="1"/>
      <dgm:spPr/>
      <dgm:t>
        <a:bodyPr/>
        <a:lstStyle/>
        <a:p>
          <a:r>
            <a:rPr lang="en-US" sz="1200">
              <a:latin typeface="Times New Roman" panose="02020603050405020304" pitchFamily="18" charset="0"/>
              <a:cs typeface="Times New Roman" panose="02020603050405020304" pitchFamily="18" charset="0"/>
            </a:rPr>
            <a:t>Log Out</a:t>
          </a:r>
        </a:p>
      </dgm:t>
    </dgm:pt>
    <dgm:pt modelId="{2BDBE9AF-B09C-491E-8454-719984E23408}" type="parTrans" cxnId="{F1A4AAE7-3A18-4BCC-AB34-82C56F06E46E}">
      <dgm:prSet/>
      <dgm:spPr/>
      <dgm:t>
        <a:bodyPr/>
        <a:lstStyle/>
        <a:p>
          <a:endParaRPr lang="en-US"/>
        </a:p>
      </dgm:t>
    </dgm:pt>
    <dgm:pt modelId="{6A1A4758-AAE2-4465-B18A-5624FF559090}" type="sibTrans" cxnId="{F1A4AAE7-3A18-4BCC-AB34-82C56F06E46E}">
      <dgm:prSet/>
      <dgm:spPr/>
      <dgm:t>
        <a:bodyPr/>
        <a:lstStyle/>
        <a:p>
          <a:endParaRPr lang="en-US"/>
        </a:p>
      </dgm:t>
    </dgm:pt>
    <dgm:pt modelId="{CDF16F6A-235A-483A-B62B-8062E2A662CC}">
      <dgm:prSet phldrT="[Text]" custT="1"/>
      <dgm:spPr/>
      <dgm:t>
        <a:bodyPr/>
        <a:lstStyle/>
        <a:p>
          <a:r>
            <a:rPr lang="en-US" sz="1200">
              <a:latin typeface="Times New Roman" panose="02020603050405020304" pitchFamily="18" charset="0"/>
              <a:cs typeface="Times New Roman" panose="02020603050405020304" pitchFamily="18" charset="0"/>
            </a:rPr>
            <a:t>Digital payment</a:t>
          </a:r>
        </a:p>
      </dgm:t>
    </dgm:pt>
    <dgm:pt modelId="{D9B876C0-F3EB-4B10-818E-5EE592A8C00C}" type="parTrans" cxnId="{230F4C2A-F8EF-42CF-86B6-C5F1118A2480}">
      <dgm:prSet/>
      <dgm:spPr/>
      <dgm:t>
        <a:bodyPr/>
        <a:lstStyle/>
        <a:p>
          <a:endParaRPr lang="en-US"/>
        </a:p>
      </dgm:t>
    </dgm:pt>
    <dgm:pt modelId="{5D2CA239-8E81-4829-8225-EA9233734676}" type="sibTrans" cxnId="{230F4C2A-F8EF-42CF-86B6-C5F1118A2480}">
      <dgm:prSet/>
      <dgm:spPr/>
      <dgm:t>
        <a:bodyPr/>
        <a:lstStyle/>
        <a:p>
          <a:endParaRPr lang="en-US"/>
        </a:p>
      </dgm:t>
    </dgm:pt>
    <dgm:pt modelId="{D97F1FED-836B-4F86-8C11-B1D9DE6BC2E4}" type="pres">
      <dgm:prSet presAssocID="{8EE54EDE-EA8D-4655-970E-0CCC9637253F}" presName="mainComposite" presStyleCnt="0">
        <dgm:presLayoutVars>
          <dgm:chPref val="1"/>
          <dgm:dir/>
          <dgm:animOne val="branch"/>
          <dgm:animLvl val="lvl"/>
          <dgm:resizeHandles val="exact"/>
        </dgm:presLayoutVars>
      </dgm:prSet>
      <dgm:spPr/>
    </dgm:pt>
    <dgm:pt modelId="{3DF4622B-247F-42AE-AC00-0978143418F4}" type="pres">
      <dgm:prSet presAssocID="{8EE54EDE-EA8D-4655-970E-0CCC9637253F}" presName="hierFlow" presStyleCnt="0"/>
      <dgm:spPr/>
    </dgm:pt>
    <dgm:pt modelId="{8419F25E-66FF-4F4D-9492-F04AF3A042AA}" type="pres">
      <dgm:prSet presAssocID="{8EE54EDE-EA8D-4655-970E-0CCC9637253F}" presName="hierChild1" presStyleCnt="0">
        <dgm:presLayoutVars>
          <dgm:chPref val="1"/>
          <dgm:animOne val="branch"/>
          <dgm:animLvl val="lvl"/>
        </dgm:presLayoutVars>
      </dgm:prSet>
      <dgm:spPr/>
    </dgm:pt>
    <dgm:pt modelId="{36267374-8980-4566-90DF-B7314D60EAFC}" type="pres">
      <dgm:prSet presAssocID="{DE3C620C-F3E6-4CBD-B443-318831FF2D7C}" presName="Name17" presStyleCnt="0"/>
      <dgm:spPr/>
    </dgm:pt>
    <dgm:pt modelId="{4B554D60-0EB4-4342-B8F3-6BAE73CC814C}" type="pres">
      <dgm:prSet presAssocID="{DE3C620C-F3E6-4CBD-B443-318831FF2D7C}" presName="level1Shape" presStyleLbl="node0" presStyleIdx="0" presStyleCnt="1">
        <dgm:presLayoutVars>
          <dgm:chPref val="3"/>
        </dgm:presLayoutVars>
      </dgm:prSet>
      <dgm:spPr/>
    </dgm:pt>
    <dgm:pt modelId="{295BAF1D-D6D9-452B-8A94-03F1CB9E6C3F}" type="pres">
      <dgm:prSet presAssocID="{DE3C620C-F3E6-4CBD-B443-318831FF2D7C}" presName="hierChild2" presStyleCnt="0"/>
      <dgm:spPr/>
    </dgm:pt>
    <dgm:pt modelId="{8EA2CEA4-69B3-45CC-8811-1163AFCCBC4B}" type="pres">
      <dgm:prSet presAssocID="{954765EE-A9F9-4AAE-91BD-24617619BA6F}" presName="Name25" presStyleLbl="parChTrans1D2" presStyleIdx="0" presStyleCnt="3"/>
      <dgm:spPr/>
    </dgm:pt>
    <dgm:pt modelId="{8B6A954A-7992-40B3-A515-0E2525553E15}" type="pres">
      <dgm:prSet presAssocID="{954765EE-A9F9-4AAE-91BD-24617619BA6F}" presName="connTx" presStyleLbl="parChTrans1D2" presStyleIdx="0" presStyleCnt="3"/>
      <dgm:spPr/>
    </dgm:pt>
    <dgm:pt modelId="{E248D62F-742C-4AA5-A45B-09ED4B516FE5}" type="pres">
      <dgm:prSet presAssocID="{33846C5A-917E-4CCE-86C9-A98B1B2717B0}" presName="Name30" presStyleCnt="0"/>
      <dgm:spPr/>
    </dgm:pt>
    <dgm:pt modelId="{CB012D37-D985-4FE0-800C-D14A87ADEF29}" type="pres">
      <dgm:prSet presAssocID="{33846C5A-917E-4CCE-86C9-A98B1B2717B0}" presName="level2Shape" presStyleLbl="node2" presStyleIdx="0" presStyleCnt="3"/>
      <dgm:spPr/>
    </dgm:pt>
    <dgm:pt modelId="{FA573DB0-00D8-4CE0-B39D-1200EBF63741}" type="pres">
      <dgm:prSet presAssocID="{33846C5A-917E-4CCE-86C9-A98B1B2717B0}" presName="hierChild3" presStyleCnt="0"/>
      <dgm:spPr/>
    </dgm:pt>
    <dgm:pt modelId="{92E02683-9965-4ABF-94C2-DC7DAC390C5D}" type="pres">
      <dgm:prSet presAssocID="{D9B876C0-F3EB-4B10-818E-5EE592A8C00C}" presName="Name25" presStyleLbl="parChTrans1D2" presStyleIdx="1" presStyleCnt="3"/>
      <dgm:spPr/>
    </dgm:pt>
    <dgm:pt modelId="{2D51D7AD-4C04-4F37-B0B7-2FD71A4F4C31}" type="pres">
      <dgm:prSet presAssocID="{D9B876C0-F3EB-4B10-818E-5EE592A8C00C}" presName="connTx" presStyleLbl="parChTrans1D2" presStyleIdx="1" presStyleCnt="3"/>
      <dgm:spPr/>
    </dgm:pt>
    <dgm:pt modelId="{8FE4BDDD-80A3-49F1-BDD2-A2161FCB3E7C}" type="pres">
      <dgm:prSet presAssocID="{CDF16F6A-235A-483A-B62B-8062E2A662CC}" presName="Name30" presStyleCnt="0"/>
      <dgm:spPr/>
    </dgm:pt>
    <dgm:pt modelId="{A9F851AD-338B-4817-A655-C78B4C0A1121}" type="pres">
      <dgm:prSet presAssocID="{CDF16F6A-235A-483A-B62B-8062E2A662CC}" presName="level2Shape" presStyleLbl="node2" presStyleIdx="1" presStyleCnt="3"/>
      <dgm:spPr/>
    </dgm:pt>
    <dgm:pt modelId="{54F4D7C2-8EEB-4AB8-A772-E4A2B9DA9530}" type="pres">
      <dgm:prSet presAssocID="{CDF16F6A-235A-483A-B62B-8062E2A662CC}" presName="hierChild3" presStyleCnt="0"/>
      <dgm:spPr/>
    </dgm:pt>
    <dgm:pt modelId="{02FC7ACE-2806-4B06-85D7-23303F86FF4B}" type="pres">
      <dgm:prSet presAssocID="{2BDBE9AF-B09C-491E-8454-719984E23408}" presName="Name25" presStyleLbl="parChTrans1D2" presStyleIdx="2" presStyleCnt="3"/>
      <dgm:spPr/>
    </dgm:pt>
    <dgm:pt modelId="{C3B8AEA7-D30B-4AD5-8777-13AD2418340C}" type="pres">
      <dgm:prSet presAssocID="{2BDBE9AF-B09C-491E-8454-719984E23408}" presName="connTx" presStyleLbl="parChTrans1D2" presStyleIdx="2" presStyleCnt="3"/>
      <dgm:spPr/>
    </dgm:pt>
    <dgm:pt modelId="{F1ACEEE5-4766-4169-9D50-DB52D9BBF88C}" type="pres">
      <dgm:prSet presAssocID="{5B6EFE1A-0F2A-41B8-9090-D6D35DB68A64}" presName="Name30" presStyleCnt="0"/>
      <dgm:spPr/>
    </dgm:pt>
    <dgm:pt modelId="{097755AA-B4BB-4073-9591-223D1D83C523}" type="pres">
      <dgm:prSet presAssocID="{5B6EFE1A-0F2A-41B8-9090-D6D35DB68A64}" presName="level2Shape" presStyleLbl="node2" presStyleIdx="2" presStyleCnt="3"/>
      <dgm:spPr/>
    </dgm:pt>
    <dgm:pt modelId="{CA946616-0C1F-496C-ACB9-A1FBB5F497F0}" type="pres">
      <dgm:prSet presAssocID="{5B6EFE1A-0F2A-41B8-9090-D6D35DB68A64}" presName="hierChild3" presStyleCnt="0"/>
      <dgm:spPr/>
    </dgm:pt>
    <dgm:pt modelId="{096BF427-2E42-4C62-9752-F8F310AC5A98}" type="pres">
      <dgm:prSet presAssocID="{8EE54EDE-EA8D-4655-970E-0CCC9637253F}" presName="bgShapesFlow" presStyleCnt="0"/>
      <dgm:spPr/>
    </dgm:pt>
  </dgm:ptLst>
  <dgm:cxnLst>
    <dgm:cxn modelId="{230F4C2A-F8EF-42CF-86B6-C5F1118A2480}" srcId="{DE3C620C-F3E6-4CBD-B443-318831FF2D7C}" destId="{CDF16F6A-235A-483A-B62B-8062E2A662CC}" srcOrd="1" destOrd="0" parTransId="{D9B876C0-F3EB-4B10-818E-5EE592A8C00C}" sibTransId="{5D2CA239-8E81-4829-8225-EA9233734676}"/>
    <dgm:cxn modelId="{0316092D-238E-4311-A4B5-EAD51C305D72}" type="presOf" srcId="{CDF16F6A-235A-483A-B62B-8062E2A662CC}" destId="{A9F851AD-338B-4817-A655-C78B4C0A1121}" srcOrd="0" destOrd="0" presId="urn:microsoft.com/office/officeart/2005/8/layout/hierarchy5"/>
    <dgm:cxn modelId="{9AD9F065-8B41-4B47-8ABD-CE8D607EE0D1}" type="presOf" srcId="{954765EE-A9F9-4AAE-91BD-24617619BA6F}" destId="{8EA2CEA4-69B3-45CC-8811-1163AFCCBC4B}" srcOrd="0" destOrd="0" presId="urn:microsoft.com/office/officeart/2005/8/layout/hierarchy5"/>
    <dgm:cxn modelId="{97257757-5830-474E-A317-E64847E4C8CB}" type="presOf" srcId="{2BDBE9AF-B09C-491E-8454-719984E23408}" destId="{C3B8AEA7-D30B-4AD5-8777-13AD2418340C}" srcOrd="1" destOrd="0" presId="urn:microsoft.com/office/officeart/2005/8/layout/hierarchy5"/>
    <dgm:cxn modelId="{7E061E80-E679-46F5-8179-F39046DF8194}" type="presOf" srcId="{33846C5A-917E-4CCE-86C9-A98B1B2717B0}" destId="{CB012D37-D985-4FE0-800C-D14A87ADEF29}" srcOrd="0" destOrd="0" presId="urn:microsoft.com/office/officeart/2005/8/layout/hierarchy5"/>
    <dgm:cxn modelId="{7F69F081-270B-409F-B345-E917E6316583}" type="presOf" srcId="{5B6EFE1A-0F2A-41B8-9090-D6D35DB68A64}" destId="{097755AA-B4BB-4073-9591-223D1D83C523}" srcOrd="0" destOrd="0" presId="urn:microsoft.com/office/officeart/2005/8/layout/hierarchy5"/>
    <dgm:cxn modelId="{3B30B083-C951-42F2-A9F4-CFC1DFE8CF28}" type="presOf" srcId="{D9B876C0-F3EB-4B10-818E-5EE592A8C00C}" destId="{2D51D7AD-4C04-4F37-B0B7-2FD71A4F4C31}" srcOrd="1" destOrd="0" presId="urn:microsoft.com/office/officeart/2005/8/layout/hierarchy5"/>
    <dgm:cxn modelId="{19E3CEB2-0C9B-4515-BFE5-2DB3AF5D7ADD}" type="presOf" srcId="{DE3C620C-F3E6-4CBD-B443-318831FF2D7C}" destId="{4B554D60-0EB4-4342-B8F3-6BAE73CC814C}" srcOrd="0" destOrd="0" presId="urn:microsoft.com/office/officeart/2005/8/layout/hierarchy5"/>
    <dgm:cxn modelId="{C5245AB6-6E9C-4CD3-BA0A-D62529430AC9}" type="presOf" srcId="{8EE54EDE-EA8D-4655-970E-0CCC9637253F}" destId="{D97F1FED-836B-4F86-8C11-B1D9DE6BC2E4}" srcOrd="0" destOrd="0" presId="urn:microsoft.com/office/officeart/2005/8/layout/hierarchy5"/>
    <dgm:cxn modelId="{E3148ED2-6040-402C-B2C8-ABFD38E8BA0E}" srcId="{DE3C620C-F3E6-4CBD-B443-318831FF2D7C}" destId="{33846C5A-917E-4CCE-86C9-A98B1B2717B0}" srcOrd="0" destOrd="0" parTransId="{954765EE-A9F9-4AAE-91BD-24617619BA6F}" sibTransId="{219E7F69-0BE9-4E34-ADBD-76FAD04EE5E8}"/>
    <dgm:cxn modelId="{70A3CDD4-9E68-4FB8-84DA-8D87C9470517}" type="presOf" srcId="{2BDBE9AF-B09C-491E-8454-719984E23408}" destId="{02FC7ACE-2806-4B06-85D7-23303F86FF4B}" srcOrd="0" destOrd="0" presId="urn:microsoft.com/office/officeart/2005/8/layout/hierarchy5"/>
    <dgm:cxn modelId="{56EA1FD7-5913-44CD-9D4A-05F60E63A4F7}" srcId="{8EE54EDE-EA8D-4655-970E-0CCC9637253F}" destId="{DE3C620C-F3E6-4CBD-B443-318831FF2D7C}" srcOrd="0" destOrd="0" parTransId="{3B1C8EB7-F4E1-4D4C-9260-3B9D93CCE378}" sibTransId="{1D60C2D9-BE1F-4234-ADE1-F11F1CA882DB}"/>
    <dgm:cxn modelId="{B56EE6D7-3E61-42C9-B8BB-F7B5792B80A3}" type="presOf" srcId="{D9B876C0-F3EB-4B10-818E-5EE592A8C00C}" destId="{92E02683-9965-4ABF-94C2-DC7DAC390C5D}" srcOrd="0" destOrd="0" presId="urn:microsoft.com/office/officeart/2005/8/layout/hierarchy5"/>
    <dgm:cxn modelId="{F1A4AAE7-3A18-4BCC-AB34-82C56F06E46E}" srcId="{DE3C620C-F3E6-4CBD-B443-318831FF2D7C}" destId="{5B6EFE1A-0F2A-41B8-9090-D6D35DB68A64}" srcOrd="2" destOrd="0" parTransId="{2BDBE9AF-B09C-491E-8454-719984E23408}" sibTransId="{6A1A4758-AAE2-4465-B18A-5624FF559090}"/>
    <dgm:cxn modelId="{5E9F39ED-7BB3-4BEB-B7D0-2E76CB1FE6F5}" type="presOf" srcId="{954765EE-A9F9-4AAE-91BD-24617619BA6F}" destId="{8B6A954A-7992-40B3-A515-0E2525553E15}" srcOrd="1" destOrd="0" presId="urn:microsoft.com/office/officeart/2005/8/layout/hierarchy5"/>
    <dgm:cxn modelId="{F9E12E6E-9DB2-4DEE-8CB5-208FE78B71CD}" type="presParOf" srcId="{D97F1FED-836B-4F86-8C11-B1D9DE6BC2E4}" destId="{3DF4622B-247F-42AE-AC00-0978143418F4}" srcOrd="0" destOrd="0" presId="urn:microsoft.com/office/officeart/2005/8/layout/hierarchy5"/>
    <dgm:cxn modelId="{8E0B4D74-8A36-4271-BCA1-C15F30EC4144}" type="presParOf" srcId="{3DF4622B-247F-42AE-AC00-0978143418F4}" destId="{8419F25E-66FF-4F4D-9492-F04AF3A042AA}" srcOrd="0" destOrd="0" presId="urn:microsoft.com/office/officeart/2005/8/layout/hierarchy5"/>
    <dgm:cxn modelId="{D5A9CA7B-4C80-4344-9C7C-9F4A50EE4460}" type="presParOf" srcId="{8419F25E-66FF-4F4D-9492-F04AF3A042AA}" destId="{36267374-8980-4566-90DF-B7314D60EAFC}" srcOrd="0" destOrd="0" presId="urn:microsoft.com/office/officeart/2005/8/layout/hierarchy5"/>
    <dgm:cxn modelId="{D6A265A7-378A-4F5E-BAE9-25B0664B9425}" type="presParOf" srcId="{36267374-8980-4566-90DF-B7314D60EAFC}" destId="{4B554D60-0EB4-4342-B8F3-6BAE73CC814C}" srcOrd="0" destOrd="0" presId="urn:microsoft.com/office/officeart/2005/8/layout/hierarchy5"/>
    <dgm:cxn modelId="{19C60FB5-4D4E-4809-9F5D-860EAE2C470F}" type="presParOf" srcId="{36267374-8980-4566-90DF-B7314D60EAFC}" destId="{295BAF1D-D6D9-452B-8A94-03F1CB9E6C3F}" srcOrd="1" destOrd="0" presId="urn:microsoft.com/office/officeart/2005/8/layout/hierarchy5"/>
    <dgm:cxn modelId="{B4D56D5B-1959-410B-A33D-5E83250FF830}" type="presParOf" srcId="{295BAF1D-D6D9-452B-8A94-03F1CB9E6C3F}" destId="{8EA2CEA4-69B3-45CC-8811-1163AFCCBC4B}" srcOrd="0" destOrd="0" presId="urn:microsoft.com/office/officeart/2005/8/layout/hierarchy5"/>
    <dgm:cxn modelId="{001CE090-2267-40C1-8B54-E11CF536551B}" type="presParOf" srcId="{8EA2CEA4-69B3-45CC-8811-1163AFCCBC4B}" destId="{8B6A954A-7992-40B3-A515-0E2525553E15}" srcOrd="0" destOrd="0" presId="urn:microsoft.com/office/officeart/2005/8/layout/hierarchy5"/>
    <dgm:cxn modelId="{6C7361B6-76CE-4257-BB25-3451AA6E5A87}" type="presParOf" srcId="{295BAF1D-D6D9-452B-8A94-03F1CB9E6C3F}" destId="{E248D62F-742C-4AA5-A45B-09ED4B516FE5}" srcOrd="1" destOrd="0" presId="urn:microsoft.com/office/officeart/2005/8/layout/hierarchy5"/>
    <dgm:cxn modelId="{A553A17F-83FC-4757-8390-81FFD711DB05}" type="presParOf" srcId="{E248D62F-742C-4AA5-A45B-09ED4B516FE5}" destId="{CB012D37-D985-4FE0-800C-D14A87ADEF29}" srcOrd="0" destOrd="0" presId="urn:microsoft.com/office/officeart/2005/8/layout/hierarchy5"/>
    <dgm:cxn modelId="{D850E52E-64FA-44A3-A5E3-2D7379D12F26}" type="presParOf" srcId="{E248D62F-742C-4AA5-A45B-09ED4B516FE5}" destId="{FA573DB0-00D8-4CE0-B39D-1200EBF63741}" srcOrd="1" destOrd="0" presId="urn:microsoft.com/office/officeart/2005/8/layout/hierarchy5"/>
    <dgm:cxn modelId="{1FD23027-FF17-42E6-83AE-8BB7A49C6B20}" type="presParOf" srcId="{295BAF1D-D6D9-452B-8A94-03F1CB9E6C3F}" destId="{92E02683-9965-4ABF-94C2-DC7DAC390C5D}" srcOrd="2" destOrd="0" presId="urn:microsoft.com/office/officeart/2005/8/layout/hierarchy5"/>
    <dgm:cxn modelId="{27A15BA8-7653-438A-8252-8A40EA5E9DDD}" type="presParOf" srcId="{92E02683-9965-4ABF-94C2-DC7DAC390C5D}" destId="{2D51D7AD-4C04-4F37-B0B7-2FD71A4F4C31}" srcOrd="0" destOrd="0" presId="urn:microsoft.com/office/officeart/2005/8/layout/hierarchy5"/>
    <dgm:cxn modelId="{CA94BFDF-59E1-45E8-AA3B-F4D589C57301}" type="presParOf" srcId="{295BAF1D-D6D9-452B-8A94-03F1CB9E6C3F}" destId="{8FE4BDDD-80A3-49F1-BDD2-A2161FCB3E7C}" srcOrd="3" destOrd="0" presId="urn:microsoft.com/office/officeart/2005/8/layout/hierarchy5"/>
    <dgm:cxn modelId="{847A1DCC-57A8-4570-8B9B-CAD72D34BFB1}" type="presParOf" srcId="{8FE4BDDD-80A3-49F1-BDD2-A2161FCB3E7C}" destId="{A9F851AD-338B-4817-A655-C78B4C0A1121}" srcOrd="0" destOrd="0" presId="urn:microsoft.com/office/officeart/2005/8/layout/hierarchy5"/>
    <dgm:cxn modelId="{CAACAF84-21FC-4B7A-9C14-EA9BD23B401D}" type="presParOf" srcId="{8FE4BDDD-80A3-49F1-BDD2-A2161FCB3E7C}" destId="{54F4D7C2-8EEB-4AB8-A772-E4A2B9DA9530}" srcOrd="1" destOrd="0" presId="urn:microsoft.com/office/officeart/2005/8/layout/hierarchy5"/>
    <dgm:cxn modelId="{D16FE51A-4391-4FE9-84D2-62FA73A5FD76}" type="presParOf" srcId="{295BAF1D-D6D9-452B-8A94-03F1CB9E6C3F}" destId="{02FC7ACE-2806-4B06-85D7-23303F86FF4B}" srcOrd="4" destOrd="0" presId="urn:microsoft.com/office/officeart/2005/8/layout/hierarchy5"/>
    <dgm:cxn modelId="{E292A515-2422-4DCB-8E91-DC76F6AE6210}" type="presParOf" srcId="{02FC7ACE-2806-4B06-85D7-23303F86FF4B}" destId="{C3B8AEA7-D30B-4AD5-8777-13AD2418340C}" srcOrd="0" destOrd="0" presId="urn:microsoft.com/office/officeart/2005/8/layout/hierarchy5"/>
    <dgm:cxn modelId="{647E318A-3CC3-43DF-86EF-50A1247DD1AD}" type="presParOf" srcId="{295BAF1D-D6D9-452B-8A94-03F1CB9E6C3F}" destId="{F1ACEEE5-4766-4169-9D50-DB52D9BBF88C}" srcOrd="5" destOrd="0" presId="urn:microsoft.com/office/officeart/2005/8/layout/hierarchy5"/>
    <dgm:cxn modelId="{190D94C1-3827-41AB-AE2A-7F49BA209421}" type="presParOf" srcId="{F1ACEEE5-4766-4169-9D50-DB52D9BBF88C}" destId="{097755AA-B4BB-4073-9591-223D1D83C523}" srcOrd="0" destOrd="0" presId="urn:microsoft.com/office/officeart/2005/8/layout/hierarchy5"/>
    <dgm:cxn modelId="{DC2FCDA0-855B-4398-9DDA-7FD0A3C0FEC4}" type="presParOf" srcId="{F1ACEEE5-4766-4169-9D50-DB52D9BBF88C}" destId="{CA946616-0C1F-496C-ACB9-A1FBB5F497F0}" srcOrd="1" destOrd="0" presId="urn:microsoft.com/office/officeart/2005/8/layout/hierarchy5"/>
    <dgm:cxn modelId="{B154D472-2BFE-41D1-9DCF-3429C9B3C4FB}" type="presParOf" srcId="{D97F1FED-836B-4F86-8C11-B1D9DE6BC2E4}" destId="{096BF427-2E42-4C62-9752-F8F310AC5A98}" srcOrd="1" destOrd="0" presId="urn:microsoft.com/office/officeart/2005/8/layout/hierarchy5"/>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07F1645C-9E66-406F-8ED1-DD5B4CF77CE7}" type="doc">
      <dgm:prSet loTypeId="urn:microsoft.com/office/officeart/2005/8/layout/hierarchy2" loCatId="hierarchy" qsTypeId="urn:microsoft.com/office/officeart/2005/8/quickstyle/simple4" qsCatId="simple" csTypeId="urn:microsoft.com/office/officeart/2005/8/colors/accent1_2" csCatId="accent1" phldr="1"/>
      <dgm:spPr/>
      <dgm:t>
        <a:bodyPr/>
        <a:lstStyle/>
        <a:p>
          <a:endParaRPr lang="en-US"/>
        </a:p>
      </dgm:t>
    </dgm:pt>
    <dgm:pt modelId="{C40FC9FF-FFC1-495E-A486-81FF37365C96}">
      <dgm:prSet phldrT="[Text]" custT="1"/>
      <dgm:spPr/>
      <dgm:t>
        <a:bodyPr/>
        <a:lstStyle/>
        <a:p>
          <a:r>
            <a:rPr lang="en-US" sz="1200">
              <a:latin typeface="Times New Roman" panose="02020603050405020304" pitchFamily="18" charset="0"/>
              <a:cs typeface="Times New Roman" panose="02020603050405020304" pitchFamily="18" charset="0"/>
            </a:rPr>
            <a:t>Service Provider (Delivary boy, shop owner, Technician)</a:t>
          </a:r>
        </a:p>
      </dgm:t>
    </dgm:pt>
    <dgm:pt modelId="{3B1215E8-F03C-4598-89BA-A05CB0CF9CB0}" type="parTrans" cxnId="{65902755-7E93-4A98-9F7D-F190CB40EC70}">
      <dgm:prSet/>
      <dgm:spPr/>
      <dgm:t>
        <a:bodyPr/>
        <a:lstStyle/>
        <a:p>
          <a:endParaRPr lang="en-US"/>
        </a:p>
      </dgm:t>
    </dgm:pt>
    <dgm:pt modelId="{AB4D338D-B15B-4184-B664-52F2BE4EE043}" type="sibTrans" cxnId="{65902755-7E93-4A98-9F7D-F190CB40EC70}">
      <dgm:prSet/>
      <dgm:spPr/>
      <dgm:t>
        <a:bodyPr/>
        <a:lstStyle/>
        <a:p>
          <a:endParaRPr lang="en-US"/>
        </a:p>
      </dgm:t>
    </dgm:pt>
    <dgm:pt modelId="{43171868-C0EC-4CF0-83E8-EE1F0FCF6F92}">
      <dgm:prSet phldrT="[Text]" custT="1"/>
      <dgm:spPr/>
      <dgm:t>
        <a:bodyPr/>
        <a:lstStyle/>
        <a:p>
          <a:r>
            <a:rPr lang="en-US" sz="1200">
              <a:latin typeface="Times New Roman" panose="02020603050405020304" pitchFamily="18" charset="0"/>
              <a:cs typeface="Times New Roman" panose="02020603050405020304" pitchFamily="18" charset="0"/>
            </a:rPr>
            <a:t>Profile</a:t>
          </a:r>
        </a:p>
      </dgm:t>
    </dgm:pt>
    <dgm:pt modelId="{771EC61C-10B2-4833-A7FF-E0A83F116C06}" type="parTrans" cxnId="{976A8CDB-86E5-4E4C-A560-528481C636B8}">
      <dgm:prSet/>
      <dgm:spPr/>
      <dgm:t>
        <a:bodyPr/>
        <a:lstStyle/>
        <a:p>
          <a:endParaRPr lang="en-US"/>
        </a:p>
      </dgm:t>
    </dgm:pt>
    <dgm:pt modelId="{3FCF353A-93DB-4BC5-B6F2-7A5F383D7B4E}" type="sibTrans" cxnId="{976A8CDB-86E5-4E4C-A560-528481C636B8}">
      <dgm:prSet/>
      <dgm:spPr/>
      <dgm:t>
        <a:bodyPr/>
        <a:lstStyle/>
        <a:p>
          <a:endParaRPr lang="en-US"/>
        </a:p>
      </dgm:t>
    </dgm:pt>
    <dgm:pt modelId="{3D067F6F-FF69-450C-8EF3-2E207E12FD74}">
      <dgm:prSet phldrT="[Text]" custT="1"/>
      <dgm:spPr/>
      <dgm:t>
        <a:bodyPr/>
        <a:lstStyle/>
        <a:p>
          <a:r>
            <a:rPr lang="en-US" sz="1200">
              <a:latin typeface="Times New Roman" panose="02020603050405020304" pitchFamily="18" charset="0"/>
              <a:cs typeface="Times New Roman" panose="02020603050405020304" pitchFamily="18" charset="0"/>
            </a:rPr>
            <a:t>Service History</a:t>
          </a:r>
        </a:p>
      </dgm:t>
    </dgm:pt>
    <dgm:pt modelId="{904668B5-ECFF-49FE-B6C7-36E6647BDC4A}" type="parTrans" cxnId="{A3CDDE6A-EDFC-4C26-AA42-37663C7E2D1B}">
      <dgm:prSet/>
      <dgm:spPr/>
      <dgm:t>
        <a:bodyPr/>
        <a:lstStyle/>
        <a:p>
          <a:endParaRPr lang="en-US"/>
        </a:p>
      </dgm:t>
    </dgm:pt>
    <dgm:pt modelId="{EB1B88D1-DD4C-4E0A-AE8D-57F0F91F98FF}" type="sibTrans" cxnId="{A3CDDE6A-EDFC-4C26-AA42-37663C7E2D1B}">
      <dgm:prSet/>
      <dgm:spPr/>
      <dgm:t>
        <a:bodyPr/>
        <a:lstStyle/>
        <a:p>
          <a:endParaRPr lang="en-US"/>
        </a:p>
      </dgm:t>
    </dgm:pt>
    <dgm:pt modelId="{06176CE0-0682-4BD4-B89D-4091889F5700}">
      <dgm:prSet phldrT="[Text]" custT="1"/>
      <dgm:spPr/>
      <dgm:t>
        <a:bodyPr/>
        <a:lstStyle/>
        <a:p>
          <a:r>
            <a:rPr lang="en-US" sz="1200">
              <a:latin typeface="Times New Roman" panose="02020603050405020304" pitchFamily="18" charset="0"/>
              <a:cs typeface="Times New Roman" panose="02020603050405020304" pitchFamily="18" charset="0"/>
            </a:rPr>
            <a:t>Report Card</a:t>
          </a:r>
        </a:p>
      </dgm:t>
    </dgm:pt>
    <dgm:pt modelId="{1CB3CAFF-411A-456D-A5F7-A1989508B2C8}" type="parTrans" cxnId="{200C4D14-9E77-4720-9D64-04756351A90F}">
      <dgm:prSet/>
      <dgm:spPr/>
      <dgm:t>
        <a:bodyPr/>
        <a:lstStyle/>
        <a:p>
          <a:endParaRPr lang="en-US"/>
        </a:p>
      </dgm:t>
    </dgm:pt>
    <dgm:pt modelId="{247A6E83-6EDC-4650-ACC5-0885552FE251}" type="sibTrans" cxnId="{200C4D14-9E77-4720-9D64-04756351A90F}">
      <dgm:prSet/>
      <dgm:spPr/>
      <dgm:t>
        <a:bodyPr/>
        <a:lstStyle/>
        <a:p>
          <a:endParaRPr lang="en-US"/>
        </a:p>
      </dgm:t>
    </dgm:pt>
    <dgm:pt modelId="{88DB4EEB-871D-4DAF-BBA1-0C73571594B4}">
      <dgm:prSet phldrT="[Text]" custT="1"/>
      <dgm:spPr/>
      <dgm:t>
        <a:bodyPr/>
        <a:lstStyle/>
        <a:p>
          <a:r>
            <a:rPr lang="en-US" sz="1200">
              <a:latin typeface="Times New Roman" panose="02020603050405020304" pitchFamily="18" charset="0"/>
              <a:cs typeface="Times New Roman" panose="02020603050405020304" pitchFamily="18" charset="0"/>
            </a:rPr>
            <a:t>Settings</a:t>
          </a:r>
        </a:p>
      </dgm:t>
    </dgm:pt>
    <dgm:pt modelId="{D8F674FF-2CAD-4531-A976-5E55298450AA}" type="parTrans" cxnId="{F7BF4ED2-4C27-4789-850E-A403D8A39F13}">
      <dgm:prSet/>
      <dgm:spPr/>
      <dgm:t>
        <a:bodyPr/>
        <a:lstStyle/>
        <a:p>
          <a:endParaRPr lang="en-US"/>
        </a:p>
      </dgm:t>
    </dgm:pt>
    <dgm:pt modelId="{DDBD71F2-29E9-4CB9-96ED-4CD5014094C8}" type="sibTrans" cxnId="{F7BF4ED2-4C27-4789-850E-A403D8A39F13}">
      <dgm:prSet/>
      <dgm:spPr/>
      <dgm:t>
        <a:bodyPr/>
        <a:lstStyle/>
        <a:p>
          <a:endParaRPr lang="en-US"/>
        </a:p>
      </dgm:t>
    </dgm:pt>
    <dgm:pt modelId="{A1E4F720-0B1E-4C7E-9C44-1274AB7A7267}" type="pres">
      <dgm:prSet presAssocID="{07F1645C-9E66-406F-8ED1-DD5B4CF77CE7}" presName="diagram" presStyleCnt="0">
        <dgm:presLayoutVars>
          <dgm:chPref val="1"/>
          <dgm:dir/>
          <dgm:animOne val="branch"/>
          <dgm:animLvl val="lvl"/>
          <dgm:resizeHandles val="exact"/>
        </dgm:presLayoutVars>
      </dgm:prSet>
      <dgm:spPr/>
    </dgm:pt>
    <dgm:pt modelId="{0A0EF4AD-9E08-4712-B037-2B58152F4C80}" type="pres">
      <dgm:prSet presAssocID="{C40FC9FF-FFC1-495E-A486-81FF37365C96}" presName="root1" presStyleCnt="0"/>
      <dgm:spPr/>
    </dgm:pt>
    <dgm:pt modelId="{F35DE6C6-740E-4117-A995-E50EEDACA61E}" type="pres">
      <dgm:prSet presAssocID="{C40FC9FF-FFC1-495E-A486-81FF37365C96}" presName="LevelOneTextNode" presStyleLbl="node0" presStyleIdx="0" presStyleCnt="1">
        <dgm:presLayoutVars>
          <dgm:chPref val="3"/>
        </dgm:presLayoutVars>
      </dgm:prSet>
      <dgm:spPr/>
    </dgm:pt>
    <dgm:pt modelId="{21526F99-66E9-42C8-AB37-FCDE02F1FA9B}" type="pres">
      <dgm:prSet presAssocID="{C40FC9FF-FFC1-495E-A486-81FF37365C96}" presName="level2hierChild" presStyleCnt="0"/>
      <dgm:spPr/>
    </dgm:pt>
    <dgm:pt modelId="{4F7301B2-11D2-452C-AB2E-A2C794A46EBE}" type="pres">
      <dgm:prSet presAssocID="{771EC61C-10B2-4833-A7FF-E0A83F116C06}" presName="conn2-1" presStyleLbl="parChTrans1D2" presStyleIdx="0" presStyleCnt="3"/>
      <dgm:spPr/>
    </dgm:pt>
    <dgm:pt modelId="{11827BA4-DBF0-474D-A25F-5AAB16DCCCD9}" type="pres">
      <dgm:prSet presAssocID="{771EC61C-10B2-4833-A7FF-E0A83F116C06}" presName="connTx" presStyleLbl="parChTrans1D2" presStyleIdx="0" presStyleCnt="3"/>
      <dgm:spPr/>
    </dgm:pt>
    <dgm:pt modelId="{8CAD8979-F6CC-4D44-85D2-A53BDE5AB2CD}" type="pres">
      <dgm:prSet presAssocID="{43171868-C0EC-4CF0-83E8-EE1F0FCF6F92}" presName="root2" presStyleCnt="0"/>
      <dgm:spPr/>
    </dgm:pt>
    <dgm:pt modelId="{C2D2718B-143C-404D-939F-8F128E23B323}" type="pres">
      <dgm:prSet presAssocID="{43171868-C0EC-4CF0-83E8-EE1F0FCF6F92}" presName="LevelTwoTextNode" presStyleLbl="node2" presStyleIdx="0" presStyleCnt="3">
        <dgm:presLayoutVars>
          <dgm:chPref val="3"/>
        </dgm:presLayoutVars>
      </dgm:prSet>
      <dgm:spPr/>
    </dgm:pt>
    <dgm:pt modelId="{1E5CFCDA-C609-47A8-B9A2-E1A2E2C22FB7}" type="pres">
      <dgm:prSet presAssocID="{43171868-C0EC-4CF0-83E8-EE1F0FCF6F92}" presName="level3hierChild" presStyleCnt="0"/>
      <dgm:spPr/>
    </dgm:pt>
    <dgm:pt modelId="{38AE3ED2-6D41-4BFF-8F5B-7498D9B9229D}" type="pres">
      <dgm:prSet presAssocID="{D8F674FF-2CAD-4531-A976-5E55298450AA}" presName="conn2-1" presStyleLbl="parChTrans1D3" presStyleIdx="0" presStyleCnt="1"/>
      <dgm:spPr/>
    </dgm:pt>
    <dgm:pt modelId="{C8F4CA66-E0AE-48CA-928E-CA4E0F2B49C0}" type="pres">
      <dgm:prSet presAssocID="{D8F674FF-2CAD-4531-A976-5E55298450AA}" presName="connTx" presStyleLbl="parChTrans1D3" presStyleIdx="0" presStyleCnt="1"/>
      <dgm:spPr/>
    </dgm:pt>
    <dgm:pt modelId="{EE349E6E-B686-4426-93AE-2B94D0448E73}" type="pres">
      <dgm:prSet presAssocID="{88DB4EEB-871D-4DAF-BBA1-0C73571594B4}" presName="root2" presStyleCnt="0"/>
      <dgm:spPr/>
    </dgm:pt>
    <dgm:pt modelId="{AFA3CC3D-6B38-462E-A35B-DA957589AA20}" type="pres">
      <dgm:prSet presAssocID="{88DB4EEB-871D-4DAF-BBA1-0C73571594B4}" presName="LevelTwoTextNode" presStyleLbl="node3" presStyleIdx="0" presStyleCnt="1">
        <dgm:presLayoutVars>
          <dgm:chPref val="3"/>
        </dgm:presLayoutVars>
      </dgm:prSet>
      <dgm:spPr/>
    </dgm:pt>
    <dgm:pt modelId="{B932161C-E6BD-4E78-B168-4103F877E036}" type="pres">
      <dgm:prSet presAssocID="{88DB4EEB-871D-4DAF-BBA1-0C73571594B4}" presName="level3hierChild" presStyleCnt="0"/>
      <dgm:spPr/>
    </dgm:pt>
    <dgm:pt modelId="{0A0B62BA-1501-462D-A11D-C2D96A30098E}" type="pres">
      <dgm:prSet presAssocID="{904668B5-ECFF-49FE-B6C7-36E6647BDC4A}" presName="conn2-1" presStyleLbl="parChTrans1D2" presStyleIdx="1" presStyleCnt="3"/>
      <dgm:spPr/>
    </dgm:pt>
    <dgm:pt modelId="{486A8264-1873-4228-8902-5B6FC9D92DBB}" type="pres">
      <dgm:prSet presAssocID="{904668B5-ECFF-49FE-B6C7-36E6647BDC4A}" presName="connTx" presStyleLbl="parChTrans1D2" presStyleIdx="1" presStyleCnt="3"/>
      <dgm:spPr/>
    </dgm:pt>
    <dgm:pt modelId="{D6F61BAF-37FD-4273-B5A7-C68A5930C266}" type="pres">
      <dgm:prSet presAssocID="{3D067F6F-FF69-450C-8EF3-2E207E12FD74}" presName="root2" presStyleCnt="0"/>
      <dgm:spPr/>
    </dgm:pt>
    <dgm:pt modelId="{AB723992-07D6-449A-8AD4-29D2B73F52B8}" type="pres">
      <dgm:prSet presAssocID="{3D067F6F-FF69-450C-8EF3-2E207E12FD74}" presName="LevelTwoTextNode" presStyleLbl="node2" presStyleIdx="1" presStyleCnt="3">
        <dgm:presLayoutVars>
          <dgm:chPref val="3"/>
        </dgm:presLayoutVars>
      </dgm:prSet>
      <dgm:spPr/>
    </dgm:pt>
    <dgm:pt modelId="{FFCC8DAF-D167-4B24-98BA-E9371F637904}" type="pres">
      <dgm:prSet presAssocID="{3D067F6F-FF69-450C-8EF3-2E207E12FD74}" presName="level3hierChild" presStyleCnt="0"/>
      <dgm:spPr/>
    </dgm:pt>
    <dgm:pt modelId="{349D457E-D6B8-41D4-91BA-028C146F066E}" type="pres">
      <dgm:prSet presAssocID="{1CB3CAFF-411A-456D-A5F7-A1989508B2C8}" presName="conn2-1" presStyleLbl="parChTrans1D2" presStyleIdx="2" presStyleCnt="3"/>
      <dgm:spPr/>
    </dgm:pt>
    <dgm:pt modelId="{7DDDA960-D8B7-497B-A2AB-E968A9A8B9B0}" type="pres">
      <dgm:prSet presAssocID="{1CB3CAFF-411A-456D-A5F7-A1989508B2C8}" presName="connTx" presStyleLbl="parChTrans1D2" presStyleIdx="2" presStyleCnt="3"/>
      <dgm:spPr/>
    </dgm:pt>
    <dgm:pt modelId="{AFF2F928-8C7B-4D0F-ABD0-F0541FD201A4}" type="pres">
      <dgm:prSet presAssocID="{06176CE0-0682-4BD4-B89D-4091889F5700}" presName="root2" presStyleCnt="0"/>
      <dgm:spPr/>
    </dgm:pt>
    <dgm:pt modelId="{C7867C3E-5C03-4DA0-92D0-C058A5A63302}" type="pres">
      <dgm:prSet presAssocID="{06176CE0-0682-4BD4-B89D-4091889F5700}" presName="LevelTwoTextNode" presStyleLbl="node2" presStyleIdx="2" presStyleCnt="3">
        <dgm:presLayoutVars>
          <dgm:chPref val="3"/>
        </dgm:presLayoutVars>
      </dgm:prSet>
      <dgm:spPr/>
    </dgm:pt>
    <dgm:pt modelId="{B6FC9041-7C06-4778-ABC8-7FB8C24F75AA}" type="pres">
      <dgm:prSet presAssocID="{06176CE0-0682-4BD4-B89D-4091889F5700}" presName="level3hierChild" presStyleCnt="0"/>
      <dgm:spPr/>
    </dgm:pt>
  </dgm:ptLst>
  <dgm:cxnLst>
    <dgm:cxn modelId="{1C28DC01-B6F4-454B-8779-7F1A7AD79083}" type="presOf" srcId="{1CB3CAFF-411A-456D-A5F7-A1989508B2C8}" destId="{7DDDA960-D8B7-497B-A2AB-E968A9A8B9B0}" srcOrd="1" destOrd="0" presId="urn:microsoft.com/office/officeart/2005/8/layout/hierarchy2"/>
    <dgm:cxn modelId="{3ADE1804-C646-408A-8E51-664306BB059B}" type="presOf" srcId="{1CB3CAFF-411A-456D-A5F7-A1989508B2C8}" destId="{349D457E-D6B8-41D4-91BA-028C146F066E}" srcOrd="0" destOrd="0" presId="urn:microsoft.com/office/officeart/2005/8/layout/hierarchy2"/>
    <dgm:cxn modelId="{200C4D14-9E77-4720-9D64-04756351A90F}" srcId="{C40FC9FF-FFC1-495E-A486-81FF37365C96}" destId="{06176CE0-0682-4BD4-B89D-4091889F5700}" srcOrd="2" destOrd="0" parTransId="{1CB3CAFF-411A-456D-A5F7-A1989508B2C8}" sibTransId="{247A6E83-6EDC-4650-ACC5-0885552FE251}"/>
    <dgm:cxn modelId="{B0F52D25-C035-4026-A943-F5A3B77DBD39}" type="presOf" srcId="{07F1645C-9E66-406F-8ED1-DD5B4CF77CE7}" destId="{A1E4F720-0B1E-4C7E-9C44-1274AB7A7267}" srcOrd="0" destOrd="0" presId="urn:microsoft.com/office/officeart/2005/8/layout/hierarchy2"/>
    <dgm:cxn modelId="{4688E132-DAAB-4362-B4DD-5FE39E755CD6}" type="presOf" srcId="{88DB4EEB-871D-4DAF-BBA1-0C73571594B4}" destId="{AFA3CC3D-6B38-462E-A35B-DA957589AA20}" srcOrd="0" destOrd="0" presId="urn:microsoft.com/office/officeart/2005/8/layout/hierarchy2"/>
    <dgm:cxn modelId="{17576C37-733A-4B74-8F59-A315683DF867}" type="presOf" srcId="{904668B5-ECFF-49FE-B6C7-36E6647BDC4A}" destId="{0A0B62BA-1501-462D-A11D-C2D96A30098E}" srcOrd="0" destOrd="0" presId="urn:microsoft.com/office/officeart/2005/8/layout/hierarchy2"/>
    <dgm:cxn modelId="{27144E3A-807B-4E00-A985-5B000DEF7D31}" type="presOf" srcId="{06176CE0-0682-4BD4-B89D-4091889F5700}" destId="{C7867C3E-5C03-4DA0-92D0-C058A5A63302}" srcOrd="0" destOrd="0" presId="urn:microsoft.com/office/officeart/2005/8/layout/hierarchy2"/>
    <dgm:cxn modelId="{EDE1F55C-80A4-4E56-B80A-A02870BE521D}" type="presOf" srcId="{C40FC9FF-FFC1-495E-A486-81FF37365C96}" destId="{F35DE6C6-740E-4117-A995-E50EEDACA61E}" srcOrd="0" destOrd="0" presId="urn:microsoft.com/office/officeart/2005/8/layout/hierarchy2"/>
    <dgm:cxn modelId="{E3EA3869-4FA0-40F7-8323-0720B692F78F}" type="presOf" srcId="{D8F674FF-2CAD-4531-A976-5E55298450AA}" destId="{38AE3ED2-6D41-4BFF-8F5B-7498D9B9229D}" srcOrd="0" destOrd="0" presId="urn:microsoft.com/office/officeart/2005/8/layout/hierarchy2"/>
    <dgm:cxn modelId="{A3CDDE6A-EDFC-4C26-AA42-37663C7E2D1B}" srcId="{C40FC9FF-FFC1-495E-A486-81FF37365C96}" destId="{3D067F6F-FF69-450C-8EF3-2E207E12FD74}" srcOrd="1" destOrd="0" parTransId="{904668B5-ECFF-49FE-B6C7-36E6647BDC4A}" sibTransId="{EB1B88D1-DD4C-4E0A-AE8D-57F0F91F98FF}"/>
    <dgm:cxn modelId="{492FD672-ED71-40C1-94A4-0E73481554AD}" type="presOf" srcId="{771EC61C-10B2-4833-A7FF-E0A83F116C06}" destId="{11827BA4-DBF0-474D-A25F-5AAB16DCCCD9}" srcOrd="1" destOrd="0" presId="urn:microsoft.com/office/officeart/2005/8/layout/hierarchy2"/>
    <dgm:cxn modelId="{65902755-7E93-4A98-9F7D-F190CB40EC70}" srcId="{07F1645C-9E66-406F-8ED1-DD5B4CF77CE7}" destId="{C40FC9FF-FFC1-495E-A486-81FF37365C96}" srcOrd="0" destOrd="0" parTransId="{3B1215E8-F03C-4598-89BA-A05CB0CF9CB0}" sibTransId="{AB4D338D-B15B-4184-B664-52F2BE4EE043}"/>
    <dgm:cxn modelId="{5B920C9E-8C4F-46A7-8BD9-CEC2F1E8CAE7}" type="presOf" srcId="{43171868-C0EC-4CF0-83E8-EE1F0FCF6F92}" destId="{C2D2718B-143C-404D-939F-8F128E23B323}" srcOrd="0" destOrd="0" presId="urn:microsoft.com/office/officeart/2005/8/layout/hierarchy2"/>
    <dgm:cxn modelId="{CCAA5CC8-1146-4C49-9CD3-AE06CA34AEE3}" type="presOf" srcId="{D8F674FF-2CAD-4531-A976-5E55298450AA}" destId="{C8F4CA66-E0AE-48CA-928E-CA4E0F2B49C0}" srcOrd="1" destOrd="0" presId="urn:microsoft.com/office/officeart/2005/8/layout/hierarchy2"/>
    <dgm:cxn modelId="{F7BF4ED2-4C27-4789-850E-A403D8A39F13}" srcId="{43171868-C0EC-4CF0-83E8-EE1F0FCF6F92}" destId="{88DB4EEB-871D-4DAF-BBA1-0C73571594B4}" srcOrd="0" destOrd="0" parTransId="{D8F674FF-2CAD-4531-A976-5E55298450AA}" sibTransId="{DDBD71F2-29E9-4CB9-96ED-4CD5014094C8}"/>
    <dgm:cxn modelId="{976A8CDB-86E5-4E4C-A560-528481C636B8}" srcId="{C40FC9FF-FFC1-495E-A486-81FF37365C96}" destId="{43171868-C0EC-4CF0-83E8-EE1F0FCF6F92}" srcOrd="0" destOrd="0" parTransId="{771EC61C-10B2-4833-A7FF-E0A83F116C06}" sibTransId="{3FCF353A-93DB-4BC5-B6F2-7A5F383D7B4E}"/>
    <dgm:cxn modelId="{7E8104E8-FBB4-48CD-A06F-BBD8449E3654}" type="presOf" srcId="{3D067F6F-FF69-450C-8EF3-2E207E12FD74}" destId="{AB723992-07D6-449A-8AD4-29D2B73F52B8}" srcOrd="0" destOrd="0" presId="urn:microsoft.com/office/officeart/2005/8/layout/hierarchy2"/>
    <dgm:cxn modelId="{A3071AEA-2F85-4A73-9B5B-D5368FF60A96}" type="presOf" srcId="{771EC61C-10B2-4833-A7FF-E0A83F116C06}" destId="{4F7301B2-11D2-452C-AB2E-A2C794A46EBE}" srcOrd="0" destOrd="0" presId="urn:microsoft.com/office/officeart/2005/8/layout/hierarchy2"/>
    <dgm:cxn modelId="{463596F6-5828-4A77-929F-FCF5F713AC8E}" type="presOf" srcId="{904668B5-ECFF-49FE-B6C7-36E6647BDC4A}" destId="{486A8264-1873-4228-8902-5B6FC9D92DBB}" srcOrd="1" destOrd="0" presId="urn:microsoft.com/office/officeart/2005/8/layout/hierarchy2"/>
    <dgm:cxn modelId="{CECFA4D8-7BD6-4D18-9F44-3F55068A68F8}" type="presParOf" srcId="{A1E4F720-0B1E-4C7E-9C44-1274AB7A7267}" destId="{0A0EF4AD-9E08-4712-B037-2B58152F4C80}" srcOrd="0" destOrd="0" presId="urn:microsoft.com/office/officeart/2005/8/layout/hierarchy2"/>
    <dgm:cxn modelId="{6833DA26-E575-48F2-85F3-8D1EDC80147C}" type="presParOf" srcId="{0A0EF4AD-9E08-4712-B037-2B58152F4C80}" destId="{F35DE6C6-740E-4117-A995-E50EEDACA61E}" srcOrd="0" destOrd="0" presId="urn:microsoft.com/office/officeart/2005/8/layout/hierarchy2"/>
    <dgm:cxn modelId="{32CCE503-3D3D-4C17-B86F-583F836313C2}" type="presParOf" srcId="{0A0EF4AD-9E08-4712-B037-2B58152F4C80}" destId="{21526F99-66E9-42C8-AB37-FCDE02F1FA9B}" srcOrd="1" destOrd="0" presId="urn:microsoft.com/office/officeart/2005/8/layout/hierarchy2"/>
    <dgm:cxn modelId="{A26D085E-FAB5-4E91-A127-446DBEFEE4C8}" type="presParOf" srcId="{21526F99-66E9-42C8-AB37-FCDE02F1FA9B}" destId="{4F7301B2-11D2-452C-AB2E-A2C794A46EBE}" srcOrd="0" destOrd="0" presId="urn:microsoft.com/office/officeart/2005/8/layout/hierarchy2"/>
    <dgm:cxn modelId="{97FAB4FB-B799-4446-A5FF-DBC3039E2658}" type="presParOf" srcId="{4F7301B2-11D2-452C-AB2E-A2C794A46EBE}" destId="{11827BA4-DBF0-474D-A25F-5AAB16DCCCD9}" srcOrd="0" destOrd="0" presId="urn:microsoft.com/office/officeart/2005/8/layout/hierarchy2"/>
    <dgm:cxn modelId="{F9D022A5-FA2D-4C3E-8936-420285790D0C}" type="presParOf" srcId="{21526F99-66E9-42C8-AB37-FCDE02F1FA9B}" destId="{8CAD8979-F6CC-4D44-85D2-A53BDE5AB2CD}" srcOrd="1" destOrd="0" presId="urn:microsoft.com/office/officeart/2005/8/layout/hierarchy2"/>
    <dgm:cxn modelId="{2BCE1A51-3A06-4AA0-9801-DBA377B8DADB}" type="presParOf" srcId="{8CAD8979-F6CC-4D44-85D2-A53BDE5AB2CD}" destId="{C2D2718B-143C-404D-939F-8F128E23B323}" srcOrd="0" destOrd="0" presId="urn:microsoft.com/office/officeart/2005/8/layout/hierarchy2"/>
    <dgm:cxn modelId="{B21F0E67-869B-4A40-9909-BA052AB7ACB9}" type="presParOf" srcId="{8CAD8979-F6CC-4D44-85D2-A53BDE5AB2CD}" destId="{1E5CFCDA-C609-47A8-B9A2-E1A2E2C22FB7}" srcOrd="1" destOrd="0" presId="urn:microsoft.com/office/officeart/2005/8/layout/hierarchy2"/>
    <dgm:cxn modelId="{B5260070-EC9F-4494-90AE-FEED54909102}" type="presParOf" srcId="{1E5CFCDA-C609-47A8-B9A2-E1A2E2C22FB7}" destId="{38AE3ED2-6D41-4BFF-8F5B-7498D9B9229D}" srcOrd="0" destOrd="0" presId="urn:microsoft.com/office/officeart/2005/8/layout/hierarchy2"/>
    <dgm:cxn modelId="{1603DE60-54ED-4BD6-9CE4-CC6031F69CF4}" type="presParOf" srcId="{38AE3ED2-6D41-4BFF-8F5B-7498D9B9229D}" destId="{C8F4CA66-E0AE-48CA-928E-CA4E0F2B49C0}" srcOrd="0" destOrd="0" presId="urn:microsoft.com/office/officeart/2005/8/layout/hierarchy2"/>
    <dgm:cxn modelId="{CE6B5533-936F-4EF5-A759-AC0BE7638D28}" type="presParOf" srcId="{1E5CFCDA-C609-47A8-B9A2-E1A2E2C22FB7}" destId="{EE349E6E-B686-4426-93AE-2B94D0448E73}" srcOrd="1" destOrd="0" presId="urn:microsoft.com/office/officeart/2005/8/layout/hierarchy2"/>
    <dgm:cxn modelId="{1BD2C7D9-CDE6-4FE2-A9B2-12062E461C22}" type="presParOf" srcId="{EE349E6E-B686-4426-93AE-2B94D0448E73}" destId="{AFA3CC3D-6B38-462E-A35B-DA957589AA20}" srcOrd="0" destOrd="0" presId="urn:microsoft.com/office/officeart/2005/8/layout/hierarchy2"/>
    <dgm:cxn modelId="{7D19CEC5-A8C1-44CE-8EB6-00BA13F71505}" type="presParOf" srcId="{EE349E6E-B686-4426-93AE-2B94D0448E73}" destId="{B932161C-E6BD-4E78-B168-4103F877E036}" srcOrd="1" destOrd="0" presId="urn:microsoft.com/office/officeart/2005/8/layout/hierarchy2"/>
    <dgm:cxn modelId="{D77E1573-5E9E-4754-BB9A-36E4B7DE1352}" type="presParOf" srcId="{21526F99-66E9-42C8-AB37-FCDE02F1FA9B}" destId="{0A0B62BA-1501-462D-A11D-C2D96A30098E}" srcOrd="2" destOrd="0" presId="urn:microsoft.com/office/officeart/2005/8/layout/hierarchy2"/>
    <dgm:cxn modelId="{1F8B9C84-6D4F-4B55-8356-FA939E60EC16}" type="presParOf" srcId="{0A0B62BA-1501-462D-A11D-C2D96A30098E}" destId="{486A8264-1873-4228-8902-5B6FC9D92DBB}" srcOrd="0" destOrd="0" presId="urn:microsoft.com/office/officeart/2005/8/layout/hierarchy2"/>
    <dgm:cxn modelId="{7198015B-FEF8-4F1B-A0B1-C197A35A22A6}" type="presParOf" srcId="{21526F99-66E9-42C8-AB37-FCDE02F1FA9B}" destId="{D6F61BAF-37FD-4273-B5A7-C68A5930C266}" srcOrd="3" destOrd="0" presId="urn:microsoft.com/office/officeart/2005/8/layout/hierarchy2"/>
    <dgm:cxn modelId="{61D1A70E-CB7B-4198-A012-053E5F894C82}" type="presParOf" srcId="{D6F61BAF-37FD-4273-B5A7-C68A5930C266}" destId="{AB723992-07D6-449A-8AD4-29D2B73F52B8}" srcOrd="0" destOrd="0" presId="urn:microsoft.com/office/officeart/2005/8/layout/hierarchy2"/>
    <dgm:cxn modelId="{B1B9359F-60AF-40AE-90A1-009E0714AE8B}" type="presParOf" srcId="{D6F61BAF-37FD-4273-B5A7-C68A5930C266}" destId="{FFCC8DAF-D167-4B24-98BA-E9371F637904}" srcOrd="1" destOrd="0" presId="urn:microsoft.com/office/officeart/2005/8/layout/hierarchy2"/>
    <dgm:cxn modelId="{274DC1DF-E213-4B44-BD02-3E4ADA90FA8C}" type="presParOf" srcId="{21526F99-66E9-42C8-AB37-FCDE02F1FA9B}" destId="{349D457E-D6B8-41D4-91BA-028C146F066E}" srcOrd="4" destOrd="0" presId="urn:microsoft.com/office/officeart/2005/8/layout/hierarchy2"/>
    <dgm:cxn modelId="{F8B5134D-954A-4718-910E-60414C6D1F44}" type="presParOf" srcId="{349D457E-D6B8-41D4-91BA-028C146F066E}" destId="{7DDDA960-D8B7-497B-A2AB-E968A9A8B9B0}" srcOrd="0" destOrd="0" presId="urn:microsoft.com/office/officeart/2005/8/layout/hierarchy2"/>
    <dgm:cxn modelId="{B7353940-8D7B-4B4A-AFD4-19131D8F4F80}" type="presParOf" srcId="{21526F99-66E9-42C8-AB37-FCDE02F1FA9B}" destId="{AFF2F928-8C7B-4D0F-ABD0-F0541FD201A4}" srcOrd="5" destOrd="0" presId="urn:microsoft.com/office/officeart/2005/8/layout/hierarchy2"/>
    <dgm:cxn modelId="{B42B378C-7430-4FCA-866D-A3ABB35AF4EB}" type="presParOf" srcId="{AFF2F928-8C7B-4D0F-ABD0-F0541FD201A4}" destId="{C7867C3E-5C03-4DA0-92D0-C058A5A63302}" srcOrd="0" destOrd="0" presId="urn:microsoft.com/office/officeart/2005/8/layout/hierarchy2"/>
    <dgm:cxn modelId="{BB226DD7-37CF-4302-8CFA-E403458C8B3B}" type="presParOf" srcId="{AFF2F928-8C7B-4D0F-ABD0-F0541FD201A4}" destId="{B6FC9041-7C06-4778-ABC8-7FB8C24F75AA}" srcOrd="1" destOrd="0" presId="urn:microsoft.com/office/officeart/2005/8/layout/hierarchy2"/>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7530D25-124E-4B0A-B17D-A60DEC46CA06}" type="doc">
      <dgm:prSet loTypeId="urn:microsoft.com/office/officeart/2005/8/layout/hierarchy4" loCatId="hierarchy" qsTypeId="urn:microsoft.com/office/officeart/2005/8/quickstyle/simple3" qsCatId="simple" csTypeId="urn:microsoft.com/office/officeart/2005/8/colors/accent1_2" csCatId="accent1" phldr="1"/>
      <dgm:spPr/>
      <dgm:t>
        <a:bodyPr/>
        <a:lstStyle/>
        <a:p>
          <a:endParaRPr lang="en-US"/>
        </a:p>
      </dgm:t>
    </dgm:pt>
    <dgm:pt modelId="{6C5BB0F3-51DE-4D98-AC70-30E6F24DF24B}">
      <dgm:prSet phldrT="[Text]" custT="1"/>
      <dgm:spPr/>
      <dgm:t>
        <a:bodyPr/>
        <a:lstStyle/>
        <a:p>
          <a:r>
            <a:rPr lang="en-US" sz="1000">
              <a:latin typeface="Times New Roman" panose="02020603050405020304" pitchFamily="18" charset="0"/>
              <a:cs typeface="Times New Roman" panose="02020603050405020304" pitchFamily="18" charset="0"/>
            </a:rPr>
            <a:t>Admin</a:t>
          </a:r>
        </a:p>
      </dgm:t>
    </dgm:pt>
    <dgm:pt modelId="{26F95657-0BD6-4087-97A7-2047E44B86EA}" type="parTrans" cxnId="{B8BFD327-0F8B-43E1-8912-73AC41676673}">
      <dgm:prSet/>
      <dgm:spPr/>
      <dgm:t>
        <a:bodyPr/>
        <a:lstStyle/>
        <a:p>
          <a:endParaRPr lang="en-US"/>
        </a:p>
      </dgm:t>
    </dgm:pt>
    <dgm:pt modelId="{ACA7F113-FF3C-4565-988A-D4D9C44EFF12}" type="sibTrans" cxnId="{B8BFD327-0F8B-43E1-8912-73AC41676673}">
      <dgm:prSet/>
      <dgm:spPr/>
      <dgm:t>
        <a:bodyPr/>
        <a:lstStyle/>
        <a:p>
          <a:endParaRPr lang="en-US"/>
        </a:p>
      </dgm:t>
    </dgm:pt>
    <dgm:pt modelId="{12A658AD-6E3F-4C61-914B-9F95A4F531D4}">
      <dgm:prSet phldrT="[Text]" custT="1"/>
      <dgm:spPr/>
      <dgm:t>
        <a:bodyPr/>
        <a:lstStyle/>
        <a:p>
          <a:r>
            <a:rPr lang="en-US" sz="1000">
              <a:latin typeface="Times New Roman" panose="02020603050405020304" pitchFamily="18" charset="0"/>
              <a:cs typeface="Times New Roman" panose="02020603050405020304" pitchFamily="18" charset="0"/>
            </a:rPr>
            <a:t>Map Enhancement</a:t>
          </a:r>
        </a:p>
      </dgm:t>
    </dgm:pt>
    <dgm:pt modelId="{05C47A70-7F44-4E6E-B0DD-8A86DF1D4DA4}" type="parTrans" cxnId="{FC40BC92-F68A-43D5-8C17-B2DC73470919}">
      <dgm:prSet/>
      <dgm:spPr/>
      <dgm:t>
        <a:bodyPr/>
        <a:lstStyle/>
        <a:p>
          <a:endParaRPr lang="en-US"/>
        </a:p>
      </dgm:t>
    </dgm:pt>
    <dgm:pt modelId="{4592C1E7-9300-4FE1-8E51-DF79B11598A5}" type="sibTrans" cxnId="{FC40BC92-F68A-43D5-8C17-B2DC73470919}">
      <dgm:prSet/>
      <dgm:spPr/>
      <dgm:t>
        <a:bodyPr/>
        <a:lstStyle/>
        <a:p>
          <a:endParaRPr lang="en-US"/>
        </a:p>
      </dgm:t>
    </dgm:pt>
    <dgm:pt modelId="{02C66407-AF3C-4931-8270-D18DB4B12924}">
      <dgm:prSet phldrT="[Text]" custT="1"/>
      <dgm:spPr/>
      <dgm:t>
        <a:bodyPr/>
        <a:lstStyle/>
        <a:p>
          <a:r>
            <a:rPr lang="en-US" sz="1000">
              <a:latin typeface="Times New Roman" panose="02020603050405020304" pitchFamily="18" charset="0"/>
              <a:cs typeface="Times New Roman" panose="02020603050405020304" pitchFamily="18" charset="0"/>
            </a:rPr>
            <a:t>Upadate Fair Details</a:t>
          </a:r>
        </a:p>
      </dgm:t>
    </dgm:pt>
    <dgm:pt modelId="{985744B6-A566-45E1-81DF-16353FD63CB5}" type="parTrans" cxnId="{4982FCF4-246B-46BE-971A-DCA3C59E5B8B}">
      <dgm:prSet/>
      <dgm:spPr/>
      <dgm:t>
        <a:bodyPr/>
        <a:lstStyle/>
        <a:p>
          <a:endParaRPr lang="en-US"/>
        </a:p>
      </dgm:t>
    </dgm:pt>
    <dgm:pt modelId="{7C1F8C7C-31BA-4298-931E-5AF93B5B46AB}" type="sibTrans" cxnId="{4982FCF4-246B-46BE-971A-DCA3C59E5B8B}">
      <dgm:prSet/>
      <dgm:spPr/>
      <dgm:t>
        <a:bodyPr/>
        <a:lstStyle/>
        <a:p>
          <a:endParaRPr lang="en-US"/>
        </a:p>
      </dgm:t>
    </dgm:pt>
    <dgm:pt modelId="{A976017D-4E57-429E-B447-4825FB3CD582}">
      <dgm:prSet phldrT="[Text]" custT="1"/>
      <dgm:spPr/>
      <dgm:t>
        <a:bodyPr/>
        <a:lstStyle/>
        <a:p>
          <a:r>
            <a:rPr lang="en-US" sz="1000">
              <a:latin typeface="Times New Roman" panose="02020603050405020304" pitchFamily="18" charset="0"/>
              <a:cs typeface="Times New Roman" panose="02020603050405020304" pitchFamily="18" charset="0"/>
            </a:rPr>
            <a:t>Medicine list</a:t>
          </a:r>
        </a:p>
      </dgm:t>
    </dgm:pt>
    <dgm:pt modelId="{BCB9C53B-0129-4430-9D20-6BAA38CB057D}" type="parTrans" cxnId="{82B9A2E0-A9DC-45D8-A1B3-B027BB835E2C}">
      <dgm:prSet/>
      <dgm:spPr/>
      <dgm:t>
        <a:bodyPr/>
        <a:lstStyle/>
        <a:p>
          <a:endParaRPr lang="en-US"/>
        </a:p>
      </dgm:t>
    </dgm:pt>
    <dgm:pt modelId="{56C55721-37B8-45D3-95E2-BA08BFC4B052}" type="sibTrans" cxnId="{82B9A2E0-A9DC-45D8-A1B3-B027BB835E2C}">
      <dgm:prSet/>
      <dgm:spPr/>
      <dgm:t>
        <a:bodyPr/>
        <a:lstStyle/>
        <a:p>
          <a:endParaRPr lang="en-US"/>
        </a:p>
      </dgm:t>
    </dgm:pt>
    <dgm:pt modelId="{D89F4767-F76D-4E8D-BF2B-02B5D75D095E}">
      <dgm:prSet phldrT="[Text]" custT="1"/>
      <dgm:spPr/>
      <dgm:t>
        <a:bodyPr/>
        <a:lstStyle/>
        <a:p>
          <a:r>
            <a:rPr lang="en-US" sz="1000">
              <a:latin typeface="Times New Roman" panose="02020603050405020304" pitchFamily="18" charset="0"/>
              <a:cs typeface="Times New Roman" panose="02020603050405020304" pitchFamily="18" charset="0"/>
            </a:rPr>
            <a:t>Messages</a:t>
          </a:r>
        </a:p>
      </dgm:t>
    </dgm:pt>
    <dgm:pt modelId="{6B40B2F4-4A95-426C-8DAC-9A8B11072DED}" type="parTrans" cxnId="{2141C0AA-118E-4864-807D-83EF9FE9D29E}">
      <dgm:prSet/>
      <dgm:spPr/>
      <dgm:t>
        <a:bodyPr/>
        <a:lstStyle/>
        <a:p>
          <a:endParaRPr lang="en-US"/>
        </a:p>
      </dgm:t>
    </dgm:pt>
    <dgm:pt modelId="{289C6EA3-E3C1-4139-BF74-0F38464CA7B0}" type="sibTrans" cxnId="{2141C0AA-118E-4864-807D-83EF9FE9D29E}">
      <dgm:prSet/>
      <dgm:spPr/>
      <dgm:t>
        <a:bodyPr/>
        <a:lstStyle/>
        <a:p>
          <a:endParaRPr lang="en-US"/>
        </a:p>
      </dgm:t>
    </dgm:pt>
    <dgm:pt modelId="{1CD46BEC-6F08-4E56-9434-7C84042B886E}">
      <dgm:prSet phldrT="[Text]" custT="1"/>
      <dgm:spPr/>
      <dgm:t>
        <a:bodyPr/>
        <a:lstStyle/>
        <a:p>
          <a:r>
            <a:rPr lang="en-US" sz="1000">
              <a:latin typeface="Times New Roman" panose="02020603050405020304" pitchFamily="18" charset="0"/>
              <a:cs typeface="Times New Roman" panose="02020603050405020304" pitchFamily="18" charset="0"/>
            </a:rPr>
            <a:t>Add Admin</a:t>
          </a:r>
        </a:p>
      </dgm:t>
    </dgm:pt>
    <dgm:pt modelId="{2D2EBC27-AF5E-4086-A326-5258C4D7D7CC}" type="parTrans" cxnId="{D0C3DA93-E312-4CDE-A352-1FB2FEF4CEBD}">
      <dgm:prSet/>
      <dgm:spPr/>
      <dgm:t>
        <a:bodyPr/>
        <a:lstStyle/>
        <a:p>
          <a:endParaRPr lang="en-US"/>
        </a:p>
      </dgm:t>
    </dgm:pt>
    <dgm:pt modelId="{68E97FBE-E0D5-483E-B657-FB3CFF27FE8D}" type="sibTrans" cxnId="{D0C3DA93-E312-4CDE-A352-1FB2FEF4CEBD}">
      <dgm:prSet/>
      <dgm:spPr/>
      <dgm:t>
        <a:bodyPr/>
        <a:lstStyle/>
        <a:p>
          <a:endParaRPr lang="en-US"/>
        </a:p>
      </dgm:t>
    </dgm:pt>
    <dgm:pt modelId="{2396F096-9B1A-4E1C-8163-F76923F93AD5}">
      <dgm:prSet phldrT="[Text]" custT="1"/>
      <dgm:spPr/>
      <dgm:t>
        <a:bodyPr/>
        <a:lstStyle/>
        <a:p>
          <a:r>
            <a:rPr lang="en-US" sz="1000">
              <a:latin typeface="Times New Roman" panose="02020603050405020304" pitchFamily="18" charset="0"/>
              <a:cs typeface="Times New Roman" panose="02020603050405020304" pitchFamily="18" charset="0"/>
            </a:rPr>
            <a:t>Service Provider List</a:t>
          </a:r>
        </a:p>
      </dgm:t>
    </dgm:pt>
    <dgm:pt modelId="{F494D058-90DB-442F-AA52-02CA7C1AAACD}" type="parTrans" cxnId="{32CEDF4C-57A3-42D9-B749-D855C940F463}">
      <dgm:prSet/>
      <dgm:spPr/>
      <dgm:t>
        <a:bodyPr/>
        <a:lstStyle/>
        <a:p>
          <a:endParaRPr lang="en-US"/>
        </a:p>
      </dgm:t>
    </dgm:pt>
    <dgm:pt modelId="{B506113C-EEEC-4D84-BC62-332B4025C271}" type="sibTrans" cxnId="{32CEDF4C-57A3-42D9-B749-D855C940F463}">
      <dgm:prSet/>
      <dgm:spPr/>
      <dgm:t>
        <a:bodyPr/>
        <a:lstStyle/>
        <a:p>
          <a:endParaRPr lang="en-US"/>
        </a:p>
      </dgm:t>
    </dgm:pt>
    <dgm:pt modelId="{D2D64B06-89F3-4795-B31A-A7C2782F5D8F}">
      <dgm:prSet phldrT="[Text]" custT="1"/>
      <dgm:spPr/>
      <dgm:t>
        <a:bodyPr/>
        <a:lstStyle/>
        <a:p>
          <a:r>
            <a:rPr lang="en-US" sz="1000">
              <a:latin typeface="Times New Roman" panose="02020603050405020304" pitchFamily="18" charset="0"/>
              <a:cs typeface="Times New Roman" panose="02020603050405020304" pitchFamily="18" charset="0"/>
            </a:rPr>
            <a:t>Delete</a:t>
          </a:r>
        </a:p>
      </dgm:t>
    </dgm:pt>
    <dgm:pt modelId="{BE699F59-F534-4535-A86E-ACE38EC33BD0}" type="parTrans" cxnId="{BDB2D2EC-0662-427A-B201-B84368B98E19}">
      <dgm:prSet/>
      <dgm:spPr/>
      <dgm:t>
        <a:bodyPr/>
        <a:lstStyle/>
        <a:p>
          <a:endParaRPr lang="en-US"/>
        </a:p>
      </dgm:t>
    </dgm:pt>
    <dgm:pt modelId="{D20AD787-42ED-48C0-A595-464CCEC4F50A}" type="sibTrans" cxnId="{BDB2D2EC-0662-427A-B201-B84368B98E19}">
      <dgm:prSet/>
      <dgm:spPr/>
      <dgm:t>
        <a:bodyPr/>
        <a:lstStyle/>
        <a:p>
          <a:endParaRPr lang="en-US"/>
        </a:p>
      </dgm:t>
    </dgm:pt>
    <dgm:pt modelId="{4CF1BF50-78DD-4DF7-99E6-1823C1861F22}" type="pres">
      <dgm:prSet presAssocID="{37530D25-124E-4B0A-B17D-A60DEC46CA06}" presName="Name0" presStyleCnt="0">
        <dgm:presLayoutVars>
          <dgm:chPref val="1"/>
          <dgm:dir/>
          <dgm:animOne val="branch"/>
          <dgm:animLvl val="lvl"/>
          <dgm:resizeHandles/>
        </dgm:presLayoutVars>
      </dgm:prSet>
      <dgm:spPr/>
    </dgm:pt>
    <dgm:pt modelId="{AF120FE5-5566-4825-BB79-EA1AA88AEB95}" type="pres">
      <dgm:prSet presAssocID="{6C5BB0F3-51DE-4D98-AC70-30E6F24DF24B}" presName="vertOne" presStyleCnt="0"/>
      <dgm:spPr/>
    </dgm:pt>
    <dgm:pt modelId="{DD21AA00-18E0-42EC-BE67-D8F370C25CB3}" type="pres">
      <dgm:prSet presAssocID="{6C5BB0F3-51DE-4D98-AC70-30E6F24DF24B}" presName="txOne" presStyleLbl="node0" presStyleIdx="0" presStyleCnt="1">
        <dgm:presLayoutVars>
          <dgm:chPref val="3"/>
        </dgm:presLayoutVars>
      </dgm:prSet>
      <dgm:spPr/>
    </dgm:pt>
    <dgm:pt modelId="{477BF45F-8B63-41A5-A5EB-6EAF039AA054}" type="pres">
      <dgm:prSet presAssocID="{6C5BB0F3-51DE-4D98-AC70-30E6F24DF24B}" presName="parTransOne" presStyleCnt="0"/>
      <dgm:spPr/>
    </dgm:pt>
    <dgm:pt modelId="{5576283D-1D9A-4F69-B284-0D3C4B69E69C}" type="pres">
      <dgm:prSet presAssocID="{6C5BB0F3-51DE-4D98-AC70-30E6F24DF24B}" presName="horzOne" presStyleCnt="0"/>
      <dgm:spPr/>
    </dgm:pt>
    <dgm:pt modelId="{965003F0-0CE5-4ABA-92B4-1CBD70E3000B}" type="pres">
      <dgm:prSet presAssocID="{12A658AD-6E3F-4C61-914B-9F95A4F531D4}" presName="vertTwo" presStyleCnt="0"/>
      <dgm:spPr/>
    </dgm:pt>
    <dgm:pt modelId="{4D6A909D-CBA5-47A5-A539-2F8E9AB81694}" type="pres">
      <dgm:prSet presAssocID="{12A658AD-6E3F-4C61-914B-9F95A4F531D4}" presName="txTwo" presStyleLbl="node2" presStyleIdx="0" presStyleCnt="7">
        <dgm:presLayoutVars>
          <dgm:chPref val="3"/>
        </dgm:presLayoutVars>
      </dgm:prSet>
      <dgm:spPr/>
    </dgm:pt>
    <dgm:pt modelId="{D38F2FAF-20EB-420E-90CB-452AD9DD6788}" type="pres">
      <dgm:prSet presAssocID="{12A658AD-6E3F-4C61-914B-9F95A4F531D4}" presName="horzTwo" presStyleCnt="0"/>
      <dgm:spPr/>
    </dgm:pt>
    <dgm:pt modelId="{70CFC13A-A05B-4334-B31A-09C699C1DAC4}" type="pres">
      <dgm:prSet presAssocID="{4592C1E7-9300-4FE1-8E51-DF79B11598A5}" presName="sibSpaceTwo" presStyleCnt="0"/>
      <dgm:spPr/>
    </dgm:pt>
    <dgm:pt modelId="{67E6AFFE-C40C-40D2-A34E-15FC6817FE52}" type="pres">
      <dgm:prSet presAssocID="{02C66407-AF3C-4931-8270-D18DB4B12924}" presName="vertTwo" presStyleCnt="0"/>
      <dgm:spPr/>
    </dgm:pt>
    <dgm:pt modelId="{C0240D24-787F-4394-B63A-744480F4112B}" type="pres">
      <dgm:prSet presAssocID="{02C66407-AF3C-4931-8270-D18DB4B12924}" presName="txTwo" presStyleLbl="node2" presStyleIdx="1" presStyleCnt="7">
        <dgm:presLayoutVars>
          <dgm:chPref val="3"/>
        </dgm:presLayoutVars>
      </dgm:prSet>
      <dgm:spPr/>
    </dgm:pt>
    <dgm:pt modelId="{B85E1D5B-7E7F-4DC5-96E8-FB1214C3AF0C}" type="pres">
      <dgm:prSet presAssocID="{02C66407-AF3C-4931-8270-D18DB4B12924}" presName="horzTwo" presStyleCnt="0"/>
      <dgm:spPr/>
    </dgm:pt>
    <dgm:pt modelId="{2FA35DD6-77E4-4C03-B854-A3D90B9D8A43}" type="pres">
      <dgm:prSet presAssocID="{7C1F8C7C-31BA-4298-931E-5AF93B5B46AB}" presName="sibSpaceTwo" presStyleCnt="0"/>
      <dgm:spPr/>
    </dgm:pt>
    <dgm:pt modelId="{2FF43C70-AF56-4DA2-BCEA-A7335C56AC7A}" type="pres">
      <dgm:prSet presAssocID="{A976017D-4E57-429E-B447-4825FB3CD582}" presName="vertTwo" presStyleCnt="0"/>
      <dgm:spPr/>
    </dgm:pt>
    <dgm:pt modelId="{4C4BAFC1-1112-4BEA-ACFC-D6870210568B}" type="pres">
      <dgm:prSet presAssocID="{A976017D-4E57-429E-B447-4825FB3CD582}" presName="txTwo" presStyleLbl="node2" presStyleIdx="2" presStyleCnt="7">
        <dgm:presLayoutVars>
          <dgm:chPref val="3"/>
        </dgm:presLayoutVars>
      </dgm:prSet>
      <dgm:spPr/>
    </dgm:pt>
    <dgm:pt modelId="{14D7CCF7-F38A-488E-85A9-273F8F5185E6}" type="pres">
      <dgm:prSet presAssocID="{A976017D-4E57-429E-B447-4825FB3CD582}" presName="horzTwo" presStyleCnt="0"/>
      <dgm:spPr/>
    </dgm:pt>
    <dgm:pt modelId="{B1E79762-1E3D-4D42-9A68-EB2E04622A77}" type="pres">
      <dgm:prSet presAssocID="{56C55721-37B8-45D3-95E2-BA08BFC4B052}" presName="sibSpaceTwo" presStyleCnt="0"/>
      <dgm:spPr/>
    </dgm:pt>
    <dgm:pt modelId="{D792E6C8-9DAF-49D7-93BE-527A87CA40E5}" type="pres">
      <dgm:prSet presAssocID="{D89F4767-F76D-4E8D-BF2B-02B5D75D095E}" presName="vertTwo" presStyleCnt="0"/>
      <dgm:spPr/>
    </dgm:pt>
    <dgm:pt modelId="{506921D6-2D27-4DEB-84F4-00582120D64A}" type="pres">
      <dgm:prSet presAssocID="{D89F4767-F76D-4E8D-BF2B-02B5D75D095E}" presName="txTwo" presStyleLbl="node2" presStyleIdx="3" presStyleCnt="7">
        <dgm:presLayoutVars>
          <dgm:chPref val="3"/>
        </dgm:presLayoutVars>
      </dgm:prSet>
      <dgm:spPr/>
    </dgm:pt>
    <dgm:pt modelId="{4C800071-F4C6-43C1-9027-5727D581AD59}" type="pres">
      <dgm:prSet presAssocID="{D89F4767-F76D-4E8D-BF2B-02B5D75D095E}" presName="horzTwo" presStyleCnt="0"/>
      <dgm:spPr/>
    </dgm:pt>
    <dgm:pt modelId="{09DDCC1A-CED4-4046-930A-D1C992288D59}" type="pres">
      <dgm:prSet presAssocID="{289C6EA3-E3C1-4139-BF74-0F38464CA7B0}" presName="sibSpaceTwo" presStyleCnt="0"/>
      <dgm:spPr/>
    </dgm:pt>
    <dgm:pt modelId="{46B2C8E6-57F2-4106-9B35-1C0270326BD2}" type="pres">
      <dgm:prSet presAssocID="{1CD46BEC-6F08-4E56-9434-7C84042B886E}" presName="vertTwo" presStyleCnt="0"/>
      <dgm:spPr/>
    </dgm:pt>
    <dgm:pt modelId="{C188EF67-6CD2-4D88-8866-1231D97E0987}" type="pres">
      <dgm:prSet presAssocID="{1CD46BEC-6F08-4E56-9434-7C84042B886E}" presName="txTwo" presStyleLbl="node2" presStyleIdx="4" presStyleCnt="7">
        <dgm:presLayoutVars>
          <dgm:chPref val="3"/>
        </dgm:presLayoutVars>
      </dgm:prSet>
      <dgm:spPr/>
    </dgm:pt>
    <dgm:pt modelId="{96103D72-1A36-4264-8A2A-68D476BB2814}" type="pres">
      <dgm:prSet presAssocID="{1CD46BEC-6F08-4E56-9434-7C84042B886E}" presName="horzTwo" presStyleCnt="0"/>
      <dgm:spPr/>
    </dgm:pt>
    <dgm:pt modelId="{ABF5C11F-14C3-4383-AE98-A8C6839BCF33}" type="pres">
      <dgm:prSet presAssocID="{68E97FBE-E0D5-483E-B657-FB3CFF27FE8D}" presName="sibSpaceTwo" presStyleCnt="0"/>
      <dgm:spPr/>
    </dgm:pt>
    <dgm:pt modelId="{376B85B2-67AE-4DC0-9720-E16D2BF3BA2E}" type="pres">
      <dgm:prSet presAssocID="{2396F096-9B1A-4E1C-8163-F76923F93AD5}" presName="vertTwo" presStyleCnt="0"/>
      <dgm:spPr/>
    </dgm:pt>
    <dgm:pt modelId="{11E161A4-CAEF-49BE-8F38-8D54DE255E27}" type="pres">
      <dgm:prSet presAssocID="{2396F096-9B1A-4E1C-8163-F76923F93AD5}" presName="txTwo" presStyleLbl="node2" presStyleIdx="5" presStyleCnt="7">
        <dgm:presLayoutVars>
          <dgm:chPref val="3"/>
        </dgm:presLayoutVars>
      </dgm:prSet>
      <dgm:spPr/>
    </dgm:pt>
    <dgm:pt modelId="{9C1486D4-FEB8-46BE-9C7D-2958F413BF30}" type="pres">
      <dgm:prSet presAssocID="{2396F096-9B1A-4E1C-8163-F76923F93AD5}" presName="horzTwo" presStyleCnt="0"/>
      <dgm:spPr/>
    </dgm:pt>
    <dgm:pt modelId="{C52EBDC5-1619-4BD3-9141-ECD3F5D0E967}" type="pres">
      <dgm:prSet presAssocID="{B506113C-EEEC-4D84-BC62-332B4025C271}" presName="sibSpaceTwo" presStyleCnt="0"/>
      <dgm:spPr/>
    </dgm:pt>
    <dgm:pt modelId="{8A965FC3-5006-4C7F-899B-30A5AB43D6D7}" type="pres">
      <dgm:prSet presAssocID="{D2D64B06-89F3-4795-B31A-A7C2782F5D8F}" presName="vertTwo" presStyleCnt="0"/>
      <dgm:spPr/>
    </dgm:pt>
    <dgm:pt modelId="{29B7AC16-29C8-445C-9460-90ED973E3FC7}" type="pres">
      <dgm:prSet presAssocID="{D2D64B06-89F3-4795-B31A-A7C2782F5D8F}" presName="txTwo" presStyleLbl="node2" presStyleIdx="6" presStyleCnt="7">
        <dgm:presLayoutVars>
          <dgm:chPref val="3"/>
        </dgm:presLayoutVars>
      </dgm:prSet>
      <dgm:spPr/>
    </dgm:pt>
    <dgm:pt modelId="{BBD821B4-2D61-4452-A3C1-08EDED4F91CE}" type="pres">
      <dgm:prSet presAssocID="{D2D64B06-89F3-4795-B31A-A7C2782F5D8F}" presName="horzTwo" presStyleCnt="0"/>
      <dgm:spPr/>
    </dgm:pt>
  </dgm:ptLst>
  <dgm:cxnLst>
    <dgm:cxn modelId="{B8BFD327-0F8B-43E1-8912-73AC41676673}" srcId="{37530D25-124E-4B0A-B17D-A60DEC46CA06}" destId="{6C5BB0F3-51DE-4D98-AC70-30E6F24DF24B}" srcOrd="0" destOrd="0" parTransId="{26F95657-0BD6-4087-97A7-2047E44B86EA}" sibTransId="{ACA7F113-FF3C-4565-988A-D4D9C44EFF12}"/>
    <dgm:cxn modelId="{202A6836-96FB-4FC6-9402-17E17BE2454F}" type="presOf" srcId="{2396F096-9B1A-4E1C-8163-F76923F93AD5}" destId="{11E161A4-CAEF-49BE-8F38-8D54DE255E27}" srcOrd="0" destOrd="0" presId="urn:microsoft.com/office/officeart/2005/8/layout/hierarchy4"/>
    <dgm:cxn modelId="{1DC7FF3A-F27E-4E9F-9B54-C246B827D4AE}" type="presOf" srcId="{A976017D-4E57-429E-B447-4825FB3CD582}" destId="{4C4BAFC1-1112-4BEA-ACFC-D6870210568B}" srcOrd="0" destOrd="0" presId="urn:microsoft.com/office/officeart/2005/8/layout/hierarchy4"/>
    <dgm:cxn modelId="{E584A243-9450-419A-A82F-CF449A6D2757}" type="presOf" srcId="{37530D25-124E-4B0A-B17D-A60DEC46CA06}" destId="{4CF1BF50-78DD-4DF7-99E6-1823C1861F22}" srcOrd="0" destOrd="0" presId="urn:microsoft.com/office/officeart/2005/8/layout/hierarchy4"/>
    <dgm:cxn modelId="{32CEDF4C-57A3-42D9-B749-D855C940F463}" srcId="{6C5BB0F3-51DE-4D98-AC70-30E6F24DF24B}" destId="{2396F096-9B1A-4E1C-8163-F76923F93AD5}" srcOrd="5" destOrd="0" parTransId="{F494D058-90DB-442F-AA52-02CA7C1AAACD}" sibTransId="{B506113C-EEEC-4D84-BC62-332B4025C271}"/>
    <dgm:cxn modelId="{CE2B786E-2BD9-419C-98A2-FAD6C2D01B52}" type="presOf" srcId="{D89F4767-F76D-4E8D-BF2B-02B5D75D095E}" destId="{506921D6-2D27-4DEB-84F4-00582120D64A}" srcOrd="0" destOrd="0" presId="urn:microsoft.com/office/officeart/2005/8/layout/hierarchy4"/>
    <dgm:cxn modelId="{4D16A353-5441-497F-8CD0-2AB0588E751A}" type="presOf" srcId="{6C5BB0F3-51DE-4D98-AC70-30E6F24DF24B}" destId="{DD21AA00-18E0-42EC-BE67-D8F370C25CB3}" srcOrd="0" destOrd="0" presId="urn:microsoft.com/office/officeart/2005/8/layout/hierarchy4"/>
    <dgm:cxn modelId="{FC40BC92-F68A-43D5-8C17-B2DC73470919}" srcId="{6C5BB0F3-51DE-4D98-AC70-30E6F24DF24B}" destId="{12A658AD-6E3F-4C61-914B-9F95A4F531D4}" srcOrd="0" destOrd="0" parTransId="{05C47A70-7F44-4E6E-B0DD-8A86DF1D4DA4}" sibTransId="{4592C1E7-9300-4FE1-8E51-DF79B11598A5}"/>
    <dgm:cxn modelId="{D0C3DA93-E312-4CDE-A352-1FB2FEF4CEBD}" srcId="{6C5BB0F3-51DE-4D98-AC70-30E6F24DF24B}" destId="{1CD46BEC-6F08-4E56-9434-7C84042B886E}" srcOrd="4" destOrd="0" parTransId="{2D2EBC27-AF5E-4086-A326-5258C4D7D7CC}" sibTransId="{68E97FBE-E0D5-483E-B657-FB3CFF27FE8D}"/>
    <dgm:cxn modelId="{2141C0AA-118E-4864-807D-83EF9FE9D29E}" srcId="{6C5BB0F3-51DE-4D98-AC70-30E6F24DF24B}" destId="{D89F4767-F76D-4E8D-BF2B-02B5D75D095E}" srcOrd="3" destOrd="0" parTransId="{6B40B2F4-4A95-426C-8DAC-9A8B11072DED}" sibTransId="{289C6EA3-E3C1-4139-BF74-0F38464CA7B0}"/>
    <dgm:cxn modelId="{DD6357AE-0C88-4CFF-B44A-7137DF60087D}" type="presOf" srcId="{1CD46BEC-6F08-4E56-9434-7C84042B886E}" destId="{C188EF67-6CD2-4D88-8866-1231D97E0987}" srcOrd="0" destOrd="0" presId="urn:microsoft.com/office/officeart/2005/8/layout/hierarchy4"/>
    <dgm:cxn modelId="{6C4FACAF-39B4-4E9D-832C-47F1B6ABF6EE}" type="presOf" srcId="{D2D64B06-89F3-4795-B31A-A7C2782F5D8F}" destId="{29B7AC16-29C8-445C-9460-90ED973E3FC7}" srcOrd="0" destOrd="0" presId="urn:microsoft.com/office/officeart/2005/8/layout/hierarchy4"/>
    <dgm:cxn modelId="{7E233ACA-3D81-46FA-AD42-77A3BAA6D08F}" type="presOf" srcId="{02C66407-AF3C-4931-8270-D18DB4B12924}" destId="{C0240D24-787F-4394-B63A-744480F4112B}" srcOrd="0" destOrd="0" presId="urn:microsoft.com/office/officeart/2005/8/layout/hierarchy4"/>
    <dgm:cxn modelId="{82B9A2E0-A9DC-45D8-A1B3-B027BB835E2C}" srcId="{6C5BB0F3-51DE-4D98-AC70-30E6F24DF24B}" destId="{A976017D-4E57-429E-B447-4825FB3CD582}" srcOrd="2" destOrd="0" parTransId="{BCB9C53B-0129-4430-9D20-6BAA38CB057D}" sibTransId="{56C55721-37B8-45D3-95E2-BA08BFC4B052}"/>
    <dgm:cxn modelId="{BDB2D2EC-0662-427A-B201-B84368B98E19}" srcId="{6C5BB0F3-51DE-4D98-AC70-30E6F24DF24B}" destId="{D2D64B06-89F3-4795-B31A-A7C2782F5D8F}" srcOrd="6" destOrd="0" parTransId="{BE699F59-F534-4535-A86E-ACE38EC33BD0}" sibTransId="{D20AD787-42ED-48C0-A595-464CCEC4F50A}"/>
    <dgm:cxn modelId="{4982FCF4-246B-46BE-971A-DCA3C59E5B8B}" srcId="{6C5BB0F3-51DE-4D98-AC70-30E6F24DF24B}" destId="{02C66407-AF3C-4931-8270-D18DB4B12924}" srcOrd="1" destOrd="0" parTransId="{985744B6-A566-45E1-81DF-16353FD63CB5}" sibTransId="{7C1F8C7C-31BA-4298-931E-5AF93B5B46AB}"/>
    <dgm:cxn modelId="{DD7903FC-A150-43C6-9ED7-6837AE9ADD5F}" type="presOf" srcId="{12A658AD-6E3F-4C61-914B-9F95A4F531D4}" destId="{4D6A909D-CBA5-47A5-A539-2F8E9AB81694}" srcOrd="0" destOrd="0" presId="urn:microsoft.com/office/officeart/2005/8/layout/hierarchy4"/>
    <dgm:cxn modelId="{AF655C70-B80F-4FE9-9FB6-43ACB14113E4}" type="presParOf" srcId="{4CF1BF50-78DD-4DF7-99E6-1823C1861F22}" destId="{AF120FE5-5566-4825-BB79-EA1AA88AEB95}" srcOrd="0" destOrd="0" presId="urn:microsoft.com/office/officeart/2005/8/layout/hierarchy4"/>
    <dgm:cxn modelId="{2F22DD4E-43EB-465E-BC3D-2AC0FF3CB7C4}" type="presParOf" srcId="{AF120FE5-5566-4825-BB79-EA1AA88AEB95}" destId="{DD21AA00-18E0-42EC-BE67-D8F370C25CB3}" srcOrd="0" destOrd="0" presId="urn:microsoft.com/office/officeart/2005/8/layout/hierarchy4"/>
    <dgm:cxn modelId="{4D91764D-2846-400F-B5F2-FC7CC2CE6B1A}" type="presParOf" srcId="{AF120FE5-5566-4825-BB79-EA1AA88AEB95}" destId="{477BF45F-8B63-41A5-A5EB-6EAF039AA054}" srcOrd="1" destOrd="0" presId="urn:microsoft.com/office/officeart/2005/8/layout/hierarchy4"/>
    <dgm:cxn modelId="{5D7D5C5F-0100-475E-B01B-B6916639B6E5}" type="presParOf" srcId="{AF120FE5-5566-4825-BB79-EA1AA88AEB95}" destId="{5576283D-1D9A-4F69-B284-0D3C4B69E69C}" srcOrd="2" destOrd="0" presId="urn:microsoft.com/office/officeart/2005/8/layout/hierarchy4"/>
    <dgm:cxn modelId="{A3F7F908-0CAE-4657-B9A5-88F0D03E0A0C}" type="presParOf" srcId="{5576283D-1D9A-4F69-B284-0D3C4B69E69C}" destId="{965003F0-0CE5-4ABA-92B4-1CBD70E3000B}" srcOrd="0" destOrd="0" presId="urn:microsoft.com/office/officeart/2005/8/layout/hierarchy4"/>
    <dgm:cxn modelId="{0D96C136-C7B7-47F1-95D3-69E4F69D6BD0}" type="presParOf" srcId="{965003F0-0CE5-4ABA-92B4-1CBD70E3000B}" destId="{4D6A909D-CBA5-47A5-A539-2F8E9AB81694}" srcOrd="0" destOrd="0" presId="urn:microsoft.com/office/officeart/2005/8/layout/hierarchy4"/>
    <dgm:cxn modelId="{CBC27C73-DE05-41F3-AE9C-5352D38FF598}" type="presParOf" srcId="{965003F0-0CE5-4ABA-92B4-1CBD70E3000B}" destId="{D38F2FAF-20EB-420E-90CB-452AD9DD6788}" srcOrd="1" destOrd="0" presId="urn:microsoft.com/office/officeart/2005/8/layout/hierarchy4"/>
    <dgm:cxn modelId="{5E847F82-6B20-4A7C-8C93-698A2C6024A1}" type="presParOf" srcId="{5576283D-1D9A-4F69-B284-0D3C4B69E69C}" destId="{70CFC13A-A05B-4334-B31A-09C699C1DAC4}" srcOrd="1" destOrd="0" presId="urn:microsoft.com/office/officeart/2005/8/layout/hierarchy4"/>
    <dgm:cxn modelId="{7FBEBFFD-BCCA-424A-B56A-26ADF3DB718F}" type="presParOf" srcId="{5576283D-1D9A-4F69-B284-0D3C4B69E69C}" destId="{67E6AFFE-C40C-40D2-A34E-15FC6817FE52}" srcOrd="2" destOrd="0" presId="urn:microsoft.com/office/officeart/2005/8/layout/hierarchy4"/>
    <dgm:cxn modelId="{EA91526D-2849-44CF-9AD4-D8A0A50A7DB2}" type="presParOf" srcId="{67E6AFFE-C40C-40D2-A34E-15FC6817FE52}" destId="{C0240D24-787F-4394-B63A-744480F4112B}" srcOrd="0" destOrd="0" presId="urn:microsoft.com/office/officeart/2005/8/layout/hierarchy4"/>
    <dgm:cxn modelId="{F866E2B2-B642-4FE3-8805-A23247F6F6D0}" type="presParOf" srcId="{67E6AFFE-C40C-40D2-A34E-15FC6817FE52}" destId="{B85E1D5B-7E7F-4DC5-96E8-FB1214C3AF0C}" srcOrd="1" destOrd="0" presId="urn:microsoft.com/office/officeart/2005/8/layout/hierarchy4"/>
    <dgm:cxn modelId="{8833CCBD-617D-4FEB-9FA1-4CF133682627}" type="presParOf" srcId="{5576283D-1D9A-4F69-B284-0D3C4B69E69C}" destId="{2FA35DD6-77E4-4C03-B854-A3D90B9D8A43}" srcOrd="3" destOrd="0" presId="urn:microsoft.com/office/officeart/2005/8/layout/hierarchy4"/>
    <dgm:cxn modelId="{8507E35E-6D22-4FFF-AF1E-A7EBB27BD757}" type="presParOf" srcId="{5576283D-1D9A-4F69-B284-0D3C4B69E69C}" destId="{2FF43C70-AF56-4DA2-BCEA-A7335C56AC7A}" srcOrd="4" destOrd="0" presId="urn:microsoft.com/office/officeart/2005/8/layout/hierarchy4"/>
    <dgm:cxn modelId="{94395770-D366-46CD-AD3B-4FB0CCE8463B}" type="presParOf" srcId="{2FF43C70-AF56-4DA2-BCEA-A7335C56AC7A}" destId="{4C4BAFC1-1112-4BEA-ACFC-D6870210568B}" srcOrd="0" destOrd="0" presId="urn:microsoft.com/office/officeart/2005/8/layout/hierarchy4"/>
    <dgm:cxn modelId="{C1FDF641-1218-425F-85BD-800FD67D4829}" type="presParOf" srcId="{2FF43C70-AF56-4DA2-BCEA-A7335C56AC7A}" destId="{14D7CCF7-F38A-488E-85A9-273F8F5185E6}" srcOrd="1" destOrd="0" presId="urn:microsoft.com/office/officeart/2005/8/layout/hierarchy4"/>
    <dgm:cxn modelId="{DC4C0D33-E514-4AE0-884D-A7DFD8678C45}" type="presParOf" srcId="{5576283D-1D9A-4F69-B284-0D3C4B69E69C}" destId="{B1E79762-1E3D-4D42-9A68-EB2E04622A77}" srcOrd="5" destOrd="0" presId="urn:microsoft.com/office/officeart/2005/8/layout/hierarchy4"/>
    <dgm:cxn modelId="{714B9C15-E13B-4008-B8B5-74A7F57702E1}" type="presParOf" srcId="{5576283D-1D9A-4F69-B284-0D3C4B69E69C}" destId="{D792E6C8-9DAF-49D7-93BE-527A87CA40E5}" srcOrd="6" destOrd="0" presId="urn:microsoft.com/office/officeart/2005/8/layout/hierarchy4"/>
    <dgm:cxn modelId="{D3EFB449-CC2E-4D4A-AE67-3A19FD87D551}" type="presParOf" srcId="{D792E6C8-9DAF-49D7-93BE-527A87CA40E5}" destId="{506921D6-2D27-4DEB-84F4-00582120D64A}" srcOrd="0" destOrd="0" presId="urn:microsoft.com/office/officeart/2005/8/layout/hierarchy4"/>
    <dgm:cxn modelId="{436805E8-1E03-43F3-8699-139FDA51DDFD}" type="presParOf" srcId="{D792E6C8-9DAF-49D7-93BE-527A87CA40E5}" destId="{4C800071-F4C6-43C1-9027-5727D581AD59}" srcOrd="1" destOrd="0" presId="urn:microsoft.com/office/officeart/2005/8/layout/hierarchy4"/>
    <dgm:cxn modelId="{30DB0C4F-7677-45E1-8F05-DCAB8DEF9B92}" type="presParOf" srcId="{5576283D-1D9A-4F69-B284-0D3C4B69E69C}" destId="{09DDCC1A-CED4-4046-930A-D1C992288D59}" srcOrd="7" destOrd="0" presId="urn:microsoft.com/office/officeart/2005/8/layout/hierarchy4"/>
    <dgm:cxn modelId="{E36B91BA-3EFD-47DE-AF44-FAEE48462A13}" type="presParOf" srcId="{5576283D-1D9A-4F69-B284-0D3C4B69E69C}" destId="{46B2C8E6-57F2-4106-9B35-1C0270326BD2}" srcOrd="8" destOrd="0" presId="urn:microsoft.com/office/officeart/2005/8/layout/hierarchy4"/>
    <dgm:cxn modelId="{6B8721A6-5101-40C3-AB33-FD5E0ED41F45}" type="presParOf" srcId="{46B2C8E6-57F2-4106-9B35-1C0270326BD2}" destId="{C188EF67-6CD2-4D88-8866-1231D97E0987}" srcOrd="0" destOrd="0" presId="urn:microsoft.com/office/officeart/2005/8/layout/hierarchy4"/>
    <dgm:cxn modelId="{437EFE07-AF7D-4910-9770-65DEFBA04D4E}" type="presParOf" srcId="{46B2C8E6-57F2-4106-9B35-1C0270326BD2}" destId="{96103D72-1A36-4264-8A2A-68D476BB2814}" srcOrd="1" destOrd="0" presId="urn:microsoft.com/office/officeart/2005/8/layout/hierarchy4"/>
    <dgm:cxn modelId="{70364BA2-53FC-412C-ACF5-041CB61E94AF}" type="presParOf" srcId="{5576283D-1D9A-4F69-B284-0D3C4B69E69C}" destId="{ABF5C11F-14C3-4383-AE98-A8C6839BCF33}" srcOrd="9" destOrd="0" presId="urn:microsoft.com/office/officeart/2005/8/layout/hierarchy4"/>
    <dgm:cxn modelId="{18908B0C-4A41-4C25-8EA4-E874C058350E}" type="presParOf" srcId="{5576283D-1D9A-4F69-B284-0D3C4B69E69C}" destId="{376B85B2-67AE-4DC0-9720-E16D2BF3BA2E}" srcOrd="10" destOrd="0" presId="urn:microsoft.com/office/officeart/2005/8/layout/hierarchy4"/>
    <dgm:cxn modelId="{FF9723D5-28FD-403B-87E6-48EAB680A5E4}" type="presParOf" srcId="{376B85B2-67AE-4DC0-9720-E16D2BF3BA2E}" destId="{11E161A4-CAEF-49BE-8F38-8D54DE255E27}" srcOrd="0" destOrd="0" presId="urn:microsoft.com/office/officeart/2005/8/layout/hierarchy4"/>
    <dgm:cxn modelId="{AC1A12C0-F782-49B8-8691-6D4B63403723}" type="presParOf" srcId="{376B85B2-67AE-4DC0-9720-E16D2BF3BA2E}" destId="{9C1486D4-FEB8-46BE-9C7D-2958F413BF30}" srcOrd="1" destOrd="0" presId="urn:microsoft.com/office/officeart/2005/8/layout/hierarchy4"/>
    <dgm:cxn modelId="{39EED47A-CFD4-42FE-81FD-78A5A52593B6}" type="presParOf" srcId="{5576283D-1D9A-4F69-B284-0D3C4B69E69C}" destId="{C52EBDC5-1619-4BD3-9141-ECD3F5D0E967}" srcOrd="11" destOrd="0" presId="urn:microsoft.com/office/officeart/2005/8/layout/hierarchy4"/>
    <dgm:cxn modelId="{7B5D4871-B698-4E33-812F-F49EB8807DC1}" type="presParOf" srcId="{5576283D-1D9A-4F69-B284-0D3C4B69E69C}" destId="{8A965FC3-5006-4C7F-899B-30A5AB43D6D7}" srcOrd="12" destOrd="0" presId="urn:microsoft.com/office/officeart/2005/8/layout/hierarchy4"/>
    <dgm:cxn modelId="{4ACB82C2-C487-4B44-A9D9-55EFEB8B36D0}" type="presParOf" srcId="{8A965FC3-5006-4C7F-899B-30A5AB43D6D7}" destId="{29B7AC16-29C8-445C-9460-90ED973E3FC7}" srcOrd="0" destOrd="0" presId="urn:microsoft.com/office/officeart/2005/8/layout/hierarchy4"/>
    <dgm:cxn modelId="{374497B6-340D-4FF2-A078-C053201FCD60}" type="presParOf" srcId="{8A965FC3-5006-4C7F-899B-30A5AB43D6D7}" destId="{BBD821B4-2D61-4452-A3C1-08EDED4F91CE}" srcOrd="1" destOrd="0" presId="urn:microsoft.com/office/officeart/2005/8/layout/hierarchy4"/>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964737-94EA-4A2B-A60F-DF029B5D893F}">
      <dsp:nvSpPr>
        <dsp:cNvPr id="0" name=""/>
        <dsp:cNvSpPr/>
      </dsp:nvSpPr>
      <dsp:spPr>
        <a:xfrm rot="5400000">
          <a:off x="552708" y="860636"/>
          <a:ext cx="1338765" cy="161968"/>
        </a:xfrm>
        <a:prstGeom prst="rect">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C8F1D7A7-0A25-42A8-8298-4C08FA0B05BA}">
      <dsp:nvSpPr>
        <dsp:cNvPr id="0" name=""/>
        <dsp:cNvSpPr/>
      </dsp:nvSpPr>
      <dsp:spPr>
        <a:xfrm>
          <a:off x="856677" y="320"/>
          <a:ext cx="1799645" cy="1079787"/>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om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elivary Servic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Review</a:t>
          </a:r>
        </a:p>
      </dsp:txBody>
      <dsp:txXfrm>
        <a:off x="888303" y="31946"/>
        <a:ext cx="1736393" cy="1016535"/>
      </dsp:txXfrm>
    </dsp:sp>
    <dsp:sp modelId="{9E5318A1-8436-433E-9BE3-D2AFAC4CDF94}">
      <dsp:nvSpPr>
        <dsp:cNvPr id="0" name=""/>
        <dsp:cNvSpPr/>
      </dsp:nvSpPr>
      <dsp:spPr>
        <a:xfrm>
          <a:off x="1227575" y="1535503"/>
          <a:ext cx="2382559" cy="161968"/>
        </a:xfrm>
        <a:prstGeom prst="rect">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7044A56D-C0A7-4C1E-B992-A511E0E7C64B}">
      <dsp:nvSpPr>
        <dsp:cNvPr id="0" name=""/>
        <dsp:cNvSpPr/>
      </dsp:nvSpPr>
      <dsp:spPr>
        <a:xfrm>
          <a:off x="856677" y="1350054"/>
          <a:ext cx="1799645" cy="1079787"/>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New Destinatio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ap</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Near by medicine shop</a:t>
          </a:r>
        </a:p>
      </dsp:txBody>
      <dsp:txXfrm>
        <a:off x="888303" y="1381680"/>
        <a:ext cx="1736393" cy="1016535"/>
      </dsp:txXfrm>
    </dsp:sp>
    <dsp:sp modelId="{E14827E8-E5B6-4F50-9F90-A9DD119A38D8}">
      <dsp:nvSpPr>
        <dsp:cNvPr id="0" name=""/>
        <dsp:cNvSpPr/>
      </dsp:nvSpPr>
      <dsp:spPr>
        <a:xfrm rot="16200000">
          <a:off x="2946236" y="860636"/>
          <a:ext cx="1338765" cy="161968"/>
        </a:xfrm>
        <a:prstGeom prst="rect">
          <a:avLst/>
        </a:prstGeom>
        <a:solidFill>
          <a:schemeClr val="accent1">
            <a:tint val="6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a:schemeClr val="lt1"/>
        </a:fontRef>
      </dsp:style>
    </dsp:sp>
    <dsp:sp modelId="{AE78C9B2-9F3B-42AB-AC3F-49F2AD399472}">
      <dsp:nvSpPr>
        <dsp:cNvPr id="0" name=""/>
        <dsp:cNvSpPr/>
      </dsp:nvSpPr>
      <dsp:spPr>
        <a:xfrm>
          <a:off x="3250206" y="1350054"/>
          <a:ext cx="1799645" cy="1079787"/>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rvice Provider Profile</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Medicine list</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Technician</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elivary boy</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Shop owner Payment</a:t>
          </a:r>
        </a:p>
      </dsp:txBody>
      <dsp:txXfrm>
        <a:off x="3281832" y="1381680"/>
        <a:ext cx="1736393" cy="1016535"/>
      </dsp:txXfrm>
    </dsp:sp>
    <dsp:sp modelId="{F9220E21-5FF8-4BF1-B42C-8EE817FC0960}">
      <dsp:nvSpPr>
        <dsp:cNvPr id="0" name=""/>
        <dsp:cNvSpPr/>
      </dsp:nvSpPr>
      <dsp:spPr>
        <a:xfrm>
          <a:off x="3250206" y="320"/>
          <a:ext cx="1799645" cy="1079787"/>
        </a:xfrm>
        <a:prstGeom prst="roundRect">
          <a:avLst>
            <a:gd name="adj" fmla="val 10000"/>
          </a:avLst>
        </a:prstGeom>
        <a:solidFill>
          <a:schemeClr val="accent1">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ash</a:t>
          </a:r>
        </a:p>
        <a:p>
          <a:pPr marL="114300" lvl="1" indent="-114300" algn="l" defTabSz="533400">
            <a:lnSpc>
              <a:spcPct val="90000"/>
            </a:lnSpc>
            <a:spcBef>
              <a:spcPct val="0"/>
            </a:spcBef>
            <a:spcAft>
              <a:spcPct val="15000"/>
            </a:spcAft>
            <a:buChar char="•"/>
          </a:pPr>
          <a:r>
            <a:rPr lang="en-US" sz="1200" kern="1200">
              <a:latin typeface="Times New Roman" panose="02020603050405020304" pitchFamily="18" charset="0"/>
              <a:cs typeface="Times New Roman" panose="02020603050405020304" pitchFamily="18" charset="0"/>
            </a:rPr>
            <a:t>Digital payment</a:t>
          </a:r>
        </a:p>
      </dsp:txBody>
      <dsp:txXfrm>
        <a:off x="3281832" y="31946"/>
        <a:ext cx="1736393" cy="10165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D6698B-8E4B-49DC-BDFF-445400FEED06}">
      <dsp:nvSpPr>
        <dsp:cNvPr id="0" name=""/>
        <dsp:cNvSpPr/>
      </dsp:nvSpPr>
      <dsp:spPr>
        <a:xfrm>
          <a:off x="1105248" y="450437"/>
          <a:ext cx="91440" cy="260057"/>
        </a:xfrm>
        <a:custGeom>
          <a:avLst/>
          <a:gdLst/>
          <a:ahLst/>
          <a:cxnLst/>
          <a:rect l="0" t="0" r="0" b="0"/>
          <a:pathLst>
            <a:path>
              <a:moveTo>
                <a:pt x="45720" y="0"/>
              </a:moveTo>
              <a:lnTo>
                <a:pt x="45720" y="260057"/>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D6C8ACF2-7249-43F3-8789-FF4F37310C6A}">
      <dsp:nvSpPr>
        <dsp:cNvPr id="0" name=""/>
        <dsp:cNvSpPr/>
      </dsp:nvSpPr>
      <dsp:spPr>
        <a:xfrm>
          <a:off x="716303" y="337"/>
          <a:ext cx="869329" cy="45010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6351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nbox</a:t>
          </a:r>
        </a:p>
      </dsp:txBody>
      <dsp:txXfrm>
        <a:off x="716303" y="337"/>
        <a:ext cx="869329" cy="450100"/>
      </dsp:txXfrm>
    </dsp:sp>
    <dsp:sp modelId="{4BB61978-3E50-4E37-8800-B8DDBC5D37B8}">
      <dsp:nvSpPr>
        <dsp:cNvPr id="0" name=""/>
        <dsp:cNvSpPr/>
      </dsp:nvSpPr>
      <dsp:spPr>
        <a:xfrm>
          <a:off x="890169" y="350415"/>
          <a:ext cx="782396" cy="150033"/>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890169" y="350415"/>
        <a:ext cx="782396" cy="150033"/>
      </dsp:txXfrm>
    </dsp:sp>
    <dsp:sp modelId="{18902434-99C2-41A5-B556-271828E4F7D4}">
      <dsp:nvSpPr>
        <dsp:cNvPr id="0" name=""/>
        <dsp:cNvSpPr/>
      </dsp:nvSpPr>
      <dsp:spPr>
        <a:xfrm>
          <a:off x="716303" y="710495"/>
          <a:ext cx="869329" cy="450100"/>
        </a:xfrm>
        <a:prstGeom prst="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6351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hat Option</a:t>
          </a:r>
        </a:p>
      </dsp:txBody>
      <dsp:txXfrm>
        <a:off x="716303" y="710495"/>
        <a:ext cx="869329" cy="450100"/>
      </dsp:txXfrm>
    </dsp:sp>
    <dsp:sp modelId="{BFB275BB-8D24-45FC-8ABB-931F4448DACE}">
      <dsp:nvSpPr>
        <dsp:cNvPr id="0" name=""/>
        <dsp:cNvSpPr/>
      </dsp:nvSpPr>
      <dsp:spPr>
        <a:xfrm>
          <a:off x="890169" y="1060573"/>
          <a:ext cx="782396" cy="150033"/>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22860" tIns="5715" rIns="22860" bIns="5715" numCol="1" spcCol="1270" anchor="ctr" anchorCtr="0">
          <a:noAutofit/>
        </a:bodyPr>
        <a:lstStyle/>
        <a:p>
          <a:pPr marL="0" lvl="0" indent="0" algn="r" defTabSz="400050">
            <a:lnSpc>
              <a:spcPct val="90000"/>
            </a:lnSpc>
            <a:spcBef>
              <a:spcPct val="0"/>
            </a:spcBef>
            <a:spcAft>
              <a:spcPct val="35000"/>
            </a:spcAft>
            <a:buNone/>
          </a:pPr>
          <a:endParaRPr lang="en-US" sz="900" kern="1200"/>
        </a:p>
      </dsp:txBody>
      <dsp:txXfrm>
        <a:off x="890169" y="1060573"/>
        <a:ext cx="782396" cy="15003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70A46A-9609-46D9-8D9F-F8DD9B8AB049}">
      <dsp:nvSpPr>
        <dsp:cNvPr id="0" name=""/>
        <dsp:cNvSpPr/>
      </dsp:nvSpPr>
      <dsp:spPr>
        <a:xfrm>
          <a:off x="1989455" y="571856"/>
          <a:ext cx="691288" cy="239951"/>
        </a:xfrm>
        <a:custGeom>
          <a:avLst/>
          <a:gdLst/>
          <a:ahLst/>
          <a:cxnLst/>
          <a:rect l="0" t="0" r="0" b="0"/>
          <a:pathLst>
            <a:path>
              <a:moveTo>
                <a:pt x="0" y="0"/>
              </a:moveTo>
              <a:lnTo>
                <a:pt x="0" y="119975"/>
              </a:lnTo>
              <a:lnTo>
                <a:pt x="691288" y="119975"/>
              </a:lnTo>
              <a:lnTo>
                <a:pt x="691288" y="239951"/>
              </a:lnTo>
            </a:path>
          </a:pathLst>
        </a:custGeom>
        <a:noFill/>
        <a:ln w="25400" cap="flat"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4B6505-FE0E-4146-A100-58BFEFFE5779}">
      <dsp:nvSpPr>
        <dsp:cNvPr id="0" name=""/>
        <dsp:cNvSpPr/>
      </dsp:nvSpPr>
      <dsp:spPr>
        <a:xfrm>
          <a:off x="1184229" y="571856"/>
          <a:ext cx="805225" cy="239951"/>
        </a:xfrm>
        <a:custGeom>
          <a:avLst/>
          <a:gdLst/>
          <a:ahLst/>
          <a:cxnLst/>
          <a:rect l="0" t="0" r="0" b="0"/>
          <a:pathLst>
            <a:path>
              <a:moveTo>
                <a:pt x="805225" y="0"/>
              </a:moveTo>
              <a:lnTo>
                <a:pt x="805225" y="119975"/>
              </a:lnTo>
              <a:lnTo>
                <a:pt x="0" y="119975"/>
              </a:lnTo>
              <a:lnTo>
                <a:pt x="0" y="239951"/>
              </a:lnTo>
            </a:path>
          </a:pathLst>
        </a:custGeom>
        <a:noFill/>
        <a:ln w="25400" cap="flat" cmpd="sng" algn="ctr">
          <a:solidFill>
            <a:schemeClr val="accent1">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09895F-A7CF-45D2-8DE3-3246A6270DDF}">
      <dsp:nvSpPr>
        <dsp:cNvPr id="0" name=""/>
        <dsp:cNvSpPr/>
      </dsp:nvSpPr>
      <dsp:spPr>
        <a:xfrm>
          <a:off x="1418142" y="544"/>
          <a:ext cx="1142625" cy="571312"/>
        </a:xfrm>
        <a:prstGeom prst="rect">
          <a:avLst/>
        </a:prstGeom>
        <a:solidFill>
          <a:schemeClr val="accent1">
            <a:alpha val="8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istory</a:t>
          </a:r>
        </a:p>
      </dsp:txBody>
      <dsp:txXfrm>
        <a:off x="1418142" y="544"/>
        <a:ext cx="1142625" cy="571312"/>
      </dsp:txXfrm>
    </dsp:sp>
    <dsp:sp modelId="{AC47B0E6-4258-4E02-9DA5-8C75C3F65340}">
      <dsp:nvSpPr>
        <dsp:cNvPr id="0" name=""/>
        <dsp:cNvSpPr/>
      </dsp:nvSpPr>
      <dsp:spPr>
        <a:xfrm>
          <a:off x="612917" y="811808"/>
          <a:ext cx="1142625" cy="571312"/>
        </a:xfrm>
        <a:prstGeom prst="rect">
          <a:avLst/>
        </a:prstGeom>
        <a:solidFill>
          <a:schemeClr val="accent1">
            <a:alpha val="7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anceled Service</a:t>
          </a:r>
        </a:p>
      </dsp:txBody>
      <dsp:txXfrm>
        <a:off x="612917" y="811808"/>
        <a:ext cx="1142625" cy="571312"/>
      </dsp:txXfrm>
    </dsp:sp>
    <dsp:sp modelId="{E19DB130-9184-4314-8494-ABD03849A861}">
      <dsp:nvSpPr>
        <dsp:cNvPr id="0" name=""/>
        <dsp:cNvSpPr/>
      </dsp:nvSpPr>
      <dsp:spPr>
        <a:xfrm>
          <a:off x="1995493" y="811808"/>
          <a:ext cx="1370498" cy="571312"/>
        </a:xfrm>
        <a:prstGeom prst="rect">
          <a:avLst/>
        </a:prstGeom>
        <a:solidFill>
          <a:schemeClr val="accent1">
            <a:alpha val="70000"/>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livary Previous Service</a:t>
          </a:r>
        </a:p>
      </dsp:txBody>
      <dsp:txXfrm>
        <a:off x="1995493" y="811808"/>
        <a:ext cx="1370498" cy="57131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554D60-0EB4-4342-B8F3-6BAE73CC814C}">
      <dsp:nvSpPr>
        <dsp:cNvPr id="0" name=""/>
        <dsp:cNvSpPr/>
      </dsp:nvSpPr>
      <dsp:spPr>
        <a:xfrm>
          <a:off x="1767465" y="404949"/>
          <a:ext cx="703273" cy="351636"/>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file</a:t>
          </a:r>
        </a:p>
      </dsp:txBody>
      <dsp:txXfrm>
        <a:off x="1777764" y="415248"/>
        <a:ext cx="682675" cy="331038"/>
      </dsp:txXfrm>
    </dsp:sp>
    <dsp:sp modelId="{8EA2CEA4-69B3-45CC-8811-1163AFCCBC4B}">
      <dsp:nvSpPr>
        <dsp:cNvPr id="0" name=""/>
        <dsp:cNvSpPr/>
      </dsp:nvSpPr>
      <dsp:spPr>
        <a:xfrm rot="18289469">
          <a:off x="2365091" y="351330"/>
          <a:ext cx="492605" cy="54492"/>
        </a:xfrm>
        <a:custGeom>
          <a:avLst/>
          <a:gdLst/>
          <a:ahLst/>
          <a:cxnLst/>
          <a:rect l="0" t="0" r="0" b="0"/>
          <a:pathLst>
            <a:path>
              <a:moveTo>
                <a:pt x="0" y="27246"/>
              </a:moveTo>
              <a:lnTo>
                <a:pt x="492605" y="27246"/>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99079" y="366261"/>
        <a:ext cx="24630" cy="24630"/>
      </dsp:txXfrm>
    </dsp:sp>
    <dsp:sp modelId="{CB012D37-D985-4FE0-800C-D14A87ADEF29}">
      <dsp:nvSpPr>
        <dsp:cNvPr id="0" name=""/>
        <dsp:cNvSpPr/>
      </dsp:nvSpPr>
      <dsp:spPr>
        <a:xfrm>
          <a:off x="2752049" y="567"/>
          <a:ext cx="703273" cy="351636"/>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ttings</a:t>
          </a:r>
        </a:p>
      </dsp:txBody>
      <dsp:txXfrm>
        <a:off x="2762348" y="10866"/>
        <a:ext cx="682675" cy="331038"/>
      </dsp:txXfrm>
    </dsp:sp>
    <dsp:sp modelId="{92E02683-9965-4ABF-94C2-DC7DAC390C5D}">
      <dsp:nvSpPr>
        <dsp:cNvPr id="0" name=""/>
        <dsp:cNvSpPr/>
      </dsp:nvSpPr>
      <dsp:spPr>
        <a:xfrm>
          <a:off x="2470739" y="553521"/>
          <a:ext cx="281309" cy="54492"/>
        </a:xfrm>
        <a:custGeom>
          <a:avLst/>
          <a:gdLst/>
          <a:ahLst/>
          <a:cxnLst/>
          <a:rect l="0" t="0" r="0" b="0"/>
          <a:pathLst>
            <a:path>
              <a:moveTo>
                <a:pt x="0" y="27246"/>
              </a:moveTo>
              <a:lnTo>
                <a:pt x="281309" y="27246"/>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04361" y="573735"/>
        <a:ext cx="14065" cy="14065"/>
      </dsp:txXfrm>
    </dsp:sp>
    <dsp:sp modelId="{A9F851AD-338B-4817-A655-C78B4C0A1121}">
      <dsp:nvSpPr>
        <dsp:cNvPr id="0" name=""/>
        <dsp:cNvSpPr/>
      </dsp:nvSpPr>
      <dsp:spPr>
        <a:xfrm>
          <a:off x="2752049" y="404949"/>
          <a:ext cx="703273" cy="351636"/>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igital payment</a:t>
          </a:r>
        </a:p>
      </dsp:txBody>
      <dsp:txXfrm>
        <a:off x="2762348" y="415248"/>
        <a:ext cx="682675" cy="331038"/>
      </dsp:txXfrm>
    </dsp:sp>
    <dsp:sp modelId="{02FC7ACE-2806-4B06-85D7-23303F86FF4B}">
      <dsp:nvSpPr>
        <dsp:cNvPr id="0" name=""/>
        <dsp:cNvSpPr/>
      </dsp:nvSpPr>
      <dsp:spPr>
        <a:xfrm rot="3310531">
          <a:off x="2365091" y="755713"/>
          <a:ext cx="492605" cy="54492"/>
        </a:xfrm>
        <a:custGeom>
          <a:avLst/>
          <a:gdLst/>
          <a:ahLst/>
          <a:cxnLst/>
          <a:rect l="0" t="0" r="0" b="0"/>
          <a:pathLst>
            <a:path>
              <a:moveTo>
                <a:pt x="0" y="27246"/>
              </a:moveTo>
              <a:lnTo>
                <a:pt x="492605" y="27246"/>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599079" y="770644"/>
        <a:ext cx="24630" cy="24630"/>
      </dsp:txXfrm>
    </dsp:sp>
    <dsp:sp modelId="{097755AA-B4BB-4073-9591-223D1D83C523}">
      <dsp:nvSpPr>
        <dsp:cNvPr id="0" name=""/>
        <dsp:cNvSpPr/>
      </dsp:nvSpPr>
      <dsp:spPr>
        <a:xfrm>
          <a:off x="2752049" y="809331"/>
          <a:ext cx="703273" cy="351636"/>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Log Out</a:t>
          </a:r>
        </a:p>
      </dsp:txBody>
      <dsp:txXfrm>
        <a:off x="2762348" y="819630"/>
        <a:ext cx="682675" cy="331038"/>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5DE6C6-740E-4117-A995-E50EEDACA61E}">
      <dsp:nvSpPr>
        <dsp:cNvPr id="0" name=""/>
        <dsp:cNvSpPr/>
      </dsp:nvSpPr>
      <dsp:spPr>
        <a:xfrm>
          <a:off x="1124" y="936739"/>
          <a:ext cx="1278431" cy="63921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rvice Provider (Delivary boy, shop owner, Technician)</a:t>
          </a:r>
        </a:p>
      </dsp:txBody>
      <dsp:txXfrm>
        <a:off x="19846" y="955461"/>
        <a:ext cx="1240987" cy="601771"/>
      </dsp:txXfrm>
    </dsp:sp>
    <dsp:sp modelId="{4F7301B2-11D2-452C-AB2E-A2C794A46EBE}">
      <dsp:nvSpPr>
        <dsp:cNvPr id="0" name=""/>
        <dsp:cNvSpPr/>
      </dsp:nvSpPr>
      <dsp:spPr>
        <a:xfrm rot="18289469">
          <a:off x="1087506" y="865902"/>
          <a:ext cx="895472" cy="45791"/>
        </a:xfrm>
        <a:custGeom>
          <a:avLst/>
          <a:gdLst/>
          <a:ahLst/>
          <a:cxnLst/>
          <a:rect l="0" t="0" r="0" b="0"/>
          <a:pathLst>
            <a:path>
              <a:moveTo>
                <a:pt x="0" y="22895"/>
              </a:moveTo>
              <a:lnTo>
                <a:pt x="895472" y="22895"/>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12855" y="866411"/>
        <a:ext cx="44773" cy="44773"/>
      </dsp:txXfrm>
    </dsp:sp>
    <dsp:sp modelId="{C2D2718B-143C-404D-939F-8F128E23B323}">
      <dsp:nvSpPr>
        <dsp:cNvPr id="0" name=""/>
        <dsp:cNvSpPr/>
      </dsp:nvSpPr>
      <dsp:spPr>
        <a:xfrm>
          <a:off x="1790929" y="201641"/>
          <a:ext cx="1278431" cy="63921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file</a:t>
          </a:r>
        </a:p>
      </dsp:txBody>
      <dsp:txXfrm>
        <a:off x="1809651" y="220363"/>
        <a:ext cx="1240987" cy="601771"/>
      </dsp:txXfrm>
    </dsp:sp>
    <dsp:sp modelId="{38AE3ED2-6D41-4BFF-8F5B-7498D9B9229D}">
      <dsp:nvSpPr>
        <dsp:cNvPr id="0" name=""/>
        <dsp:cNvSpPr/>
      </dsp:nvSpPr>
      <dsp:spPr>
        <a:xfrm>
          <a:off x="3069360" y="498353"/>
          <a:ext cx="511372" cy="45791"/>
        </a:xfrm>
        <a:custGeom>
          <a:avLst/>
          <a:gdLst/>
          <a:ahLst/>
          <a:cxnLst/>
          <a:rect l="0" t="0" r="0" b="0"/>
          <a:pathLst>
            <a:path>
              <a:moveTo>
                <a:pt x="0" y="22895"/>
              </a:moveTo>
              <a:lnTo>
                <a:pt x="511372" y="22895"/>
              </a:lnTo>
            </a:path>
          </a:pathLst>
        </a:custGeom>
        <a:noFill/>
        <a:ln w="9525" cap="flat" cmpd="sng" algn="ctr">
          <a:solidFill>
            <a:schemeClr val="accent1">
              <a:shade val="8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312262" y="508464"/>
        <a:ext cx="25568" cy="25568"/>
      </dsp:txXfrm>
    </dsp:sp>
    <dsp:sp modelId="{AFA3CC3D-6B38-462E-A35B-DA957589AA20}">
      <dsp:nvSpPr>
        <dsp:cNvPr id="0" name=""/>
        <dsp:cNvSpPr/>
      </dsp:nvSpPr>
      <dsp:spPr>
        <a:xfrm>
          <a:off x="3580733" y="201641"/>
          <a:ext cx="1278431" cy="63921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ttings</a:t>
          </a:r>
        </a:p>
      </dsp:txBody>
      <dsp:txXfrm>
        <a:off x="3599455" y="220363"/>
        <a:ext cx="1240987" cy="601771"/>
      </dsp:txXfrm>
    </dsp:sp>
    <dsp:sp modelId="{0A0B62BA-1501-462D-A11D-C2D96A30098E}">
      <dsp:nvSpPr>
        <dsp:cNvPr id="0" name=""/>
        <dsp:cNvSpPr/>
      </dsp:nvSpPr>
      <dsp:spPr>
        <a:xfrm>
          <a:off x="1279556" y="1233451"/>
          <a:ext cx="511372" cy="45791"/>
        </a:xfrm>
        <a:custGeom>
          <a:avLst/>
          <a:gdLst/>
          <a:ahLst/>
          <a:cxnLst/>
          <a:rect l="0" t="0" r="0" b="0"/>
          <a:pathLst>
            <a:path>
              <a:moveTo>
                <a:pt x="0" y="22895"/>
              </a:moveTo>
              <a:lnTo>
                <a:pt x="511372" y="22895"/>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22458" y="1243563"/>
        <a:ext cx="25568" cy="25568"/>
      </dsp:txXfrm>
    </dsp:sp>
    <dsp:sp modelId="{AB723992-07D6-449A-8AD4-29D2B73F52B8}">
      <dsp:nvSpPr>
        <dsp:cNvPr id="0" name=""/>
        <dsp:cNvSpPr/>
      </dsp:nvSpPr>
      <dsp:spPr>
        <a:xfrm>
          <a:off x="1790929" y="936739"/>
          <a:ext cx="1278431" cy="63921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ervice History</a:t>
          </a:r>
        </a:p>
      </dsp:txBody>
      <dsp:txXfrm>
        <a:off x="1809651" y="955461"/>
        <a:ext cx="1240987" cy="601771"/>
      </dsp:txXfrm>
    </dsp:sp>
    <dsp:sp modelId="{349D457E-D6B8-41D4-91BA-028C146F066E}">
      <dsp:nvSpPr>
        <dsp:cNvPr id="0" name=""/>
        <dsp:cNvSpPr/>
      </dsp:nvSpPr>
      <dsp:spPr>
        <a:xfrm rot="3310531">
          <a:off x="1087506" y="1601001"/>
          <a:ext cx="895472" cy="45791"/>
        </a:xfrm>
        <a:custGeom>
          <a:avLst/>
          <a:gdLst/>
          <a:ahLst/>
          <a:cxnLst/>
          <a:rect l="0" t="0" r="0" b="0"/>
          <a:pathLst>
            <a:path>
              <a:moveTo>
                <a:pt x="0" y="22895"/>
              </a:moveTo>
              <a:lnTo>
                <a:pt x="895472" y="22895"/>
              </a:lnTo>
            </a:path>
          </a:pathLst>
        </a:custGeom>
        <a:noFill/>
        <a:ln w="9525" cap="flat" cmpd="sng" algn="ctr">
          <a:solidFill>
            <a:schemeClr val="accent1">
              <a:shade val="60000"/>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12855" y="1601509"/>
        <a:ext cx="44773" cy="44773"/>
      </dsp:txXfrm>
    </dsp:sp>
    <dsp:sp modelId="{C7867C3E-5C03-4DA0-92D0-C058A5A63302}">
      <dsp:nvSpPr>
        <dsp:cNvPr id="0" name=""/>
        <dsp:cNvSpPr/>
      </dsp:nvSpPr>
      <dsp:spPr>
        <a:xfrm>
          <a:off x="1790929" y="1671837"/>
          <a:ext cx="1278431" cy="639215"/>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port Card</a:t>
          </a:r>
        </a:p>
      </dsp:txBody>
      <dsp:txXfrm>
        <a:off x="1809651" y="1690559"/>
        <a:ext cx="1240987" cy="601771"/>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21AA00-18E0-42EC-BE67-D8F370C25CB3}">
      <dsp:nvSpPr>
        <dsp:cNvPr id="0" name=""/>
        <dsp:cNvSpPr/>
      </dsp:nvSpPr>
      <dsp:spPr>
        <a:xfrm>
          <a:off x="4435" y="440"/>
          <a:ext cx="5741053"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Admin</a:t>
          </a:r>
        </a:p>
      </dsp:txBody>
      <dsp:txXfrm>
        <a:off x="47423" y="43428"/>
        <a:ext cx="5655077" cy="1381731"/>
      </dsp:txXfrm>
    </dsp:sp>
    <dsp:sp modelId="{4D6A909D-CBA5-47A5-A539-2F8E9AB81694}">
      <dsp:nvSpPr>
        <dsp:cNvPr id="0" name=""/>
        <dsp:cNvSpPr/>
      </dsp:nvSpPr>
      <dsp:spPr>
        <a:xfrm>
          <a:off x="4435"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Map Enhancement</a:t>
          </a:r>
        </a:p>
      </dsp:txBody>
      <dsp:txXfrm>
        <a:off x="26843" y="1643535"/>
        <a:ext cx="720249" cy="1422891"/>
      </dsp:txXfrm>
    </dsp:sp>
    <dsp:sp modelId="{C0240D24-787F-4394-B63A-744480F4112B}">
      <dsp:nvSpPr>
        <dsp:cNvPr id="0" name=""/>
        <dsp:cNvSpPr/>
      </dsp:nvSpPr>
      <dsp:spPr>
        <a:xfrm>
          <a:off x="833767"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Upadate Fair Details</a:t>
          </a:r>
        </a:p>
      </dsp:txBody>
      <dsp:txXfrm>
        <a:off x="856175" y="1643535"/>
        <a:ext cx="720249" cy="1422891"/>
      </dsp:txXfrm>
    </dsp:sp>
    <dsp:sp modelId="{4C4BAFC1-1112-4BEA-ACFC-D6870210568B}">
      <dsp:nvSpPr>
        <dsp:cNvPr id="0" name=""/>
        <dsp:cNvSpPr/>
      </dsp:nvSpPr>
      <dsp:spPr>
        <a:xfrm>
          <a:off x="1663098"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Medicine list</a:t>
          </a:r>
        </a:p>
      </dsp:txBody>
      <dsp:txXfrm>
        <a:off x="1685506" y="1643535"/>
        <a:ext cx="720249" cy="1422891"/>
      </dsp:txXfrm>
    </dsp:sp>
    <dsp:sp modelId="{506921D6-2D27-4DEB-84F4-00582120D64A}">
      <dsp:nvSpPr>
        <dsp:cNvPr id="0" name=""/>
        <dsp:cNvSpPr/>
      </dsp:nvSpPr>
      <dsp:spPr>
        <a:xfrm>
          <a:off x="2492429"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Messages</a:t>
          </a:r>
        </a:p>
      </dsp:txBody>
      <dsp:txXfrm>
        <a:off x="2514837" y="1643535"/>
        <a:ext cx="720249" cy="1422891"/>
      </dsp:txXfrm>
    </dsp:sp>
    <dsp:sp modelId="{C188EF67-6CD2-4D88-8866-1231D97E0987}">
      <dsp:nvSpPr>
        <dsp:cNvPr id="0" name=""/>
        <dsp:cNvSpPr/>
      </dsp:nvSpPr>
      <dsp:spPr>
        <a:xfrm>
          <a:off x="3321760"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Add Admin</a:t>
          </a:r>
        </a:p>
      </dsp:txBody>
      <dsp:txXfrm>
        <a:off x="3344168" y="1643535"/>
        <a:ext cx="720249" cy="1422891"/>
      </dsp:txXfrm>
    </dsp:sp>
    <dsp:sp modelId="{11E161A4-CAEF-49BE-8F38-8D54DE255E27}">
      <dsp:nvSpPr>
        <dsp:cNvPr id="0" name=""/>
        <dsp:cNvSpPr/>
      </dsp:nvSpPr>
      <dsp:spPr>
        <a:xfrm>
          <a:off x="4151092"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Service Provider List</a:t>
          </a:r>
        </a:p>
      </dsp:txBody>
      <dsp:txXfrm>
        <a:off x="4173500" y="1643535"/>
        <a:ext cx="720249" cy="1422891"/>
      </dsp:txXfrm>
    </dsp:sp>
    <dsp:sp modelId="{29B7AC16-29C8-445C-9460-90ED973E3FC7}">
      <dsp:nvSpPr>
        <dsp:cNvPr id="0" name=""/>
        <dsp:cNvSpPr/>
      </dsp:nvSpPr>
      <dsp:spPr>
        <a:xfrm>
          <a:off x="4980423" y="1621127"/>
          <a:ext cx="765065" cy="1467707"/>
        </a:xfrm>
        <a:prstGeom prst="roundRect">
          <a:avLst>
            <a:gd name="adj" fmla="val 10000"/>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Delete</a:t>
          </a:r>
        </a:p>
      </dsp:txBody>
      <dsp:txXfrm>
        <a:off x="5002831" y="1643535"/>
        <a:ext cx="720249" cy="1422891"/>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4">
  <dgm:title val=""/>
  <dgm:desc val=""/>
  <dgm:catLst>
    <dgm:cat type="hierarchy" pri="4000"/>
    <dgm:cat type="list" pri="24000"/>
    <dgm:cat type="relationship" pri="10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Name0">
    <dgm:varLst>
      <dgm:chPref val="1"/>
      <dgm:dir/>
      <dgm:animOne val="branch"/>
      <dgm:animLvl val="lvl"/>
      <dgm:resizeHandles/>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w" for="ch" forName="vertOne" refType="w"/>
      <dgm:constr type="w" for="des" forName="horzOne" refType="w"/>
      <dgm:constr type="w" for="des" forName="txOne" refType="w"/>
      <dgm:constr type="w" for="des" forName="vertTwo" refType="w"/>
      <dgm:constr type="w" for="des" forName="horzTwo" refType="w"/>
      <dgm:constr type="w" for="des" forName="txTwo" refType="w"/>
      <dgm:constr type="w" for="des" forName="vertThree" refType="w"/>
      <dgm:constr type="w" for="des" forName="horzThree" refType="w"/>
      <dgm:constr type="w" for="des" forName="txThree" refType="w"/>
      <dgm:constr type="w" for="des" forName="vertFour" refType="w"/>
      <dgm:constr type="w" for="des" forName="horzFour" refType="w"/>
      <dgm:constr type="w" for="des" forName="txFour" refType="w"/>
      <dgm:constr type="h" for="des" ptType="node" op="equ"/>
      <dgm:constr type="h" for="des" forName="txOne" refType="h"/>
      <dgm:constr type="userH" for="des" ptType="node" refType="h" refFor="des" refForName="txOne"/>
      <dgm:constr type="primFontSz" for="des" forName="txOne" val="65"/>
      <dgm:constr type="primFontSz" for="des" forName="txTwo" val="65"/>
      <dgm:constr type="primFontSz" for="des" forName="txTwo" refType="primFontSz" refFor="des" refForName="txOne" op="lte"/>
      <dgm:constr type="primFontSz" for="des" forName="txThree" val="65"/>
      <dgm:constr type="primFontSz" for="des" forName="txThree" refType="primFontSz" refFor="des" refForName="txOne" op="lte"/>
      <dgm:constr type="primFontSz" for="des" forName="txThree" refType="primFontSz" refFor="des" refForName="txTwo" op="lte"/>
      <dgm:constr type="primFontSz" for="des" forName="txFour" val="65"/>
      <dgm:constr type="primFontSz" for="des" forName="txFour" refType="primFontSz" refFor="des" refForName="txOne" op="lte"/>
      <dgm:constr type="primFontSz" for="des" forName="txFour" refType="primFontSz" refFor="des" refForName="txTwo" op="lte"/>
      <dgm:constr type="primFontSz" for="des" forName="txFour" refType="primFontSz" refFor="des" refForName="txThree" op="lte"/>
      <dgm:constr type="w" for="des" forName="sibSpaceOne" refType="w" fact="0.168"/>
      <dgm:constr type="w" for="des" forName="sibSpaceTwo" refType="w" refFor="des" refForName="sibSpaceOne" op="equ" fact="0.5"/>
      <dgm:constr type="w" for="des" forName="sibSpaceThree" refType="w" refFor="des" refForName="sibSpaceTwo" op="equ" fact="0.5"/>
      <dgm:constr type="w" for="des" forName="sibSpaceFour" refType="w" refFor="des" refForName="sibSpaceThree" op="equ" fact="0.5"/>
      <dgm:constr type="h" for="des" forName="parTransOne" refType="w" fact="0.056"/>
      <dgm:constr type="h" for="des" forName="parTransTwo" refType="h" refFor="des" refForName="parTransOne" op="equ"/>
      <dgm:constr type="h" for="des" forName="parTransThree" refType="h" refFor="des" refForName="parTransTwo" op="equ"/>
      <dgm:constr type="h" for="des" forName="parTransFour" refType="h" refFor="des" refForName="parTransThree" op="equ"/>
    </dgm:constrLst>
    <dgm:ruleLst/>
    <dgm:forEach name="Name4" axis="ch" ptType="node">
      <dgm:layoutNode name="vertOne">
        <dgm:alg type="lin">
          <dgm:param type="linDir" val="fromT"/>
        </dgm:alg>
        <dgm:shape xmlns:r="http://schemas.openxmlformats.org/officeDocument/2006/relationships" r:blip="">
          <dgm:adjLst/>
        </dgm:shape>
        <dgm:presOf/>
        <dgm:constrLst>
          <dgm:constr type="w" for="ch" forName="txOne" refType="w" refFor="ch" refForName="horzOne" op="gte"/>
        </dgm:constrLst>
        <dgm:ruleLst/>
        <dgm:layoutNode name="txOn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5">
          <dgm:if name="Name6" axis="des" ptType="node" func="cnt" op="gt" val="0">
            <dgm:layoutNode name="parTransOne">
              <dgm:alg type="sp"/>
              <dgm:shape xmlns:r="http://schemas.openxmlformats.org/officeDocument/2006/relationships" r:blip="">
                <dgm:adjLst/>
              </dgm:shape>
              <dgm:presOf/>
              <dgm:constrLst/>
              <dgm:ruleLst/>
            </dgm:layoutNode>
          </dgm:if>
          <dgm:else name="Name7"/>
        </dgm:choose>
        <dgm:layoutNode name="horzOne">
          <dgm:choose name="Name8">
            <dgm:if name="Name9" func="var" arg="dir" op="equ" val="norm">
              <dgm:alg type="lin">
                <dgm:param type="linDir" val="fromL"/>
                <dgm:param type="nodeVertAlign" val="t"/>
              </dgm:alg>
            </dgm:if>
            <dgm:else name="Name1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1" axis="ch" ptType="node">
            <dgm:layoutNode name="vertTwo">
              <dgm:alg type="lin">
                <dgm:param type="linDir" val="fromT"/>
              </dgm:alg>
              <dgm:shape xmlns:r="http://schemas.openxmlformats.org/officeDocument/2006/relationships" r:blip="">
                <dgm:adjLst/>
              </dgm:shape>
              <dgm:presOf/>
              <dgm:constrLst>
                <dgm:constr type="w" for="ch" forName="txTwo" refType="w" refFor="ch" refForName="horzTwo" op="gte"/>
              </dgm:constrLst>
              <dgm:ruleLst/>
              <dgm:layoutNode name="txTwo">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2">
                <dgm:if name="Name13" axis="des" ptType="node" func="cnt" op="gt" val="0">
                  <dgm:layoutNode name="parTransTwo">
                    <dgm:alg type="sp"/>
                    <dgm:shape xmlns:r="http://schemas.openxmlformats.org/officeDocument/2006/relationships" r:blip="">
                      <dgm:adjLst/>
                    </dgm:shape>
                    <dgm:presOf/>
                    <dgm:constrLst/>
                    <dgm:ruleLst/>
                  </dgm:layoutNode>
                </dgm:if>
                <dgm:else name="Name14"/>
              </dgm:choose>
              <dgm:layoutNode name="horzTwo">
                <dgm:choose name="Name15">
                  <dgm:if name="Name16" func="var" arg="dir" op="equ" val="norm">
                    <dgm:alg type="lin">
                      <dgm:param type="linDir" val="fromL"/>
                      <dgm:param type="nodeVertAlign" val="t"/>
                    </dgm:alg>
                  </dgm:if>
                  <dgm:else name="Name17">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18" axis="ch" ptType="node">
                  <dgm:layoutNode name="vertThree">
                    <dgm:alg type="lin">
                      <dgm:param type="linDir" val="fromT"/>
                    </dgm:alg>
                    <dgm:shape xmlns:r="http://schemas.openxmlformats.org/officeDocument/2006/relationships" r:blip="">
                      <dgm:adjLst/>
                    </dgm:shape>
                    <dgm:presOf/>
                    <dgm:constrLst>
                      <dgm:constr type="w" for="ch" forName="txThree" refType="w" refFor="ch" refForName="horzThree" op="gte"/>
                    </dgm:constrLst>
                    <dgm:ruleLst/>
                    <dgm:layoutNode name="txThree">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9">
                      <dgm:if name="Name20" axis="des" ptType="node" func="cnt" op="gt" val="0">
                        <dgm:layoutNode name="parTransThree">
                          <dgm:alg type="sp"/>
                          <dgm:shape xmlns:r="http://schemas.openxmlformats.org/officeDocument/2006/relationships" r:blip="">
                            <dgm:adjLst/>
                          </dgm:shape>
                          <dgm:presOf/>
                          <dgm:constrLst/>
                          <dgm:ruleLst/>
                        </dgm:layoutNode>
                      </dgm:if>
                      <dgm:else name="Name21"/>
                    </dgm:choose>
                    <dgm:layoutNode name="horzThree">
                      <dgm:choose name="Name22">
                        <dgm:if name="Name23" func="var" arg="dir" op="equ" val="norm">
                          <dgm:alg type="lin">
                            <dgm:param type="linDir" val="fromL"/>
                            <dgm:param type="nodeVertAlign" val="t"/>
                          </dgm:alg>
                        </dgm:if>
                        <dgm:else name="Name24">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repeat" axis="ch" ptType="node">
                        <dgm:layoutNode name="vertFour">
                          <dgm:varLst>
                            <dgm:chPref val="3"/>
                          </dgm:varLst>
                          <dgm:alg type="lin">
                            <dgm:param type="linDir" val="fromT"/>
                          </dgm:alg>
                          <dgm:shape xmlns:r="http://schemas.openxmlformats.org/officeDocument/2006/relationships" r:blip="">
                            <dgm:adjLst/>
                          </dgm:shape>
                          <dgm:presOf/>
                          <dgm:constrLst>
                            <dgm:constr type="w" for="ch" forName="txFour" refType="w" refFor="ch" refForName="horzFour" op="gte"/>
                          </dgm:constrLst>
                          <dgm:ruleLst/>
                          <dgm:layoutNode name="txFour">
                            <dgm:varLst>
                              <dgm:chPref val="3"/>
                            </dgm:varLst>
                            <dgm:alg type="tx"/>
                            <dgm:shape xmlns:r="http://schemas.openxmlformats.org/officeDocument/2006/relationships" type="roundRect" r:blip="">
                              <dgm:adjLst>
                                <dgm:adj idx="1" val="0.1"/>
                              </dgm:adjLst>
                            </dgm:shape>
                            <dgm:presOf axis="self"/>
                            <dgm:constrLst>
                              <dgm:constr type="userH"/>
                              <dgm:constr type="h" refType="userH"/>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25">
                            <dgm:if name="Name26" axis="des" ptType="node" func="cnt" op="gt" val="0">
                              <dgm:layoutNode name="parTransFour">
                                <dgm:alg type="sp"/>
                                <dgm:shape xmlns:r="http://schemas.openxmlformats.org/officeDocument/2006/relationships" r:blip="">
                                  <dgm:adjLst/>
                                </dgm:shape>
                                <dgm:presOf/>
                                <dgm:constrLst/>
                                <dgm:ruleLst/>
                              </dgm:layoutNode>
                            </dgm:if>
                            <dgm:else name="Name27"/>
                          </dgm:choose>
                          <dgm:layoutNode name="horzFour">
                            <dgm:choose name="Name28">
                              <dgm:if name="Name29" func="var" arg="dir" op="equ" val="norm">
                                <dgm:alg type="lin">
                                  <dgm:param type="linDir" val="fromL"/>
                                  <dgm:param type="nodeVertAlign" val="t"/>
                                </dgm:alg>
                              </dgm:if>
                              <dgm:else name="Name30">
                                <dgm:alg type="lin">
                                  <dgm:param type="linDir" val="fromR"/>
                                  <dgm:param type="nodeVertAlign" val="t"/>
                                </dgm:alg>
                              </dgm:else>
                            </dgm:choose>
                            <dgm:shape xmlns:r="http://schemas.openxmlformats.org/officeDocument/2006/relationships" r:blip="">
                              <dgm:adjLst/>
                            </dgm:shape>
                            <dgm:presOf/>
                            <dgm:constrLst/>
                            <dgm:ruleLst>
                              <dgm:rule type="w" val="INF" fact="NaN" max="NaN"/>
                            </dgm:ruleLst>
                            <dgm:forEach name="Name31" ref="repeat"/>
                          </dgm:layoutNode>
                        </dgm:layoutNode>
                        <dgm:choose name="Name32">
                          <dgm:if name="Name33" axis="self" ptType="node" func="revPos" op="gte" val="2">
                            <dgm:forEach name="Name34" axis="followSib" ptType="sibTrans" cnt="1">
                              <dgm:layoutNode name="sibSpaceFour">
                                <dgm:alg type="sp"/>
                                <dgm:shape xmlns:r="http://schemas.openxmlformats.org/officeDocument/2006/relationships" r:blip="">
                                  <dgm:adjLst/>
                                </dgm:shape>
                                <dgm:presOf/>
                                <dgm:constrLst/>
                                <dgm:ruleLst/>
                              </dgm:layoutNode>
                            </dgm:forEach>
                          </dgm:if>
                          <dgm:else name="Name35"/>
                        </dgm:choose>
                      </dgm:forEach>
                    </dgm:layoutNode>
                  </dgm:layoutNode>
                  <dgm:choose name="Name36">
                    <dgm:if name="Name37" axis="self" ptType="node" func="revPos" op="gte" val="2">
                      <dgm:forEach name="Name38" axis="followSib" ptType="sibTrans" cnt="1">
                        <dgm:layoutNode name="sibSpaceThree">
                          <dgm:alg type="sp"/>
                          <dgm:shape xmlns:r="http://schemas.openxmlformats.org/officeDocument/2006/relationships" r:blip="">
                            <dgm:adjLst/>
                          </dgm:shape>
                          <dgm:presOf/>
                          <dgm:constrLst/>
                          <dgm:ruleLst/>
                        </dgm:layoutNode>
                      </dgm:forEach>
                    </dgm:if>
                    <dgm:else name="Name39"/>
                  </dgm:choose>
                </dgm:forEach>
              </dgm:layoutNode>
            </dgm:layoutNode>
            <dgm:choose name="Name40">
              <dgm:if name="Name41" axis="self" ptType="node" func="revPos" op="gte" val="2">
                <dgm:forEach name="Name42" axis="followSib" ptType="sibTrans" cnt="1">
                  <dgm:layoutNode name="sibSpaceTwo">
                    <dgm:alg type="sp"/>
                    <dgm:shape xmlns:r="http://schemas.openxmlformats.org/officeDocument/2006/relationships" r:blip="">
                      <dgm:adjLst/>
                    </dgm:shape>
                    <dgm:presOf/>
                    <dgm:constrLst/>
                    <dgm:ruleLst/>
                  </dgm:layoutNode>
                </dgm:forEach>
              </dgm:if>
              <dgm:else name="Name43"/>
            </dgm:choose>
          </dgm:forEach>
        </dgm:layoutNode>
      </dgm:layoutNode>
      <dgm:choose name="Name44">
        <dgm:if name="Name45" axis="self" ptType="node" func="revPos" op="gte" val="2">
          <dgm:forEach name="Name46" axis="followSib" ptType="sibTrans" cnt="1">
            <dgm:layoutNode name="sibSpaceOne">
              <dgm:alg type="sp"/>
              <dgm:shape xmlns:r="http://schemas.openxmlformats.org/officeDocument/2006/relationships" r:blip="">
                <dgm:adjLst/>
              </dgm:shape>
              <dgm:presOf/>
              <dgm:constrLst/>
              <dgm:ruleLst/>
            </dgm:layoutNode>
          </dgm:forEach>
        </dgm:if>
        <dgm:else name="Name4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91F595-98BC-4670-9233-7021A6225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0</Pages>
  <Words>1146</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arzana Akhi</cp:lastModifiedBy>
  <cp:revision>46</cp:revision>
  <dcterms:created xsi:type="dcterms:W3CDTF">2020-10-20T07:33:00Z</dcterms:created>
  <dcterms:modified xsi:type="dcterms:W3CDTF">2022-01-07T19:20:00Z</dcterms:modified>
</cp:coreProperties>
</file>